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4266D3" w:rsidRPr="004266D3" w:rsidRDefault="005E408A" w:rsidP="004266D3">
      <w:pPr>
        <w:widowControl w:val="0"/>
        <w:rPr>
          <w14:ligatures w14:val="none"/>
        </w:rPr>
      </w:pPr>
      <w:r w:rsidRPr="005E408A">
        <w:rPr>
          <w:rFonts w:ascii="Times New Roman" w:hAnsi="Times New Roman"/>
          <w:noProof/>
          <w:color w:val="auto"/>
          <w:kern w:val="0"/>
          <w:sz w:val="24"/>
          <w:szCs w:val="24"/>
          <w14:ligatures w14:val="none"/>
          <w14:cntxtAlts w14:val="0"/>
        </w:rPr>
        <mc:AlternateContent>
          <mc:Choice Requires="wps">
            <w:drawing>
              <wp:anchor distT="45720" distB="45720" distL="114300" distR="114300" simplePos="0" relativeHeight="251671552" behindDoc="0" locked="1" layoutInCell="1" allowOverlap="1">
                <wp:simplePos x="0" y="0"/>
                <wp:positionH relativeFrom="margin">
                  <wp:posOffset>-635</wp:posOffset>
                </wp:positionH>
                <wp:positionV relativeFrom="page">
                  <wp:posOffset>676910</wp:posOffset>
                </wp:positionV>
                <wp:extent cx="6839585" cy="566420"/>
                <wp:effectExtent l="0" t="0" r="0" b="50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566420"/>
                        </a:xfrm>
                        <a:prstGeom prst="rect">
                          <a:avLst/>
                        </a:prstGeom>
                        <a:solidFill>
                          <a:srgbClr val="FFFFFF"/>
                        </a:solidFill>
                        <a:ln w="9525">
                          <a:noFill/>
                          <a:miter lim="800000"/>
                          <a:headEnd/>
                          <a:tailEnd/>
                        </a:ln>
                      </wps:spPr>
                      <wps:txbx>
                        <w:txbxContent>
                          <w:p w:rsidR="00F31267" w:rsidRDefault="00F31267" w:rsidP="005E408A">
                            <w:pPr>
                              <w:widowControl w:val="0"/>
                              <w:spacing w:after="0"/>
                              <w:rPr>
                                <w:b/>
                                <w:bCs/>
                                <w:sz w:val="32"/>
                                <w:szCs w:val="32"/>
                                <w:u w:val="single"/>
                                <w14:ligatures w14:val="none"/>
                              </w:rPr>
                            </w:pPr>
                            <w:r w:rsidRPr="005E408A">
                              <w:rPr>
                                <w:b/>
                                <w:bCs/>
                                <w:sz w:val="32"/>
                                <w:szCs w:val="32"/>
                                <w:u w:val="single"/>
                                <w14:ligatures w14:val="none"/>
                              </w:rPr>
                              <w:t>Family Information</w:t>
                            </w:r>
                          </w:p>
                          <w:p w:rsidR="00F31267" w:rsidRPr="005E408A" w:rsidRDefault="00F31267" w:rsidP="005E408A">
                            <w:pPr>
                              <w:widowControl w:val="0"/>
                              <w:spacing w:after="0"/>
                              <w:rPr>
                                <w:b/>
                                <w:bCs/>
                                <w:sz w:val="24"/>
                                <w:szCs w:val="24"/>
                                <w14:ligatures w14:val="none"/>
                              </w:rPr>
                            </w:pPr>
                            <w:r w:rsidRPr="005E408A">
                              <w:rPr>
                                <w:b/>
                                <w:bCs/>
                                <w:sz w:val="24"/>
                                <w:szCs w:val="24"/>
                                <w14:ligatures w14:val="none"/>
                              </w:rPr>
                              <w:t>Parent and or Guardian Information (List ALL adults living in the household)</w:t>
                            </w:r>
                          </w:p>
                          <w:p w:rsidR="00F31267" w:rsidRPr="005E408A" w:rsidRDefault="00F31267" w:rsidP="005E408A">
                            <w:pPr>
                              <w:widowControl w:val="0"/>
                              <w:rPr>
                                <w14:ligatures w14:val="none"/>
                              </w:rPr>
                            </w:pPr>
                            <w:r w:rsidRPr="005E408A">
                              <w:rPr>
                                <w14:ligatures w14:val="none"/>
                              </w:rPr>
                              <w:t> </w:t>
                            </w:r>
                          </w:p>
                          <w:p w:rsidR="00F31267" w:rsidRDefault="00F312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5pt;margin-top:53.3pt;width:538.55pt;height:44.6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" stroked="f">
                <v:textbox>
                  <w:txbxContent>
                    <w:p w:rsidR="00F31267" w:rsidRDefault="00F31267" w:rsidP="005E408A">
                      <w:pPr>
                        <w:widowControl w:val="0"/>
                        <w:spacing w:after="0"/>
                        <w:rPr>
                          <w:b/>
                          <w:bCs/>
                          <w:sz w:val="32"/>
                          <w:szCs w:val="32"/>
                          <w:u w:val="single"/>
                          <w14:ligatures w14:val="none"/>
                        </w:rPr>
                      </w:pPr>
                      <w:r w:rsidRPr="005E408A">
                        <w:rPr>
                          <w:b/>
                          <w:bCs/>
                          <w:sz w:val="32"/>
                          <w:szCs w:val="32"/>
                          <w:u w:val="single"/>
                          <w14:ligatures w14:val="none"/>
                        </w:rPr>
                        <w:t>Family Information</w:t>
                      </w:r>
                    </w:p>
                    <w:p w:rsidR="00F31267" w:rsidRPr="005E408A" w:rsidRDefault="00F31267" w:rsidP="005E408A">
                      <w:pPr>
                        <w:widowControl w:val="0"/>
                        <w:spacing w:after="0"/>
                        <w:rPr>
                          <w:b/>
                          <w:bCs/>
                          <w:sz w:val="24"/>
                          <w:szCs w:val="24"/>
                          <w14:ligatures w14:val="none"/>
                        </w:rPr>
                      </w:pPr>
                      <w:r w:rsidRPr="005E408A">
                        <w:rPr>
                          <w:b/>
                          <w:bCs/>
                          <w:sz w:val="24"/>
                          <w:szCs w:val="24"/>
                          <w14:ligatures w14:val="none"/>
                        </w:rPr>
                        <w:t>Parent and or Guardian Information (List ALL adults living in the household)</w:t>
                      </w:r>
                    </w:p>
                    <w:p w:rsidR="00F31267" w:rsidRPr="005E408A" w:rsidRDefault="00F31267" w:rsidP="005E408A">
                      <w:pPr>
                        <w:widowControl w:val="0"/>
                        <w:rPr>
                          <w14:ligatures w14:val="none"/>
                        </w:rPr>
                      </w:pPr>
                      <w:r w:rsidRPr="005E408A">
                        <w:rPr>
                          <w14:ligatures w14:val="none"/>
                        </w:rPr>
                        <w:t> </w:t>
                      </w:r>
                    </w:p>
                    <w:p w:rsidR="00F31267" w:rsidRDefault="00F31267"/>
                  </w:txbxContent>
                </v:textbox>
                <w10:wrap type="square" anchorx="margin" anchory="page"/>
                <w10:anchorlock/>
              </v:shape>
            </w:pict>
          </mc:Fallback>
        </mc:AlternateContent>
      </w:r>
      <w:r w:rsidR="001B5A2C" w:rsidRPr="00224862">
        <w:rPr>
          <w:noProof/>
          <w:sz w:val="24"/>
          <w:szCs w:val="24"/>
          <w14:ligatures w14:val="none"/>
        </w:rPr>
        <mc:AlternateContent>
          <mc:Choice Requires="wps">
            <w:drawing>
              <wp:anchor distT="45720" distB="45720" distL="114300" distR="114300" simplePos="0" relativeHeight="251659264" behindDoc="0" locked="1" layoutInCell="1" allowOverlap="1">
                <wp:simplePos x="0" y="0"/>
                <wp:positionH relativeFrom="margin">
                  <wp:align>left</wp:align>
                </wp:positionH>
                <wp:positionV relativeFrom="page">
                  <wp:posOffset>361950</wp:posOffset>
                </wp:positionV>
                <wp:extent cx="3877056" cy="256032"/>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7056" cy="256032"/>
                        </a:xfrm>
                        <a:prstGeom prst="rect">
                          <a:avLst/>
                        </a:prstGeom>
                        <a:solidFill>
                          <a:srgbClr val="FFFFFF"/>
                        </a:solidFill>
                        <a:ln w="9525">
                          <a:noFill/>
                          <a:miter lim="800000"/>
                          <a:headEnd/>
                          <a:tailEnd/>
                        </a:ln>
                      </wps:spPr>
                      <wps:txbx>
                        <w:txbxContent>
                          <w:p w:rsidR="00F31267" w:rsidRPr="00224862" w:rsidRDefault="00F31267">
                            <w:pPr>
                              <w:rPr>
                                <w:sz w:val="24"/>
                                <w:szCs w:val="24"/>
                              </w:rPr>
                            </w:pPr>
                            <w:r w:rsidRPr="00224862">
                              <w:rPr>
                                <w:sz w:val="24"/>
                                <w:szCs w:val="24"/>
                              </w:rPr>
                              <w:t>Student Name</w:t>
                            </w:r>
                            <w:r>
                              <w:rPr>
                                <w:sz w:val="24"/>
                                <w:szCs w:val="24"/>
                              </w:rPr>
                              <w:t xml:space="preserve">:  </w:t>
                            </w:r>
                            <w:sdt>
                              <w:sdtPr>
                                <w:id w:val="1430399926"/>
                                <w:lock w:val="sdtLocked"/>
                                <w:placeholder>
                                  <w:docPart w:val="AD6583B823D245B29CCC2909360EA935"/>
                                </w:placeholder>
                                <w:showingPlcHdr/>
                                <w15:color w:val="333399"/>
                                <w:text/>
                              </w:sdtPr>
                              <w:sdtEndPr>
                                <w:rPr>
                                  <w:sz w:val="24"/>
                                  <w:szCs w:val="24"/>
                                </w:rPr>
                              </w:sdtEndPr>
                              <w:sdtContent>
                                <w:r>
                                  <w:rPr>
                                    <w:rStyle w:val="PlaceholderText"/>
                                  </w:rPr>
                                  <w:t>Click to enter the child’s full name.</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0;margin-top:28.5pt;width:305.3pt;height:20.1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" stroked="f">
                <v:textbox>
                  <w:txbxContent>
                    <w:p w:rsidR="00F31267" w:rsidRPr="00224862" w:rsidRDefault="00F31267">
                      <w:pPr>
                        <w:rPr>
                          <w:sz w:val="24"/>
                          <w:szCs w:val="24"/>
                        </w:rPr>
                      </w:pPr>
                      <w:r w:rsidRPr="00224862">
                        <w:rPr>
                          <w:sz w:val="24"/>
                          <w:szCs w:val="24"/>
                        </w:rPr>
                        <w:t>Student Name</w:t>
                      </w:r>
                      <w:r>
                        <w:rPr>
                          <w:sz w:val="24"/>
                          <w:szCs w:val="24"/>
                        </w:rPr>
                        <w:t xml:space="preserve">:  </w:t>
                      </w:r>
                      <w:sdt>
                        <w:sdtPr>
                          <w:id w:val="1430399926"/>
                          <w:lock w:val="sdtLocked"/>
                          <w:placeholder>
                            <w:docPart w:val="AD6583B823D245B29CCC2909360EA935"/>
                          </w:placeholder>
                          <w:showingPlcHdr/>
                          <w15:color w:val="333399"/>
                          <w:text/>
                        </w:sdtPr>
                        <w:sdtEndPr>
                          <w:rPr>
                            <w:sz w:val="24"/>
                            <w:szCs w:val="24"/>
                          </w:rPr>
                        </w:sdtEndPr>
                        <w:sdtContent>
                          <w:r>
                            <w:rPr>
                              <w:rStyle w:val="PlaceholderText"/>
                            </w:rPr>
                            <w:t>Click to enter the child’s full name.</w:t>
                          </w:r>
                        </w:sdtContent>
                      </w:sdt>
                    </w:p>
                  </w:txbxContent>
                </v:textbox>
                <w10:wrap type="square" anchorx="margin" anchory="page"/>
                <w10:anchorlock/>
              </v:shape>
            </w:pict>
          </mc:Fallback>
        </mc:AlternateContent>
      </w:r>
      <w:r w:rsidR="001C5946" w:rsidRPr="00224862">
        <w:rPr>
          <w:noProof/>
          <w:sz w:val="24"/>
          <w:szCs w:val="24"/>
          <w14:ligatures w14:val="none"/>
        </w:rPr>
        <mc:AlternateContent>
          <mc:Choice Requires="wps">
            <w:drawing>
              <wp:anchor distT="45720" distB="45720" distL="114300" distR="114300" simplePos="0" relativeHeight="251661312" behindDoc="0" locked="1" layoutInCell="1" allowOverlap="1" wp14:anchorId="20447419" wp14:editId="7D26A52A">
                <wp:simplePos x="0" y="0"/>
                <wp:positionH relativeFrom="margin">
                  <wp:align>right</wp:align>
                </wp:positionH>
                <wp:positionV relativeFrom="margin">
                  <wp:posOffset>-95250</wp:posOffset>
                </wp:positionV>
                <wp:extent cx="2927350" cy="266700"/>
                <wp:effectExtent l="0" t="0" r="635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266700"/>
                        </a:xfrm>
                        <a:prstGeom prst="rect">
                          <a:avLst/>
                        </a:prstGeom>
                        <a:solidFill>
                          <a:srgbClr val="FFFFFF"/>
                        </a:solidFill>
                        <a:ln w="9525">
                          <a:noFill/>
                          <a:miter lim="800000"/>
                          <a:headEnd/>
                          <a:tailEnd/>
                        </a:ln>
                      </wps:spPr>
                      <wps:txbx>
                        <w:txbxContent>
                          <w:p w:rsidR="00F31267" w:rsidRDefault="00F31267" w:rsidP="00224862">
                            <w:r w:rsidRPr="001C5946">
                              <w:rPr>
                                <w:sz w:val="24"/>
                                <w:szCs w:val="24"/>
                              </w:rPr>
                              <w:t>School:</w:t>
                            </w:r>
                            <w:r>
                              <w:rPr>
                                <w:sz w:val="24"/>
                                <w:szCs w:val="24"/>
                              </w:rPr>
                              <w:t xml:space="preserve">  </w:t>
                            </w:r>
                            <w:sdt>
                              <w:sdtPr>
                                <w:id w:val="1194889166"/>
                                <w:lock w:val="sdtLocked"/>
                                <w:showingPlcHdr/>
                                <w15:color w:val="333399"/>
                                <w:dropDownList>
                                  <w:listItem w:displayText="Bedford Primary" w:value="Bedford Primary"/>
                                  <w:listItem w:displayText="Big Island Elementary" w:value="Big Island Elementary"/>
                                  <w:listItem w:displayText="Boonsboror Elementary" w:value="Boonsboror Elementary"/>
                                  <w:listItem w:displayText="Forest Elementary" w:value="Forest Elementary"/>
                                  <w:listItem w:displayText="Goodview Elementary" w:value="Goodview Elementary"/>
                                  <w:listItem w:displayText="Huddleston Elementary" w:value="Huddleston Elementary"/>
                                  <w:listItem w:displayText="Moneta Elementary" w:value="Moneta Elementary"/>
                                  <w:listItem w:displayText="Montvale Elementary" w:value="Montvale Elementary"/>
                                  <w:listItem w:displayText="New London Academy" w:value="New London Academy"/>
                                  <w:listItem w:displayText="Otter River Elementary" w:value="Otter River Elementary"/>
                                  <w:listItem w:displayText="Stewartsville Elementary" w:value="Stewartsville Elementary"/>
                                  <w:listItem w:displayText="Thomas Jefferson Elementary" w:value="Thomas Jefferson Elementary"/>
                                </w:dropDownList>
                              </w:sdtPr>
                              <w:sdtEndPr>
                                <w:rPr>
                                  <w:sz w:val="24"/>
                                  <w:szCs w:val="24"/>
                                </w:rPr>
                              </w:sdtEndPr>
                              <w:sdtContent>
                                <w:r w:rsidRPr="001C5946">
                                  <w:rPr>
                                    <w:color w:val="808080" w:themeColor="background1" w:themeShade="80"/>
                                  </w:rPr>
                                  <w:t>Choose the assigned</w:t>
                                </w:r>
                                <w:r w:rsidRPr="001C5946">
                                  <w:rPr>
                                    <w:color w:val="808080" w:themeColor="background1" w:themeShade="80"/>
                                    <w:sz w:val="24"/>
                                    <w:szCs w:val="24"/>
                                  </w:rPr>
                                  <w:t xml:space="preserve"> </w:t>
                                </w:r>
                                <w:r w:rsidRPr="001C5946">
                                  <w:rPr>
                                    <w:color w:val="808080" w:themeColor="background1" w:themeShade="80"/>
                                  </w:rPr>
                                  <w:t>elementary school.</w:t>
                                </w:r>
                              </w:sdtContent>
                            </w:sdt>
                          </w:p>
                          <w:p w:rsidR="00F31267" w:rsidRDefault="00F31267" w:rsidP="00224862"/>
                          <w:p w:rsidR="00F31267" w:rsidRPr="001C5946" w:rsidRDefault="00F31267" w:rsidP="00224862">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47419" id="_x0000_s1028" type="#_x0000_t202" style="position:absolute;margin-left:179.3pt;margin-top:-7.5pt;width:230.5pt;height:2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" stroked="f">
                <v:textbox>
                  <w:txbxContent>
                    <w:p w:rsidR="00F31267" w:rsidRDefault="00F31267" w:rsidP="00224862">
                      <w:r w:rsidRPr="001C5946">
                        <w:rPr>
                          <w:sz w:val="24"/>
                          <w:szCs w:val="24"/>
                        </w:rPr>
                        <w:t>School:</w:t>
                      </w:r>
                      <w:r>
                        <w:rPr>
                          <w:sz w:val="24"/>
                          <w:szCs w:val="24"/>
                        </w:rPr>
                        <w:t xml:space="preserve">  </w:t>
                      </w:r>
                      <w:sdt>
                        <w:sdtPr>
                          <w:id w:val="1194889166"/>
                          <w:lock w:val="sdtLocked"/>
                          <w:placeholder>
                            <w:docPart w:val="69009FBC60064EBCA53E98913D87002F"/>
                          </w:placeholder>
                          <w:showingPlcHdr/>
                          <w15:color w:val="333399"/>
                          <w:dropDownList>
                            <w:listItem w:displayText="Bedford Primary" w:value="Bedford Primary"/>
                            <w:listItem w:displayText="Big Island Elementary" w:value="Big Island Elementary"/>
                            <w:listItem w:displayText="Boonsboror Elementary" w:value="Boonsboror Elementary"/>
                            <w:listItem w:displayText="Forest Elementary" w:value="Forest Elementary"/>
                            <w:listItem w:displayText="Goodview Elementary" w:value="Goodview Elementary"/>
                            <w:listItem w:displayText="Huddleston Elementary" w:value="Huddleston Elementary"/>
                            <w:listItem w:displayText="Moneta Elementary" w:value="Moneta Elementary"/>
                            <w:listItem w:displayText="Montvale Elementary" w:value="Montvale Elementary"/>
                            <w:listItem w:displayText="New London Academy" w:value="New London Academy"/>
                            <w:listItem w:displayText="Otter River Elementary" w:value="Otter River Elementary"/>
                            <w:listItem w:displayText="Stewartsville Elementary" w:value="Stewartsville Elementary"/>
                            <w:listItem w:displayText="Thomas Jefferson Elementary" w:value="Thomas Jefferson Elementary"/>
                          </w:dropDownList>
                        </w:sdtPr>
                        <w:sdtEndPr>
                          <w:rPr>
                            <w:sz w:val="24"/>
                            <w:szCs w:val="24"/>
                          </w:rPr>
                        </w:sdtEndPr>
                        <w:sdtContent>
                          <w:r w:rsidRPr="001C5946">
                            <w:rPr>
                              <w:color w:val="808080" w:themeColor="background1" w:themeShade="80"/>
                            </w:rPr>
                            <w:t>Choose the assigned</w:t>
                          </w:r>
                          <w:r w:rsidRPr="001C5946">
                            <w:rPr>
                              <w:color w:val="808080" w:themeColor="background1" w:themeShade="80"/>
                              <w:sz w:val="24"/>
                              <w:szCs w:val="24"/>
                            </w:rPr>
                            <w:t xml:space="preserve"> </w:t>
                          </w:r>
                          <w:r w:rsidRPr="001C5946">
                            <w:rPr>
                              <w:color w:val="808080" w:themeColor="background1" w:themeShade="80"/>
                            </w:rPr>
                            <w:t>elementary school.</w:t>
                          </w:r>
                        </w:sdtContent>
                      </w:sdt>
                    </w:p>
                    <w:p w:rsidR="00F31267" w:rsidRDefault="00F31267" w:rsidP="00224862"/>
                    <w:p w:rsidR="00F31267" w:rsidRPr="001C5946" w:rsidRDefault="00F31267" w:rsidP="00224862">
                      <w:pPr>
                        <w:rPr>
                          <w:sz w:val="24"/>
                          <w:szCs w:val="24"/>
                        </w:rPr>
                      </w:pPr>
                    </w:p>
                  </w:txbxContent>
                </v:textbox>
                <w10:wrap anchorx="margin" anchory="margin"/>
                <w10:anchorlock/>
              </v:shape>
            </w:pict>
          </mc:Fallback>
        </mc:AlternateContent>
      </w:r>
    </w:p>
    <w:tbl>
      <w:tblPr>
        <w:tblW w:w="10800" w:type="dxa"/>
        <w:tblCellMar>
          <w:left w:w="0" w:type="dxa"/>
          <w:right w:w="0" w:type="dxa"/>
        </w:tblCellMar>
        <w:tblLook w:val="04A0" w:firstRow="1" w:lastRow="0" w:firstColumn="1" w:lastColumn="0" w:noHBand="0" w:noVBand="1"/>
      </w:tblPr>
      <w:tblGrid>
        <w:gridCol w:w="2695"/>
        <w:gridCol w:w="2070"/>
        <w:gridCol w:w="2340"/>
        <w:gridCol w:w="990"/>
        <w:gridCol w:w="1350"/>
        <w:gridCol w:w="1355"/>
      </w:tblGrid>
      <w:tr w:rsidR="00205BCA" w:rsidRPr="004266D3" w:rsidTr="000670CB">
        <w:trPr>
          <w:trHeight w:val="589"/>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Name of adult</w:t>
            </w:r>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Race</w:t>
            </w:r>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Relationship</w:t>
            </w:r>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0B4E0E">
            <w:pPr>
              <w:widowControl w:val="0"/>
              <w:jc w:val="center"/>
              <w:rPr>
                <w14:ligatures w14:val="none"/>
              </w:rPr>
            </w:pPr>
            <w:r w:rsidRPr="004266D3">
              <w:rPr>
                <w14:ligatures w14:val="none"/>
              </w:rPr>
              <w:t>Age</w:t>
            </w:r>
            <w:r w:rsidR="000B4E0E">
              <w:rPr>
                <w14:ligatures w14:val="none"/>
              </w:rPr>
              <w:t xml:space="preserve"> of Adult</w:t>
            </w:r>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3C7613">
            <w:pPr>
              <w:widowControl w:val="0"/>
              <w:jc w:val="center"/>
              <w:rPr>
                <w14:ligatures w14:val="none"/>
              </w:rPr>
            </w:pPr>
            <w:r w:rsidRPr="004266D3">
              <w:rPr>
                <w14:ligatures w14:val="none"/>
              </w:rPr>
              <w:t>Highest Grade completed</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Legal custody of child? (Y/N)</w:t>
            </w:r>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446376883"/>
                <w:lock w:val="sdtLocked"/>
                <w:placeholder>
                  <w:docPart w:val="A3B8076DC6134BA1B7DB6144A2873B50"/>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612054223"/>
                <w:lock w:val="sdtLocked"/>
                <w:placeholder>
                  <w:docPart w:val="6D2A3BB312754588AEFAF7471EC92263"/>
                </w:placeholder>
                <w:showingPlcHdr/>
                <w15:color w:val="333399"/>
                <w:dropDownList>
                  <w:listItem w:value="Choose an item."/>
                  <w:listItem w:displayText="Am.Indian/Alaskan" w:value="Am.Indian/Alaskan"/>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24783005"/>
                <w:lock w:val="sdtLocked"/>
                <w:placeholder>
                  <w:docPart w:val="62F59CF40B0A42D2A18E504EE8EACBD6"/>
                </w:placeholder>
                <w:showingPlcHdr/>
                <w15:color w:val="333399"/>
                <w:text/>
              </w:sdtPr>
              <w:sdtEnd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205BCA">
            <w:pPr>
              <w:widowControl w:val="0"/>
              <w:rPr>
                <w:color w:val="808080" w:themeColor="background1" w:themeShade="80"/>
                <w14:ligatures w14:val="none"/>
              </w:rPr>
            </w:pPr>
            <w:sdt>
              <w:sdtPr>
                <w:rPr>
                  <w:color w:val="808080" w:themeColor="background1" w:themeShade="80"/>
                  <w14:ligatures w14:val="none"/>
                </w:rPr>
                <w:id w:val="1242293040"/>
                <w:lock w:val="sdtLocked"/>
                <w:placeholder>
                  <w:docPart w:val="9C23671CB38F4C068D2D88EEA6887A46"/>
                </w:placeholder>
                <w15:color w:val="333399"/>
                <w:text/>
              </w:sdtPr>
              <w:sdtEndPr/>
              <w:sdtContent>
                <w:r w:rsidR="00205BCA">
                  <w:rPr>
                    <w:color w:val="808080" w:themeColor="background1" w:themeShade="80"/>
                    <w14:ligatures w14:val="none"/>
                  </w:rPr>
                  <w:t>Enter age.</w:t>
                </w:r>
              </w:sdtContent>
            </w:sdt>
          </w:p>
        </w:tc>
        <w:sdt>
          <w:sdtPr>
            <w:rPr>
              <w14:ligatures w14:val="none"/>
            </w:rPr>
            <w:id w:val="-1876142944"/>
            <w:lock w:val="sdtLocked"/>
            <w:placeholder>
              <w:docPart w:val="343CA2A3D30F40E292538ADCF0CA2618"/>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EndPr/>
          <w:sdtContent>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3C7613" w:rsidP="004266D3">
                <w:pPr>
                  <w:widowControl w:val="0"/>
                  <w:rPr>
                    <w14:ligatures w14:val="none"/>
                  </w:rPr>
                </w:pPr>
                <w:r>
                  <w:rPr>
                    <w:rStyle w:val="PlaceholderText"/>
                  </w:rPr>
                  <w:t>Click here</w:t>
                </w:r>
                <w:r w:rsidRPr="00DF0BD4">
                  <w:rPr>
                    <w:rStyle w:val="PlaceholderText"/>
                  </w:rPr>
                  <w:t>.</w:t>
                </w:r>
              </w:p>
            </w:tc>
          </w:sdtContent>
        </w:sdt>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3C7613">
            <w:pPr>
              <w:widowControl w:val="0"/>
              <w:rPr>
                <w14:ligatures w14:val="none"/>
              </w:rPr>
            </w:pPr>
            <w:r w:rsidRPr="004266D3">
              <w:rPr>
                <w14:ligatures w14:val="none"/>
              </w:rPr>
              <w:t> </w:t>
            </w:r>
            <w:sdt>
              <w:sdtPr>
                <w:rPr>
                  <w14:ligatures w14:val="none"/>
                </w:rPr>
                <w:id w:val="1152487696"/>
                <w:lock w:val="sdtLocked"/>
                <w:placeholder>
                  <w:docPart w:val="3EC0404DEBED42F89A004A9FF345F8F5"/>
                </w:placeholder>
                <w:showingPlcHdr/>
                <w15:color w:val="333399"/>
                <w:dropDownList>
                  <w:listItem w:value="Choose an item."/>
                  <w:listItem w:displayText="Yes" w:value="Yes"/>
                  <w:listItem w:displayText="No" w:value="No"/>
                </w:dropDownList>
              </w:sdtPr>
              <w:sdtEndPr/>
              <w:sdtContent>
                <w:r w:rsidR="003C7613">
                  <w:rPr>
                    <w:rStyle w:val="PlaceholderText"/>
                  </w:rPr>
                  <w:t>Click here.</w:t>
                </w:r>
              </w:sdtContent>
            </w:sdt>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935138087"/>
                <w:lock w:val="sdtLocked"/>
                <w:placeholder>
                  <w:docPart w:val="5D24C679978646B1BDDF55075E7E368B"/>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1459950857"/>
                <w:lock w:val="sdtLocked"/>
                <w:placeholder>
                  <w:docPart w:val="B5F1C0A718DB494B9D086651C7022E37"/>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682008833"/>
                <w:lock w:val="sdtLocked"/>
                <w:placeholder>
                  <w:docPart w:val="3F98D2A0A4CF4D7EB1599C1DE8A58EEB"/>
                </w:placeholder>
                <w:showingPlcHdr/>
                <w15:color w:val="333399"/>
                <w:text/>
              </w:sdtPr>
              <w:sdtEnd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widowControl w:val="0"/>
              <w:rPr>
                <w14:ligatures w14:val="none"/>
              </w:rPr>
            </w:pPr>
            <w:sdt>
              <w:sdtPr>
                <w:rPr>
                  <w:color w:val="808080" w:themeColor="background1" w:themeShade="80"/>
                  <w14:ligatures w14:val="none"/>
                </w:rPr>
                <w:id w:val="1564294064"/>
                <w:lock w:val="sdtLocked"/>
                <w:placeholder>
                  <w:docPart w:val="D034568481D04944922C129A49FA3986"/>
                </w:placeholder>
                <w15:color w:val="333399"/>
                <w:text/>
              </w:sdtPr>
              <w:sdtEndPr/>
              <w:sdtContent>
                <w:r w:rsidR="00205BCA">
                  <w:rPr>
                    <w:color w:val="808080" w:themeColor="background1" w:themeShade="80"/>
                    <w14:ligatures w14:val="none"/>
                  </w:rPr>
                  <w:t>Enter age.</w:t>
                </w:r>
              </w:sdtContent>
            </w:sdt>
            <w:r w:rsidR="004266D3" w:rsidRPr="004266D3">
              <w:rPr>
                <w14:ligatures w14:val="none"/>
              </w:rPr>
              <w:t> </w:t>
            </w:r>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widowControl w:val="0"/>
              <w:rPr>
                <w14:ligatures w14:val="none"/>
              </w:rPr>
            </w:pPr>
            <w:sdt>
              <w:sdtPr>
                <w:rPr>
                  <w14:ligatures w14:val="none"/>
                </w:rPr>
                <w:id w:val="1551650147"/>
                <w:lock w:val="sdtLocked"/>
                <w:placeholder>
                  <w:docPart w:val="B0946665494B4AAC9EBF5C15A3C391E9"/>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EndPr/>
              <w:sdtContent>
                <w:r w:rsidR="003C7613">
                  <w:rPr>
                    <w:rStyle w:val="PlaceholderText"/>
                  </w:rPr>
                  <w:t>Click here</w:t>
                </w:r>
                <w:r w:rsidR="003C7613" w:rsidRPr="00DF0BD4">
                  <w:rPr>
                    <w:rStyle w:val="PlaceholderText"/>
                  </w:rPr>
                  <w:t>.</w:t>
                </w:r>
              </w:sdtContent>
            </w:sdt>
            <w:r w:rsidR="004266D3" w:rsidRPr="004266D3">
              <w:rPr>
                <w14:ligatures w14:val="none"/>
              </w:rPr>
              <w:t> </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14:ligatures w14:val="none"/>
                </w:rPr>
                <w:id w:val="-696156320"/>
                <w:lock w:val="sdtLocked"/>
                <w:placeholder>
                  <w:docPart w:val="CF7FF4B8CAB249BAADD659010350B359"/>
                </w:placeholder>
                <w:showingPlcHdr/>
                <w15:color w:val="333399"/>
                <w:dropDownList>
                  <w:listItem w:value="Choose an item."/>
                  <w:listItem w:displayText="Yes" w:value="Yes"/>
                  <w:listItem w:displayText="No" w:value="No"/>
                </w:dropDownList>
              </w:sdtPr>
              <w:sdtEndPr/>
              <w:sdtContent>
                <w:r w:rsidR="003C7613">
                  <w:rPr>
                    <w:rStyle w:val="PlaceholderText"/>
                  </w:rPr>
                  <w:t>Click here.</w:t>
                </w:r>
              </w:sdtContent>
            </w:sdt>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470198412"/>
                <w:lock w:val="sdtLocked"/>
                <w:placeholder>
                  <w:docPart w:val="96BFECCF2AE547AFAFC711AA41325E40"/>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1358580173"/>
                <w:lock w:val="sdtLocked"/>
                <w:placeholder>
                  <w:docPart w:val="6768B7D8090143C5852ADB4A689C438E"/>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087613220"/>
                <w:lock w:val="sdtLocked"/>
                <w:placeholder>
                  <w:docPart w:val="0A570BDB74784FAEBFF60FD6D749CD33"/>
                </w:placeholder>
                <w:showingPlcHdr/>
                <w15:color w:val="333399"/>
                <w:text/>
              </w:sdtPr>
              <w:sdtEnd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widowControl w:val="0"/>
              <w:rPr>
                <w14:ligatures w14:val="none"/>
              </w:rPr>
            </w:pPr>
            <w:sdt>
              <w:sdtPr>
                <w:rPr>
                  <w:color w:val="808080" w:themeColor="background1" w:themeShade="80"/>
                  <w14:ligatures w14:val="none"/>
                </w:rPr>
                <w:id w:val="1879972797"/>
                <w:lock w:val="sdtLocked"/>
                <w:placeholder>
                  <w:docPart w:val="D474EAA376BB48ED9E675BB79B7F8412"/>
                </w:placeholder>
                <w15:color w:val="333399"/>
                <w:text/>
              </w:sdtPr>
              <w:sdtEndPr/>
              <w:sdtContent>
                <w:r w:rsidR="00205BCA">
                  <w:rPr>
                    <w:color w:val="808080" w:themeColor="background1" w:themeShade="80"/>
                    <w14:ligatures w14:val="none"/>
                  </w:rPr>
                  <w:t>Enter age.</w:t>
                </w:r>
              </w:sdtContent>
            </w:sdt>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widowControl w:val="0"/>
              <w:rPr>
                <w14:ligatures w14:val="none"/>
              </w:rPr>
            </w:pPr>
            <w:sdt>
              <w:sdtPr>
                <w:rPr>
                  <w14:ligatures w14:val="none"/>
                </w:rPr>
                <w:id w:val="-1577128588"/>
                <w:lock w:val="sdtLocked"/>
                <w:placeholder>
                  <w:docPart w:val="54A8CD310ACB4D8EB733FAFBE5AF1194"/>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EndPr/>
              <w:sdtContent>
                <w:r w:rsidR="003C7613">
                  <w:rPr>
                    <w:rStyle w:val="PlaceholderText"/>
                  </w:rPr>
                  <w:t>Click here</w:t>
                </w:r>
                <w:r w:rsidR="003C7613" w:rsidRPr="00DF0BD4">
                  <w:rPr>
                    <w:rStyle w:val="PlaceholderText"/>
                  </w:rPr>
                  <w:t>.</w:t>
                </w:r>
              </w:sdtContent>
            </w:sdt>
            <w:r w:rsidR="004266D3" w:rsidRPr="004266D3">
              <w:rPr>
                <w14:ligatures w14:val="none"/>
              </w:rPr>
              <w:t> </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14:ligatures w14:val="none"/>
                </w:rPr>
                <w:id w:val="1720549929"/>
                <w:lock w:val="sdtLocked"/>
                <w:placeholder>
                  <w:docPart w:val="E6225828F5814A2084CC83120187436D"/>
                </w:placeholder>
                <w:showingPlcHdr/>
                <w15:color w:val="333399"/>
                <w:dropDownList>
                  <w:listItem w:value="Choose an item."/>
                  <w:listItem w:displayText="Yes" w:value="Yes"/>
                  <w:listItem w:displayText="No" w:value="No"/>
                </w:dropDownList>
              </w:sdtPr>
              <w:sdtEndPr/>
              <w:sdtContent>
                <w:r w:rsidR="003C7613">
                  <w:rPr>
                    <w:rStyle w:val="PlaceholderText"/>
                  </w:rPr>
                  <w:t>Click here.</w:t>
                </w:r>
              </w:sdtContent>
            </w:sdt>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292601398"/>
                <w:lock w:val="sdtLocked"/>
                <w:placeholder>
                  <w:docPart w:val="9A496A7AAA7043D08D7CA07E0560F7D4"/>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1208089810"/>
                <w:lock w:val="sdtLocked"/>
                <w:placeholder>
                  <w:docPart w:val="6B62386D38E34784A832E5B6BEEBE450"/>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055156851"/>
                <w:lock w:val="sdtLocked"/>
                <w:placeholder>
                  <w:docPart w:val="5CB01E0CAA5941F894B148D9E81B3F3C"/>
                </w:placeholder>
                <w:showingPlcHdr/>
                <w15:color w:val="333399"/>
                <w:text/>
              </w:sdtPr>
              <w:sdtEnd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widowControl w:val="0"/>
              <w:rPr>
                <w14:ligatures w14:val="none"/>
              </w:rPr>
            </w:pPr>
            <w:sdt>
              <w:sdtPr>
                <w:rPr>
                  <w:color w:val="808080" w:themeColor="background1" w:themeShade="80"/>
                  <w14:ligatures w14:val="none"/>
                </w:rPr>
                <w:id w:val="1337188869"/>
                <w:lock w:val="sdtLocked"/>
                <w:placeholder>
                  <w:docPart w:val="0A3422E5466D45E18CB4B4B30139032D"/>
                </w:placeholder>
                <w15:color w:val="333399"/>
                <w:text/>
              </w:sdtPr>
              <w:sdtEndPr/>
              <w:sdtContent>
                <w:r w:rsidR="00205BCA">
                  <w:rPr>
                    <w:color w:val="808080" w:themeColor="background1" w:themeShade="80"/>
                    <w14:ligatures w14:val="none"/>
                  </w:rPr>
                  <w:t>Enter age.</w:t>
                </w:r>
              </w:sdtContent>
            </w:sdt>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widowControl w:val="0"/>
              <w:rPr>
                <w14:ligatures w14:val="none"/>
              </w:rPr>
            </w:pPr>
            <w:sdt>
              <w:sdtPr>
                <w:rPr>
                  <w14:ligatures w14:val="none"/>
                </w:rPr>
                <w:id w:val="45351989"/>
                <w:lock w:val="sdtLocked"/>
                <w:placeholder>
                  <w:docPart w:val="3AD83853C9E642689DDAC804A0FCD085"/>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EndPr/>
              <w:sdtContent>
                <w:r w:rsidR="003C7613">
                  <w:rPr>
                    <w:rStyle w:val="PlaceholderText"/>
                  </w:rPr>
                  <w:t>Click here</w:t>
                </w:r>
                <w:r w:rsidR="003C7613" w:rsidRPr="00DF0BD4">
                  <w:rPr>
                    <w:rStyle w:val="PlaceholderText"/>
                  </w:rPr>
                  <w:t>.</w:t>
                </w:r>
              </w:sdtContent>
            </w:sdt>
            <w:r w:rsidR="004266D3" w:rsidRPr="004266D3">
              <w:rPr>
                <w14:ligatures w14:val="none"/>
              </w:rPr>
              <w:t> </w:t>
            </w:r>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widowControl w:val="0"/>
              <w:rPr>
                <w14:ligatures w14:val="none"/>
              </w:rPr>
            </w:pPr>
            <w:sdt>
              <w:sdtPr>
                <w:rPr>
                  <w14:ligatures w14:val="none"/>
                </w:rPr>
                <w:id w:val="-1774774736"/>
                <w:lock w:val="sdtLocked"/>
                <w:placeholder>
                  <w:docPart w:val="D4AA04FF919345B9BB6A0CA1129D26D7"/>
                </w:placeholder>
                <w:showingPlcHdr/>
                <w15:color w:val="333399"/>
                <w:dropDownList>
                  <w:listItem w:value="Choose an item."/>
                  <w:listItem w:displayText="Yes" w:value="Yes"/>
                  <w:listItem w:displayText="No" w:value="No"/>
                </w:dropDownList>
              </w:sdtPr>
              <w:sdtEndPr/>
              <w:sdtContent>
                <w:r w:rsidR="003C7613">
                  <w:rPr>
                    <w:rStyle w:val="PlaceholderText"/>
                  </w:rPr>
                  <w:t>Click here.</w:t>
                </w:r>
              </w:sdtContent>
            </w:sdt>
            <w:r w:rsidR="004266D3" w:rsidRPr="004266D3">
              <w:rPr>
                <w14:ligatures w14:val="none"/>
              </w:rPr>
              <w:t> </w:t>
            </w:r>
          </w:p>
        </w:tc>
      </w:tr>
      <w:tr w:rsidR="00205BCA" w:rsidRPr="004266D3" w:rsidTr="003C7613">
        <w:trPr>
          <w:trHeight w:val="455"/>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1750877699"/>
                <w:lock w:val="sdtLocked"/>
                <w:placeholder>
                  <w:docPart w:val="2C6DAAC555EB4BFCA80D04A12B2DB1DC"/>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id w:val="778382188"/>
                <w:lock w:val="sdtLocked"/>
                <w:placeholder>
                  <w:docPart w:val="A45559CF5E084AB7ABF12FB348D441E1"/>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15718B">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widowControl w:val="0"/>
              <w:rPr>
                <w14:ligatures w14:val="none"/>
              </w:rPr>
            </w:pPr>
            <w:r w:rsidRPr="004266D3">
              <w:rPr>
                <w14:ligatures w14:val="none"/>
              </w:rPr>
              <w:t> </w:t>
            </w:r>
            <w:sdt>
              <w:sdtPr>
                <w:rPr>
                  <w:b/>
                  <w:bCs/>
                </w:rPr>
                <w:id w:val="-484398567"/>
                <w:lock w:val="sdtLocked"/>
                <w:placeholder>
                  <w:docPart w:val="7A55D3D215364719B6CFF8281A71770A"/>
                </w:placeholder>
                <w:showingPlcHdr/>
                <w15:color w:val="333399"/>
                <w:text/>
              </w:sdtPr>
              <w:sdtEndPr/>
              <w:sdtContent>
                <w:r w:rsidR="0015718B">
                  <w:rPr>
                    <w:rStyle w:val="PlaceholderText"/>
                  </w:rPr>
                  <w:t xml:space="preserve">Click </w:t>
                </w:r>
                <w:r w:rsidR="0015718B"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widowControl w:val="0"/>
              <w:rPr>
                <w14:ligatures w14:val="none"/>
              </w:rPr>
            </w:pPr>
            <w:sdt>
              <w:sdtPr>
                <w:rPr>
                  <w:color w:val="808080" w:themeColor="background1" w:themeShade="80"/>
                  <w14:ligatures w14:val="none"/>
                </w:rPr>
                <w:id w:val="27453946"/>
                <w:lock w:val="sdtLocked"/>
                <w:placeholder>
                  <w:docPart w:val="B315745E275D416F84258EC12156B443"/>
                </w:placeholder>
                <w15:color w:val="333399"/>
                <w:text/>
              </w:sdtPr>
              <w:sdtEndPr/>
              <w:sdtContent>
                <w:r w:rsidR="00205BCA">
                  <w:rPr>
                    <w:color w:val="808080" w:themeColor="background1" w:themeShade="80"/>
                    <w14:ligatures w14:val="none"/>
                  </w:rPr>
                  <w:t>Enter age.</w:t>
                </w:r>
              </w:sdtContent>
            </w:sdt>
            <w:r w:rsidR="004266D3" w:rsidRPr="004266D3">
              <w:rPr>
                <w14:ligatures w14:val="none"/>
              </w:rPr>
              <w:t> </w:t>
            </w:r>
          </w:p>
        </w:tc>
        <w:tc>
          <w:tcPr>
            <w:tcW w:w="135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widowControl w:val="0"/>
              <w:rPr>
                <w14:ligatures w14:val="none"/>
              </w:rPr>
            </w:pPr>
            <w:sdt>
              <w:sdtPr>
                <w:rPr>
                  <w14:ligatures w14:val="none"/>
                </w:rPr>
                <w:id w:val="265733735"/>
                <w:lock w:val="sdtLocked"/>
                <w:placeholder>
                  <w:docPart w:val="917825C745B34ECAB1826BB901BEC8B0"/>
                </w:placeholder>
                <w:showingPlcHdr/>
                <w15:color w:val="333399"/>
                <w:dropDownList>
                  <w:listItem w:value="Choose an item."/>
                  <w:listItem w:displayText="8th" w:value="8th"/>
                  <w:listItem w:displayText="9th" w:value="9th"/>
                  <w:listItem w:displayText="10th" w:value="10th"/>
                  <w:listItem w:displayText="11th" w:value="11th"/>
                  <w:listItem w:displayText="HS Graduate" w:value="HS Graduate"/>
                  <w:listItem w:displayText="College" w:value="College"/>
                </w:dropDownList>
              </w:sdtPr>
              <w:sdtEndPr/>
              <w:sdtContent>
                <w:r w:rsidR="003C7613">
                  <w:rPr>
                    <w:rStyle w:val="PlaceholderText"/>
                  </w:rPr>
                  <w:t>Click here</w:t>
                </w:r>
                <w:r w:rsidR="003C7613" w:rsidRPr="00DF0BD4">
                  <w:rPr>
                    <w:rStyle w:val="PlaceholderText"/>
                  </w:rPr>
                  <w:t>.</w:t>
                </w:r>
              </w:sdtContent>
            </w:sdt>
          </w:p>
        </w:tc>
        <w:tc>
          <w:tcPr>
            <w:tcW w:w="135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widowControl w:val="0"/>
              <w:rPr>
                <w14:ligatures w14:val="none"/>
              </w:rPr>
            </w:pPr>
            <w:sdt>
              <w:sdtPr>
                <w:rPr>
                  <w14:ligatures w14:val="none"/>
                </w:rPr>
                <w:id w:val="1423990880"/>
                <w:lock w:val="sdtLocked"/>
                <w:placeholder>
                  <w:docPart w:val="0CF5ACBF7CEF48A8BC0B1C1774D48A10"/>
                </w:placeholder>
                <w:showingPlcHdr/>
                <w15:color w:val="333399"/>
                <w:dropDownList>
                  <w:listItem w:value="Choose an item."/>
                  <w:listItem w:displayText="Yes" w:value="Yes"/>
                  <w:listItem w:displayText="No" w:value="No"/>
                </w:dropDownList>
              </w:sdtPr>
              <w:sdtEndPr/>
              <w:sdtContent>
                <w:r w:rsidR="003C7613">
                  <w:rPr>
                    <w:rStyle w:val="PlaceholderText"/>
                  </w:rPr>
                  <w:t>Click here.</w:t>
                </w:r>
              </w:sdtContent>
            </w:sdt>
            <w:r w:rsidR="004266D3" w:rsidRPr="004266D3">
              <w:rPr>
                <w14:ligatures w14:val="none"/>
              </w:rPr>
              <w:t> </w:t>
            </w:r>
          </w:p>
        </w:tc>
      </w:tr>
    </w:tbl>
    <w:p w:rsidR="004266D3" w:rsidRPr="008033A4" w:rsidRDefault="004266D3" w:rsidP="008033A4">
      <w:pPr>
        <w:spacing w:before="240" w:after="0"/>
        <w:rPr>
          <w:sz w:val="24"/>
          <w:szCs w:val="24"/>
        </w:rPr>
      </w:pPr>
      <w:r w:rsidRPr="008033A4">
        <w:rPr>
          <w:b/>
          <w:bCs/>
          <w:sz w:val="24"/>
          <w:szCs w:val="24"/>
        </w:rPr>
        <w:t>Siblings or other</w:t>
      </w:r>
      <w:r w:rsidR="001A3480">
        <w:rPr>
          <w:b/>
          <w:bCs/>
          <w:sz w:val="24"/>
          <w:szCs w:val="24"/>
        </w:rPr>
        <w:t xml:space="preserve"> children</w:t>
      </w:r>
      <w:r w:rsidRPr="008033A4">
        <w:rPr>
          <w:b/>
          <w:bCs/>
          <w:sz w:val="24"/>
          <w:szCs w:val="24"/>
        </w:rPr>
        <w:t xml:space="preserve"> in the household</w:t>
      </w:r>
    </w:p>
    <w:tbl>
      <w:tblPr>
        <w:tblW w:w="10800" w:type="dxa"/>
        <w:tblCellMar>
          <w:left w:w="0" w:type="dxa"/>
          <w:right w:w="0" w:type="dxa"/>
        </w:tblCellMar>
        <w:tblLook w:val="04A0" w:firstRow="1" w:lastRow="0" w:firstColumn="1" w:lastColumn="0" w:noHBand="0" w:noVBand="1"/>
      </w:tblPr>
      <w:tblGrid>
        <w:gridCol w:w="2695"/>
        <w:gridCol w:w="2070"/>
        <w:gridCol w:w="2340"/>
        <w:gridCol w:w="990"/>
        <w:gridCol w:w="2705"/>
      </w:tblGrid>
      <w:tr w:rsidR="004266D3" w:rsidRPr="004266D3" w:rsidTr="003C7613">
        <w:trPr>
          <w:trHeight w:val="374"/>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Name of child</w:t>
            </w:r>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Race</w:t>
            </w:r>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Relationship  to applicant</w:t>
            </w:r>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15718B" w:rsidP="004266D3">
            <w:r>
              <w:t xml:space="preserve">   </w:t>
            </w:r>
            <w:r w:rsidR="004266D3" w:rsidRPr="004266D3">
              <w:t>Age</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School Attending</w:t>
            </w:r>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805705331"/>
                <w:lock w:val="sdtLocked"/>
                <w:placeholder>
                  <w:docPart w:val="AEE91AE2A51948CABD441CA1B390E522"/>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02799A">
            <w:sdt>
              <w:sdtPr>
                <w:id w:val="-1717420801"/>
                <w:lock w:val="sdtLocked"/>
                <w:placeholder>
                  <w:docPart w:val="80982F5690E941ECB80245895EE5F523"/>
                </w:placeholder>
                <w:showingPlcHdr/>
                <w15:color w:val="333399"/>
                <w:dropDownList>
                  <w:listItem w:value="Choose an item."/>
                  <w:listItem w:displayText="Am.Indian/Alaskan" w:value="Am.Indian/Alaskan"/>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868527156"/>
                <w:lock w:val="sdtLocked"/>
                <w:placeholder>
                  <w:docPart w:val="03BF01D18DCC46FC8789229FB45666F1"/>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rPr>
                  <w14:ligatures w14:val="none"/>
                </w:rPr>
                <w:id w:val="-1736077781"/>
                <w:lock w:val="sdtLocked"/>
                <w:placeholder>
                  <w:docPart w:val="59EAEADEA45C4FEEB7A277739DA1028D"/>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EndPr/>
              <w:sdtContent>
                <w:r w:rsidR="0015718B"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428620215"/>
                <w:lock w:val="sdtLocked"/>
                <w:placeholder>
                  <w:docPart w:val="D611B31F095246A5B24EED7E487F990E"/>
                </w:placeholder>
                <w:showingPlcHdr/>
                <w15:color w:val="333399"/>
                <w:text/>
              </w:sdtPr>
              <w:sdtEndPr/>
              <w:sdtContent>
                <w:r w:rsidR="0000331A">
                  <w:rPr>
                    <w:rStyle w:val="PlaceholderText"/>
                  </w:rPr>
                  <w:t xml:space="preserve">Click </w:t>
                </w:r>
                <w:r w:rsidR="0000331A" w:rsidRPr="00DF0BD4">
                  <w:rPr>
                    <w:rStyle w:val="PlaceholderText"/>
                  </w:rPr>
                  <w:t>here to enter text.</w:t>
                </w:r>
              </w:sdtContent>
            </w:sdt>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027831798"/>
                <w:lock w:val="sdtLocked"/>
                <w:placeholder>
                  <w:docPart w:val="B87FD9F515FE44BA844409152C0D8C0F"/>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id w:val="1322549634"/>
                <w:lock w:val="sdtLocked"/>
                <w:placeholder>
                  <w:docPart w:val="F0B8E3E574D740C08E0C2B7CEC4E0A0E"/>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2018298537"/>
                <w:lock w:val="sdtLocked"/>
                <w:placeholder>
                  <w:docPart w:val="4A8A08A0EBC64CCB8889D6BC2755F0B6"/>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rPr>
                  <w14:ligatures w14:val="none"/>
                </w:rPr>
                <w:id w:val="-2103334591"/>
                <w:lock w:val="sdtLocked"/>
                <w:placeholder>
                  <w:docPart w:val="13621033A96048369B6301DAE2310A7C"/>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EndPr/>
              <w:sdtContent>
                <w:r w:rsidR="003C7613"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rPr>
                  <w:b/>
                  <w:bCs/>
                </w:rPr>
                <w:id w:val="2051347462"/>
                <w:placeholder>
                  <w:docPart w:val="033435A2517D4E149449B812D5169ED2"/>
                </w:placeholder>
                <w:temporary/>
                <w:showingPlcHdr/>
                <w15:color w:val="333399"/>
                <w:text/>
              </w:sdtPr>
              <w:sdtEndPr/>
              <w:sdtContent>
                <w:r w:rsidR="0000331A">
                  <w:rPr>
                    <w:rStyle w:val="PlaceholderText"/>
                  </w:rPr>
                  <w:t xml:space="preserve">Click </w:t>
                </w:r>
                <w:r w:rsidR="0000331A" w:rsidRPr="00DF0BD4">
                  <w:rPr>
                    <w:rStyle w:val="PlaceholderText"/>
                  </w:rPr>
                  <w:t>here to enter text.</w:t>
                </w:r>
              </w:sdtContent>
            </w:sdt>
            <w:r w:rsidR="004266D3" w:rsidRPr="004266D3">
              <w:t> </w:t>
            </w:r>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173870987"/>
                <w:lock w:val="sdtLocked"/>
                <w:placeholder>
                  <w:docPart w:val="8BDE3E1780D0490197A0D82DBECDD608"/>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id w:val="1695649374"/>
                <w:lock w:val="sdtLocked"/>
                <w:placeholder>
                  <w:docPart w:val="1335FA99D16A41D58BD6739746E222E3"/>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93927917"/>
                <w:lock w:val="sdtLocked"/>
                <w:placeholder>
                  <w:docPart w:val="7815A572B3BE44D48D112AB3BDA10736"/>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rPr>
                  <w14:ligatures w14:val="none"/>
                </w:rPr>
                <w:id w:val="1255091213"/>
                <w:lock w:val="sdtLocked"/>
                <w:placeholder>
                  <w:docPart w:val="F765FC91B7B449679670989A164F7145"/>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EndPr/>
              <w:sdtContent>
                <w:r w:rsidR="003C7613"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rPr>
                  <w:b/>
                  <w:bCs/>
                </w:rPr>
                <w:id w:val="-58794083"/>
                <w:lock w:val="sdtLocked"/>
                <w:placeholder>
                  <w:docPart w:val="EF39B0854003487192515AA408159818"/>
                </w:placeholder>
                <w:showingPlcHdr/>
                <w15:color w:val="333399"/>
                <w:text/>
              </w:sdtPr>
              <w:sdtEndPr/>
              <w:sdtContent>
                <w:r w:rsidR="0000331A">
                  <w:rPr>
                    <w:rStyle w:val="PlaceholderText"/>
                  </w:rPr>
                  <w:t xml:space="preserve">Click </w:t>
                </w:r>
                <w:r w:rsidR="0000331A" w:rsidRPr="00DF0BD4">
                  <w:rPr>
                    <w:rStyle w:val="PlaceholderText"/>
                  </w:rPr>
                  <w:t>here to enter text.</w:t>
                </w:r>
              </w:sdtContent>
            </w:sdt>
            <w:r w:rsidR="004266D3" w:rsidRPr="004266D3">
              <w:t> </w:t>
            </w:r>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41174835"/>
                <w:lock w:val="sdtLocked"/>
                <w:placeholder>
                  <w:docPart w:val="08DDFDB5B25842859228FC1FFC0EBF5C"/>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id w:val="-1655216091"/>
                <w:lock w:val="sdtLocked"/>
                <w:placeholder>
                  <w:docPart w:val="E31C4EF02DEA45FDBDD13DE561C6AE3E"/>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800598349"/>
                <w:lock w:val="sdtLocked"/>
                <w:placeholder>
                  <w:docPart w:val="6BD39FA34C9D4739858F4E9FAA365A14"/>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rPr>
                  <w14:ligatures w14:val="none"/>
                </w:rPr>
                <w:id w:val="2017264880"/>
                <w:lock w:val="sdtLocked"/>
                <w:placeholder>
                  <w:docPart w:val="4F77EEE32BC84CA6956CDF39FDB48943"/>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EndPr/>
              <w:sdtContent>
                <w:r w:rsidR="003C7613" w:rsidRPr="0015718B">
                  <w:rPr>
                    <w:color w:val="808080" w:themeColor="background1" w:themeShade="80"/>
                    <w14:ligatures w14:val="none"/>
                  </w:rPr>
                  <w:t>Choose</w:t>
                </w:r>
              </w:sdtContent>
            </w:sdt>
            <w:r w:rsidR="004266D3" w:rsidRPr="004266D3">
              <w:t> </w:t>
            </w:r>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1280094551"/>
                <w:lock w:val="sdtLocked"/>
                <w:placeholder>
                  <w:docPart w:val="AC65AE3D8EF34977A8BFCECFFC9A0954"/>
                </w:placeholder>
                <w:showingPlcHdr/>
                <w15:color w:val="333399"/>
                <w:text/>
              </w:sdtPr>
              <w:sdtEndPr/>
              <w:sdtContent>
                <w:r w:rsidR="0000331A">
                  <w:rPr>
                    <w:rStyle w:val="PlaceholderText"/>
                  </w:rPr>
                  <w:t xml:space="preserve">Click </w:t>
                </w:r>
                <w:r w:rsidR="0000331A" w:rsidRPr="00DF0BD4">
                  <w:rPr>
                    <w:rStyle w:val="PlaceholderText"/>
                  </w:rPr>
                  <w:t>here to enter text.</w:t>
                </w:r>
              </w:sdtContent>
            </w:sdt>
          </w:p>
        </w:tc>
      </w:tr>
      <w:tr w:rsidR="004266D3" w:rsidRPr="004266D3" w:rsidTr="003C7613">
        <w:trPr>
          <w:trHeight w:val="428"/>
        </w:trPr>
        <w:tc>
          <w:tcPr>
            <w:tcW w:w="269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958069215"/>
                <w:lock w:val="sdtLocked"/>
                <w:placeholder>
                  <w:docPart w:val="59602DACEFA946CEB9305CE7F3F13BDE"/>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p>
        </w:tc>
        <w:tc>
          <w:tcPr>
            <w:tcW w:w="207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id w:val="-702857344"/>
                <w:lock w:val="sdtLocked"/>
                <w:placeholder>
                  <w:docPart w:val="C3B4C8A3BC7B47B0927B0F01910FC4D9"/>
                </w:placeholder>
                <w:showingPlcHdr/>
                <w15:color w:val="333399"/>
                <w:dropDownList>
                  <w:listItem w:value="Choose an item."/>
                  <w:listItem w:displayText="American Indian/Alaskan Native" w:value="American Indian/Alaskan Native"/>
                  <w:listItem w:displayText="Asian" w:value="Asian"/>
                  <w:listItem w:displayText="Black" w:value="Black"/>
                  <w:listItem w:displayText="Hispanic/Latino" w:value="Hispanic/Latino"/>
                  <w:listItem w:displayText="Pacific Islander" w:value="Pacific Islander"/>
                  <w:listItem w:displayText="White" w:value="White"/>
                  <w:listItem w:displayText="More than one race" w:value="More than one race"/>
                  <w:listItem w:displayText="Other" w:value="Other"/>
                </w:dropDownList>
              </w:sdtPr>
              <w:sdtEndPr/>
              <w:sdtContent>
                <w:r w:rsidR="0002799A">
                  <w:rPr>
                    <w:rStyle w:val="PlaceholderText"/>
                    <w:sz w:val="18"/>
                    <w:szCs w:val="18"/>
                  </w:rPr>
                  <w:t>Click here.</w:t>
                </w:r>
              </w:sdtContent>
            </w:sdt>
          </w:p>
        </w:tc>
        <w:tc>
          <w:tcPr>
            <w:tcW w:w="234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rPr>
                  <w:b/>
                  <w:bCs/>
                </w:rPr>
                <w:id w:val="816688860"/>
                <w:lock w:val="sdtLocked"/>
                <w:placeholder>
                  <w:docPart w:val="FC8DCC43CFFE437ABD8957E85DC8B6BF"/>
                </w:placeholder>
                <w:showingPlcHdr/>
                <w15:color w:val="333399"/>
                <w:text/>
              </w:sdtPr>
              <w:sdtEndPr/>
              <w:sdtContent>
                <w:r w:rsidR="0002799A">
                  <w:rPr>
                    <w:rStyle w:val="PlaceholderText"/>
                  </w:rPr>
                  <w:t xml:space="preserve">Click </w:t>
                </w:r>
                <w:r w:rsidR="0002799A" w:rsidRPr="00DF0BD4">
                  <w:rPr>
                    <w:rStyle w:val="PlaceholderText"/>
                  </w:rPr>
                  <w:t>here to enter text.</w:t>
                </w:r>
              </w:sdtContent>
            </w:sdt>
            <w:r w:rsidR="004266D3" w:rsidRPr="004266D3">
              <w:t> </w:t>
            </w:r>
          </w:p>
        </w:tc>
        <w:tc>
          <w:tcPr>
            <w:tcW w:w="99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sdt>
              <w:sdtPr>
                <w:rPr>
                  <w14:ligatures w14:val="none"/>
                </w:rPr>
                <w:id w:val="-875691718"/>
                <w:lock w:val="sdtLocked"/>
                <w:placeholder>
                  <w:docPart w:val="6F75C8EB9B594E5E851BD69C329CD09D"/>
                </w:placeholder>
                <w:showingPlcHdr/>
                <w15:color w:val="333399"/>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dropDownList>
              </w:sdtPr>
              <w:sdtEndPr/>
              <w:sdtContent>
                <w:r w:rsidR="003C7613" w:rsidRPr="0015718B">
                  <w:rPr>
                    <w:color w:val="808080" w:themeColor="background1" w:themeShade="80"/>
                    <w14:ligatures w14:val="none"/>
                  </w:rPr>
                  <w:t>Choose</w:t>
                </w:r>
              </w:sdtContent>
            </w:sdt>
          </w:p>
        </w:tc>
        <w:tc>
          <w:tcPr>
            <w:tcW w:w="270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r w:rsidRPr="004266D3">
              <w:t> </w:t>
            </w:r>
            <w:sdt>
              <w:sdtPr>
                <w:rPr>
                  <w:b/>
                  <w:bCs/>
                </w:rPr>
                <w:id w:val="212705935"/>
                <w:lock w:val="sdtLocked"/>
                <w:placeholder>
                  <w:docPart w:val="65933E1DAD4B438793012CCFA7444714"/>
                </w:placeholder>
                <w:showingPlcHdr/>
                <w15:color w:val="333399"/>
                <w:text/>
              </w:sdtPr>
              <w:sdtEndPr/>
              <w:sdtContent>
                <w:r w:rsidR="0000331A">
                  <w:rPr>
                    <w:rStyle w:val="PlaceholderText"/>
                  </w:rPr>
                  <w:t xml:space="preserve">Click </w:t>
                </w:r>
                <w:r w:rsidR="0000331A" w:rsidRPr="00DF0BD4">
                  <w:rPr>
                    <w:rStyle w:val="PlaceholderText"/>
                  </w:rPr>
                  <w:t>here to enter text.</w:t>
                </w:r>
              </w:sdtContent>
            </w:sdt>
          </w:p>
        </w:tc>
      </w:tr>
    </w:tbl>
    <w:p w:rsidR="004266D3" w:rsidRPr="002573EC" w:rsidRDefault="004266D3" w:rsidP="00AE66E7">
      <w:pPr>
        <w:spacing w:before="240" w:after="0"/>
        <w:rPr>
          <w:b/>
          <w:bCs/>
          <w:sz w:val="24"/>
          <w:szCs w:val="24"/>
        </w:rPr>
      </w:pPr>
      <w:r w:rsidRPr="002573EC">
        <w:rPr>
          <w:b/>
          <w:bCs/>
          <w:sz w:val="24"/>
          <w:szCs w:val="24"/>
        </w:rPr>
        <w:t xml:space="preserve">Income Documentation  </w:t>
      </w:r>
    </w:p>
    <w:tbl>
      <w:tblPr>
        <w:tblW w:w="10800" w:type="dxa"/>
        <w:tblCellMar>
          <w:left w:w="0" w:type="dxa"/>
          <w:right w:w="0" w:type="dxa"/>
        </w:tblCellMar>
        <w:tblLook w:val="04A0" w:firstRow="1" w:lastRow="0" w:firstColumn="1" w:lastColumn="0" w:noHBand="0" w:noVBand="1"/>
      </w:tblPr>
      <w:tblGrid>
        <w:gridCol w:w="3016"/>
        <w:gridCol w:w="1665"/>
        <w:gridCol w:w="1681"/>
        <w:gridCol w:w="2934"/>
        <w:gridCol w:w="1504"/>
      </w:tblGrid>
      <w:tr w:rsidR="004266D3" w:rsidRPr="004266D3" w:rsidTr="002573EC">
        <w:trPr>
          <w:trHeight w:val="66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noProof/>
              </w:rPr>
              <mc:AlternateContent>
                <mc:Choice Requires="wps">
                  <w:drawing>
                    <wp:anchor distT="36576" distB="36576" distL="36576" distR="36576" simplePos="0" relativeHeight="251667456" behindDoc="0" locked="0" layoutInCell="1" allowOverlap="1">
                      <wp:simplePos x="0" y="0"/>
                      <wp:positionH relativeFrom="column">
                        <wp:posOffset>457200</wp:posOffset>
                      </wp:positionH>
                      <wp:positionV relativeFrom="paragraph">
                        <wp:posOffset>6254115</wp:posOffset>
                      </wp:positionV>
                      <wp:extent cx="6858000" cy="142303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858000" cy="142303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69CC80" id="Rectangle 5" o:spid="_x0000_s1026" style="position:absolute;margin-left:36pt;margin-top:492.45pt;width:540pt;height:112.0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" filled="f" stroked="f" strokeweight="2pt">
                      <v:shadow color="black [0]"/>
                      <o:lock v:ext="edit" shapetype="t"/>
                      <v:textbox inset="0,0,0,0"/>
                    </v:rect>
                  </w:pict>
                </mc:Fallback>
              </mc:AlternateContent>
            </w:r>
            <w:r w:rsidRPr="004266D3">
              <w:rPr>
                <w:b/>
                <w:bCs/>
              </w:rPr>
              <w:t>Name of Person receiving income</w:t>
            </w:r>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How often income is received?</w:t>
            </w:r>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Gross amount of income a year</w:t>
            </w:r>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Place of employment</w:t>
            </w:r>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Documentation? (Y/N?)</w:t>
            </w:r>
          </w:p>
        </w:tc>
      </w:tr>
      <w:tr w:rsidR="004266D3" w:rsidRPr="004266D3" w:rsidTr="002573EC">
        <w:trPr>
          <w:trHeight w:val="52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419528874"/>
                <w:lock w:val="sdtLocked"/>
                <w:placeholder>
                  <w:docPart w:val="ECD4A297691A43C38EE0EDB9FB5C27E1"/>
                </w:placeholder>
                <w:showingPlcHdr/>
                <w15:color w:val="333399"/>
                <w:text/>
              </w:sdtPr>
              <w:sdtEndPr/>
              <w:sdtContent>
                <w:r w:rsidR="00E9369D">
                  <w:rPr>
                    <w:rStyle w:val="PlaceholderText"/>
                  </w:rPr>
                  <w:t xml:space="preserve">Click </w:t>
                </w:r>
                <w:r w:rsidR="009109D3" w:rsidRPr="00DF0BD4">
                  <w:rPr>
                    <w:rStyle w:val="PlaceholderText"/>
                  </w:rPr>
                  <w:t>here to enter text.</w:t>
                </w:r>
              </w:sdtContent>
            </w:sdt>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E9369D">
            <w:pPr>
              <w:rPr>
                <w:b/>
                <w:bCs/>
              </w:rPr>
            </w:pPr>
            <w:r w:rsidRPr="004266D3">
              <w:rPr>
                <w:b/>
                <w:bCs/>
              </w:rPr>
              <w:t> </w:t>
            </w:r>
            <w:sdt>
              <w:sdtPr>
                <w:rPr>
                  <w:b/>
                  <w:bCs/>
                </w:rPr>
                <w:id w:val="288403007"/>
                <w:lock w:val="sdtLocked"/>
                <w:placeholder>
                  <w:docPart w:val="4F7EB01CAE88493D95405B0F7685CA5B"/>
                </w:placeholder>
                <w:showingPlcHdr/>
                <w15:color w:val="333399"/>
                <w:dropDownList>
                  <w:listItem w:value="Choose an item."/>
                  <w:listItem w:displayText="Weekly" w:value="Weekly"/>
                  <w:listItem w:displayText="Bi-weekly" w:value="Bi-weekly"/>
                  <w:listItem w:displayText="Monthly" w:value="Monthly"/>
                </w:dropDownList>
              </w:sdtPr>
              <w:sdtEndPr/>
              <w:sdtContent>
                <w:r w:rsidR="00E9369D" w:rsidRPr="00DF0BD4">
                  <w:rPr>
                    <w:rStyle w:val="PlaceholderText"/>
                  </w:rPr>
                  <w:t>Choose an item.</w:t>
                </w:r>
              </w:sdtContent>
            </w:sdt>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2A7500">
            <w:pPr>
              <w:rPr>
                <w:b/>
                <w:bCs/>
              </w:rPr>
            </w:pPr>
            <w:r w:rsidRPr="004266D3">
              <w:rPr>
                <w:b/>
                <w:bCs/>
              </w:rPr>
              <w:t> </w:t>
            </w:r>
            <w:sdt>
              <w:sdtPr>
                <w:rPr>
                  <w:b/>
                  <w:bCs/>
                </w:rPr>
                <w:id w:val="-1407456625"/>
                <w:lock w:val="sdtLocked"/>
                <w:placeholder>
                  <w:docPart w:val="FDF04D9A3397476F941E5EE4269F04D2"/>
                </w:placeholder>
                <w:showingPlcHdr/>
                <w15:color w:val="333399"/>
                <w:text/>
              </w:sdtPr>
              <w:sdtEndPr/>
              <w:sdtContent>
                <w:r w:rsidR="002A7500">
                  <w:rPr>
                    <w:rStyle w:val="PlaceholderText"/>
                  </w:rPr>
                  <w:t xml:space="preserve">Click </w:t>
                </w:r>
                <w:r w:rsidR="002A7500" w:rsidRPr="00DF0BD4">
                  <w:rPr>
                    <w:rStyle w:val="PlaceholderText"/>
                  </w:rPr>
                  <w:t>here.</w:t>
                </w:r>
              </w:sdtContent>
            </w:sdt>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554692367"/>
                <w:lock w:val="sdtLocked"/>
                <w:placeholder>
                  <w:docPart w:val="C74B67F0826547308D7001C0FC842C0C"/>
                </w:placeholder>
                <w:showingPlcHdr/>
                <w15:color w:val="333399"/>
                <w:text/>
              </w:sdtPr>
              <w:sdtEndPr/>
              <w:sdtContent>
                <w:r w:rsidR="002A7500" w:rsidRPr="00DF0BD4">
                  <w:rPr>
                    <w:rStyle w:val="PlaceholderText"/>
                  </w:rPr>
                  <w:t>Click or tap here to enter text.</w:t>
                </w:r>
              </w:sdtContent>
            </w:sdt>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936484167"/>
                <w:lock w:val="sdtLocked"/>
                <w:placeholder>
                  <w:docPart w:val="CBD9D4DF0C3142ECAF46076ABE307C91"/>
                </w:placeholder>
                <w:showingPlcHdr/>
                <w15:color w:val="333399"/>
                <w:dropDownList>
                  <w:listItem w:value="Choose an item."/>
                  <w:listItem w:displayText="Yes" w:value="Yes"/>
                  <w:listItem w:displayText="No" w:value="No"/>
                </w:dropDownList>
              </w:sdtPr>
              <w:sdtEndPr/>
              <w:sdtContent>
                <w:r w:rsidR="00715368">
                  <w:rPr>
                    <w:rStyle w:val="PlaceholderText"/>
                  </w:rPr>
                  <w:t>Click here.</w:t>
                </w:r>
              </w:sdtContent>
            </w:sdt>
          </w:p>
        </w:tc>
      </w:tr>
      <w:tr w:rsidR="004266D3" w:rsidRPr="004266D3" w:rsidTr="002573EC">
        <w:trPr>
          <w:trHeight w:val="52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2021465824"/>
                <w:lock w:val="sdtLocked"/>
                <w:placeholder>
                  <w:docPart w:val="CA322E74EAF845F88C4C501740BF08AB"/>
                </w:placeholder>
                <w:showingPlcHdr/>
                <w15:color w:val="333399"/>
                <w:text/>
              </w:sdtPr>
              <w:sdtEndPr/>
              <w:sdtContent>
                <w:r w:rsidR="002A7500">
                  <w:rPr>
                    <w:rStyle w:val="PlaceholderText"/>
                  </w:rPr>
                  <w:t xml:space="preserve">Click </w:t>
                </w:r>
                <w:r w:rsidR="002A7500" w:rsidRPr="00DF0BD4">
                  <w:rPr>
                    <w:rStyle w:val="PlaceholderText"/>
                  </w:rPr>
                  <w:t>here to enter text.</w:t>
                </w:r>
              </w:sdtContent>
            </w:sdt>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id w:val="-2072027491"/>
                <w:lock w:val="sdtLocked"/>
                <w:placeholder>
                  <w:docPart w:val="04CFA5FE779E4B25B796C683A19B4FE9"/>
                </w:placeholder>
                <w:showingPlcHdr/>
                <w15:color w:val="333399"/>
                <w:dropDownList>
                  <w:listItem w:value="Choose an item."/>
                  <w:listItem w:displayText="Weekly" w:value="Weekly"/>
                  <w:listItem w:displayText="Bi-weekly" w:value="Bi-weekly"/>
                  <w:listItem w:displayText="Monthly" w:value="Monthly"/>
                </w:dropDownList>
              </w:sdtPr>
              <w:sdtEndPr>
                <w:rPr>
                  <w:b/>
                  <w:bCs/>
                </w:rPr>
              </w:sdtEndPr>
              <w:sdtContent>
                <w:r w:rsidR="002A7500" w:rsidRPr="00DF0BD4">
                  <w:rPr>
                    <w:rStyle w:val="PlaceholderText"/>
                  </w:rPr>
                  <w:t>Choose an item.</w:t>
                </w:r>
              </w:sdtContent>
            </w:sdt>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D23C28" w:rsidP="004266D3">
            <w:pPr>
              <w:rPr>
                <w:b/>
                <w:bCs/>
              </w:rPr>
            </w:pPr>
            <w:sdt>
              <w:sdtPr>
                <w:rPr>
                  <w:b/>
                  <w:bCs/>
                </w:rPr>
                <w:id w:val="1147554590"/>
                <w:lock w:val="sdtLocked"/>
                <w:placeholder>
                  <w:docPart w:val="C05015D2B89C43079CA7D7671E86D576"/>
                </w:placeholder>
                <w:showingPlcHdr/>
                <w15:color w:val="333399"/>
                <w:text/>
              </w:sdtPr>
              <w:sdtEndPr/>
              <w:sdtContent>
                <w:r w:rsidR="002A7500">
                  <w:rPr>
                    <w:rStyle w:val="PlaceholderText"/>
                  </w:rPr>
                  <w:t xml:space="preserve">Click </w:t>
                </w:r>
                <w:r w:rsidR="002A7500" w:rsidRPr="00DF0BD4">
                  <w:rPr>
                    <w:rStyle w:val="PlaceholderText"/>
                  </w:rPr>
                  <w:t>here.</w:t>
                </w:r>
              </w:sdtContent>
            </w:sdt>
            <w:r w:rsidR="004266D3" w:rsidRPr="004266D3">
              <w:rPr>
                <w:b/>
                <w:bCs/>
              </w:rPr>
              <w:t> </w:t>
            </w:r>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1742665494"/>
                <w:lock w:val="sdtLocked"/>
                <w:placeholder>
                  <w:docPart w:val="439BD240CAFB460DB5A8B8EE7346F5EC"/>
                </w:placeholder>
                <w:showingPlcHdr/>
                <w15:color w:val="333399"/>
                <w:text/>
              </w:sdtPr>
              <w:sdtEndPr/>
              <w:sdtContent>
                <w:r w:rsidR="002A7500" w:rsidRPr="00DF0BD4">
                  <w:rPr>
                    <w:rStyle w:val="PlaceholderText"/>
                  </w:rPr>
                  <w:t>Click or tap here to enter text.</w:t>
                </w:r>
              </w:sdtContent>
            </w:sdt>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715368">
            <w:pPr>
              <w:rPr>
                <w:b/>
                <w:bCs/>
              </w:rPr>
            </w:pPr>
            <w:r w:rsidRPr="004266D3">
              <w:rPr>
                <w:b/>
                <w:bCs/>
              </w:rPr>
              <w:t> </w:t>
            </w:r>
            <w:sdt>
              <w:sdtPr>
                <w:rPr>
                  <w:b/>
                  <w:bCs/>
                </w:rPr>
                <w:id w:val="783148119"/>
                <w:lock w:val="sdtLocked"/>
                <w:placeholder>
                  <w:docPart w:val="8BEBE3F4297D4D72AE4CC7BF7DDEB33F"/>
                </w:placeholder>
                <w:showingPlcHdr/>
                <w15:color w:val="333399"/>
                <w:dropDownList>
                  <w:listItem w:value="Choose an item."/>
                  <w:listItem w:displayText="Yes" w:value="Yes"/>
                  <w:listItem w:displayText="No" w:value="No"/>
                </w:dropDownList>
              </w:sdtPr>
              <w:sdtEndPr/>
              <w:sdtContent>
                <w:r w:rsidR="00715368">
                  <w:rPr>
                    <w:rStyle w:val="PlaceholderText"/>
                  </w:rPr>
                  <w:t>Click here.</w:t>
                </w:r>
              </w:sdtContent>
            </w:sdt>
          </w:p>
        </w:tc>
      </w:tr>
      <w:tr w:rsidR="004266D3" w:rsidRPr="004266D3" w:rsidTr="002573EC">
        <w:trPr>
          <w:trHeight w:val="525"/>
        </w:trPr>
        <w:tc>
          <w:tcPr>
            <w:tcW w:w="3016"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879930955"/>
                <w:lock w:val="sdtLocked"/>
                <w:placeholder>
                  <w:docPart w:val="3E21E832F9DB41CDABCA761EEDA075E9"/>
                </w:placeholder>
                <w:showingPlcHdr/>
                <w15:color w:val="333399"/>
                <w:text/>
              </w:sdtPr>
              <w:sdtEndPr/>
              <w:sdtContent>
                <w:r w:rsidR="002A7500">
                  <w:rPr>
                    <w:rStyle w:val="PlaceholderText"/>
                  </w:rPr>
                  <w:t xml:space="preserve">Click </w:t>
                </w:r>
                <w:r w:rsidR="002A7500" w:rsidRPr="00DF0BD4">
                  <w:rPr>
                    <w:rStyle w:val="PlaceholderText"/>
                  </w:rPr>
                  <w:t>here to enter text.</w:t>
                </w:r>
              </w:sdtContent>
            </w:sdt>
          </w:p>
        </w:tc>
        <w:tc>
          <w:tcPr>
            <w:tcW w:w="166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828098869"/>
                <w:lock w:val="sdtLocked"/>
                <w:placeholder>
                  <w:docPart w:val="F3B4176886F344E49E1F2DD5180704D6"/>
                </w:placeholder>
                <w:showingPlcHdr/>
                <w15:color w:val="333399"/>
                <w:dropDownList>
                  <w:listItem w:value="Choose an item."/>
                  <w:listItem w:displayText="Weekly" w:value="Weekly"/>
                  <w:listItem w:displayText="Bi-weekly" w:value="Bi-weekly"/>
                  <w:listItem w:displayText="Monthly" w:value="Monthly"/>
                </w:dropDownList>
              </w:sdtPr>
              <w:sdtEndPr/>
              <w:sdtContent>
                <w:r w:rsidR="002A7500" w:rsidRPr="00DF0BD4">
                  <w:rPr>
                    <w:rStyle w:val="PlaceholderText"/>
                  </w:rPr>
                  <w:t>Choose an item.</w:t>
                </w:r>
              </w:sdtContent>
            </w:sdt>
          </w:p>
        </w:tc>
        <w:tc>
          <w:tcPr>
            <w:tcW w:w="1681"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851181093"/>
                <w:lock w:val="sdtLocked"/>
                <w:placeholder>
                  <w:docPart w:val="77F5C41AD1FB4E05A508A4583ABED96C"/>
                </w:placeholder>
                <w:showingPlcHdr/>
                <w15:color w:val="333399"/>
                <w:text/>
              </w:sdtPr>
              <w:sdtEndPr/>
              <w:sdtContent>
                <w:r w:rsidR="002A7500">
                  <w:rPr>
                    <w:rStyle w:val="PlaceholderText"/>
                  </w:rPr>
                  <w:t xml:space="preserve">Click </w:t>
                </w:r>
                <w:r w:rsidR="002A7500" w:rsidRPr="00DF0BD4">
                  <w:rPr>
                    <w:rStyle w:val="PlaceholderText"/>
                  </w:rPr>
                  <w:t>here.</w:t>
                </w:r>
              </w:sdtContent>
            </w:sdt>
          </w:p>
        </w:tc>
        <w:tc>
          <w:tcPr>
            <w:tcW w:w="293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4266D3">
            <w:pPr>
              <w:rPr>
                <w:b/>
                <w:bCs/>
              </w:rPr>
            </w:pPr>
            <w:r w:rsidRPr="004266D3">
              <w:rPr>
                <w:b/>
                <w:bCs/>
              </w:rPr>
              <w:t> </w:t>
            </w:r>
            <w:sdt>
              <w:sdtPr>
                <w:rPr>
                  <w:b/>
                  <w:bCs/>
                </w:rPr>
                <w:id w:val="-1717510088"/>
                <w:lock w:val="sdtLocked"/>
                <w:placeholder>
                  <w:docPart w:val="6274402FE5AF4082B6B3661FB29681DF"/>
                </w:placeholder>
                <w:showingPlcHdr/>
                <w15:color w:val="333399"/>
                <w:text/>
              </w:sdtPr>
              <w:sdtEndPr/>
              <w:sdtContent>
                <w:r w:rsidR="002A7500" w:rsidRPr="00DF0BD4">
                  <w:rPr>
                    <w:rStyle w:val="PlaceholderText"/>
                  </w:rPr>
                  <w:t>Click or tap here to enter text.</w:t>
                </w:r>
              </w:sdtContent>
            </w:sdt>
          </w:p>
        </w:tc>
        <w:tc>
          <w:tcPr>
            <w:tcW w:w="1504"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4266D3" w:rsidRPr="004266D3" w:rsidRDefault="004266D3" w:rsidP="00715368">
            <w:pPr>
              <w:rPr>
                <w:b/>
                <w:bCs/>
              </w:rPr>
            </w:pPr>
            <w:r w:rsidRPr="004266D3">
              <w:rPr>
                <w:b/>
                <w:bCs/>
              </w:rPr>
              <w:t> </w:t>
            </w:r>
            <w:sdt>
              <w:sdtPr>
                <w:rPr>
                  <w:b/>
                  <w:bCs/>
                </w:rPr>
                <w:id w:val="-711416675"/>
                <w:lock w:val="sdtLocked"/>
                <w:placeholder>
                  <w:docPart w:val="D2A124F263AA414C8001EFAA89E7D32F"/>
                </w:placeholder>
                <w:showingPlcHdr/>
                <w15:color w:val="333399"/>
                <w:dropDownList>
                  <w:listItem w:value="Choose an item."/>
                  <w:listItem w:displayText="Yes" w:value="Yes"/>
                  <w:listItem w:displayText="No" w:value="No"/>
                </w:dropDownList>
              </w:sdtPr>
              <w:sdtEndPr/>
              <w:sdtContent>
                <w:r w:rsidR="00715368">
                  <w:rPr>
                    <w:rStyle w:val="PlaceholderText"/>
                  </w:rPr>
                  <w:t>Click here.</w:t>
                </w:r>
              </w:sdtContent>
            </w:sdt>
          </w:p>
        </w:tc>
      </w:tr>
    </w:tbl>
    <w:p w:rsidR="002573EC" w:rsidRDefault="00F06769" w:rsidP="002573EC">
      <w:pPr>
        <w:spacing w:before="240"/>
      </w:pPr>
      <w:r>
        <w:rPr>
          <w:b/>
        </w:rPr>
        <w:t>How many total in the family</w:t>
      </w:r>
      <w:r w:rsidR="00E50EDC">
        <w:rPr>
          <w:b/>
        </w:rPr>
        <w:t xml:space="preserve">:  </w:t>
      </w:r>
      <w:sdt>
        <w:sdtPr>
          <w:rPr>
            <w:b/>
            <w:u w:val="single"/>
          </w:rPr>
          <w:id w:val="-599341671"/>
          <w:lock w:val="sdtLocked"/>
          <w:placeholder>
            <w:docPart w:val="DB675E3CA5C440FCA83C847F390C46D4"/>
          </w:placeholder>
          <w:showingPlcHdr/>
          <w15:color w:val="333399"/>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dropDownList>
        </w:sdtPr>
        <w:sdtEndPr/>
        <w:sdtContent>
          <w:r w:rsidRPr="00E50EDC">
            <w:rPr>
              <w:rStyle w:val="PlaceholderText"/>
              <w:u w:val="single"/>
            </w:rPr>
            <w:t>Click here.</w:t>
          </w:r>
        </w:sdtContent>
      </w:sdt>
    </w:p>
    <w:p w:rsidR="002573EC" w:rsidRDefault="002573EC" w:rsidP="002573EC">
      <w:r>
        <w:t>Check all that the family receives and providing proof with application:</w:t>
      </w:r>
    </w:p>
    <w:p w:rsidR="002573EC" w:rsidRDefault="003F4329" w:rsidP="002573EC">
      <w:r>
        <w:t xml:space="preserve">W2 </w:t>
      </w:r>
      <w:sdt>
        <w:sdtPr>
          <w:id w:val="1452821717"/>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urrent Pay Stub </w:t>
      </w:r>
      <w:sdt>
        <w:sdtPr>
          <w:id w:val="-912237259"/>
          <w:lock w:val="sdtLocked"/>
          <w14:checkbox>
            <w14:checked w14:val="0"/>
            <w14:checkedState w14:val="2612" w14:font="MS Gothic"/>
            <w14:uncheckedState w14:val="2610" w14:font="MS Gothic"/>
          </w14:checkbox>
        </w:sdtPr>
        <w:sdtEndPr/>
        <w:sdtContent>
          <w:r w:rsidR="000670CB">
            <w:rPr>
              <w:rFonts w:ascii="MS Gothic" w:eastAsia="MS Gothic" w:hAnsi="MS Gothic" w:hint="eastAsia"/>
            </w:rPr>
            <w:t>☐</w:t>
          </w:r>
        </w:sdtContent>
      </w:sdt>
      <w:r w:rsidR="002573EC">
        <w:t xml:space="preserve"> </w:t>
      </w:r>
      <w:r>
        <w:t xml:space="preserve">       </w:t>
      </w:r>
      <w:r w:rsidR="002573EC">
        <w:t>C</w:t>
      </w:r>
      <w:r>
        <w:t xml:space="preserve">hild Support documentation </w:t>
      </w:r>
      <w:sdt>
        <w:sdtPr>
          <w:id w:val="96372698"/>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2573EC">
        <w:t xml:space="preserve"> </w:t>
      </w:r>
      <w:r>
        <w:t xml:space="preserve">       </w:t>
      </w:r>
      <w:r w:rsidR="002573EC">
        <w:t>Disabili</w:t>
      </w:r>
      <w:r>
        <w:t xml:space="preserve">ty/ Social Security </w:t>
      </w:r>
      <w:proofErr w:type="gramStart"/>
      <w:r>
        <w:t xml:space="preserve">Letter  </w:t>
      </w:r>
      <w:proofErr w:type="gramEnd"/>
      <w:sdt>
        <w:sdtPr>
          <w:id w:val="186654766"/>
          <w:lock w:val="sdtLocked"/>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TANF Letter </w:t>
      </w:r>
      <w:sdt>
        <w:sdtPr>
          <w:id w:val="-719749232"/>
          <w:lock w:val="sdtLocked"/>
          <w14:checkbox>
            <w14:checked w14:val="0"/>
            <w14:checkedState w14:val="2612" w14:font="MS Gothic"/>
            <w14:uncheckedState w14:val="2610" w14:font="MS Gothic"/>
          </w14:checkbox>
        </w:sdtPr>
        <w:sdtEndPr/>
        <w:sdtContent>
          <w:r w:rsidR="002A7500">
            <w:rPr>
              <w:rFonts w:ascii="MS Gothic" w:eastAsia="MS Gothic" w:hAnsi="MS Gothic" w:hint="eastAsia"/>
            </w:rPr>
            <w:t>☐</w:t>
          </w:r>
        </w:sdtContent>
      </w:sdt>
    </w:p>
    <w:p w:rsidR="002573EC" w:rsidRDefault="00FC0103" w:rsidP="002573EC">
      <w:r>
        <w:rPr>
          <w:noProof/>
        </w:rPr>
        <mc:AlternateContent>
          <mc:Choice Requires="wps">
            <w:drawing>
              <wp:anchor distT="45720" distB="45720" distL="114300" distR="114300" simplePos="0" relativeHeight="251669504" behindDoc="0" locked="0" layoutInCell="1" allowOverlap="1">
                <wp:simplePos x="0" y="0"/>
                <wp:positionH relativeFrom="margin">
                  <wp:posOffset>4667250</wp:posOffset>
                </wp:positionH>
                <wp:positionV relativeFrom="page">
                  <wp:posOffset>9467850</wp:posOffset>
                </wp:positionV>
                <wp:extent cx="2314575" cy="228600"/>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228600"/>
                        </a:xfrm>
                        <a:prstGeom prst="rect">
                          <a:avLst/>
                        </a:prstGeom>
                        <a:solidFill>
                          <a:srgbClr val="FFFFFF"/>
                        </a:solidFill>
                        <a:ln w="9525">
                          <a:noFill/>
                          <a:miter lim="800000"/>
                          <a:headEnd/>
                          <a:tailEnd/>
                        </a:ln>
                      </wps:spPr>
                      <wps:txbx>
                        <w:txbxContent>
                          <w:p w:rsidR="00F31267" w:rsidRPr="00E50EDC" w:rsidRDefault="00F31267">
                            <w:pPr>
                              <w:rPr>
                                <w:u w:val="single"/>
                              </w:rPr>
                            </w:pPr>
                            <w:r w:rsidRPr="00E50EDC">
                              <w:t>Case Worker:</w:t>
                            </w:r>
                            <w:r>
                              <w:t xml:space="preserve">  </w:t>
                            </w:r>
                            <w:sdt>
                              <w:sdtPr>
                                <w:rPr>
                                  <w:u w:val="single"/>
                                </w:rPr>
                                <w:id w:val="1700582996"/>
                                <w:showingPlcHdr/>
                                <w15:color w:val="333399"/>
                                <w:text/>
                              </w:sdtPr>
                              <w:sdtEndPr/>
                              <w:sdtContent>
                                <w:r w:rsidRPr="00E50EDC">
                                  <w:rPr>
                                    <w:color w:val="808080" w:themeColor="background1" w:themeShade="80"/>
                                    <w:u w:val="single"/>
                                  </w:rPr>
                                  <w:t>Click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67.5pt;margin-top:745.5pt;width:182.25pt;height:1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" stroked="f">
                <v:textbox>
                  <w:txbxContent>
                    <w:p w:rsidR="00F31267" w:rsidRPr="00E50EDC" w:rsidRDefault="00F31267">
                      <w:pPr>
                        <w:rPr>
                          <w:u w:val="single"/>
                        </w:rPr>
                      </w:pPr>
                      <w:r w:rsidRPr="00E50EDC">
                        <w:t>Case Worker:</w:t>
                      </w:r>
                      <w:r>
                        <w:t xml:space="preserve">  </w:t>
                      </w:r>
                      <w:sdt>
                        <w:sdtPr>
                          <w:rPr>
                            <w:u w:val="single"/>
                          </w:rPr>
                          <w:id w:val="1700582996"/>
                          <w:placeholder>
                            <w:docPart w:val="F766680A715A4F5193A88E67147CA9CE"/>
                          </w:placeholder>
                          <w:showingPlcHdr/>
                          <w15:color w:val="333399"/>
                          <w:text/>
                        </w:sdtPr>
                        <w:sdtContent>
                          <w:r w:rsidRPr="00E50EDC">
                            <w:rPr>
                              <w:color w:val="808080" w:themeColor="background1" w:themeShade="80"/>
                              <w:u w:val="single"/>
                            </w:rPr>
                            <w:t>Click here to enter text.</w:t>
                          </w:r>
                        </w:sdtContent>
                      </w:sdt>
                    </w:p>
                  </w:txbxContent>
                </v:textbox>
                <w10:wrap type="square" anchorx="margin" anchory="page"/>
              </v:shape>
            </w:pict>
          </mc:Fallback>
        </mc:AlternateContent>
      </w:r>
      <w:r w:rsidR="003F4329">
        <w:t xml:space="preserve">SSI Award </w:t>
      </w:r>
      <w:sdt>
        <w:sdtPr>
          <w:id w:val="422778732"/>
          <w:lock w:val="sdtLocked"/>
          <w14:checkbox>
            <w14:checked w14:val="0"/>
            <w14:checkedState w14:val="2612" w14:font="MS Gothic"/>
            <w14:uncheckedState w14:val="2610" w14:font="MS Gothic"/>
          </w14:checkbox>
        </w:sdtPr>
        <w:sdtEndPr/>
        <w:sdtContent>
          <w:r w:rsidR="002A7500">
            <w:rPr>
              <w:rFonts w:ascii="MS Gothic" w:eastAsia="MS Gothic" w:hAnsi="MS Gothic" w:hint="eastAsia"/>
            </w:rPr>
            <w:t>☐</w:t>
          </w:r>
        </w:sdtContent>
      </w:sdt>
      <w:r w:rsidR="003F4329">
        <w:t xml:space="preserve">        1040 Tax Form </w:t>
      </w:r>
      <w:sdt>
        <w:sdtPr>
          <w:id w:val="-904687467"/>
          <w:lock w:val="sdtLocked"/>
          <w14:checkbox>
            <w14:checked w14:val="0"/>
            <w14:checkedState w14:val="2612" w14:font="MS Gothic"/>
            <w14:uncheckedState w14:val="2610" w14:font="MS Gothic"/>
          </w14:checkbox>
        </w:sdtPr>
        <w:sdtEndPr/>
        <w:sdtContent>
          <w:r w:rsidR="003F4329">
            <w:rPr>
              <w:rFonts w:ascii="MS Gothic" w:eastAsia="MS Gothic" w:hAnsi="MS Gothic" w:hint="eastAsia"/>
            </w:rPr>
            <w:t>☐</w:t>
          </w:r>
        </w:sdtContent>
      </w:sdt>
      <w:r w:rsidR="002573EC">
        <w:t xml:space="preserve"> </w:t>
      </w:r>
      <w:r w:rsidR="003F4329">
        <w:t xml:space="preserve">       </w:t>
      </w:r>
      <w:r w:rsidR="002573EC">
        <w:t>De</w:t>
      </w:r>
      <w:r w:rsidR="003F4329">
        <w:t xml:space="preserve">claration of zero Income </w:t>
      </w:r>
      <w:sdt>
        <w:sdtPr>
          <w:id w:val="-55395668"/>
          <w:lock w:val="sdtLocked"/>
          <w14:checkbox>
            <w14:checked w14:val="0"/>
            <w14:checkedState w14:val="2612" w14:font="MS Gothic"/>
            <w14:uncheckedState w14:val="2610" w14:font="MS Gothic"/>
          </w14:checkbox>
        </w:sdtPr>
        <w:sdtEndPr/>
        <w:sdtContent>
          <w:r w:rsidR="003F4329">
            <w:rPr>
              <w:rFonts w:ascii="MS Gothic" w:eastAsia="MS Gothic" w:hAnsi="MS Gothic" w:hint="eastAsia"/>
            </w:rPr>
            <w:t>☐</w:t>
          </w:r>
        </w:sdtContent>
      </w:sdt>
    </w:p>
    <w:p w:rsidR="007372E6" w:rsidRPr="007372E6" w:rsidRDefault="002573EC" w:rsidP="00891CD8">
      <w:r w:rsidRPr="002573EC">
        <w:rPr>
          <w:b/>
        </w:rPr>
        <w:t xml:space="preserve">Does your family receive:  </w:t>
      </w:r>
      <w:sdt>
        <w:sdtPr>
          <w:id w:val="1573852024"/>
          <w:lock w:val="sdtLocked"/>
          <w14:checkbox>
            <w14:checked w14:val="0"/>
            <w14:checkedState w14:val="2612" w14:font="MS Gothic"/>
            <w14:uncheckedState w14:val="2610" w14:font="MS Gothic"/>
          </w14:checkbox>
        </w:sdtPr>
        <w:sdtEndPr/>
        <w:sdtContent>
          <w:r w:rsidR="003F4329">
            <w:rPr>
              <w:rFonts w:ascii="MS Gothic" w:eastAsia="MS Gothic" w:hAnsi="MS Gothic" w:hint="eastAsia"/>
            </w:rPr>
            <w:t>☐</w:t>
          </w:r>
        </w:sdtContent>
      </w:sdt>
      <w:r>
        <w:t xml:space="preserve"> SNAP     </w:t>
      </w:r>
      <w:r w:rsidR="000D7D1B">
        <w:t xml:space="preserve">   </w:t>
      </w:r>
      <w:sdt>
        <w:sdtPr>
          <w:id w:val="907887648"/>
          <w:lock w:val="sdtLocked"/>
          <w14:checkbox>
            <w14:checked w14:val="0"/>
            <w14:checkedState w14:val="2612" w14:font="MS Gothic"/>
            <w14:uncheckedState w14:val="2610" w14:font="MS Gothic"/>
          </w14:checkbox>
        </w:sdtPr>
        <w:sdtEndPr/>
        <w:sdtContent>
          <w:r w:rsidR="002A7500">
            <w:rPr>
              <w:rFonts w:ascii="MS Gothic" w:eastAsia="MS Gothic" w:hAnsi="MS Gothic" w:hint="eastAsia"/>
            </w:rPr>
            <w:t>☐</w:t>
          </w:r>
        </w:sdtContent>
      </w:sdt>
      <w:r>
        <w:t xml:space="preserve">WIC       </w:t>
      </w:r>
      <w:r w:rsidR="000D7D1B">
        <w:t xml:space="preserve"> </w:t>
      </w:r>
      <w:sdt>
        <w:sdtPr>
          <w:id w:val="-796761510"/>
          <w:lock w:val="sdtLocked"/>
          <w14:checkbox>
            <w14:checked w14:val="0"/>
            <w14:checkedState w14:val="2612" w14:font="MS Gothic"/>
            <w14:uncheckedState w14:val="2610" w14:font="MS Gothic"/>
          </w14:checkbox>
        </w:sdtPr>
        <w:sdtEndPr/>
        <w:sdtContent>
          <w:r w:rsidR="002A7500">
            <w:rPr>
              <w:rFonts w:ascii="MS Gothic" w:eastAsia="MS Gothic" w:hAnsi="MS Gothic" w:hint="eastAsia"/>
            </w:rPr>
            <w:t>☐</w:t>
          </w:r>
        </w:sdtContent>
      </w:sdt>
      <w:r w:rsidR="003F4329">
        <w:t xml:space="preserve">Medicaid   </w:t>
      </w:r>
      <w:r w:rsidR="000D7D1B">
        <w:t xml:space="preserve">     </w:t>
      </w:r>
      <w:sdt>
        <w:sdtPr>
          <w:id w:val="1813600168"/>
          <w:lock w:val="sdtLocked"/>
          <w14:checkbox>
            <w14:checked w14:val="0"/>
            <w14:checkedState w14:val="2612" w14:font="MS Gothic"/>
            <w14:uncheckedState w14:val="2610" w14:font="MS Gothic"/>
          </w14:checkbox>
        </w:sdtPr>
        <w:sdtEndPr/>
        <w:sdtContent>
          <w:r w:rsidR="003F4329">
            <w:rPr>
              <w:rFonts w:ascii="MS Gothic" w:eastAsia="MS Gothic" w:hAnsi="MS Gothic" w:hint="eastAsia"/>
            </w:rPr>
            <w:t>☐</w:t>
          </w:r>
        </w:sdtContent>
      </w:sdt>
      <w:r>
        <w:t xml:space="preserve">Child Care Subsidy </w:t>
      </w:r>
      <w:r w:rsidR="000D7D1B">
        <w:t xml:space="preserve"> </w:t>
      </w:r>
      <w:r w:rsidR="007372E6" w:rsidRPr="007372E6">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5648" behindDoc="0" locked="0" layoutInCell="1" allowOverlap="1" wp14:anchorId="0AD3D033" wp14:editId="05DE8189">
                <wp:simplePos x="0" y="0"/>
                <wp:positionH relativeFrom="column">
                  <wp:posOffset>457200</wp:posOffset>
                </wp:positionH>
                <wp:positionV relativeFrom="paragraph">
                  <wp:posOffset>1138555</wp:posOffset>
                </wp:positionV>
                <wp:extent cx="6858000" cy="5387975"/>
                <wp:effectExtent l="0" t="0" r="0" b="0"/>
                <wp:wrapNone/>
                <wp:docPr id="2" name="Contro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858000" cy="5387975"/>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166EB" id="Control 3" o:spid="_x0000_s1026" style="position:absolute;margin-left:36pt;margin-top:89.65pt;width:540pt;height:424.25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" filled="f" stroked="f" strokeweight="2pt">
                <v:shadow color="black [0]"/>
                <o:lock v:ext="edit" shapetype="t"/>
                <v:textbox inset="0,0,0,0"/>
              </v:rect>
            </w:pict>
          </mc:Fallback>
        </mc:AlternateContent>
      </w:r>
    </w:p>
    <w:tbl>
      <w:tblPr>
        <w:tblW w:w="10800" w:type="dxa"/>
        <w:tblCellMar>
          <w:left w:w="0" w:type="dxa"/>
          <w:right w:w="0" w:type="dxa"/>
        </w:tblCellMar>
        <w:tblLook w:val="04A0" w:firstRow="1" w:lastRow="0" w:firstColumn="1" w:lastColumn="0" w:noHBand="0" w:noVBand="1"/>
      </w:tblPr>
      <w:tblGrid>
        <w:gridCol w:w="445"/>
        <w:gridCol w:w="4880"/>
        <w:gridCol w:w="430"/>
        <w:gridCol w:w="5045"/>
      </w:tblGrid>
      <w:tr w:rsidR="0043547B" w:rsidRPr="007372E6" w:rsidTr="00A003DF">
        <w:trPr>
          <w:trHeight w:val="229"/>
        </w:trPr>
        <w:sdt>
          <w:sdtPr>
            <w:rPr>
              <w:sz w:val="18"/>
              <w:szCs w:val="18"/>
              <w14:ligatures w14:val="none"/>
            </w:rPr>
            <w:id w:val="212629554"/>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educational IEP (Individualized Educational Plan)</w:t>
            </w:r>
          </w:p>
        </w:tc>
        <w:sdt>
          <w:sdtPr>
            <w:rPr>
              <w:sz w:val="18"/>
              <w:szCs w:val="18"/>
              <w14:ligatures w14:val="none"/>
            </w:rPr>
            <w:id w:val="-121765823"/>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F31267"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At least one Parent did not graduate from high school</w:t>
            </w:r>
          </w:p>
        </w:tc>
      </w:tr>
      <w:tr w:rsidR="0043547B" w:rsidRPr="007372E6" w:rsidTr="00A003DF">
        <w:trPr>
          <w:trHeight w:val="247"/>
        </w:trPr>
        <w:sdt>
          <w:sdtPr>
            <w:rPr>
              <w:sz w:val="18"/>
              <w:szCs w:val="18"/>
              <w14:ligatures w14:val="none"/>
            </w:rPr>
            <w:id w:val="-2115893592"/>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speech IEP</w:t>
            </w:r>
          </w:p>
        </w:tc>
        <w:sdt>
          <w:sdtPr>
            <w:rPr>
              <w:sz w:val="18"/>
              <w:szCs w:val="18"/>
              <w14:ligatures w14:val="none"/>
            </w:rPr>
            <w:id w:val="28847178"/>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is incarcerated</w:t>
            </w:r>
          </w:p>
        </w:tc>
      </w:tr>
      <w:tr w:rsidR="0043547B" w:rsidRPr="007372E6" w:rsidTr="00A003DF">
        <w:trPr>
          <w:trHeight w:val="175"/>
        </w:trPr>
        <w:sdt>
          <w:sdtPr>
            <w:rPr>
              <w:sz w:val="18"/>
              <w:szCs w:val="18"/>
              <w14:ligatures w14:val="none"/>
            </w:rPr>
            <w:id w:val="-1217277084"/>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a diagnosed disability from a doctor</w:t>
            </w:r>
          </w:p>
        </w:tc>
        <w:sdt>
          <w:sdtPr>
            <w:rPr>
              <w:sz w:val="18"/>
              <w:szCs w:val="18"/>
              <w14:ligatures w14:val="none"/>
            </w:rPr>
            <w:id w:val="1383520997"/>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enrolled in school part-time or full-time</w:t>
            </w:r>
          </w:p>
        </w:tc>
      </w:tr>
      <w:tr w:rsidR="0043547B" w:rsidRPr="007372E6" w:rsidTr="00A003DF">
        <w:trPr>
          <w:trHeight w:val="364"/>
        </w:trPr>
        <w:sdt>
          <w:sdtPr>
            <w:rPr>
              <w:sz w:val="18"/>
              <w:szCs w:val="18"/>
              <w14:ligatures w14:val="none"/>
            </w:rPr>
            <w:id w:val="211629270"/>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a chronic illness or medical issue (diabetes, asthma, seizures, heart problem)</w:t>
            </w:r>
          </w:p>
        </w:tc>
        <w:sdt>
          <w:sdtPr>
            <w:rPr>
              <w:sz w:val="18"/>
              <w:szCs w:val="18"/>
              <w14:ligatures w14:val="none"/>
            </w:rPr>
            <w:id w:val="-223223079"/>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Parent deployed in military  </w:t>
            </w:r>
          </w:p>
        </w:tc>
      </w:tr>
      <w:tr w:rsidR="0043547B" w:rsidRPr="007372E6" w:rsidTr="00A003DF">
        <w:trPr>
          <w:trHeight w:val="139"/>
        </w:trPr>
        <w:sdt>
          <w:sdtPr>
            <w:rPr>
              <w:sz w:val="18"/>
              <w:szCs w:val="18"/>
              <w14:ligatures w14:val="none"/>
            </w:rPr>
            <w:id w:val="904732966"/>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allergies (please list)</w:t>
            </w:r>
            <w:r>
              <w:rPr>
                <w:sz w:val="18"/>
                <w:szCs w:val="18"/>
                <w14:ligatures w14:val="none"/>
              </w:rPr>
              <w:t xml:space="preserve"> </w:t>
            </w:r>
            <w:sdt>
              <w:sdtPr>
                <w:rPr>
                  <w:sz w:val="18"/>
                  <w:szCs w:val="18"/>
                  <w14:ligatures w14:val="none"/>
                </w:rPr>
                <w:id w:val="-310170645"/>
                <w:lock w:val="sdtLocked"/>
                <w:placeholder>
                  <w:docPart w:val="83428CAB41E6426AAD3A6AF3B730F7E0"/>
                </w:placeholder>
                <w:showingPlcHdr/>
                <w15:color w:val="333399"/>
                <w:text/>
              </w:sdtPr>
              <w:sdtEndPr/>
              <w:sdtContent>
                <w:r w:rsidRPr="00DF0BD4">
                  <w:rPr>
                    <w:rStyle w:val="PlaceholderText"/>
                  </w:rPr>
                  <w:t>Click or tap here to enter text.</w:t>
                </w:r>
              </w:sdtContent>
            </w:sdt>
          </w:p>
        </w:tc>
        <w:sdt>
          <w:sdtPr>
            <w:rPr>
              <w:sz w:val="18"/>
              <w:szCs w:val="18"/>
              <w14:ligatures w14:val="none"/>
            </w:rPr>
            <w:id w:val="391854927"/>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is a sex offender</w:t>
            </w:r>
          </w:p>
        </w:tc>
      </w:tr>
      <w:tr w:rsidR="0043547B" w:rsidRPr="007372E6" w:rsidTr="00A003DF">
        <w:trPr>
          <w:trHeight w:val="139"/>
        </w:trPr>
        <w:sdt>
          <w:sdtPr>
            <w:rPr>
              <w:sz w:val="18"/>
              <w:szCs w:val="18"/>
              <w14:ligatures w14:val="none"/>
            </w:rPr>
            <w:id w:val="-1416396803"/>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is in foster care</w:t>
            </w:r>
          </w:p>
        </w:tc>
        <w:sdt>
          <w:sdtPr>
            <w:rPr>
              <w:sz w:val="18"/>
              <w:szCs w:val="18"/>
              <w14:ligatures w14:val="none"/>
            </w:rPr>
            <w:id w:val="-1391726575"/>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a disability or health issues</w:t>
            </w:r>
          </w:p>
        </w:tc>
      </w:tr>
      <w:tr w:rsidR="0043547B" w:rsidRPr="007372E6" w:rsidTr="00A003DF">
        <w:trPr>
          <w:trHeight w:val="445"/>
        </w:trPr>
        <w:sdt>
          <w:sdtPr>
            <w:rPr>
              <w:sz w:val="18"/>
              <w:szCs w:val="18"/>
              <w14:ligatures w14:val="none"/>
            </w:rPr>
            <w:id w:val="1504324556"/>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Child is being raised by grandparents, aunts, uncles, or other family members  </w:t>
            </w:r>
          </w:p>
        </w:tc>
        <w:sdt>
          <w:sdtPr>
            <w:rPr>
              <w:sz w:val="18"/>
              <w:szCs w:val="18"/>
              <w14:ligatures w14:val="none"/>
            </w:rPr>
            <w:id w:val="534314971"/>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substance abuse history</w:t>
            </w:r>
          </w:p>
        </w:tc>
      </w:tr>
      <w:tr w:rsidR="0043547B" w:rsidRPr="007372E6" w:rsidTr="00A003DF">
        <w:trPr>
          <w:trHeight w:val="292"/>
        </w:trPr>
        <w:sdt>
          <w:sdtPr>
            <w:rPr>
              <w:sz w:val="18"/>
              <w:szCs w:val="18"/>
              <w14:ligatures w14:val="none"/>
            </w:rPr>
            <w:id w:val="2006399228"/>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Grandparents have legal custody of child</w:t>
            </w:r>
          </w:p>
        </w:tc>
        <w:sdt>
          <w:sdtPr>
            <w:rPr>
              <w:sz w:val="18"/>
              <w:szCs w:val="18"/>
              <w14:ligatures w14:val="none"/>
            </w:rPr>
            <w:id w:val="-512916225"/>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is unemployed</w:t>
            </w:r>
          </w:p>
        </w:tc>
      </w:tr>
      <w:tr w:rsidR="0043547B" w:rsidRPr="007372E6" w:rsidTr="00A003DF">
        <w:trPr>
          <w:trHeight w:val="400"/>
        </w:trPr>
        <w:sdt>
          <w:sdtPr>
            <w:rPr>
              <w:sz w:val="18"/>
              <w:szCs w:val="18"/>
              <w14:ligatures w14:val="none"/>
            </w:rPr>
            <w:id w:val="1930690145"/>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Child has no contact with one or more parents </w:t>
            </w:r>
          </w:p>
        </w:tc>
        <w:sdt>
          <w:sdtPr>
            <w:rPr>
              <w:sz w:val="18"/>
              <w:szCs w:val="18"/>
              <w14:ligatures w14:val="none"/>
            </w:rPr>
            <w:id w:val="-1829123536"/>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Single parent working fulltime</w:t>
            </w:r>
          </w:p>
        </w:tc>
      </w:tr>
      <w:tr w:rsidR="0043547B" w:rsidRPr="007372E6" w:rsidTr="00A003DF">
        <w:trPr>
          <w:trHeight w:val="319"/>
        </w:trPr>
        <w:sdt>
          <w:sdtPr>
            <w:rPr>
              <w:sz w:val="18"/>
              <w:szCs w:val="18"/>
              <w14:ligatures w14:val="none"/>
            </w:rPr>
            <w:id w:val="776449157"/>
            <w:lock w:val="sdtLocked"/>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s parents are divorced or separated</w:t>
            </w:r>
          </w:p>
        </w:tc>
        <w:sdt>
          <w:sdtPr>
            <w:rPr>
              <w:sz w:val="18"/>
              <w:szCs w:val="18"/>
              <w14:ligatures w14:val="none"/>
            </w:rPr>
            <w:id w:val="-55786327"/>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Parent has a mental illness (Bipolar, schizophrenia, etc.) </w:t>
            </w:r>
          </w:p>
        </w:tc>
      </w:tr>
      <w:tr w:rsidR="0043547B" w:rsidRPr="007372E6" w:rsidTr="00A003DF">
        <w:trPr>
          <w:trHeight w:val="265"/>
        </w:trPr>
        <w:sdt>
          <w:sdtPr>
            <w:rPr>
              <w:sz w:val="18"/>
              <w:szCs w:val="18"/>
              <w14:ligatures w14:val="none"/>
            </w:rPr>
            <w:id w:val="154111078"/>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Child has limited English</w:t>
            </w:r>
          </w:p>
        </w:tc>
        <w:sdt>
          <w:sdtPr>
            <w:rPr>
              <w:sz w:val="18"/>
              <w:szCs w:val="18"/>
              <w14:ligatures w14:val="none"/>
            </w:rPr>
            <w:id w:val="6725901"/>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an emotional dis</w:t>
            </w:r>
            <w:r>
              <w:rPr>
                <w:sz w:val="18"/>
                <w:szCs w:val="18"/>
                <w14:ligatures w14:val="none"/>
              </w:rPr>
              <w:t>order (depression, anxiety, etc</w:t>
            </w:r>
            <w:r w:rsidRPr="007372E6">
              <w:rPr>
                <w:sz w:val="18"/>
                <w:szCs w:val="18"/>
                <w14:ligatures w14:val="none"/>
              </w:rPr>
              <w:t>.)</w:t>
            </w:r>
          </w:p>
        </w:tc>
      </w:tr>
      <w:tr w:rsidR="0043547B" w:rsidRPr="007372E6" w:rsidTr="00A003DF">
        <w:trPr>
          <w:trHeight w:val="274"/>
        </w:trPr>
        <w:sdt>
          <w:sdtPr>
            <w:rPr>
              <w:sz w:val="18"/>
              <w:szCs w:val="18"/>
              <w14:ligatures w14:val="none"/>
            </w:rPr>
            <w:id w:val="2036999365"/>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Child has been abused (physically, sexually, or emotionally) </w:t>
            </w:r>
          </w:p>
        </w:tc>
        <w:sdt>
          <w:sdtPr>
            <w:rPr>
              <w:sz w:val="18"/>
              <w:szCs w:val="18"/>
              <w14:ligatures w14:val="none"/>
            </w:rPr>
            <w:id w:val="-496806008"/>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Parent has ADD, ADHD, or ODD</w:t>
            </w:r>
          </w:p>
        </w:tc>
      </w:tr>
      <w:tr w:rsidR="0043547B" w:rsidRPr="007372E6" w:rsidTr="00A003DF">
        <w:trPr>
          <w:trHeight w:val="202"/>
        </w:trPr>
        <w:sdt>
          <w:sdtPr>
            <w:rPr>
              <w:sz w:val="18"/>
              <w:szCs w:val="18"/>
              <w14:ligatures w14:val="none"/>
            </w:rPr>
            <w:id w:val="-87615450"/>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Pr>
                <w:sz w:val="18"/>
                <w:szCs w:val="18"/>
                <w14:ligatures w14:val="none"/>
              </w:rPr>
              <w:t xml:space="preserve">Child is in counseling </w:t>
            </w:r>
            <w:r w:rsidRPr="007372E6">
              <w:rPr>
                <w:sz w:val="18"/>
                <w:szCs w:val="18"/>
                <w14:ligatures w14:val="none"/>
              </w:rPr>
              <w:t>Where</w:t>
            </w:r>
            <w:r>
              <w:rPr>
                <w:sz w:val="18"/>
                <w:szCs w:val="18"/>
                <w14:ligatures w14:val="none"/>
              </w:rPr>
              <w:t xml:space="preserve">? </w:t>
            </w:r>
            <w:sdt>
              <w:sdtPr>
                <w:rPr>
                  <w:sz w:val="18"/>
                  <w:szCs w:val="18"/>
                  <w14:ligatures w14:val="none"/>
                </w:rPr>
                <w:id w:val="1012261378"/>
                <w:placeholder>
                  <w:docPart w:val="6FC20428BD7E430D8E91A63E8048A5C8"/>
                </w:placeholder>
                <w:showingPlcHdr/>
                <w:text/>
              </w:sdtPr>
              <w:sdtEndPr/>
              <w:sdtContent>
                <w:r w:rsidRPr="00DF0BD4">
                  <w:rPr>
                    <w:rStyle w:val="PlaceholderText"/>
                  </w:rPr>
                  <w:t>Click or tap here to enter text.</w:t>
                </w:r>
              </w:sdtContent>
            </w:sdt>
          </w:p>
        </w:tc>
        <w:sdt>
          <w:sdtPr>
            <w:rPr>
              <w:sz w:val="18"/>
              <w:szCs w:val="18"/>
              <w14:ligatures w14:val="none"/>
            </w:rPr>
            <w:id w:val="1350212556"/>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Deceased parent</w:t>
            </w:r>
          </w:p>
        </w:tc>
      </w:tr>
      <w:tr w:rsidR="0043547B" w:rsidRPr="007372E6" w:rsidTr="00A003DF">
        <w:trPr>
          <w:trHeight w:val="472"/>
        </w:trPr>
        <w:sdt>
          <w:sdtPr>
            <w:rPr>
              <w:sz w:val="18"/>
              <w:szCs w:val="18"/>
              <w14:ligatures w14:val="none"/>
            </w:rPr>
            <w:id w:val="-1378610912"/>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 xml:space="preserve">Sibling has a disability  </w:t>
            </w:r>
          </w:p>
        </w:tc>
        <w:sdt>
          <w:sdtPr>
            <w:rPr>
              <w:sz w:val="18"/>
              <w:szCs w:val="18"/>
              <w14:ligatures w14:val="none"/>
            </w:rPr>
            <w:id w:val="-2065472694"/>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E34C42">
            <w:pPr>
              <w:widowControl w:val="0"/>
              <w:rPr>
                <w:sz w:val="18"/>
                <w:szCs w:val="18"/>
                <w14:ligatures w14:val="none"/>
              </w:rPr>
            </w:pPr>
            <w:r w:rsidRPr="007372E6">
              <w:rPr>
                <w:sz w:val="18"/>
                <w:szCs w:val="18"/>
                <w14:ligatures w14:val="none"/>
              </w:rPr>
              <w:t>Terminal Illnes</w:t>
            </w:r>
            <w:r>
              <w:rPr>
                <w:sz w:val="18"/>
                <w:szCs w:val="18"/>
                <w14:ligatures w14:val="none"/>
              </w:rPr>
              <w:t xml:space="preserve">s in the family Who? </w:t>
            </w:r>
            <w:sdt>
              <w:sdtPr>
                <w:rPr>
                  <w:sz w:val="18"/>
                  <w:szCs w:val="18"/>
                  <w14:ligatures w14:val="none"/>
                </w:rPr>
                <w:id w:val="-1585990233"/>
                <w:placeholder>
                  <w:docPart w:val="DFBD6C9D406642ADB6B55100191FA2E2"/>
                </w:placeholder>
                <w:showingPlcHdr/>
                <w:text/>
              </w:sdtPr>
              <w:sdtEndPr/>
              <w:sdtContent>
                <w:r w:rsidRPr="00DF0BD4">
                  <w:rPr>
                    <w:rStyle w:val="PlaceholderText"/>
                  </w:rPr>
                  <w:t>Click or tap here to enter text.</w:t>
                </w:r>
              </w:sdtContent>
            </w:sdt>
          </w:p>
        </w:tc>
      </w:tr>
      <w:tr w:rsidR="0043547B" w:rsidRPr="007372E6" w:rsidTr="00A003DF">
        <w:trPr>
          <w:trHeight w:val="184"/>
        </w:trPr>
        <w:sdt>
          <w:sdtPr>
            <w:rPr>
              <w:sz w:val="18"/>
              <w:szCs w:val="18"/>
              <w14:ligatures w14:val="none"/>
            </w:rPr>
            <w:id w:val="1449122482"/>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Domestic Violence is in the home</w:t>
            </w:r>
          </w:p>
        </w:tc>
        <w:sdt>
          <w:sdtPr>
            <w:rPr>
              <w:sz w:val="18"/>
              <w:szCs w:val="18"/>
              <w14:ligatures w14:val="none"/>
            </w:rPr>
            <w:id w:val="1432244508"/>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Family receives TANF– Temporary Assistance for Needy Family</w:t>
            </w:r>
          </w:p>
        </w:tc>
      </w:tr>
      <w:tr w:rsidR="0043547B" w:rsidRPr="007372E6" w:rsidTr="00A003DF">
        <w:trPr>
          <w:trHeight w:val="202"/>
        </w:trPr>
        <w:sdt>
          <w:sdtPr>
            <w:rPr>
              <w:sz w:val="18"/>
              <w:szCs w:val="18"/>
              <w14:ligatures w14:val="none"/>
            </w:rPr>
            <w:id w:val="1446197900"/>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Family has moved at least 2 times in the last year</w:t>
            </w:r>
          </w:p>
        </w:tc>
        <w:sdt>
          <w:sdtPr>
            <w:rPr>
              <w:sz w:val="18"/>
              <w:szCs w:val="18"/>
              <w14:ligatures w14:val="none"/>
            </w:rPr>
            <w:id w:val="1793320256"/>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Teen mother or father at time of child’s birth</w:t>
            </w:r>
          </w:p>
        </w:tc>
      </w:tr>
      <w:tr w:rsidR="0043547B" w:rsidRPr="007372E6" w:rsidTr="00A003DF">
        <w:trPr>
          <w:trHeight w:val="220"/>
        </w:trPr>
        <w:sdt>
          <w:sdtPr>
            <w:rPr>
              <w:sz w:val="18"/>
              <w:szCs w:val="18"/>
              <w14:ligatures w14:val="none"/>
            </w:rPr>
            <w:id w:val="-1296359388"/>
            <w15:color w:val="333399"/>
            <w14:checkbox>
              <w14:checked w14:val="0"/>
              <w14:checkedState w14:val="2612" w14:font="MS Gothic"/>
              <w14:uncheckedState w14:val="2610" w14:font="MS Gothic"/>
            </w14:checkbox>
          </w:sdtPr>
          <w:sdtEndPr/>
          <w:sdtContent>
            <w:tc>
              <w:tcPr>
                <w:tcW w:w="4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488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Family is homeless (lacks a fixed, permanent residency)</w:t>
            </w:r>
          </w:p>
        </w:tc>
        <w:sdt>
          <w:sdtPr>
            <w:rPr>
              <w:sz w:val="18"/>
              <w:szCs w:val="18"/>
              <w14:ligatures w14:val="none"/>
            </w:rPr>
            <w:id w:val="765192790"/>
            <w15:color w:val="333399"/>
            <w14:checkbox>
              <w14:checked w14:val="0"/>
              <w14:checkedState w14:val="2612" w14:font="MS Gothic"/>
              <w14:uncheckedState w14:val="2610" w14:font="MS Gothic"/>
            </w14:checkbox>
          </w:sdtPr>
          <w:sdtEndPr/>
          <w:sdtContent>
            <w:tc>
              <w:tcPr>
                <w:tcW w:w="430"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jc w:val="center"/>
                  <w:rPr>
                    <w:sz w:val="18"/>
                    <w:szCs w:val="18"/>
                    <w14:ligatures w14:val="none"/>
                  </w:rPr>
                </w:pPr>
                <w:r>
                  <w:rPr>
                    <w:rFonts w:ascii="MS Gothic" w:eastAsia="MS Gothic" w:hAnsi="MS Gothic" w:hint="eastAsia"/>
                    <w:sz w:val="18"/>
                    <w:szCs w:val="18"/>
                    <w14:ligatures w14:val="none"/>
                  </w:rPr>
                  <w:t>☐</w:t>
                </w:r>
              </w:p>
            </w:tc>
          </w:sdtContent>
        </w:sdt>
        <w:tc>
          <w:tcPr>
            <w:tcW w:w="5045" w:type="dxa"/>
            <w:tcBorders>
              <w:top w:val="single" w:sz="4" w:space="0" w:color="5B9BD5"/>
              <w:left w:val="single" w:sz="4" w:space="0" w:color="5B9BD5"/>
              <w:bottom w:val="single" w:sz="4" w:space="0" w:color="5B9BD5"/>
              <w:right w:val="single" w:sz="4" w:space="0" w:color="5B9BD5"/>
            </w:tcBorders>
            <w:tcMar>
              <w:top w:w="58" w:type="dxa"/>
              <w:left w:w="58" w:type="dxa"/>
              <w:bottom w:w="58" w:type="dxa"/>
              <w:right w:w="58" w:type="dxa"/>
            </w:tcMar>
            <w:hideMark/>
          </w:tcPr>
          <w:p w:rsidR="007372E6" w:rsidRPr="007372E6" w:rsidRDefault="007372E6" w:rsidP="007372E6">
            <w:pPr>
              <w:widowControl w:val="0"/>
              <w:rPr>
                <w:sz w:val="18"/>
                <w:szCs w:val="18"/>
                <w14:ligatures w14:val="none"/>
              </w:rPr>
            </w:pPr>
            <w:r w:rsidRPr="007372E6">
              <w:rPr>
                <w:sz w:val="18"/>
                <w:szCs w:val="18"/>
                <w14:ligatures w14:val="none"/>
              </w:rPr>
              <w:t>Any other concerns (please list)</w:t>
            </w:r>
            <w:r>
              <w:rPr>
                <w:sz w:val="18"/>
                <w:szCs w:val="18"/>
                <w14:ligatures w14:val="none"/>
              </w:rPr>
              <w:t xml:space="preserve"> </w:t>
            </w:r>
            <w:sdt>
              <w:sdtPr>
                <w:rPr>
                  <w:sz w:val="18"/>
                  <w:szCs w:val="18"/>
                  <w14:ligatures w14:val="none"/>
                </w:rPr>
                <w:id w:val="1507794021"/>
                <w:placeholder>
                  <w:docPart w:val="78C280FBBAC243CA952F7516267263F2"/>
                </w:placeholder>
                <w:showingPlcHdr/>
                <w:text/>
              </w:sdtPr>
              <w:sdtEndPr/>
              <w:sdtContent>
                <w:r w:rsidRPr="00DF0BD4">
                  <w:rPr>
                    <w:rStyle w:val="PlaceholderText"/>
                  </w:rPr>
                  <w:t>Click or tap here to enter text.</w:t>
                </w:r>
              </w:sdtContent>
            </w:sdt>
          </w:p>
        </w:tc>
      </w:tr>
    </w:tbl>
    <w:p w:rsidR="00A003DF" w:rsidRDefault="00A003DF" w:rsidP="008F40CC">
      <w:r w:rsidRPr="00A003DF">
        <w:rPr>
          <w:rFonts w:cs="Calibri"/>
          <w:noProof/>
        </w:rPr>
        <mc:AlternateContent>
          <mc:Choice Requires="wps">
            <w:drawing>
              <wp:anchor distT="45720" distB="45720" distL="114300" distR="114300" simplePos="0" relativeHeight="251677696" behindDoc="0" locked="1" layoutInCell="1" allowOverlap="1" wp14:anchorId="3951C2C8" wp14:editId="10AA4BD3">
                <wp:simplePos x="0" y="0"/>
                <wp:positionH relativeFrom="margin">
                  <wp:posOffset>-114300</wp:posOffset>
                </wp:positionH>
                <wp:positionV relativeFrom="margin">
                  <wp:posOffset>6734175</wp:posOffset>
                </wp:positionV>
                <wp:extent cx="7105650" cy="2409825"/>
                <wp:effectExtent l="0" t="0" r="0" b="95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5650" cy="2409825"/>
                        </a:xfrm>
                        <a:prstGeom prst="rect">
                          <a:avLst/>
                        </a:prstGeom>
                        <a:solidFill>
                          <a:srgbClr val="FFFFFF"/>
                        </a:solidFill>
                        <a:ln w="9525">
                          <a:noFill/>
                          <a:miter lim="800000"/>
                          <a:headEnd/>
                          <a:tailEnd/>
                        </a:ln>
                      </wps:spPr>
                      <wps:txbx>
                        <w:txbxContent>
                          <w:p w:rsidR="00F31267" w:rsidRPr="00850E07" w:rsidRDefault="00F31267" w:rsidP="00A003DF">
                            <w:pPr>
                              <w:widowControl w:val="0"/>
                              <w:rPr>
                                <w:rFonts w:cs="Calibri"/>
                                <w:b/>
                                <w:bCs/>
                                <w:sz w:val="19"/>
                                <w:szCs w:val="19"/>
                                <w14:ligatures w14:val="none"/>
                              </w:rPr>
                            </w:pPr>
                            <w:r w:rsidRPr="00972E2E">
                              <w:rPr>
                                <w:rFonts w:cs="Calibri"/>
                                <w:b/>
                                <w:bCs/>
                                <w:sz w:val="19"/>
                                <w:szCs w:val="19"/>
                                <w14:ligatures w14:val="none"/>
                              </w:rPr>
                              <w:t>Is your child potty trained</w:t>
                            </w:r>
                            <w:r>
                              <w:rPr>
                                <w:rFonts w:cs="Calibri"/>
                                <w:b/>
                                <w:bCs/>
                                <w:sz w:val="19"/>
                                <w:szCs w:val="19"/>
                                <w14:ligatures w14:val="none"/>
                              </w:rPr>
                              <w:t>,</w:t>
                            </w:r>
                            <w:r w:rsidRPr="00972E2E">
                              <w:rPr>
                                <w:rFonts w:cs="Calibri"/>
                                <w:b/>
                                <w:bCs/>
                                <w:sz w:val="19"/>
                                <w:szCs w:val="19"/>
                                <w14:ligatures w14:val="none"/>
                              </w:rPr>
                              <w:t xml:space="preserve"> and can they clean themselves, if they have an accident?  </w:t>
                            </w:r>
                            <w:sdt>
                              <w:sdtPr>
                                <w:rPr>
                                  <w:rFonts w:cs="Calibri"/>
                                  <w:b/>
                                  <w:bCs/>
                                  <w:sz w:val="19"/>
                                  <w:szCs w:val="19"/>
                                  <w14:ligatures w14:val="none"/>
                                </w:rPr>
                                <w:id w:val="256187612"/>
                                <w:lock w:val="sdtLocked"/>
                                <w:showingPlcHdr/>
                                <w15:color w:val="333399"/>
                                <w:comboBox>
                                  <w:listItem w:displayText="Yes" w:value="Yes"/>
                                  <w:listItem w:displayText="No" w:value="No"/>
                                </w:comboBox>
                              </w:sdtPr>
                              <w:sdtEnd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w:t>
                            </w:r>
                            <w:r w:rsidRPr="00850E07">
                              <w:rPr>
                                <w:rFonts w:cs="Calibri"/>
                                <w:b/>
                                <w:bCs/>
                                <w:sz w:val="19"/>
                                <w:szCs w:val="19"/>
                                <w14:ligatures w14:val="none"/>
                              </w:rPr>
                              <w:t xml:space="preserve">   </w:t>
                            </w:r>
                            <w:sdt>
                              <w:sdtPr>
                                <w:rPr>
                                  <w:rFonts w:cs="Calibri"/>
                                  <w:b/>
                                  <w:bCs/>
                                  <w:sz w:val="19"/>
                                  <w:szCs w:val="19"/>
                                  <w14:ligatures w14:val="none"/>
                                </w:rPr>
                                <w:id w:val="-884712975"/>
                                <w:showingPlcHdr/>
                                <w:text/>
                              </w:sdtPr>
                              <w:sdtEndPr/>
                              <w:sdtContent>
                                <w:r w:rsidRPr="00850E07">
                                  <w:rPr>
                                    <w:rStyle w:val="PlaceholderText"/>
                                    <w:sz w:val="19"/>
                                    <w:szCs w:val="19"/>
                                  </w:rPr>
                                  <w:t>Click or tap here to enter text.</w:t>
                                </w:r>
                              </w:sdtContent>
                            </w:sdt>
                            <w:r w:rsidRPr="00850E07">
                              <w:rPr>
                                <w:rFonts w:cs="Calibri"/>
                                <w:b/>
                                <w:bCs/>
                                <w:sz w:val="19"/>
                                <w:szCs w:val="19"/>
                                <w14:ligatures w14:val="none"/>
                              </w:rPr>
                              <w:t xml:space="preserve">  </w:t>
                            </w:r>
                          </w:p>
                          <w:p w:rsidR="00F31267" w:rsidRPr="00850E07" w:rsidRDefault="00F31267" w:rsidP="00A003DF">
                            <w:pPr>
                              <w:widowControl w:val="0"/>
                              <w:rPr>
                                <w:rFonts w:cs="Calibri"/>
                                <w:b/>
                                <w:bCs/>
                                <w:sz w:val="19"/>
                                <w:szCs w:val="19"/>
                                <w14:ligatures w14:val="none"/>
                              </w:rPr>
                            </w:pPr>
                            <w:r w:rsidRPr="00972E2E">
                              <w:rPr>
                                <w:rFonts w:cs="Calibri"/>
                                <w:b/>
                                <w:bCs/>
                                <w:sz w:val="19"/>
                                <w:szCs w:val="19"/>
                                <w14:ligatures w14:val="none"/>
                              </w:rPr>
                              <w:t>Has your child ever been referred to or evaluated by a school system or facility for special education, speech, infant education, or preschool services?</w:t>
                            </w:r>
                            <w:r w:rsidRPr="00850E07">
                              <w:rPr>
                                <w:rFonts w:cs="Calibri"/>
                                <w:b/>
                                <w:bCs/>
                                <w:sz w:val="19"/>
                                <w:szCs w:val="19"/>
                                <w14:ligatures w14:val="none"/>
                              </w:rPr>
                              <w:t xml:space="preserve">  </w:t>
                            </w:r>
                            <w:sdt>
                              <w:sdtPr>
                                <w:rPr>
                                  <w:rFonts w:cs="Calibri"/>
                                  <w:b/>
                                  <w:bCs/>
                                  <w:sz w:val="19"/>
                                  <w:szCs w:val="19"/>
                                  <w14:ligatures w14:val="none"/>
                                </w:rPr>
                                <w:id w:val="-659308520"/>
                                <w:lock w:val="sdtLocked"/>
                                <w:showingPlcHdr/>
                                <w15:color w:val="333399"/>
                                <w:dropDownList>
                                  <w:listItem w:displayText="Yes" w:value="Yes"/>
                                  <w:listItem w:displayText="No" w:value="No"/>
                                </w:dropDownList>
                              </w:sdtPr>
                              <w:sdtEnd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xml:space="preserve">  If so, when, where, and what was the result? </w:t>
                            </w:r>
                            <w:sdt>
                              <w:sdtPr>
                                <w:rPr>
                                  <w:rFonts w:cs="Calibri"/>
                                  <w:b/>
                                  <w:bCs/>
                                  <w:sz w:val="19"/>
                                  <w:szCs w:val="19"/>
                                  <w14:ligatures w14:val="none"/>
                                </w:rPr>
                                <w:id w:val="-143512168"/>
                                <w:showingPlcHdr/>
                                <w:text/>
                              </w:sdtPr>
                              <w:sdtEndPr/>
                              <w:sdtContent>
                                <w:r w:rsidRPr="00850E07">
                                  <w:rPr>
                                    <w:rStyle w:val="PlaceholderText"/>
                                    <w:sz w:val="19"/>
                                    <w:szCs w:val="19"/>
                                  </w:rPr>
                                  <w:t>Click here to enter text.</w:t>
                                </w:r>
                              </w:sdtContent>
                            </w:sdt>
                          </w:p>
                          <w:p w:rsidR="00F31267" w:rsidRPr="00850E07" w:rsidRDefault="00F31267" w:rsidP="00A003DF">
                            <w:pPr>
                              <w:widowControl w:val="0"/>
                              <w:rPr>
                                <w:rFonts w:cs="Calibri"/>
                                <w:b/>
                                <w:bCs/>
                                <w:sz w:val="19"/>
                                <w:szCs w:val="19"/>
                                <w14:ligatures w14:val="none"/>
                              </w:rPr>
                            </w:pPr>
                            <w:r w:rsidRPr="00972E2E">
                              <w:rPr>
                                <w:rFonts w:cs="Calibri"/>
                                <w:b/>
                                <w:bCs/>
                                <w:sz w:val="19"/>
                                <w:szCs w:val="19"/>
                                <w14:ligatures w14:val="none"/>
                              </w:rPr>
                              <w:t xml:space="preserve">Explain any concerns you have regarding your child including:  sleeping, eating, speech, behavior, and social interaction.  </w:t>
                            </w:r>
                            <w:sdt>
                              <w:sdtPr>
                                <w:rPr>
                                  <w:rFonts w:cs="Calibri"/>
                                  <w:b/>
                                  <w:bCs/>
                                  <w:sz w:val="19"/>
                                  <w:szCs w:val="19"/>
                                  <w14:ligatures w14:val="none"/>
                                </w:rPr>
                                <w:id w:val="2048415217"/>
                                <w:showingPlcHdr/>
                                <w:text/>
                              </w:sdtPr>
                              <w:sdtEndPr/>
                              <w:sdtContent>
                                <w:r w:rsidRPr="00850E07">
                                  <w:rPr>
                                    <w:rStyle w:val="PlaceholderText"/>
                                    <w:sz w:val="19"/>
                                    <w:szCs w:val="19"/>
                                  </w:rPr>
                                  <w:t>Click here to enter text.</w:t>
                                </w:r>
                              </w:sdtContent>
                            </w:sdt>
                            <w:r w:rsidRPr="00972E2E">
                              <w:rPr>
                                <w:rFonts w:cs="Calibri"/>
                                <w:b/>
                                <w:bCs/>
                                <w:sz w:val="19"/>
                                <w:szCs w:val="19"/>
                                <w14:ligatures w14:val="none"/>
                              </w:rPr>
                              <w:t> </w:t>
                            </w:r>
                          </w:p>
                          <w:p w:rsidR="00F31267" w:rsidRDefault="00F31267" w:rsidP="00A003DF">
                            <w:pPr>
                              <w:widowControl w:val="0"/>
                              <w:rPr>
                                <w:rFonts w:cs="Calibri"/>
                                <w:b/>
                                <w:bCs/>
                                <w:sz w:val="19"/>
                                <w:szCs w:val="19"/>
                                <w14:ligatures w14:val="none"/>
                              </w:rPr>
                            </w:pPr>
                            <w:r w:rsidRPr="00972E2E">
                              <w:rPr>
                                <w:rFonts w:cs="Calibri"/>
                                <w:b/>
                                <w:bCs/>
                                <w:sz w:val="19"/>
                                <w:szCs w:val="19"/>
                                <w14:ligatures w14:val="none"/>
                              </w:rPr>
                              <w:t>Additional Information that may be important about the child or family situation.</w:t>
                            </w:r>
                            <w:r w:rsidRPr="00850E07">
                              <w:rPr>
                                <w:rFonts w:cs="Calibri"/>
                                <w:b/>
                                <w:bCs/>
                                <w:sz w:val="19"/>
                                <w:szCs w:val="19"/>
                                <w14:ligatures w14:val="none"/>
                              </w:rPr>
                              <w:t xml:space="preserve">  </w:t>
                            </w: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Pr="00972E2E" w:rsidRDefault="00F31267" w:rsidP="00A003DF">
                            <w:pPr>
                              <w:widowControl w:val="0"/>
                              <w:rPr>
                                <w:rFonts w:cs="Calibri"/>
                                <w:b/>
                                <w:bCs/>
                                <w:sz w:val="19"/>
                                <w:szCs w:val="19"/>
                                <w14:ligatures w14:val="no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1C2C8" id="_x0000_t202" coordsize="21600,21600" o:spt="202" path="m,l,21600r21600,l21600,xe">
                <v:stroke joinstyle="miter"/>
                <v:path gradientshapeok="t" o:connecttype="rect"/>
              </v:shapetype>
              <v:shape id="_x0000_s1030" type="#_x0000_t202" style="position:absolute;margin-left:-9pt;margin-top:530.25pt;width:559.5pt;height:189.7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" stroked="f">
                <v:textbox>
                  <w:txbxContent>
                    <w:p w:rsidR="00F31267" w:rsidRPr="00850E07" w:rsidRDefault="00F31267" w:rsidP="00A003DF">
                      <w:pPr>
                        <w:widowControl w:val="0"/>
                        <w:rPr>
                          <w:rFonts w:cs="Calibri"/>
                          <w:b/>
                          <w:bCs/>
                          <w:sz w:val="19"/>
                          <w:szCs w:val="19"/>
                          <w14:ligatures w14:val="none"/>
                        </w:rPr>
                      </w:pPr>
                      <w:r w:rsidRPr="00972E2E">
                        <w:rPr>
                          <w:rFonts w:cs="Calibri"/>
                          <w:b/>
                          <w:bCs/>
                          <w:sz w:val="19"/>
                          <w:szCs w:val="19"/>
                          <w14:ligatures w14:val="none"/>
                        </w:rPr>
                        <w:t>Is your child potty trained</w:t>
                      </w:r>
                      <w:r>
                        <w:rPr>
                          <w:rFonts w:cs="Calibri"/>
                          <w:b/>
                          <w:bCs/>
                          <w:sz w:val="19"/>
                          <w:szCs w:val="19"/>
                          <w14:ligatures w14:val="none"/>
                        </w:rPr>
                        <w:t>,</w:t>
                      </w:r>
                      <w:r w:rsidRPr="00972E2E">
                        <w:rPr>
                          <w:rFonts w:cs="Calibri"/>
                          <w:b/>
                          <w:bCs/>
                          <w:sz w:val="19"/>
                          <w:szCs w:val="19"/>
                          <w14:ligatures w14:val="none"/>
                        </w:rPr>
                        <w:t xml:space="preserve"> and can they clean themselves, if they have an accident?  </w:t>
                      </w:r>
                      <w:sdt>
                        <w:sdtPr>
                          <w:rPr>
                            <w:rFonts w:cs="Calibri"/>
                            <w:b/>
                            <w:bCs/>
                            <w:sz w:val="19"/>
                            <w:szCs w:val="19"/>
                            <w14:ligatures w14:val="none"/>
                          </w:rPr>
                          <w:id w:val="256187612"/>
                          <w:lock w:val="sdtLocked"/>
                          <w:showingPlcHdr/>
                          <w15:color w:val="333399"/>
                          <w:comboBox>
                            <w:listItem w:displayText="Yes" w:value="Yes"/>
                            <w:listItem w:displayText="No" w:value="No"/>
                          </w:comboBox>
                        </w:sdtPr>
                        <w:sdtEnd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w:t>
                      </w:r>
                      <w:r w:rsidRPr="00850E07">
                        <w:rPr>
                          <w:rFonts w:cs="Calibri"/>
                          <w:b/>
                          <w:bCs/>
                          <w:sz w:val="19"/>
                          <w:szCs w:val="19"/>
                          <w14:ligatures w14:val="none"/>
                        </w:rPr>
                        <w:t xml:space="preserve">   </w:t>
                      </w:r>
                      <w:sdt>
                        <w:sdtPr>
                          <w:rPr>
                            <w:rFonts w:cs="Calibri"/>
                            <w:b/>
                            <w:bCs/>
                            <w:sz w:val="19"/>
                            <w:szCs w:val="19"/>
                            <w14:ligatures w14:val="none"/>
                          </w:rPr>
                          <w:id w:val="-884712975"/>
                          <w:showingPlcHdr/>
                          <w:text/>
                        </w:sdtPr>
                        <w:sdtEndPr/>
                        <w:sdtContent>
                          <w:r w:rsidRPr="00850E07">
                            <w:rPr>
                              <w:rStyle w:val="PlaceholderText"/>
                              <w:sz w:val="19"/>
                              <w:szCs w:val="19"/>
                            </w:rPr>
                            <w:t>Click or tap here to enter text.</w:t>
                          </w:r>
                        </w:sdtContent>
                      </w:sdt>
                      <w:r w:rsidRPr="00850E07">
                        <w:rPr>
                          <w:rFonts w:cs="Calibri"/>
                          <w:b/>
                          <w:bCs/>
                          <w:sz w:val="19"/>
                          <w:szCs w:val="19"/>
                          <w14:ligatures w14:val="none"/>
                        </w:rPr>
                        <w:t xml:space="preserve">  </w:t>
                      </w:r>
                    </w:p>
                    <w:p w:rsidR="00F31267" w:rsidRPr="00850E07" w:rsidRDefault="00F31267" w:rsidP="00A003DF">
                      <w:pPr>
                        <w:widowControl w:val="0"/>
                        <w:rPr>
                          <w:rFonts w:cs="Calibri"/>
                          <w:b/>
                          <w:bCs/>
                          <w:sz w:val="19"/>
                          <w:szCs w:val="19"/>
                          <w14:ligatures w14:val="none"/>
                        </w:rPr>
                      </w:pPr>
                      <w:r w:rsidRPr="00972E2E">
                        <w:rPr>
                          <w:rFonts w:cs="Calibri"/>
                          <w:b/>
                          <w:bCs/>
                          <w:sz w:val="19"/>
                          <w:szCs w:val="19"/>
                          <w14:ligatures w14:val="none"/>
                        </w:rPr>
                        <w:t>Has your child ever been referred to or evaluated by a school system or facility for special education, speech, infant education, or preschool services?</w:t>
                      </w:r>
                      <w:r w:rsidRPr="00850E07">
                        <w:rPr>
                          <w:rFonts w:cs="Calibri"/>
                          <w:b/>
                          <w:bCs/>
                          <w:sz w:val="19"/>
                          <w:szCs w:val="19"/>
                          <w14:ligatures w14:val="none"/>
                        </w:rPr>
                        <w:t xml:space="preserve">  </w:t>
                      </w:r>
                      <w:sdt>
                        <w:sdtPr>
                          <w:rPr>
                            <w:rFonts w:cs="Calibri"/>
                            <w:b/>
                            <w:bCs/>
                            <w:sz w:val="19"/>
                            <w:szCs w:val="19"/>
                            <w14:ligatures w14:val="none"/>
                          </w:rPr>
                          <w:id w:val="-659308520"/>
                          <w:lock w:val="sdtLocked"/>
                          <w:showingPlcHdr/>
                          <w15:color w:val="333399"/>
                          <w:dropDownList>
                            <w:listItem w:displayText="Yes" w:value="Yes"/>
                            <w:listItem w:displayText="No" w:value="No"/>
                          </w:dropDownList>
                        </w:sdtPr>
                        <w:sdtEndPr/>
                        <w:sdtContent>
                          <w:r w:rsidRPr="00850E07">
                            <w:rPr>
                              <w:rFonts w:cs="Calibri"/>
                              <w:bCs/>
                              <w:color w:val="808080" w:themeColor="background1" w:themeShade="80"/>
                              <w:sz w:val="19"/>
                              <w:szCs w:val="19"/>
                              <w14:ligatures w14:val="none"/>
                            </w:rPr>
                            <w:t>Yes or No</w:t>
                          </w:r>
                        </w:sdtContent>
                      </w:sdt>
                      <w:r w:rsidRPr="00972E2E">
                        <w:rPr>
                          <w:rFonts w:cs="Calibri"/>
                          <w:b/>
                          <w:bCs/>
                          <w:sz w:val="19"/>
                          <w:szCs w:val="19"/>
                          <w14:ligatures w14:val="none"/>
                        </w:rPr>
                        <w:t xml:space="preserve">  If so, when, where, and what was the result? </w:t>
                      </w:r>
                      <w:sdt>
                        <w:sdtPr>
                          <w:rPr>
                            <w:rFonts w:cs="Calibri"/>
                            <w:b/>
                            <w:bCs/>
                            <w:sz w:val="19"/>
                            <w:szCs w:val="19"/>
                            <w14:ligatures w14:val="none"/>
                          </w:rPr>
                          <w:id w:val="-143512168"/>
                          <w:showingPlcHdr/>
                          <w:text/>
                        </w:sdtPr>
                        <w:sdtEndPr/>
                        <w:sdtContent>
                          <w:r w:rsidRPr="00850E07">
                            <w:rPr>
                              <w:rStyle w:val="PlaceholderText"/>
                              <w:sz w:val="19"/>
                              <w:szCs w:val="19"/>
                            </w:rPr>
                            <w:t>Click here to enter text.</w:t>
                          </w:r>
                        </w:sdtContent>
                      </w:sdt>
                    </w:p>
                    <w:p w:rsidR="00F31267" w:rsidRPr="00850E07" w:rsidRDefault="00F31267" w:rsidP="00A003DF">
                      <w:pPr>
                        <w:widowControl w:val="0"/>
                        <w:rPr>
                          <w:rFonts w:cs="Calibri"/>
                          <w:b/>
                          <w:bCs/>
                          <w:sz w:val="19"/>
                          <w:szCs w:val="19"/>
                          <w14:ligatures w14:val="none"/>
                        </w:rPr>
                      </w:pPr>
                      <w:r w:rsidRPr="00972E2E">
                        <w:rPr>
                          <w:rFonts w:cs="Calibri"/>
                          <w:b/>
                          <w:bCs/>
                          <w:sz w:val="19"/>
                          <w:szCs w:val="19"/>
                          <w14:ligatures w14:val="none"/>
                        </w:rPr>
                        <w:t xml:space="preserve">Explain any concerns you have regarding your child including:  sleeping, eating, speech, behavior, and social interaction.  </w:t>
                      </w:r>
                      <w:sdt>
                        <w:sdtPr>
                          <w:rPr>
                            <w:rFonts w:cs="Calibri"/>
                            <w:b/>
                            <w:bCs/>
                            <w:sz w:val="19"/>
                            <w:szCs w:val="19"/>
                            <w14:ligatures w14:val="none"/>
                          </w:rPr>
                          <w:id w:val="2048415217"/>
                          <w:showingPlcHdr/>
                          <w:text/>
                        </w:sdtPr>
                        <w:sdtEndPr/>
                        <w:sdtContent>
                          <w:r w:rsidRPr="00850E07">
                            <w:rPr>
                              <w:rStyle w:val="PlaceholderText"/>
                              <w:sz w:val="19"/>
                              <w:szCs w:val="19"/>
                            </w:rPr>
                            <w:t>Click here to enter text.</w:t>
                          </w:r>
                        </w:sdtContent>
                      </w:sdt>
                      <w:r w:rsidRPr="00972E2E">
                        <w:rPr>
                          <w:rFonts w:cs="Calibri"/>
                          <w:b/>
                          <w:bCs/>
                          <w:sz w:val="19"/>
                          <w:szCs w:val="19"/>
                          <w14:ligatures w14:val="none"/>
                        </w:rPr>
                        <w:t> </w:t>
                      </w:r>
                    </w:p>
                    <w:p w:rsidR="00F31267" w:rsidRDefault="00F31267" w:rsidP="00A003DF">
                      <w:pPr>
                        <w:widowControl w:val="0"/>
                        <w:rPr>
                          <w:rFonts w:cs="Calibri"/>
                          <w:b/>
                          <w:bCs/>
                          <w:sz w:val="19"/>
                          <w:szCs w:val="19"/>
                          <w14:ligatures w14:val="none"/>
                        </w:rPr>
                      </w:pPr>
                      <w:r w:rsidRPr="00972E2E">
                        <w:rPr>
                          <w:rFonts w:cs="Calibri"/>
                          <w:b/>
                          <w:bCs/>
                          <w:sz w:val="19"/>
                          <w:szCs w:val="19"/>
                          <w14:ligatures w14:val="none"/>
                        </w:rPr>
                        <w:t>Additional Information that may be important about the child or family situation.</w:t>
                      </w:r>
                      <w:r w:rsidRPr="00850E07">
                        <w:rPr>
                          <w:rFonts w:cs="Calibri"/>
                          <w:b/>
                          <w:bCs/>
                          <w:sz w:val="19"/>
                          <w:szCs w:val="19"/>
                          <w14:ligatures w14:val="none"/>
                        </w:rPr>
                        <w:t xml:space="preserve">  </w:t>
                      </w: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bookmarkStart w:id="1" w:name="_GoBack"/>
                      <w:bookmarkEnd w:id="1"/>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B56FAD" w:rsidRDefault="00B56FAD"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0670CB" w:rsidRDefault="000670CB"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Default="00F31267" w:rsidP="00A003DF">
                      <w:pPr>
                        <w:widowControl w:val="0"/>
                        <w:rPr>
                          <w:rFonts w:cs="Calibri"/>
                          <w:b/>
                          <w:bCs/>
                          <w:sz w:val="19"/>
                          <w:szCs w:val="19"/>
                          <w14:ligatures w14:val="none"/>
                        </w:rPr>
                      </w:pPr>
                    </w:p>
                    <w:p w:rsidR="00F31267" w:rsidRPr="00972E2E" w:rsidRDefault="00F31267" w:rsidP="00A003DF">
                      <w:pPr>
                        <w:widowControl w:val="0"/>
                        <w:rPr>
                          <w:rFonts w:cs="Calibri"/>
                          <w:b/>
                          <w:bCs/>
                          <w:sz w:val="19"/>
                          <w:szCs w:val="19"/>
                          <w14:ligatures w14:val="none"/>
                        </w:rPr>
                      </w:pPr>
                    </w:p>
                  </w:txbxContent>
                </v:textbox>
                <w10:wrap type="square" anchorx="margin" anchory="margin"/>
                <w10:anchorlock/>
              </v:shape>
            </w:pict>
          </mc:Fallback>
        </mc:AlternateContent>
      </w:r>
      <w:r w:rsidR="007372E6">
        <w:rPr>
          <w:noProof/>
        </w:rPr>
        <w:t xml:space="preserve"> </w:t>
      </w:r>
      <w:r w:rsidR="00E3740F">
        <w:rPr>
          <w:noProof/>
        </w:rPr>
        <mc:AlternateContent>
          <mc:Choice Requires="wps">
            <w:drawing>
              <wp:anchor distT="45720" distB="45720" distL="114300" distR="114300" simplePos="0" relativeHeight="251673600" behindDoc="0" locked="1" layoutInCell="1" allowOverlap="1">
                <wp:simplePos x="0" y="0"/>
                <wp:positionH relativeFrom="margin">
                  <wp:align>right</wp:align>
                </wp:positionH>
                <wp:positionV relativeFrom="page">
                  <wp:posOffset>333375</wp:posOffset>
                </wp:positionV>
                <wp:extent cx="6867524" cy="567689"/>
                <wp:effectExtent l="0" t="0" r="0" b="444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7524" cy="567689"/>
                        </a:xfrm>
                        <a:prstGeom prst="rect">
                          <a:avLst/>
                        </a:prstGeom>
                        <a:solidFill>
                          <a:srgbClr val="FFFFFF"/>
                        </a:solidFill>
                        <a:ln w="9525">
                          <a:noFill/>
                          <a:miter lim="800000"/>
                          <a:headEnd/>
                          <a:tailEnd/>
                        </a:ln>
                      </wps:spPr>
                      <wps:txbx>
                        <w:txbxContent>
                          <w:p w:rsidR="00F31267" w:rsidRDefault="00F31267" w:rsidP="00E3740F">
                            <w:pPr>
                              <w:widowControl w:val="0"/>
                              <w:spacing w:after="0"/>
                              <w:rPr>
                                <w:b/>
                                <w:bCs/>
                                <w:sz w:val="32"/>
                                <w:szCs w:val="32"/>
                                <w:u w:val="single"/>
                                <w14:ligatures w14:val="none"/>
                              </w:rPr>
                            </w:pPr>
                            <w:r w:rsidRPr="00E3740F">
                              <w:rPr>
                                <w:b/>
                                <w:bCs/>
                                <w:sz w:val="32"/>
                                <w:szCs w:val="32"/>
                                <w:u w:val="single"/>
                                <w14:ligatures w14:val="none"/>
                              </w:rPr>
                              <w:t>Student Information</w:t>
                            </w:r>
                          </w:p>
                          <w:p w:rsidR="00F31267" w:rsidRPr="00E3740F" w:rsidRDefault="00F31267" w:rsidP="00E3740F">
                            <w:pPr>
                              <w:widowControl w:val="0"/>
                              <w:rPr>
                                <w:b/>
                                <w:bCs/>
                                <w:sz w:val="24"/>
                                <w:szCs w:val="24"/>
                                <w14:ligatures w14:val="none"/>
                              </w:rPr>
                            </w:pPr>
                            <w:r>
                              <w:rPr>
                                <w:b/>
                                <w:bCs/>
                                <w:sz w:val="24"/>
                                <w:szCs w:val="24"/>
                                <w14:ligatures w14:val="none"/>
                              </w:rPr>
                              <w:t xml:space="preserve">Please check ALL that apply— </w:t>
                            </w:r>
                            <w:proofErr w:type="gramStart"/>
                            <w:r>
                              <w:rPr>
                                <w:b/>
                                <w:bCs/>
                                <w:sz w:val="24"/>
                                <w:szCs w:val="24"/>
                                <w14:ligatures w14:val="none"/>
                              </w:rPr>
                              <w:t>Y</w:t>
                            </w:r>
                            <w:r w:rsidRPr="00E3740F">
                              <w:rPr>
                                <w:b/>
                                <w:bCs/>
                                <w:sz w:val="24"/>
                                <w:szCs w:val="24"/>
                                <w14:ligatures w14:val="none"/>
                              </w:rPr>
                              <w:t>ou</w:t>
                            </w:r>
                            <w:proofErr w:type="gramEnd"/>
                            <w:r w:rsidRPr="00E3740F">
                              <w:rPr>
                                <w:b/>
                                <w:bCs/>
                                <w:sz w:val="24"/>
                                <w:szCs w:val="24"/>
                                <w14:ligatures w14:val="none"/>
                              </w:rPr>
                              <w:t xml:space="preserve"> may also give details within items.  </w:t>
                            </w:r>
                          </w:p>
                          <w:p w:rsidR="00F31267" w:rsidRPr="00E3740F" w:rsidRDefault="00F31267" w:rsidP="00E3740F">
                            <w:pPr>
                              <w:widowControl w:val="0"/>
                              <w:rPr>
                                <w14:ligatures w14:val="none"/>
                              </w:rPr>
                            </w:pPr>
                            <w:r w:rsidRPr="00E3740F">
                              <w:rPr>
                                <w14:ligatures w14:val="none"/>
                              </w:rPr>
                              <w:t> </w:t>
                            </w:r>
                          </w:p>
                          <w:p w:rsidR="00F31267" w:rsidRDefault="00F312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489.55pt;margin-top:26.25pt;width:540.75pt;height:44.7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" stroked="f">
                <v:textbox>
                  <w:txbxContent>
                    <w:p w:rsidR="00F31267" w:rsidRDefault="00F31267" w:rsidP="00E3740F">
                      <w:pPr>
                        <w:widowControl w:val="0"/>
                        <w:spacing w:after="0"/>
                        <w:rPr>
                          <w:b/>
                          <w:bCs/>
                          <w:sz w:val="32"/>
                          <w:szCs w:val="32"/>
                          <w:u w:val="single"/>
                          <w14:ligatures w14:val="none"/>
                        </w:rPr>
                      </w:pPr>
                      <w:r w:rsidRPr="00E3740F">
                        <w:rPr>
                          <w:b/>
                          <w:bCs/>
                          <w:sz w:val="32"/>
                          <w:szCs w:val="32"/>
                          <w:u w:val="single"/>
                          <w14:ligatures w14:val="none"/>
                        </w:rPr>
                        <w:t>Student Information</w:t>
                      </w:r>
                    </w:p>
                    <w:p w:rsidR="00F31267" w:rsidRPr="00E3740F" w:rsidRDefault="00F31267" w:rsidP="00E3740F">
                      <w:pPr>
                        <w:widowControl w:val="0"/>
                        <w:rPr>
                          <w:b/>
                          <w:bCs/>
                          <w:sz w:val="24"/>
                          <w:szCs w:val="24"/>
                          <w14:ligatures w14:val="none"/>
                        </w:rPr>
                      </w:pPr>
                      <w:r>
                        <w:rPr>
                          <w:b/>
                          <w:bCs/>
                          <w:sz w:val="24"/>
                          <w:szCs w:val="24"/>
                          <w14:ligatures w14:val="none"/>
                        </w:rPr>
                        <w:t xml:space="preserve">Please check ALL that apply— </w:t>
                      </w:r>
                      <w:proofErr w:type="gramStart"/>
                      <w:r>
                        <w:rPr>
                          <w:b/>
                          <w:bCs/>
                          <w:sz w:val="24"/>
                          <w:szCs w:val="24"/>
                          <w14:ligatures w14:val="none"/>
                        </w:rPr>
                        <w:t>Y</w:t>
                      </w:r>
                      <w:r w:rsidRPr="00E3740F">
                        <w:rPr>
                          <w:b/>
                          <w:bCs/>
                          <w:sz w:val="24"/>
                          <w:szCs w:val="24"/>
                          <w14:ligatures w14:val="none"/>
                        </w:rPr>
                        <w:t>ou</w:t>
                      </w:r>
                      <w:proofErr w:type="gramEnd"/>
                      <w:r w:rsidRPr="00E3740F">
                        <w:rPr>
                          <w:b/>
                          <w:bCs/>
                          <w:sz w:val="24"/>
                          <w:szCs w:val="24"/>
                          <w14:ligatures w14:val="none"/>
                        </w:rPr>
                        <w:t xml:space="preserve"> may also give details within items.  </w:t>
                      </w:r>
                    </w:p>
                    <w:p w:rsidR="00F31267" w:rsidRPr="00E3740F" w:rsidRDefault="00F31267" w:rsidP="00E3740F">
                      <w:pPr>
                        <w:widowControl w:val="0"/>
                        <w:rPr>
                          <w14:ligatures w14:val="none"/>
                        </w:rPr>
                      </w:pPr>
                      <w:r w:rsidRPr="00E3740F">
                        <w:rPr>
                          <w14:ligatures w14:val="none"/>
                        </w:rPr>
                        <w:t> </w:t>
                      </w:r>
                    </w:p>
                    <w:p w:rsidR="00F31267" w:rsidRDefault="00F31267"/>
                  </w:txbxContent>
                </v:textbox>
                <w10:wrap type="square" anchorx="margin" anchory="page"/>
                <w10:anchorlock/>
              </v:shape>
            </w:pict>
          </mc:Fallback>
        </mc:AlternateContent>
      </w:r>
    </w:p>
    <w:p w:rsidR="004142C3" w:rsidRDefault="00A003DF" w:rsidP="00B005B3">
      <w:pPr>
        <w:spacing w:after="160" w:line="259" w:lineRule="auto"/>
      </w:pPr>
      <w:r>
        <w:br w:type="page"/>
      </w:r>
      <w:r w:rsidR="001A3480">
        <w:rPr>
          <w:rFonts w:ascii="Times New Roman" w:hAnsi="Times New Roman"/>
          <w:noProof/>
          <w:color w:val="auto"/>
          <w:kern w:val="0"/>
          <w:sz w:val="24"/>
          <w:szCs w:val="24"/>
          <w14:ligatures w14:val="none"/>
          <w14:cntxtAlts w14:val="0"/>
        </w:rPr>
        <w:lastRenderedPageBreak/>
        <w:drawing>
          <wp:anchor distT="36576" distB="36576" distL="36576" distR="36576" simplePos="0" relativeHeight="251681792" behindDoc="0" locked="0" layoutInCell="1" allowOverlap="1" wp14:anchorId="50798324" wp14:editId="464164E0">
            <wp:simplePos x="0" y="0"/>
            <wp:positionH relativeFrom="margin">
              <wp:align>left</wp:align>
            </wp:positionH>
            <wp:positionV relativeFrom="paragraph">
              <wp:posOffset>-1</wp:posOffset>
            </wp:positionV>
            <wp:extent cx="1614713" cy="1133475"/>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14713" cy="11334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4142C3" w:rsidRPr="004142C3">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79744" behindDoc="0" locked="0" layoutInCell="1" allowOverlap="1" wp14:anchorId="78C1A5FD" wp14:editId="133D7C8A">
                <wp:simplePos x="0" y="0"/>
                <wp:positionH relativeFrom="margin">
                  <wp:align>right</wp:align>
                </wp:positionH>
                <wp:positionV relativeFrom="paragraph">
                  <wp:posOffset>0</wp:posOffset>
                </wp:positionV>
                <wp:extent cx="6858000" cy="986790"/>
                <wp:effectExtent l="0" t="0" r="0" b="3810"/>
                <wp:wrapNone/>
                <wp:docPr id="1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98679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31267" w:rsidRPr="001A3480" w:rsidRDefault="00F31267" w:rsidP="001A3480">
                            <w:pPr>
                              <w:widowControl w:val="0"/>
                              <w:spacing w:after="0" w:line="240" w:lineRule="auto"/>
                              <w:jc w:val="center"/>
                              <w:rPr>
                                <w:b/>
                                <w:bCs/>
                                <w:sz w:val="56"/>
                                <w:szCs w:val="56"/>
                                <w14:ligatures w14:val="none"/>
                              </w:rPr>
                            </w:pPr>
                            <w:r w:rsidRPr="001A3480">
                              <w:rPr>
                                <w:b/>
                                <w:bCs/>
                                <w:sz w:val="56"/>
                                <w:szCs w:val="56"/>
                                <w14:ligatures w14:val="none"/>
                              </w:rPr>
                              <w:t xml:space="preserve">             Bedford County Public Schools </w:t>
                            </w:r>
                          </w:p>
                          <w:p w:rsidR="00F31267" w:rsidRPr="001A3480" w:rsidRDefault="00F31267" w:rsidP="001A3480">
                            <w:pPr>
                              <w:widowControl w:val="0"/>
                              <w:spacing w:after="0" w:line="240" w:lineRule="auto"/>
                              <w:jc w:val="center"/>
                              <w:rPr>
                                <w:sz w:val="48"/>
                                <w:szCs w:val="48"/>
                                <w14:ligatures w14:val="none"/>
                              </w:rPr>
                            </w:pPr>
                            <w:r>
                              <w:rPr>
                                <w:b/>
                                <w:bCs/>
                                <w:sz w:val="56"/>
                                <w:szCs w:val="56"/>
                                <w14:ligatures w14:val="none"/>
                              </w:rPr>
                              <w:t xml:space="preserve">             </w:t>
                            </w:r>
                            <w:r w:rsidRPr="001A3480">
                              <w:rPr>
                                <w:b/>
                                <w:bCs/>
                                <w:sz w:val="56"/>
                                <w:szCs w:val="56"/>
                                <w14:ligatures w14:val="none"/>
                              </w:rPr>
                              <w:t>Preschool Application</w:t>
                            </w:r>
                          </w:p>
                          <w:p w:rsidR="00F31267" w:rsidRDefault="00F31267" w:rsidP="004142C3">
                            <w:pPr>
                              <w:widowControl w:val="0"/>
                              <w:jc w:val="center"/>
                              <w:rPr>
                                <w:b/>
                                <w:bCs/>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1A5FD" id="Text Box 3" o:spid="_x0000_s1032" type="#_x0000_t202" style="position:absolute;margin-left:488.8pt;margin-top:0;width:540pt;height:77.7pt;z-index:251679744;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" filled="f" fillcolor="#5b9bd5" stroked="f" strokecolor="black [0]" strokeweight="2pt">
                <v:textbox inset="2.88pt,2.88pt,2.88pt,2.88pt">
                  <w:txbxContent>
                    <w:p w:rsidR="00F31267" w:rsidRPr="001A3480" w:rsidRDefault="00F31267" w:rsidP="001A3480">
                      <w:pPr>
                        <w:widowControl w:val="0"/>
                        <w:spacing w:after="0" w:line="240" w:lineRule="auto"/>
                        <w:jc w:val="center"/>
                        <w:rPr>
                          <w:b/>
                          <w:bCs/>
                          <w:sz w:val="56"/>
                          <w:szCs w:val="56"/>
                          <w14:ligatures w14:val="none"/>
                        </w:rPr>
                      </w:pPr>
                      <w:r w:rsidRPr="001A3480">
                        <w:rPr>
                          <w:b/>
                          <w:bCs/>
                          <w:sz w:val="56"/>
                          <w:szCs w:val="56"/>
                          <w14:ligatures w14:val="none"/>
                        </w:rPr>
                        <w:t xml:space="preserve">             Bedford County Public Schools </w:t>
                      </w:r>
                    </w:p>
                    <w:p w:rsidR="00F31267" w:rsidRPr="001A3480" w:rsidRDefault="00F31267" w:rsidP="001A3480">
                      <w:pPr>
                        <w:widowControl w:val="0"/>
                        <w:spacing w:after="0" w:line="240" w:lineRule="auto"/>
                        <w:jc w:val="center"/>
                        <w:rPr>
                          <w:sz w:val="48"/>
                          <w:szCs w:val="48"/>
                          <w14:ligatures w14:val="none"/>
                        </w:rPr>
                      </w:pPr>
                      <w:r>
                        <w:rPr>
                          <w:b/>
                          <w:bCs/>
                          <w:sz w:val="56"/>
                          <w:szCs w:val="56"/>
                          <w14:ligatures w14:val="none"/>
                        </w:rPr>
                        <w:t xml:space="preserve">             </w:t>
                      </w:r>
                      <w:r w:rsidRPr="001A3480">
                        <w:rPr>
                          <w:b/>
                          <w:bCs/>
                          <w:sz w:val="56"/>
                          <w:szCs w:val="56"/>
                          <w14:ligatures w14:val="none"/>
                        </w:rPr>
                        <w:t>Preschool Application</w:t>
                      </w:r>
                    </w:p>
                    <w:p w:rsidR="00F31267" w:rsidRDefault="00F31267" w:rsidP="004142C3">
                      <w:pPr>
                        <w:widowControl w:val="0"/>
                        <w:jc w:val="center"/>
                        <w:rPr>
                          <w:b/>
                          <w:bCs/>
                          <w14:ligatures w14:val="none"/>
                        </w:rPr>
                      </w:pPr>
                    </w:p>
                  </w:txbxContent>
                </v:textbox>
                <w10:wrap anchorx="margin"/>
              </v:shape>
            </w:pict>
          </mc:Fallback>
        </mc:AlternateContent>
      </w:r>
      <w:r w:rsidR="004142C3" w:rsidRPr="004142C3">
        <w:rPr>
          <w:rFonts w:ascii="Times New Roman" w:hAnsi="Times New Roman"/>
          <w:noProof/>
          <w:color w:val="auto"/>
          <w:kern w:val="0"/>
          <w:sz w:val="24"/>
          <w:szCs w:val="24"/>
          <w14:ligatures w14:val="none"/>
          <w14:cntxtAlts w14:val="0"/>
        </w:rPr>
        <w:t xml:space="preserve">   </w:t>
      </w:r>
    </w:p>
    <w:p w:rsidR="004142C3" w:rsidRPr="004142C3" w:rsidRDefault="004142C3" w:rsidP="004142C3"/>
    <w:p w:rsidR="004142C3" w:rsidRPr="004142C3" w:rsidRDefault="004142C3" w:rsidP="004142C3"/>
    <w:p w:rsidR="004142C3" w:rsidRPr="004142C3" w:rsidRDefault="001A3480" w:rsidP="004142C3">
      <w:r>
        <w:rPr>
          <w:rFonts w:ascii="Times New Roman" w:hAnsi="Times New Roman"/>
          <w:noProof/>
          <w:color w:val="auto"/>
          <w:kern w:val="0"/>
          <w:sz w:val="24"/>
          <w:szCs w:val="24"/>
          <w14:ligatures w14:val="none"/>
          <w14:cntxtAlts w14:val="0"/>
        </w:rPr>
        <w:drawing>
          <wp:anchor distT="36576" distB="36576" distL="36576" distR="36576" simplePos="0" relativeHeight="251683840" behindDoc="0" locked="0" layoutInCell="1" allowOverlap="1" wp14:anchorId="659E3EF1" wp14:editId="4C6D1CD5">
            <wp:simplePos x="0" y="0"/>
            <wp:positionH relativeFrom="margin">
              <wp:posOffset>2371725</wp:posOffset>
            </wp:positionH>
            <wp:positionV relativeFrom="paragraph">
              <wp:posOffset>207010</wp:posOffset>
            </wp:positionV>
            <wp:extent cx="3124200" cy="386715"/>
            <wp:effectExtent l="0" t="0" r="0" b="0"/>
            <wp:wrapNone/>
            <wp:docPr id="14" name="Picture 14" descr="imagesCA0A130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CA0A130E[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24200" cy="38671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4142C3" w:rsidRPr="00756571" w:rsidRDefault="004142C3" w:rsidP="004142C3">
      <w:pPr>
        <w:rPr>
          <w:sz w:val="24"/>
          <w:szCs w:val="24"/>
        </w:rPr>
      </w:pPr>
    </w:p>
    <w:p w:rsidR="001A3480" w:rsidRDefault="001A3480" w:rsidP="001A3480">
      <w:pPr>
        <w:widowControl w:val="0"/>
        <w:rPr>
          <w:rFonts w:cs="Calibri"/>
          <w:sz w:val="24"/>
          <w:szCs w:val="24"/>
          <w14:ligatures w14:val="none"/>
        </w:rPr>
      </w:pPr>
      <w:r>
        <w:rPr>
          <w:rFonts w:cs="Calibri"/>
          <w:sz w:val="24"/>
          <w:szCs w:val="24"/>
          <w14:ligatures w14:val="none"/>
        </w:rPr>
        <w:t xml:space="preserve">            </w:t>
      </w:r>
    </w:p>
    <w:p w:rsidR="004142C3" w:rsidRPr="004142C3" w:rsidRDefault="004142C3" w:rsidP="001A3480">
      <w:pPr>
        <w:widowControl w:val="0"/>
        <w:ind w:firstLine="720"/>
        <w:rPr>
          <w:rFonts w:cs="Calibri"/>
          <w14:ligatures w14:val="none"/>
        </w:rPr>
      </w:pPr>
      <w:r w:rsidRPr="004142C3">
        <w:rPr>
          <w:rFonts w:cs="Calibri"/>
          <w:sz w:val="24"/>
          <w:szCs w:val="24"/>
          <w14:ligatures w14:val="none"/>
        </w:rPr>
        <w:t>Child’s Name:</w:t>
      </w:r>
      <w:r w:rsidR="00D07C11">
        <w:rPr>
          <w:rFonts w:cs="Calibri"/>
          <w14:ligatures w14:val="none"/>
        </w:rPr>
        <w:t xml:space="preserve">  </w:t>
      </w:r>
      <w:sdt>
        <w:sdtPr>
          <w:rPr>
            <w:rFonts w:cs="Calibri"/>
            <w14:ligatures w14:val="none"/>
          </w:rPr>
          <w:id w:val="-1100716856"/>
          <w:placeholder>
            <w:docPart w:val="D42BC85470F74F829886CF69AAFC7311"/>
          </w:placeholder>
          <w:showingPlcHdr/>
          <w:text/>
        </w:sdtPr>
        <w:sdtEndPr/>
        <w:sdtContent>
          <w:r w:rsidR="00D07C11" w:rsidRPr="00756571">
            <w:rPr>
              <w:rStyle w:val="PlaceholderText"/>
              <w:sz w:val="24"/>
              <w:szCs w:val="24"/>
              <w:u w:val="single"/>
            </w:rPr>
            <w:t>Click here to enter the child’s name.</w:t>
          </w:r>
        </w:sdtContent>
      </w:sdt>
    </w:p>
    <w:p w:rsidR="004142C3" w:rsidRPr="004142C3" w:rsidRDefault="000670CB" w:rsidP="004142C3">
      <w:pPr>
        <w:widowControl w:val="0"/>
        <w:rPr>
          <w:rFonts w:cs="Calibri"/>
          <w14:ligatures w14:val="none"/>
        </w:rPr>
      </w:pPr>
      <w:r>
        <w:rPr>
          <w:noProof/>
        </w:rPr>
        <mc:AlternateContent>
          <mc:Choice Requires="wps">
            <w:drawing>
              <wp:anchor distT="45720" distB="45720" distL="114300" distR="114300" simplePos="0" relativeHeight="251687936" behindDoc="0" locked="0" layoutInCell="1" allowOverlap="1">
                <wp:simplePos x="0" y="0"/>
                <wp:positionH relativeFrom="column">
                  <wp:posOffset>342900</wp:posOffset>
                </wp:positionH>
                <wp:positionV relativeFrom="paragraph">
                  <wp:posOffset>30480</wp:posOffset>
                </wp:positionV>
                <wp:extent cx="6267450" cy="35242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524250"/>
                        </a:xfrm>
                        <a:prstGeom prst="rect">
                          <a:avLst/>
                        </a:prstGeom>
                        <a:solidFill>
                          <a:srgbClr val="FFFFFF"/>
                        </a:solidFill>
                        <a:ln w="9525">
                          <a:noFill/>
                          <a:miter lim="800000"/>
                          <a:headEnd/>
                          <a:tailEnd/>
                        </a:ln>
                      </wps:spPr>
                      <wps:txbx>
                        <w:txbxContent>
                          <w:p w:rsidR="00F31267" w:rsidRPr="00D07C11" w:rsidRDefault="00F31267" w:rsidP="00D07C11">
                            <w:pPr>
                              <w:widowControl w:val="0"/>
                              <w:rPr>
                                <w:rFonts w:cs="Calibri"/>
                                <w:sz w:val="24"/>
                                <w:szCs w:val="24"/>
                                <w14:ligatures w14:val="none"/>
                              </w:rPr>
                            </w:pPr>
                            <w:r w:rsidRPr="00D07C11">
                              <w:rPr>
                                <w:rFonts w:cs="Calibri"/>
                                <w:sz w:val="24"/>
                                <w:szCs w:val="24"/>
                                <w14:ligatures w14:val="none"/>
                              </w:rPr>
                              <w:t xml:space="preserve">I understand that I am </w:t>
                            </w:r>
                            <w:r>
                              <w:rPr>
                                <w:rFonts w:cs="Calibri"/>
                                <w:sz w:val="24"/>
                                <w:szCs w:val="24"/>
                                <w14:ligatures w14:val="none"/>
                              </w:rPr>
                              <w:t>completing an</w:t>
                            </w:r>
                            <w:r w:rsidRPr="00D07C11">
                              <w:rPr>
                                <w:rFonts w:cs="Calibri"/>
                                <w:sz w:val="24"/>
                                <w:szCs w:val="24"/>
                                <w14:ligatures w14:val="none"/>
                              </w:rPr>
                              <w:t xml:space="preserve"> application </w:t>
                            </w:r>
                            <w:r>
                              <w:rPr>
                                <w:rFonts w:cs="Calibri"/>
                                <w:sz w:val="24"/>
                                <w:szCs w:val="24"/>
                                <w14:ligatures w14:val="none"/>
                              </w:rPr>
                              <w:t>for</w:t>
                            </w:r>
                            <w:r w:rsidRPr="00D07C11">
                              <w:rPr>
                                <w:rFonts w:cs="Calibri"/>
                                <w:sz w:val="24"/>
                                <w:szCs w:val="24"/>
                                <w14:ligatures w14:val="none"/>
                              </w:rPr>
                              <w:t xml:space="preserve"> Bedford County </w:t>
                            </w:r>
                            <w:r>
                              <w:rPr>
                                <w:rFonts w:cs="Calibri"/>
                                <w:sz w:val="24"/>
                                <w:szCs w:val="24"/>
                                <w14:ligatures w14:val="none"/>
                              </w:rPr>
                              <w:t>Public Schools’ p</w:t>
                            </w:r>
                            <w:r w:rsidRPr="00D07C11">
                              <w:rPr>
                                <w:rFonts w:cs="Calibri"/>
                                <w:sz w:val="24"/>
                                <w:szCs w:val="24"/>
                                <w14:ligatures w14:val="none"/>
                              </w:rPr>
                              <w:t>reschool</w:t>
                            </w:r>
                            <w:r>
                              <w:rPr>
                                <w:rFonts w:cs="Calibri"/>
                                <w:sz w:val="24"/>
                                <w:szCs w:val="24"/>
                                <w14:ligatures w14:val="none"/>
                              </w:rPr>
                              <w:t xml:space="preserve"> program</w:t>
                            </w:r>
                            <w:r w:rsidRPr="00D07C11">
                              <w:rPr>
                                <w:rFonts w:cs="Calibri"/>
                                <w:sz w:val="24"/>
                                <w:szCs w:val="24"/>
                                <w14:ligatures w14:val="none"/>
                              </w:rPr>
                              <w:t xml:space="preserve">.  </w:t>
                            </w:r>
                            <w:r w:rsidR="000670CB">
                              <w:rPr>
                                <w:rFonts w:cs="Calibri"/>
                                <w:sz w:val="24"/>
                                <w:szCs w:val="24"/>
                                <w14:ligatures w14:val="none"/>
                              </w:rPr>
                              <w:t xml:space="preserve">I </w:t>
                            </w:r>
                            <w:r w:rsidRPr="00D07C11">
                              <w:rPr>
                                <w:rFonts w:cs="Calibri"/>
                                <w:sz w:val="24"/>
                                <w:szCs w:val="24"/>
                                <w14:ligatures w14:val="none"/>
                              </w:rPr>
                              <w:t>also understand that if I do not qualify for the free programs offered, that my child may be given the option to have a play date for the tuition base Preschooler</w:t>
                            </w:r>
                            <w:r>
                              <w:rPr>
                                <w:rFonts w:cs="Calibri"/>
                                <w:sz w:val="24"/>
                                <w:szCs w:val="24"/>
                                <w14:ligatures w14:val="none"/>
                              </w:rPr>
                              <w:t>s</w:t>
                            </w:r>
                            <w:r w:rsidRPr="00D07C11">
                              <w:rPr>
                                <w:rFonts w:cs="Calibri"/>
                                <w:sz w:val="24"/>
                                <w:szCs w:val="24"/>
                                <w14:ligatures w14:val="none"/>
                              </w:rPr>
                              <w:t xml:space="preserve"> Learning Together (PLT) Role Model Program.  Children must meet certain qualifiers for this program.  </w:t>
                            </w:r>
                          </w:p>
                          <w:p w:rsidR="00F31267" w:rsidRPr="00D07C11" w:rsidRDefault="00F31267" w:rsidP="00D07C11">
                            <w:pPr>
                              <w:widowControl w:val="0"/>
                              <w:spacing w:line="360" w:lineRule="auto"/>
                              <w:rPr>
                                <w:rFonts w:cs="Calibri"/>
                                <w:sz w:val="24"/>
                                <w:szCs w:val="24"/>
                                <w14:ligatures w14:val="none"/>
                              </w:rPr>
                            </w:pPr>
                            <w:r w:rsidRPr="00D07C11">
                              <w:rPr>
                                <w:rFonts w:cs="Calibri"/>
                                <w:sz w:val="24"/>
                                <w:szCs w:val="24"/>
                                <w14:ligatures w14:val="none"/>
                              </w:rPr>
                              <w:t xml:space="preserve">I also understand that I </w:t>
                            </w:r>
                            <w:r>
                              <w:rPr>
                                <w:rFonts w:cs="Calibri"/>
                                <w:sz w:val="24"/>
                                <w:szCs w:val="24"/>
                                <w14:ligatures w14:val="none"/>
                              </w:rPr>
                              <w:t>am obligated to</w:t>
                            </w:r>
                            <w:r w:rsidRPr="00D07C11">
                              <w:rPr>
                                <w:rFonts w:cs="Calibri"/>
                                <w:sz w:val="24"/>
                                <w:szCs w:val="24"/>
                                <w14:ligatures w14:val="none"/>
                              </w:rPr>
                              <w:t>:</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rovide all missing documentation</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Contact us if any information changes</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Attend mandatory orientation in July or August</w:t>
                            </w:r>
                            <w:r>
                              <w:rPr>
                                <w:rFonts w:cs="Calibri"/>
                                <w:sz w:val="24"/>
                                <w:szCs w:val="24"/>
                                <w14:ligatures w14:val="none"/>
                              </w:rPr>
                              <w:t xml:space="preserve"> </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articipate in home visits</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Attend at least 2 family events </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Make attendance a priority </w:t>
                            </w:r>
                          </w:p>
                          <w:p w:rsidR="00F31267" w:rsidRPr="00D07C11" w:rsidRDefault="00F31267" w:rsidP="00D07C11">
                            <w:pPr>
                              <w:widowControl w:val="0"/>
                              <w:rPr>
                                <w:rFonts w:cs="Calibri"/>
                                <w14:ligatures w14:val="none"/>
                              </w:rPr>
                            </w:pPr>
                            <w:r w:rsidRPr="00D07C11">
                              <w:rPr>
                                <w:rFonts w:cs="Calibri"/>
                                <w14:ligatures w14:val="none"/>
                              </w:rPr>
                              <w:t> </w:t>
                            </w:r>
                          </w:p>
                          <w:p w:rsidR="00F31267" w:rsidRDefault="00F312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27pt;margin-top:2.4pt;width:493.5pt;height:2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" stroked="f">
                <v:textbox>
                  <w:txbxContent>
                    <w:p w:rsidR="00F31267" w:rsidRPr="00D07C11" w:rsidRDefault="00F31267" w:rsidP="00D07C11">
                      <w:pPr>
                        <w:widowControl w:val="0"/>
                        <w:rPr>
                          <w:rFonts w:cs="Calibri"/>
                          <w:sz w:val="24"/>
                          <w:szCs w:val="24"/>
                          <w14:ligatures w14:val="none"/>
                        </w:rPr>
                      </w:pPr>
                      <w:r w:rsidRPr="00D07C11">
                        <w:rPr>
                          <w:rFonts w:cs="Calibri"/>
                          <w:sz w:val="24"/>
                          <w:szCs w:val="24"/>
                          <w14:ligatures w14:val="none"/>
                        </w:rPr>
                        <w:t xml:space="preserve">I understand that I am </w:t>
                      </w:r>
                      <w:r>
                        <w:rPr>
                          <w:rFonts w:cs="Calibri"/>
                          <w:sz w:val="24"/>
                          <w:szCs w:val="24"/>
                          <w14:ligatures w14:val="none"/>
                        </w:rPr>
                        <w:t>completing an</w:t>
                      </w:r>
                      <w:r w:rsidRPr="00D07C11">
                        <w:rPr>
                          <w:rFonts w:cs="Calibri"/>
                          <w:sz w:val="24"/>
                          <w:szCs w:val="24"/>
                          <w14:ligatures w14:val="none"/>
                        </w:rPr>
                        <w:t xml:space="preserve"> application </w:t>
                      </w:r>
                      <w:r>
                        <w:rPr>
                          <w:rFonts w:cs="Calibri"/>
                          <w:sz w:val="24"/>
                          <w:szCs w:val="24"/>
                          <w14:ligatures w14:val="none"/>
                        </w:rPr>
                        <w:t>for</w:t>
                      </w:r>
                      <w:r w:rsidRPr="00D07C11">
                        <w:rPr>
                          <w:rFonts w:cs="Calibri"/>
                          <w:sz w:val="24"/>
                          <w:szCs w:val="24"/>
                          <w14:ligatures w14:val="none"/>
                        </w:rPr>
                        <w:t xml:space="preserve"> Bedford County </w:t>
                      </w:r>
                      <w:r>
                        <w:rPr>
                          <w:rFonts w:cs="Calibri"/>
                          <w:sz w:val="24"/>
                          <w:szCs w:val="24"/>
                          <w14:ligatures w14:val="none"/>
                        </w:rPr>
                        <w:t>Public Schools’ p</w:t>
                      </w:r>
                      <w:r w:rsidRPr="00D07C11">
                        <w:rPr>
                          <w:rFonts w:cs="Calibri"/>
                          <w:sz w:val="24"/>
                          <w:szCs w:val="24"/>
                          <w14:ligatures w14:val="none"/>
                        </w:rPr>
                        <w:t>reschool</w:t>
                      </w:r>
                      <w:r>
                        <w:rPr>
                          <w:rFonts w:cs="Calibri"/>
                          <w:sz w:val="24"/>
                          <w:szCs w:val="24"/>
                          <w14:ligatures w14:val="none"/>
                        </w:rPr>
                        <w:t xml:space="preserve"> program</w:t>
                      </w:r>
                      <w:r w:rsidRPr="00D07C11">
                        <w:rPr>
                          <w:rFonts w:cs="Calibri"/>
                          <w:sz w:val="24"/>
                          <w:szCs w:val="24"/>
                          <w14:ligatures w14:val="none"/>
                        </w:rPr>
                        <w:t xml:space="preserve">.  </w:t>
                      </w:r>
                      <w:r w:rsidR="000670CB">
                        <w:rPr>
                          <w:rFonts w:cs="Calibri"/>
                          <w:sz w:val="24"/>
                          <w:szCs w:val="24"/>
                          <w14:ligatures w14:val="none"/>
                        </w:rPr>
                        <w:t xml:space="preserve">I </w:t>
                      </w:r>
                      <w:r w:rsidRPr="00D07C11">
                        <w:rPr>
                          <w:rFonts w:cs="Calibri"/>
                          <w:sz w:val="24"/>
                          <w:szCs w:val="24"/>
                          <w14:ligatures w14:val="none"/>
                        </w:rPr>
                        <w:t>also understand that if I do not qualify for the free programs offered, that my child may be given the option to have a play date for the tuition base Preschooler</w:t>
                      </w:r>
                      <w:r>
                        <w:rPr>
                          <w:rFonts w:cs="Calibri"/>
                          <w:sz w:val="24"/>
                          <w:szCs w:val="24"/>
                          <w14:ligatures w14:val="none"/>
                        </w:rPr>
                        <w:t>s</w:t>
                      </w:r>
                      <w:r w:rsidRPr="00D07C11">
                        <w:rPr>
                          <w:rFonts w:cs="Calibri"/>
                          <w:sz w:val="24"/>
                          <w:szCs w:val="24"/>
                          <w14:ligatures w14:val="none"/>
                        </w:rPr>
                        <w:t xml:space="preserve"> Learning Together (PLT) Role Model Program.  Children must meet certain qualifiers for this program.  </w:t>
                      </w:r>
                    </w:p>
                    <w:p w:rsidR="00F31267" w:rsidRPr="00D07C11" w:rsidRDefault="00F31267" w:rsidP="00D07C11">
                      <w:pPr>
                        <w:widowControl w:val="0"/>
                        <w:spacing w:line="360" w:lineRule="auto"/>
                        <w:rPr>
                          <w:rFonts w:cs="Calibri"/>
                          <w:sz w:val="24"/>
                          <w:szCs w:val="24"/>
                          <w14:ligatures w14:val="none"/>
                        </w:rPr>
                      </w:pPr>
                      <w:r w:rsidRPr="00D07C11">
                        <w:rPr>
                          <w:rFonts w:cs="Calibri"/>
                          <w:sz w:val="24"/>
                          <w:szCs w:val="24"/>
                          <w14:ligatures w14:val="none"/>
                        </w:rPr>
                        <w:t xml:space="preserve">I also understand that I </w:t>
                      </w:r>
                      <w:r>
                        <w:rPr>
                          <w:rFonts w:cs="Calibri"/>
                          <w:sz w:val="24"/>
                          <w:szCs w:val="24"/>
                          <w14:ligatures w14:val="none"/>
                        </w:rPr>
                        <w:t>am obligated to</w:t>
                      </w:r>
                      <w:r w:rsidRPr="00D07C11">
                        <w:rPr>
                          <w:rFonts w:cs="Calibri"/>
                          <w:sz w:val="24"/>
                          <w:szCs w:val="24"/>
                          <w14:ligatures w14:val="none"/>
                        </w:rPr>
                        <w:t>:</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rovide all missing documentation</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Contact us if any information changes</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Attend mandatory orientation in July or August</w:t>
                      </w:r>
                      <w:r>
                        <w:rPr>
                          <w:rFonts w:cs="Calibri"/>
                          <w:sz w:val="24"/>
                          <w:szCs w:val="24"/>
                          <w14:ligatures w14:val="none"/>
                        </w:rPr>
                        <w:t xml:space="preserve"> </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Participate in home visits</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Attend at least 2 family events </w:t>
                      </w:r>
                    </w:p>
                    <w:p w:rsidR="00F31267" w:rsidRPr="00D07C11" w:rsidRDefault="00F31267" w:rsidP="00D07C11">
                      <w:pPr>
                        <w:widowControl w:val="0"/>
                        <w:ind w:left="360" w:hanging="360"/>
                        <w:rPr>
                          <w:rFonts w:cs="Calibri"/>
                          <w:sz w:val="24"/>
                          <w:szCs w:val="24"/>
                          <w14:ligatures w14:val="none"/>
                        </w:rPr>
                      </w:pPr>
                      <w:r w:rsidRPr="00D07C11">
                        <w:rPr>
                          <w:rFonts w:ascii="Symbol" w:hAnsi="Symbol" w:cs="Calibri"/>
                          <w:lang w:val="x-none"/>
                        </w:rPr>
                        <w:t></w:t>
                      </w:r>
                      <w:r w:rsidRPr="00D07C11">
                        <w:rPr>
                          <w:rFonts w:cs="Calibri"/>
                        </w:rPr>
                        <w:t> </w:t>
                      </w:r>
                      <w:r w:rsidRPr="00D07C11">
                        <w:rPr>
                          <w:rFonts w:cs="Calibri"/>
                          <w:sz w:val="24"/>
                          <w:szCs w:val="24"/>
                          <w14:ligatures w14:val="none"/>
                        </w:rPr>
                        <w:t xml:space="preserve">Make attendance a priority </w:t>
                      </w:r>
                    </w:p>
                    <w:p w:rsidR="00F31267" w:rsidRPr="00D07C11" w:rsidRDefault="00F31267" w:rsidP="00D07C11">
                      <w:pPr>
                        <w:widowControl w:val="0"/>
                        <w:rPr>
                          <w:rFonts w:cs="Calibri"/>
                          <w14:ligatures w14:val="none"/>
                        </w:rPr>
                      </w:pPr>
                      <w:r w:rsidRPr="00D07C11">
                        <w:rPr>
                          <w:rFonts w:cs="Calibri"/>
                          <w14:ligatures w14:val="none"/>
                        </w:rPr>
                        <w:t> </w:t>
                      </w:r>
                    </w:p>
                    <w:p w:rsidR="00F31267" w:rsidRDefault="00F31267"/>
                  </w:txbxContent>
                </v:textbox>
                <w10:wrap type="square"/>
              </v:shape>
            </w:pict>
          </mc:Fallback>
        </mc:AlternateContent>
      </w:r>
      <w:r w:rsidR="004142C3" w:rsidRPr="004142C3">
        <w:rPr>
          <w:rFonts w:cs="Calibri"/>
          <w14:ligatures w14:val="none"/>
        </w:rPr>
        <w:t> </w:t>
      </w:r>
    </w:p>
    <w:p w:rsidR="00D07C11" w:rsidRDefault="00D07C11" w:rsidP="004142C3">
      <w:pPr>
        <w:ind w:firstLine="720"/>
      </w:pPr>
      <w:r w:rsidRPr="00D07C1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89984" behindDoc="0" locked="0" layoutInCell="1" allowOverlap="1" wp14:anchorId="25CB1FFC" wp14:editId="7552700E">
                <wp:simplePos x="0" y="0"/>
                <wp:positionH relativeFrom="margin">
                  <wp:align>right</wp:align>
                </wp:positionH>
                <wp:positionV relativeFrom="paragraph">
                  <wp:posOffset>3342005</wp:posOffset>
                </wp:positionV>
                <wp:extent cx="6855460" cy="2333625"/>
                <wp:effectExtent l="0" t="0" r="2540" b="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5460" cy="2333625"/>
                        </a:xfrm>
                        <a:prstGeom prst="rect">
                          <a:avLst/>
                        </a:prstGeom>
                        <a:noFill/>
                        <a:ln w="25400">
                          <a:no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14:hiddenEffects>
                          </a:ext>
                        </a:extLst>
                      </wps:spPr>
                      <wps:txbx>
                        <w:txbxContent>
                          <w:p w:rsidR="00F31267" w:rsidRPr="001A3480" w:rsidRDefault="00F31267" w:rsidP="00D07C11">
                            <w:pPr>
                              <w:widowControl w:val="0"/>
                              <w:rPr>
                                <w:sz w:val="22"/>
                                <w:szCs w:val="22"/>
                                <w14:ligatures w14:val="none"/>
                              </w:rPr>
                            </w:pPr>
                            <w:r w:rsidRPr="001A3480">
                              <w:rPr>
                                <w:sz w:val="22"/>
                                <w:szCs w:val="22"/>
                                <w14:ligatures w14:val="none"/>
                              </w:rPr>
                              <w:t xml:space="preserve">I certify that, to the best of my knowledge, the information provided in the application is true and accurate.  I understand that if any of the information changes or is found to be incorrect, I am obligated to notify Bedford County School immediately.  I understand that falsifying information such as family income, number of children, and number in my household, or relationship may result in rejection of this application.  </w:t>
                            </w:r>
                          </w:p>
                          <w:p w:rsidR="00F31267" w:rsidRPr="001A3480" w:rsidRDefault="00F31267" w:rsidP="00D07C11">
                            <w:pPr>
                              <w:widowControl w:val="0"/>
                              <w:rPr>
                                <w:sz w:val="22"/>
                                <w:szCs w:val="22"/>
                                <w14:ligatures w14:val="none"/>
                              </w:rPr>
                            </w:pPr>
                            <w:r w:rsidRPr="001A3480">
                              <w:rPr>
                                <w:sz w:val="22"/>
                                <w:szCs w:val="22"/>
                                <w14:ligatures w14:val="none"/>
                              </w:rPr>
                              <w:t xml:space="preserve">I also understand that completing an application does not guarantee my child placement in the preschool program.  Notification of acceptance will begin in May and continue throughout the summer months.  Failure to provide all required documentation including birth certificate, proof of residency, proof of income, and updated physical and immunization, may jeopardize preschool acceptance.  </w:t>
                            </w:r>
                          </w:p>
                          <w:p w:rsidR="00F31267" w:rsidRPr="001A3480" w:rsidRDefault="00F31267" w:rsidP="001A3480">
                            <w:pPr>
                              <w:widowControl w:val="0"/>
                              <w:spacing w:after="0"/>
                              <w:rPr>
                                <w:bCs/>
                                <w:sz w:val="22"/>
                                <w:szCs w:val="22"/>
                                <w14:ligatures w14:val="none"/>
                              </w:rPr>
                            </w:pPr>
                            <w:r w:rsidRPr="001A3480">
                              <w:rPr>
                                <w:bCs/>
                                <w:sz w:val="22"/>
                                <w:szCs w:val="22"/>
                                <w14:ligatures w14:val="none"/>
                              </w:rPr>
                              <w:t xml:space="preserve">Bedford County Public Schools does not discriminate on the basis of race, color, national origins, sex, disability, or age in programs or activities.  </w:t>
                            </w:r>
                          </w:p>
                          <w:p w:rsidR="00F31267" w:rsidRDefault="00F31267" w:rsidP="001A3480">
                            <w:pPr>
                              <w:widowControl w:val="0"/>
                              <w:spacing w:after="0"/>
                              <w:jc w:val="center"/>
                              <w:rPr>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CB1FFC" id="Text Box 8" o:spid="_x0000_s1034" type="#_x0000_t202" style="position:absolute;left:0;text-align:left;margin-left:488.6pt;margin-top:263.15pt;width:539.8pt;height:183.75pt;z-index:251689984;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" filled="f" fillcolor="#5b9bd5" stroked="f" strokeweight="2pt">
                <v:textbox inset="2.88pt,2.88pt,2.88pt,2.88pt">
                  <w:txbxContent>
                    <w:p w:rsidR="00F31267" w:rsidRPr="001A3480" w:rsidRDefault="00F31267" w:rsidP="00D07C11">
                      <w:pPr>
                        <w:widowControl w:val="0"/>
                        <w:rPr>
                          <w:sz w:val="22"/>
                          <w:szCs w:val="22"/>
                          <w14:ligatures w14:val="none"/>
                        </w:rPr>
                      </w:pPr>
                      <w:r w:rsidRPr="001A3480">
                        <w:rPr>
                          <w:sz w:val="22"/>
                          <w:szCs w:val="22"/>
                          <w14:ligatures w14:val="none"/>
                        </w:rPr>
                        <w:t xml:space="preserve">I certify that, to the best of my knowledge, the information provided in the application is true and accurate.  I understand that if any of the information changes or is found to be incorrect, I am obligated to notify Bedford County School immediately.  I understand that falsifying information such as family income, number of children, and number in my household, or relationship may result in rejection of this application.  </w:t>
                      </w:r>
                    </w:p>
                    <w:p w:rsidR="00F31267" w:rsidRPr="001A3480" w:rsidRDefault="00F31267" w:rsidP="00D07C11">
                      <w:pPr>
                        <w:widowControl w:val="0"/>
                        <w:rPr>
                          <w:sz w:val="22"/>
                          <w:szCs w:val="22"/>
                          <w14:ligatures w14:val="none"/>
                        </w:rPr>
                      </w:pPr>
                      <w:r w:rsidRPr="001A3480">
                        <w:rPr>
                          <w:sz w:val="22"/>
                          <w:szCs w:val="22"/>
                          <w14:ligatures w14:val="none"/>
                        </w:rPr>
                        <w:t xml:space="preserve">I also understand that completing an application does not guarantee my child placement in the preschool program.  Notification of acceptance will begin in May and continue throughout the summer months.  Failure to provide all required documentation including birth certificate, proof of residency, proof of income, and updated physical and immunization, may jeopardize preschool acceptance.  </w:t>
                      </w:r>
                    </w:p>
                    <w:p w:rsidR="00F31267" w:rsidRPr="001A3480" w:rsidRDefault="00F31267" w:rsidP="001A3480">
                      <w:pPr>
                        <w:widowControl w:val="0"/>
                        <w:spacing w:after="0"/>
                        <w:rPr>
                          <w:bCs/>
                          <w:sz w:val="22"/>
                          <w:szCs w:val="22"/>
                          <w14:ligatures w14:val="none"/>
                        </w:rPr>
                      </w:pPr>
                      <w:r w:rsidRPr="001A3480">
                        <w:rPr>
                          <w:bCs/>
                          <w:sz w:val="22"/>
                          <w:szCs w:val="22"/>
                          <w14:ligatures w14:val="none"/>
                        </w:rPr>
                        <w:t xml:space="preserve">Bedford County Public Schools does not discriminate on the basis of race, color, national origins, sex, disability, or age in programs or activities.  </w:t>
                      </w:r>
                    </w:p>
                    <w:p w:rsidR="00F31267" w:rsidRDefault="00F31267" w:rsidP="001A3480">
                      <w:pPr>
                        <w:widowControl w:val="0"/>
                        <w:spacing w:after="0"/>
                        <w:jc w:val="center"/>
                        <w:rPr>
                          <w14:ligatures w14:val="none"/>
                        </w:rPr>
                      </w:pPr>
                    </w:p>
                  </w:txbxContent>
                </v:textbox>
                <w10:wrap anchorx="margin"/>
              </v:shape>
            </w:pict>
          </mc:Fallback>
        </mc:AlternateContent>
      </w:r>
    </w:p>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D07C11" w:rsidRPr="00D07C11" w:rsidRDefault="00D07C11" w:rsidP="00D07C11"/>
    <w:p w:rsidR="00314A14" w:rsidRPr="00D07C11" w:rsidRDefault="00D07C11" w:rsidP="00D07C11">
      <w:r w:rsidRPr="00D07C11">
        <w:rPr>
          <w:rFonts w:ascii="Times New Roman" w:hAnsi="Times New Roman"/>
          <w:noProof/>
          <w:color w:val="auto"/>
          <w:kern w:val="0"/>
          <w:sz w:val="24"/>
          <w:szCs w:val="24"/>
          <w14:ligatures w14:val="none"/>
          <w14:cntxtAlts w14:val="0"/>
        </w:rPr>
        <mc:AlternateContent>
          <mc:Choice Requires="wps">
            <w:drawing>
              <wp:anchor distT="36576" distB="36576" distL="36576" distR="36576" simplePos="0" relativeHeight="251692032" behindDoc="0" locked="0" layoutInCell="1" allowOverlap="1" wp14:anchorId="6FEF50E4" wp14:editId="64B11E5A">
                <wp:simplePos x="0" y="0"/>
                <wp:positionH relativeFrom="margin">
                  <wp:align>right</wp:align>
                </wp:positionH>
                <wp:positionV relativeFrom="paragraph">
                  <wp:posOffset>148590</wp:posOffset>
                </wp:positionV>
                <wp:extent cx="6858000" cy="1552575"/>
                <wp:effectExtent l="0" t="0" r="0" b="9525"/>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55257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31267" w:rsidRDefault="00F31267" w:rsidP="00D07C11">
                            <w:pPr>
                              <w:widowControl w:val="0"/>
                              <w:rPr>
                                <w14:ligatures w14:val="none"/>
                              </w:rPr>
                            </w:pPr>
                            <w:r>
                              <w:rPr>
                                <w14:ligatures w14:val="none"/>
                              </w:rPr>
                              <w:t xml:space="preserve">Legal Guardian’s Name:  </w:t>
                            </w:r>
                            <w:sdt>
                              <w:sdtPr>
                                <w:rPr>
                                  <w14:ligatures w14:val="none"/>
                                </w:rPr>
                                <w:id w:val="607397089"/>
                                <w:lock w:val="sdtLocked"/>
                                <w:showingPlcHdr/>
                                <w15:color w:val="333399"/>
                                <w:text/>
                              </w:sdtPr>
                              <w:sdtEndPr/>
                              <w:sdtContent>
                                <w:r w:rsidRPr="00D07C11">
                                  <w:rPr>
                                    <w:rStyle w:val="PlaceholderText"/>
                                    <w:u w:val="single"/>
                                  </w:rPr>
                                  <w:t>Click or tap here to enter text.</w:t>
                                </w:r>
                              </w:sdtContent>
                            </w:sdt>
                          </w:p>
                          <w:p w:rsidR="00F31267" w:rsidRPr="001A3480" w:rsidRDefault="00F31267" w:rsidP="00D07C11">
                            <w:pPr>
                              <w:widowControl w:val="0"/>
                              <w:rPr>
                                <w:sz w:val="16"/>
                                <w:szCs w:val="16"/>
                                <w14:ligatures w14:val="none"/>
                              </w:rPr>
                            </w:pPr>
                          </w:p>
                          <w:p w:rsidR="00F31267" w:rsidRDefault="00F31267" w:rsidP="000B4E0E">
                            <w:pPr>
                              <w:widowControl w:val="0"/>
                              <w:spacing w:after="0"/>
                              <w:rPr>
                                <w14:ligatures w14:val="none"/>
                              </w:rPr>
                            </w:pPr>
                            <w:r>
                              <w:rPr>
                                <w14:ligatures w14:val="none"/>
                              </w:rPr>
                              <w:t xml:space="preserve">Legal Guardian's Signature: </w:t>
                            </w:r>
                            <w:sdt>
                              <w:sdtPr>
                                <w:rPr>
                                  <w14:ligatures w14:val="none"/>
                                </w:rPr>
                                <w:id w:val="-701163442"/>
                                <w:lock w:val="sdtLocked"/>
                                <w:showingPlcHdr/>
                                <w15:color w:val="333399"/>
                                <w:text/>
                              </w:sdtPr>
                              <w:sdtEndPr/>
                              <w:sdtContent>
                                <w:r w:rsidRPr="00696D44">
                                  <w:rPr>
                                    <w:rStyle w:val="PlaceholderText"/>
                                    <w:rFonts w:eastAsiaTheme="minorHAnsi"/>
                                    <w:u w:val="single"/>
                                  </w:rPr>
                                  <w:t>Please type in your name.</w:t>
                                </w:r>
                              </w:sdtContent>
                            </w:sdt>
                          </w:p>
                          <w:p w:rsidR="00F31267" w:rsidRPr="00696D44" w:rsidRDefault="00F31267" w:rsidP="00D07C11">
                            <w:pPr>
                              <w:widowControl w:val="0"/>
                              <w:rPr>
                                <w:b/>
                                <w14:ligatures w14:val="none"/>
                              </w:rPr>
                            </w:pPr>
                            <w:r>
                              <w:rPr>
                                <w14:ligatures w14:val="none"/>
                              </w:rPr>
                              <w:t xml:space="preserve">                                                  </w:t>
                            </w:r>
                            <w:r w:rsidRPr="00696D44">
                              <w:rPr>
                                <w:b/>
                                <w14:ligatures w14:val="none"/>
                              </w:rPr>
                              <w:t>Typing in your name</w:t>
                            </w:r>
                            <w:r w:rsidRPr="00696D44">
                              <w:rPr>
                                <w:b/>
                              </w:rPr>
                              <w:t xml:space="preserve"> constitutes your signature as if actually signed by you in writing.</w:t>
                            </w:r>
                          </w:p>
                          <w:p w:rsidR="00F31267" w:rsidRDefault="00F31267" w:rsidP="00D07C11">
                            <w:pPr>
                              <w:widowControl w:val="0"/>
                              <w:rPr>
                                <w14:ligatures w14:val="none"/>
                              </w:rPr>
                            </w:pPr>
                            <w:r>
                              <w:rPr>
                                <w14:ligatures w14:val="none"/>
                              </w:rPr>
                              <w:t xml:space="preserve">Date: </w:t>
                            </w:r>
                            <w:sdt>
                              <w:sdtPr>
                                <w:rPr>
                                  <w14:ligatures w14:val="none"/>
                                </w:rPr>
                                <w:id w:val="360864431"/>
                                <w:lock w:val="sdtLocked"/>
                                <w:showingPlcHdr/>
                                <w15:color w:val="333399"/>
                                <w:date>
                                  <w:dateFormat w:val="MMMM d, yyyy"/>
                                  <w:lid w:val="en-US"/>
                                  <w:storeMappedDataAs w:val="dateTime"/>
                                  <w:calendar w:val="gregorian"/>
                                </w:date>
                              </w:sdtPr>
                              <w:sdtEndPr/>
                              <w:sdtContent>
                                <w:r w:rsidRPr="00D07C11">
                                  <w:rPr>
                                    <w:rStyle w:val="PlaceholderText"/>
                                    <w:rFonts w:eastAsiaTheme="minorHAnsi"/>
                                    <w:u w:val="single"/>
                                  </w:rPr>
                                  <w:t>Click here to enter a date.</w:t>
                                </w:r>
                              </w:sdtContent>
                            </w:sdt>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EF50E4" id="Text Box 10" o:spid="_x0000_s1035" type="#_x0000_t202" style="position:absolute;margin-left:488.8pt;margin-top:11.7pt;width:540pt;height:122.25pt;z-index:251692032;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" filled="f" fillcolor="#5b9bd5" stroked="f" strokecolor="black [0]" strokeweight="2pt">
                <v:textbox inset="2.88pt,2.88pt,2.88pt,2.88pt">
                  <w:txbxContent>
                    <w:p w:rsidR="00F31267" w:rsidRDefault="00F31267" w:rsidP="00D07C11">
                      <w:pPr>
                        <w:widowControl w:val="0"/>
                        <w:rPr>
                          <w14:ligatures w14:val="none"/>
                        </w:rPr>
                      </w:pPr>
                      <w:r>
                        <w:rPr>
                          <w14:ligatures w14:val="none"/>
                        </w:rPr>
                        <w:t xml:space="preserve">Legal Guardian’s Name:  </w:t>
                      </w:r>
                      <w:sdt>
                        <w:sdtPr>
                          <w:rPr>
                            <w14:ligatures w14:val="none"/>
                          </w:rPr>
                          <w:id w:val="607397089"/>
                          <w:lock w:val="sdtLocked"/>
                          <w:placeholder>
                            <w:docPart w:val="8FF40A48759A4C2E8ABACB609E437F25"/>
                          </w:placeholder>
                          <w:showingPlcHdr/>
                          <w15:color w:val="333399"/>
                          <w:text/>
                        </w:sdtPr>
                        <w:sdtContent>
                          <w:r w:rsidRPr="00D07C11">
                            <w:rPr>
                              <w:rStyle w:val="PlaceholderText"/>
                              <w:u w:val="single"/>
                            </w:rPr>
                            <w:t>Click or tap here to enter text.</w:t>
                          </w:r>
                        </w:sdtContent>
                      </w:sdt>
                    </w:p>
                    <w:p w:rsidR="00F31267" w:rsidRPr="001A3480" w:rsidRDefault="00F31267" w:rsidP="00D07C11">
                      <w:pPr>
                        <w:widowControl w:val="0"/>
                        <w:rPr>
                          <w:sz w:val="16"/>
                          <w:szCs w:val="16"/>
                          <w14:ligatures w14:val="none"/>
                        </w:rPr>
                      </w:pPr>
                    </w:p>
                    <w:p w:rsidR="00F31267" w:rsidRDefault="00F31267" w:rsidP="000B4E0E">
                      <w:pPr>
                        <w:widowControl w:val="0"/>
                        <w:spacing w:after="0"/>
                        <w:rPr>
                          <w14:ligatures w14:val="none"/>
                        </w:rPr>
                      </w:pPr>
                      <w:r>
                        <w:rPr>
                          <w14:ligatures w14:val="none"/>
                        </w:rPr>
                        <w:t xml:space="preserve">Legal Guardian's Signature: </w:t>
                      </w:r>
                      <w:sdt>
                        <w:sdtPr>
                          <w:rPr>
                            <w14:ligatures w14:val="none"/>
                          </w:rPr>
                          <w:id w:val="-701163442"/>
                          <w:lock w:val="sdtLocked"/>
                          <w:placeholder>
                            <w:docPart w:val="619A6772264F417B8B6AD0C7A1FB1404"/>
                          </w:placeholder>
                          <w:showingPlcHdr/>
                          <w15:color w:val="333399"/>
                          <w:text/>
                        </w:sdtPr>
                        <w:sdtContent>
                          <w:r w:rsidRPr="00696D44">
                            <w:rPr>
                              <w:rStyle w:val="PlaceholderText"/>
                              <w:rFonts w:eastAsiaTheme="minorHAnsi"/>
                              <w:u w:val="single"/>
                            </w:rPr>
                            <w:t>Please type in your name.</w:t>
                          </w:r>
                        </w:sdtContent>
                      </w:sdt>
                    </w:p>
                    <w:p w:rsidR="00F31267" w:rsidRPr="00696D44" w:rsidRDefault="00F31267" w:rsidP="00D07C11">
                      <w:pPr>
                        <w:widowControl w:val="0"/>
                        <w:rPr>
                          <w:b/>
                          <w14:ligatures w14:val="none"/>
                        </w:rPr>
                      </w:pPr>
                      <w:r>
                        <w:rPr>
                          <w14:ligatures w14:val="none"/>
                        </w:rPr>
                        <w:t xml:space="preserve">                                                  </w:t>
                      </w:r>
                      <w:r w:rsidRPr="00696D44">
                        <w:rPr>
                          <w:b/>
                          <w14:ligatures w14:val="none"/>
                        </w:rPr>
                        <w:t>Typing in your name</w:t>
                      </w:r>
                      <w:r w:rsidRPr="00696D44">
                        <w:rPr>
                          <w:b/>
                        </w:rPr>
                        <w:t xml:space="preserve"> constitutes your signature as if actually signed by you in writing.</w:t>
                      </w:r>
                    </w:p>
                    <w:p w:rsidR="00F31267" w:rsidRDefault="00F31267" w:rsidP="00D07C11">
                      <w:pPr>
                        <w:widowControl w:val="0"/>
                        <w:rPr>
                          <w14:ligatures w14:val="none"/>
                        </w:rPr>
                      </w:pPr>
                      <w:r>
                        <w:rPr>
                          <w14:ligatures w14:val="none"/>
                        </w:rPr>
                        <w:t xml:space="preserve">Date: </w:t>
                      </w:r>
                      <w:sdt>
                        <w:sdtPr>
                          <w:rPr>
                            <w14:ligatures w14:val="none"/>
                          </w:rPr>
                          <w:id w:val="360864431"/>
                          <w:lock w:val="sdtLocked"/>
                          <w:placeholder>
                            <w:docPart w:val="07C7E5E8579D4BB5B7AD17F2F98CE028"/>
                          </w:placeholder>
                          <w:showingPlcHdr/>
                          <w15:color w:val="333399"/>
                          <w:date>
                            <w:dateFormat w:val="MMMM d, yyyy"/>
                            <w:lid w:val="en-US"/>
                            <w:storeMappedDataAs w:val="dateTime"/>
                            <w:calendar w:val="gregorian"/>
                          </w:date>
                        </w:sdtPr>
                        <w:sdtContent>
                          <w:r w:rsidRPr="00D07C11">
                            <w:rPr>
                              <w:rStyle w:val="PlaceholderText"/>
                              <w:rFonts w:eastAsiaTheme="minorHAnsi"/>
                              <w:u w:val="single"/>
                            </w:rPr>
                            <w:t>Click here to enter a date.</w:t>
                          </w:r>
                        </w:sdtContent>
                      </w:sdt>
                    </w:p>
                  </w:txbxContent>
                </v:textbox>
                <w10:wrap anchorx="margin"/>
              </v:shape>
            </w:pict>
          </mc:Fallback>
        </mc:AlternateContent>
      </w:r>
    </w:p>
    <w:sectPr w:rsidR="00314A14" w:rsidRPr="00D07C11" w:rsidSect="005E408A">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jQwMDA0N7c0NLRU0lEKTi0uzszPAykwqgUAjKPBUCwAAAA="/>
  </w:docVars>
  <w:rsids>
    <w:rsidRoot w:val="00314A14"/>
    <w:rsid w:val="0000331A"/>
    <w:rsid w:val="0002799A"/>
    <w:rsid w:val="000451E8"/>
    <w:rsid w:val="000670CB"/>
    <w:rsid w:val="0007323D"/>
    <w:rsid w:val="00081839"/>
    <w:rsid w:val="000A70B0"/>
    <w:rsid w:val="000B4E0E"/>
    <w:rsid w:val="000D7D1B"/>
    <w:rsid w:val="00100F0D"/>
    <w:rsid w:val="0013071D"/>
    <w:rsid w:val="0015718B"/>
    <w:rsid w:val="001A3480"/>
    <w:rsid w:val="001B5A2C"/>
    <w:rsid w:val="001C5946"/>
    <w:rsid w:val="001E7DD3"/>
    <w:rsid w:val="001F7D6F"/>
    <w:rsid w:val="00205BCA"/>
    <w:rsid w:val="00224862"/>
    <w:rsid w:val="002573EC"/>
    <w:rsid w:val="002A1115"/>
    <w:rsid w:val="002A7500"/>
    <w:rsid w:val="002B6B33"/>
    <w:rsid w:val="002C0305"/>
    <w:rsid w:val="002E3A05"/>
    <w:rsid w:val="0031260A"/>
    <w:rsid w:val="00314A14"/>
    <w:rsid w:val="003C7613"/>
    <w:rsid w:val="003F4329"/>
    <w:rsid w:val="004142C3"/>
    <w:rsid w:val="004266D3"/>
    <w:rsid w:val="0043547B"/>
    <w:rsid w:val="005E408A"/>
    <w:rsid w:val="00696D44"/>
    <w:rsid w:val="00703F21"/>
    <w:rsid w:val="00715368"/>
    <w:rsid w:val="007372E6"/>
    <w:rsid w:val="00756571"/>
    <w:rsid w:val="00763AF2"/>
    <w:rsid w:val="008010D5"/>
    <w:rsid w:val="008033A4"/>
    <w:rsid w:val="008072E1"/>
    <w:rsid w:val="00850E07"/>
    <w:rsid w:val="00891CD8"/>
    <w:rsid w:val="008A4A18"/>
    <w:rsid w:val="008F40CC"/>
    <w:rsid w:val="009109D3"/>
    <w:rsid w:val="009211FB"/>
    <w:rsid w:val="009267F9"/>
    <w:rsid w:val="009720E1"/>
    <w:rsid w:val="00972E2E"/>
    <w:rsid w:val="00A003DF"/>
    <w:rsid w:val="00A05131"/>
    <w:rsid w:val="00AE66E7"/>
    <w:rsid w:val="00B005B3"/>
    <w:rsid w:val="00B56FAD"/>
    <w:rsid w:val="00C97ED1"/>
    <w:rsid w:val="00CF241B"/>
    <w:rsid w:val="00D04772"/>
    <w:rsid w:val="00D07C11"/>
    <w:rsid w:val="00D23C28"/>
    <w:rsid w:val="00D558D1"/>
    <w:rsid w:val="00DB00D6"/>
    <w:rsid w:val="00DD3A56"/>
    <w:rsid w:val="00E160BB"/>
    <w:rsid w:val="00E34C42"/>
    <w:rsid w:val="00E3740F"/>
    <w:rsid w:val="00E50EDC"/>
    <w:rsid w:val="00E65E02"/>
    <w:rsid w:val="00E9369D"/>
    <w:rsid w:val="00EA68A2"/>
    <w:rsid w:val="00F06769"/>
    <w:rsid w:val="00F31267"/>
    <w:rsid w:val="00FC0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EEFF25-1411-49AF-91AF-A495B2654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4A14"/>
    <w:pPr>
      <w:spacing w:after="120" w:line="285" w:lineRule="auto"/>
    </w:pPr>
    <w:rPr>
      <w:rFonts w:ascii="Calibri" w:eastAsia="Times New Roman" w:hAnsi="Calibri"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4A14"/>
    <w:rPr>
      <w:color w:val="808080"/>
    </w:rPr>
  </w:style>
  <w:style w:type="character" w:customStyle="1" w:styleId="Style1">
    <w:name w:val="Style1"/>
    <w:basedOn w:val="DefaultParagraphFont"/>
    <w:uiPriority w:val="1"/>
    <w:rsid w:val="002A7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9539">
      <w:bodyDiv w:val="1"/>
      <w:marLeft w:val="0"/>
      <w:marRight w:val="0"/>
      <w:marTop w:val="0"/>
      <w:marBottom w:val="0"/>
      <w:divBdr>
        <w:top w:val="none" w:sz="0" w:space="0" w:color="auto"/>
        <w:left w:val="none" w:sz="0" w:space="0" w:color="auto"/>
        <w:bottom w:val="none" w:sz="0" w:space="0" w:color="auto"/>
        <w:right w:val="none" w:sz="0" w:space="0" w:color="auto"/>
      </w:divBdr>
    </w:div>
    <w:div w:id="474570050">
      <w:bodyDiv w:val="1"/>
      <w:marLeft w:val="0"/>
      <w:marRight w:val="0"/>
      <w:marTop w:val="0"/>
      <w:marBottom w:val="0"/>
      <w:divBdr>
        <w:top w:val="none" w:sz="0" w:space="0" w:color="auto"/>
        <w:left w:val="none" w:sz="0" w:space="0" w:color="auto"/>
        <w:bottom w:val="none" w:sz="0" w:space="0" w:color="auto"/>
        <w:right w:val="none" w:sz="0" w:space="0" w:color="auto"/>
      </w:divBdr>
    </w:div>
    <w:div w:id="484929267">
      <w:bodyDiv w:val="1"/>
      <w:marLeft w:val="0"/>
      <w:marRight w:val="0"/>
      <w:marTop w:val="0"/>
      <w:marBottom w:val="0"/>
      <w:divBdr>
        <w:top w:val="none" w:sz="0" w:space="0" w:color="auto"/>
        <w:left w:val="none" w:sz="0" w:space="0" w:color="auto"/>
        <w:bottom w:val="none" w:sz="0" w:space="0" w:color="auto"/>
        <w:right w:val="none" w:sz="0" w:space="0" w:color="auto"/>
      </w:divBdr>
    </w:div>
    <w:div w:id="502092640">
      <w:bodyDiv w:val="1"/>
      <w:marLeft w:val="0"/>
      <w:marRight w:val="0"/>
      <w:marTop w:val="0"/>
      <w:marBottom w:val="0"/>
      <w:divBdr>
        <w:top w:val="none" w:sz="0" w:space="0" w:color="auto"/>
        <w:left w:val="none" w:sz="0" w:space="0" w:color="auto"/>
        <w:bottom w:val="none" w:sz="0" w:space="0" w:color="auto"/>
        <w:right w:val="none" w:sz="0" w:space="0" w:color="auto"/>
      </w:divBdr>
    </w:div>
    <w:div w:id="524641299">
      <w:bodyDiv w:val="1"/>
      <w:marLeft w:val="0"/>
      <w:marRight w:val="0"/>
      <w:marTop w:val="0"/>
      <w:marBottom w:val="0"/>
      <w:divBdr>
        <w:top w:val="none" w:sz="0" w:space="0" w:color="auto"/>
        <w:left w:val="none" w:sz="0" w:space="0" w:color="auto"/>
        <w:bottom w:val="none" w:sz="0" w:space="0" w:color="auto"/>
        <w:right w:val="none" w:sz="0" w:space="0" w:color="auto"/>
      </w:divBdr>
    </w:div>
    <w:div w:id="566231840">
      <w:bodyDiv w:val="1"/>
      <w:marLeft w:val="0"/>
      <w:marRight w:val="0"/>
      <w:marTop w:val="0"/>
      <w:marBottom w:val="0"/>
      <w:divBdr>
        <w:top w:val="none" w:sz="0" w:space="0" w:color="auto"/>
        <w:left w:val="none" w:sz="0" w:space="0" w:color="auto"/>
        <w:bottom w:val="none" w:sz="0" w:space="0" w:color="auto"/>
        <w:right w:val="none" w:sz="0" w:space="0" w:color="auto"/>
      </w:divBdr>
    </w:div>
    <w:div w:id="676613166">
      <w:bodyDiv w:val="1"/>
      <w:marLeft w:val="0"/>
      <w:marRight w:val="0"/>
      <w:marTop w:val="0"/>
      <w:marBottom w:val="0"/>
      <w:divBdr>
        <w:top w:val="none" w:sz="0" w:space="0" w:color="auto"/>
        <w:left w:val="none" w:sz="0" w:space="0" w:color="auto"/>
        <w:bottom w:val="none" w:sz="0" w:space="0" w:color="auto"/>
        <w:right w:val="none" w:sz="0" w:space="0" w:color="auto"/>
      </w:divBdr>
    </w:div>
    <w:div w:id="794107079">
      <w:bodyDiv w:val="1"/>
      <w:marLeft w:val="0"/>
      <w:marRight w:val="0"/>
      <w:marTop w:val="0"/>
      <w:marBottom w:val="0"/>
      <w:divBdr>
        <w:top w:val="none" w:sz="0" w:space="0" w:color="auto"/>
        <w:left w:val="none" w:sz="0" w:space="0" w:color="auto"/>
        <w:bottom w:val="none" w:sz="0" w:space="0" w:color="auto"/>
        <w:right w:val="none" w:sz="0" w:space="0" w:color="auto"/>
      </w:divBdr>
    </w:div>
    <w:div w:id="1107165760">
      <w:bodyDiv w:val="1"/>
      <w:marLeft w:val="0"/>
      <w:marRight w:val="0"/>
      <w:marTop w:val="0"/>
      <w:marBottom w:val="0"/>
      <w:divBdr>
        <w:top w:val="none" w:sz="0" w:space="0" w:color="auto"/>
        <w:left w:val="none" w:sz="0" w:space="0" w:color="auto"/>
        <w:bottom w:val="none" w:sz="0" w:space="0" w:color="auto"/>
        <w:right w:val="none" w:sz="0" w:space="0" w:color="auto"/>
      </w:divBdr>
    </w:div>
    <w:div w:id="1117531434">
      <w:bodyDiv w:val="1"/>
      <w:marLeft w:val="0"/>
      <w:marRight w:val="0"/>
      <w:marTop w:val="0"/>
      <w:marBottom w:val="0"/>
      <w:divBdr>
        <w:top w:val="none" w:sz="0" w:space="0" w:color="auto"/>
        <w:left w:val="none" w:sz="0" w:space="0" w:color="auto"/>
        <w:bottom w:val="none" w:sz="0" w:space="0" w:color="auto"/>
        <w:right w:val="none" w:sz="0" w:space="0" w:color="auto"/>
      </w:divBdr>
    </w:div>
    <w:div w:id="1169322497">
      <w:bodyDiv w:val="1"/>
      <w:marLeft w:val="0"/>
      <w:marRight w:val="0"/>
      <w:marTop w:val="0"/>
      <w:marBottom w:val="0"/>
      <w:divBdr>
        <w:top w:val="none" w:sz="0" w:space="0" w:color="auto"/>
        <w:left w:val="none" w:sz="0" w:space="0" w:color="auto"/>
        <w:bottom w:val="none" w:sz="0" w:space="0" w:color="auto"/>
        <w:right w:val="none" w:sz="0" w:space="0" w:color="auto"/>
      </w:divBdr>
    </w:div>
    <w:div w:id="1310092213">
      <w:bodyDiv w:val="1"/>
      <w:marLeft w:val="0"/>
      <w:marRight w:val="0"/>
      <w:marTop w:val="0"/>
      <w:marBottom w:val="0"/>
      <w:divBdr>
        <w:top w:val="none" w:sz="0" w:space="0" w:color="auto"/>
        <w:left w:val="none" w:sz="0" w:space="0" w:color="auto"/>
        <w:bottom w:val="none" w:sz="0" w:space="0" w:color="auto"/>
        <w:right w:val="none" w:sz="0" w:space="0" w:color="auto"/>
      </w:divBdr>
    </w:div>
    <w:div w:id="1385594671">
      <w:bodyDiv w:val="1"/>
      <w:marLeft w:val="0"/>
      <w:marRight w:val="0"/>
      <w:marTop w:val="0"/>
      <w:marBottom w:val="0"/>
      <w:divBdr>
        <w:top w:val="none" w:sz="0" w:space="0" w:color="auto"/>
        <w:left w:val="none" w:sz="0" w:space="0" w:color="auto"/>
        <w:bottom w:val="none" w:sz="0" w:space="0" w:color="auto"/>
        <w:right w:val="none" w:sz="0" w:space="0" w:color="auto"/>
      </w:divBdr>
    </w:div>
    <w:div w:id="1732727707">
      <w:bodyDiv w:val="1"/>
      <w:marLeft w:val="0"/>
      <w:marRight w:val="0"/>
      <w:marTop w:val="0"/>
      <w:marBottom w:val="0"/>
      <w:divBdr>
        <w:top w:val="none" w:sz="0" w:space="0" w:color="auto"/>
        <w:left w:val="none" w:sz="0" w:space="0" w:color="auto"/>
        <w:bottom w:val="none" w:sz="0" w:space="0" w:color="auto"/>
        <w:right w:val="none" w:sz="0" w:space="0" w:color="auto"/>
      </w:divBdr>
    </w:div>
    <w:div w:id="1733314467">
      <w:bodyDiv w:val="1"/>
      <w:marLeft w:val="0"/>
      <w:marRight w:val="0"/>
      <w:marTop w:val="0"/>
      <w:marBottom w:val="0"/>
      <w:divBdr>
        <w:top w:val="none" w:sz="0" w:space="0" w:color="auto"/>
        <w:left w:val="none" w:sz="0" w:space="0" w:color="auto"/>
        <w:bottom w:val="none" w:sz="0" w:space="0" w:color="auto"/>
        <w:right w:val="none" w:sz="0" w:space="0" w:color="auto"/>
      </w:divBdr>
    </w:div>
    <w:div w:id="1798721587">
      <w:bodyDiv w:val="1"/>
      <w:marLeft w:val="0"/>
      <w:marRight w:val="0"/>
      <w:marTop w:val="0"/>
      <w:marBottom w:val="0"/>
      <w:divBdr>
        <w:top w:val="none" w:sz="0" w:space="0" w:color="auto"/>
        <w:left w:val="none" w:sz="0" w:space="0" w:color="auto"/>
        <w:bottom w:val="none" w:sz="0" w:space="0" w:color="auto"/>
        <w:right w:val="none" w:sz="0" w:space="0" w:color="auto"/>
      </w:divBdr>
    </w:div>
    <w:div w:id="1960795233">
      <w:bodyDiv w:val="1"/>
      <w:marLeft w:val="0"/>
      <w:marRight w:val="0"/>
      <w:marTop w:val="0"/>
      <w:marBottom w:val="0"/>
      <w:divBdr>
        <w:top w:val="none" w:sz="0" w:space="0" w:color="auto"/>
        <w:left w:val="none" w:sz="0" w:space="0" w:color="auto"/>
        <w:bottom w:val="none" w:sz="0" w:space="0" w:color="auto"/>
        <w:right w:val="none" w:sz="0" w:space="0" w:color="auto"/>
      </w:divBdr>
    </w:div>
    <w:div w:id="1980451232">
      <w:bodyDiv w:val="1"/>
      <w:marLeft w:val="0"/>
      <w:marRight w:val="0"/>
      <w:marTop w:val="0"/>
      <w:marBottom w:val="0"/>
      <w:divBdr>
        <w:top w:val="none" w:sz="0" w:space="0" w:color="auto"/>
        <w:left w:val="none" w:sz="0" w:space="0" w:color="auto"/>
        <w:bottom w:val="none" w:sz="0" w:space="0" w:color="auto"/>
        <w:right w:val="none" w:sz="0" w:space="0" w:color="auto"/>
      </w:divBdr>
    </w:div>
    <w:div w:id="213321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D6583B823D245B29CCC2909360EA935"/>
        <w:category>
          <w:name w:val="General"/>
          <w:gallery w:val="placeholder"/>
        </w:category>
        <w:types>
          <w:type w:val="bbPlcHdr"/>
        </w:types>
        <w:behaviors>
          <w:behavior w:val="content"/>
        </w:behaviors>
        <w:guid w:val="{9A253A82-46F0-47CF-8EF9-1B6A9E144BCC}"/>
      </w:docPartPr>
      <w:docPartBody>
        <w:p w:rsidR="002A280B" w:rsidRDefault="00E55482" w:rsidP="00E55482">
          <w:pPr>
            <w:pStyle w:val="AD6583B823D245B29CCC2909360EA93535"/>
          </w:pPr>
          <w:r>
            <w:rPr>
              <w:rStyle w:val="PlaceholderText"/>
            </w:rPr>
            <w:t>Click to enter the child’s full name.</w:t>
          </w:r>
        </w:p>
      </w:docPartBody>
    </w:docPart>
    <w:docPart>
      <w:docPartPr>
        <w:name w:val="DB675E3CA5C440FCA83C847F390C46D4"/>
        <w:category>
          <w:name w:val="General"/>
          <w:gallery w:val="placeholder"/>
        </w:category>
        <w:types>
          <w:type w:val="bbPlcHdr"/>
        </w:types>
        <w:behaviors>
          <w:behavior w:val="content"/>
        </w:behaviors>
        <w:guid w:val="{0707CD58-C205-4158-B760-9983D94CB993}"/>
      </w:docPartPr>
      <w:docPartBody>
        <w:p w:rsidR="002A280B" w:rsidRDefault="00E55482" w:rsidP="00E55482">
          <w:pPr>
            <w:pStyle w:val="DB675E3CA5C440FCA83C847F390C46D423"/>
          </w:pPr>
          <w:r w:rsidRPr="00E50EDC">
            <w:rPr>
              <w:rStyle w:val="PlaceholderText"/>
              <w:u w:val="single"/>
            </w:rPr>
            <w:t>Click here.</w:t>
          </w:r>
        </w:p>
      </w:docPartBody>
    </w:docPart>
    <w:docPart>
      <w:docPartPr>
        <w:name w:val="ECD4A297691A43C38EE0EDB9FB5C27E1"/>
        <w:category>
          <w:name w:val="General"/>
          <w:gallery w:val="placeholder"/>
        </w:category>
        <w:types>
          <w:type w:val="bbPlcHdr"/>
        </w:types>
        <w:behaviors>
          <w:behavior w:val="content"/>
        </w:behaviors>
        <w:guid w:val="{EED547D2-3C10-4C02-99A7-1C898C1B90CE}"/>
      </w:docPartPr>
      <w:docPartBody>
        <w:p w:rsidR="002A280B" w:rsidRDefault="00E55482" w:rsidP="00E55482">
          <w:pPr>
            <w:pStyle w:val="ECD4A297691A43C38EE0EDB9FB5C27E122"/>
          </w:pPr>
          <w:r>
            <w:rPr>
              <w:rStyle w:val="PlaceholderText"/>
            </w:rPr>
            <w:t xml:space="preserve">Click </w:t>
          </w:r>
          <w:r w:rsidRPr="00DF0BD4">
            <w:rPr>
              <w:rStyle w:val="PlaceholderText"/>
            </w:rPr>
            <w:t>here to enter text.</w:t>
          </w:r>
        </w:p>
      </w:docPartBody>
    </w:docPart>
    <w:docPart>
      <w:docPartPr>
        <w:name w:val="4F7EB01CAE88493D95405B0F7685CA5B"/>
        <w:category>
          <w:name w:val="General"/>
          <w:gallery w:val="placeholder"/>
        </w:category>
        <w:types>
          <w:type w:val="bbPlcHdr"/>
        </w:types>
        <w:behaviors>
          <w:behavior w:val="content"/>
        </w:behaviors>
        <w:guid w:val="{08940EFC-DF77-4376-8895-9DCC507BB6C2}"/>
      </w:docPartPr>
      <w:docPartBody>
        <w:p w:rsidR="002A280B" w:rsidRDefault="00E55482" w:rsidP="00E55482">
          <w:pPr>
            <w:pStyle w:val="4F7EB01CAE88493D95405B0F7685CA5B21"/>
          </w:pPr>
          <w:r w:rsidRPr="00DF0BD4">
            <w:rPr>
              <w:rStyle w:val="PlaceholderText"/>
            </w:rPr>
            <w:t>Choose an item.</w:t>
          </w:r>
        </w:p>
      </w:docPartBody>
    </w:docPart>
    <w:docPart>
      <w:docPartPr>
        <w:name w:val="FDF04D9A3397476F941E5EE4269F04D2"/>
        <w:category>
          <w:name w:val="General"/>
          <w:gallery w:val="placeholder"/>
        </w:category>
        <w:types>
          <w:type w:val="bbPlcHdr"/>
        </w:types>
        <w:behaviors>
          <w:behavior w:val="content"/>
        </w:behaviors>
        <w:guid w:val="{2EA34C74-14DD-441C-B82E-DC32C328B917}"/>
      </w:docPartPr>
      <w:docPartBody>
        <w:p w:rsidR="002A280B" w:rsidRDefault="00E55482" w:rsidP="00E55482">
          <w:pPr>
            <w:pStyle w:val="FDF04D9A3397476F941E5EE4269F04D221"/>
          </w:pPr>
          <w:r>
            <w:rPr>
              <w:rStyle w:val="PlaceholderText"/>
            </w:rPr>
            <w:t xml:space="preserve">Click </w:t>
          </w:r>
          <w:r w:rsidRPr="00DF0BD4">
            <w:rPr>
              <w:rStyle w:val="PlaceholderText"/>
            </w:rPr>
            <w:t>here.</w:t>
          </w:r>
        </w:p>
      </w:docPartBody>
    </w:docPart>
    <w:docPart>
      <w:docPartPr>
        <w:name w:val="CA322E74EAF845F88C4C501740BF08AB"/>
        <w:category>
          <w:name w:val="General"/>
          <w:gallery w:val="placeholder"/>
        </w:category>
        <w:types>
          <w:type w:val="bbPlcHdr"/>
        </w:types>
        <w:behaviors>
          <w:behavior w:val="content"/>
        </w:behaviors>
        <w:guid w:val="{6DCB38AF-F90F-4A1F-BAEC-ACAABE7FC337}"/>
      </w:docPartPr>
      <w:docPartBody>
        <w:p w:rsidR="002A280B" w:rsidRDefault="00E55482" w:rsidP="00E55482">
          <w:pPr>
            <w:pStyle w:val="CA322E74EAF845F88C4C501740BF08AB21"/>
          </w:pPr>
          <w:r>
            <w:rPr>
              <w:rStyle w:val="PlaceholderText"/>
            </w:rPr>
            <w:t xml:space="preserve">Click </w:t>
          </w:r>
          <w:r w:rsidRPr="00DF0BD4">
            <w:rPr>
              <w:rStyle w:val="PlaceholderText"/>
            </w:rPr>
            <w:t>here to enter text.</w:t>
          </w:r>
        </w:p>
      </w:docPartBody>
    </w:docPart>
    <w:docPart>
      <w:docPartPr>
        <w:name w:val="3E21E832F9DB41CDABCA761EEDA075E9"/>
        <w:category>
          <w:name w:val="General"/>
          <w:gallery w:val="placeholder"/>
        </w:category>
        <w:types>
          <w:type w:val="bbPlcHdr"/>
        </w:types>
        <w:behaviors>
          <w:behavior w:val="content"/>
        </w:behaviors>
        <w:guid w:val="{D501D0D7-E96B-4EA7-A249-86E64E875160}"/>
      </w:docPartPr>
      <w:docPartBody>
        <w:p w:rsidR="002A280B" w:rsidRDefault="00E55482" w:rsidP="00E55482">
          <w:pPr>
            <w:pStyle w:val="3E21E832F9DB41CDABCA761EEDA075E921"/>
          </w:pPr>
          <w:r>
            <w:rPr>
              <w:rStyle w:val="PlaceholderText"/>
            </w:rPr>
            <w:t xml:space="preserve">Click </w:t>
          </w:r>
          <w:r w:rsidRPr="00DF0BD4">
            <w:rPr>
              <w:rStyle w:val="PlaceholderText"/>
            </w:rPr>
            <w:t>here to enter text.</w:t>
          </w:r>
        </w:p>
      </w:docPartBody>
    </w:docPart>
    <w:docPart>
      <w:docPartPr>
        <w:name w:val="04CFA5FE779E4B25B796C683A19B4FE9"/>
        <w:category>
          <w:name w:val="General"/>
          <w:gallery w:val="placeholder"/>
        </w:category>
        <w:types>
          <w:type w:val="bbPlcHdr"/>
        </w:types>
        <w:behaviors>
          <w:behavior w:val="content"/>
        </w:behaviors>
        <w:guid w:val="{346B26D5-0818-42CA-A753-1F951D2E7226}"/>
      </w:docPartPr>
      <w:docPartBody>
        <w:p w:rsidR="002A280B" w:rsidRDefault="00E55482" w:rsidP="00E55482">
          <w:pPr>
            <w:pStyle w:val="04CFA5FE779E4B25B796C683A19B4FE921"/>
          </w:pPr>
          <w:r w:rsidRPr="00DF0BD4">
            <w:rPr>
              <w:rStyle w:val="PlaceholderText"/>
            </w:rPr>
            <w:t>Choose an item.</w:t>
          </w:r>
        </w:p>
      </w:docPartBody>
    </w:docPart>
    <w:docPart>
      <w:docPartPr>
        <w:name w:val="F3B4176886F344E49E1F2DD5180704D6"/>
        <w:category>
          <w:name w:val="General"/>
          <w:gallery w:val="placeholder"/>
        </w:category>
        <w:types>
          <w:type w:val="bbPlcHdr"/>
        </w:types>
        <w:behaviors>
          <w:behavior w:val="content"/>
        </w:behaviors>
        <w:guid w:val="{EB51EA29-B888-44B5-AE62-6E7797C8E9B6}"/>
      </w:docPartPr>
      <w:docPartBody>
        <w:p w:rsidR="002A280B" w:rsidRDefault="00E55482" w:rsidP="00E55482">
          <w:pPr>
            <w:pStyle w:val="F3B4176886F344E49E1F2DD5180704D621"/>
          </w:pPr>
          <w:r w:rsidRPr="00DF0BD4">
            <w:rPr>
              <w:rStyle w:val="PlaceholderText"/>
            </w:rPr>
            <w:t>Choose an item.</w:t>
          </w:r>
        </w:p>
      </w:docPartBody>
    </w:docPart>
    <w:docPart>
      <w:docPartPr>
        <w:name w:val="C05015D2B89C43079CA7D7671E86D576"/>
        <w:category>
          <w:name w:val="General"/>
          <w:gallery w:val="placeholder"/>
        </w:category>
        <w:types>
          <w:type w:val="bbPlcHdr"/>
        </w:types>
        <w:behaviors>
          <w:behavior w:val="content"/>
        </w:behaviors>
        <w:guid w:val="{20625945-CE9C-4A58-A32D-CD2D83CA0943}"/>
      </w:docPartPr>
      <w:docPartBody>
        <w:p w:rsidR="002A280B" w:rsidRDefault="00E55482" w:rsidP="00E55482">
          <w:pPr>
            <w:pStyle w:val="C05015D2B89C43079CA7D7671E86D57621"/>
          </w:pPr>
          <w:r>
            <w:rPr>
              <w:rStyle w:val="PlaceholderText"/>
            </w:rPr>
            <w:t xml:space="preserve">Click </w:t>
          </w:r>
          <w:r w:rsidRPr="00DF0BD4">
            <w:rPr>
              <w:rStyle w:val="PlaceholderText"/>
            </w:rPr>
            <w:t>here.</w:t>
          </w:r>
        </w:p>
      </w:docPartBody>
    </w:docPart>
    <w:docPart>
      <w:docPartPr>
        <w:name w:val="77F5C41AD1FB4E05A508A4583ABED96C"/>
        <w:category>
          <w:name w:val="General"/>
          <w:gallery w:val="placeholder"/>
        </w:category>
        <w:types>
          <w:type w:val="bbPlcHdr"/>
        </w:types>
        <w:behaviors>
          <w:behavior w:val="content"/>
        </w:behaviors>
        <w:guid w:val="{89DBEF3F-740A-4394-8362-7A8415684EC2}"/>
      </w:docPartPr>
      <w:docPartBody>
        <w:p w:rsidR="002A280B" w:rsidRDefault="00E55482" w:rsidP="00E55482">
          <w:pPr>
            <w:pStyle w:val="77F5C41AD1FB4E05A508A4583ABED96C21"/>
          </w:pPr>
          <w:r>
            <w:rPr>
              <w:rStyle w:val="PlaceholderText"/>
            </w:rPr>
            <w:t xml:space="preserve">Click </w:t>
          </w:r>
          <w:r w:rsidRPr="00DF0BD4">
            <w:rPr>
              <w:rStyle w:val="PlaceholderText"/>
            </w:rPr>
            <w:t>here.</w:t>
          </w:r>
        </w:p>
      </w:docPartBody>
    </w:docPart>
    <w:docPart>
      <w:docPartPr>
        <w:name w:val="439BD240CAFB460DB5A8B8EE7346F5EC"/>
        <w:category>
          <w:name w:val="General"/>
          <w:gallery w:val="placeholder"/>
        </w:category>
        <w:types>
          <w:type w:val="bbPlcHdr"/>
        </w:types>
        <w:behaviors>
          <w:behavior w:val="content"/>
        </w:behaviors>
        <w:guid w:val="{9664D6A4-42A3-4CB9-A487-A95A3B9A4CF7}"/>
      </w:docPartPr>
      <w:docPartBody>
        <w:p w:rsidR="002A280B" w:rsidRDefault="00E55482" w:rsidP="00E55482">
          <w:pPr>
            <w:pStyle w:val="439BD240CAFB460DB5A8B8EE7346F5EC21"/>
          </w:pPr>
          <w:r w:rsidRPr="00DF0BD4">
            <w:rPr>
              <w:rStyle w:val="PlaceholderText"/>
            </w:rPr>
            <w:t>Click or tap here to enter text.</w:t>
          </w:r>
        </w:p>
      </w:docPartBody>
    </w:docPart>
    <w:docPart>
      <w:docPartPr>
        <w:name w:val="6274402FE5AF4082B6B3661FB29681DF"/>
        <w:category>
          <w:name w:val="General"/>
          <w:gallery w:val="placeholder"/>
        </w:category>
        <w:types>
          <w:type w:val="bbPlcHdr"/>
        </w:types>
        <w:behaviors>
          <w:behavior w:val="content"/>
        </w:behaviors>
        <w:guid w:val="{40828192-B3D7-4FF7-8746-649FC12B0836}"/>
      </w:docPartPr>
      <w:docPartBody>
        <w:p w:rsidR="002A280B" w:rsidRDefault="00E55482" w:rsidP="00E55482">
          <w:pPr>
            <w:pStyle w:val="6274402FE5AF4082B6B3661FB29681DF21"/>
          </w:pPr>
          <w:r w:rsidRPr="00DF0BD4">
            <w:rPr>
              <w:rStyle w:val="PlaceholderText"/>
            </w:rPr>
            <w:t>Click or tap here to enter text.</w:t>
          </w:r>
        </w:p>
      </w:docPartBody>
    </w:docPart>
    <w:docPart>
      <w:docPartPr>
        <w:name w:val="8BEBE3F4297D4D72AE4CC7BF7DDEB33F"/>
        <w:category>
          <w:name w:val="General"/>
          <w:gallery w:val="placeholder"/>
        </w:category>
        <w:types>
          <w:type w:val="bbPlcHdr"/>
        </w:types>
        <w:behaviors>
          <w:behavior w:val="content"/>
        </w:behaviors>
        <w:guid w:val="{0213E289-3CD0-439B-B624-7B7B87791527}"/>
      </w:docPartPr>
      <w:docPartBody>
        <w:p w:rsidR="002A280B" w:rsidRDefault="00E55482" w:rsidP="00E55482">
          <w:pPr>
            <w:pStyle w:val="8BEBE3F4297D4D72AE4CC7BF7DDEB33F21"/>
          </w:pPr>
          <w:r>
            <w:rPr>
              <w:rStyle w:val="PlaceholderText"/>
            </w:rPr>
            <w:t>Click here.</w:t>
          </w:r>
        </w:p>
      </w:docPartBody>
    </w:docPart>
    <w:docPart>
      <w:docPartPr>
        <w:name w:val="D2A124F263AA414C8001EFAA89E7D32F"/>
        <w:category>
          <w:name w:val="General"/>
          <w:gallery w:val="placeholder"/>
        </w:category>
        <w:types>
          <w:type w:val="bbPlcHdr"/>
        </w:types>
        <w:behaviors>
          <w:behavior w:val="content"/>
        </w:behaviors>
        <w:guid w:val="{15C4F92D-0705-4869-80FF-BB1FBE5C6372}"/>
      </w:docPartPr>
      <w:docPartBody>
        <w:p w:rsidR="002A280B" w:rsidRDefault="00E55482" w:rsidP="00E55482">
          <w:pPr>
            <w:pStyle w:val="D2A124F263AA414C8001EFAA89E7D32F21"/>
          </w:pPr>
          <w:r>
            <w:rPr>
              <w:rStyle w:val="PlaceholderText"/>
            </w:rPr>
            <w:t>Click here.</w:t>
          </w:r>
        </w:p>
      </w:docPartBody>
    </w:docPart>
    <w:docPart>
      <w:docPartPr>
        <w:name w:val="AEE91AE2A51948CABD441CA1B390E522"/>
        <w:category>
          <w:name w:val="General"/>
          <w:gallery w:val="placeholder"/>
        </w:category>
        <w:types>
          <w:type w:val="bbPlcHdr"/>
        </w:types>
        <w:behaviors>
          <w:behavior w:val="content"/>
        </w:behaviors>
        <w:guid w:val="{506BF4D4-F67F-4F0D-BEBF-6F4118FF06A5}"/>
      </w:docPartPr>
      <w:docPartBody>
        <w:p w:rsidR="002A280B" w:rsidRDefault="00E55482" w:rsidP="00E55482">
          <w:pPr>
            <w:pStyle w:val="AEE91AE2A51948CABD441CA1B390E52221"/>
          </w:pPr>
          <w:r>
            <w:rPr>
              <w:rStyle w:val="PlaceholderText"/>
            </w:rPr>
            <w:t xml:space="preserve">Click </w:t>
          </w:r>
          <w:r w:rsidRPr="00DF0BD4">
            <w:rPr>
              <w:rStyle w:val="PlaceholderText"/>
            </w:rPr>
            <w:t>here to enter text.</w:t>
          </w:r>
        </w:p>
      </w:docPartBody>
    </w:docPart>
    <w:docPart>
      <w:docPartPr>
        <w:name w:val="B87FD9F515FE44BA844409152C0D8C0F"/>
        <w:category>
          <w:name w:val="General"/>
          <w:gallery w:val="placeholder"/>
        </w:category>
        <w:types>
          <w:type w:val="bbPlcHdr"/>
        </w:types>
        <w:behaviors>
          <w:behavior w:val="content"/>
        </w:behaviors>
        <w:guid w:val="{238FCB5E-818B-47D7-8FC6-CF74DB7E656B}"/>
      </w:docPartPr>
      <w:docPartBody>
        <w:p w:rsidR="002A280B" w:rsidRDefault="00E55482" w:rsidP="00E55482">
          <w:pPr>
            <w:pStyle w:val="B87FD9F515FE44BA844409152C0D8C0F21"/>
          </w:pPr>
          <w:r>
            <w:rPr>
              <w:rStyle w:val="PlaceholderText"/>
            </w:rPr>
            <w:t xml:space="preserve">Click </w:t>
          </w:r>
          <w:r w:rsidRPr="00DF0BD4">
            <w:rPr>
              <w:rStyle w:val="PlaceholderText"/>
            </w:rPr>
            <w:t>here to enter text.</w:t>
          </w:r>
        </w:p>
      </w:docPartBody>
    </w:docPart>
    <w:docPart>
      <w:docPartPr>
        <w:name w:val="8BDE3E1780D0490197A0D82DBECDD608"/>
        <w:category>
          <w:name w:val="General"/>
          <w:gallery w:val="placeholder"/>
        </w:category>
        <w:types>
          <w:type w:val="bbPlcHdr"/>
        </w:types>
        <w:behaviors>
          <w:behavior w:val="content"/>
        </w:behaviors>
        <w:guid w:val="{5DC1552A-D395-4F5D-BD4E-D897BA626904}"/>
      </w:docPartPr>
      <w:docPartBody>
        <w:p w:rsidR="002A280B" w:rsidRDefault="00E55482" w:rsidP="00E55482">
          <w:pPr>
            <w:pStyle w:val="8BDE3E1780D0490197A0D82DBECDD60821"/>
          </w:pPr>
          <w:r>
            <w:rPr>
              <w:rStyle w:val="PlaceholderText"/>
            </w:rPr>
            <w:t xml:space="preserve">Click </w:t>
          </w:r>
          <w:r w:rsidRPr="00DF0BD4">
            <w:rPr>
              <w:rStyle w:val="PlaceholderText"/>
            </w:rPr>
            <w:t>here to enter text.</w:t>
          </w:r>
        </w:p>
      </w:docPartBody>
    </w:docPart>
    <w:docPart>
      <w:docPartPr>
        <w:name w:val="08DDFDB5B25842859228FC1FFC0EBF5C"/>
        <w:category>
          <w:name w:val="General"/>
          <w:gallery w:val="placeholder"/>
        </w:category>
        <w:types>
          <w:type w:val="bbPlcHdr"/>
        </w:types>
        <w:behaviors>
          <w:behavior w:val="content"/>
        </w:behaviors>
        <w:guid w:val="{37716D59-3A89-42F3-896A-ADCF9FF74932}"/>
      </w:docPartPr>
      <w:docPartBody>
        <w:p w:rsidR="002A280B" w:rsidRDefault="00E55482" w:rsidP="00E55482">
          <w:pPr>
            <w:pStyle w:val="08DDFDB5B25842859228FC1FFC0EBF5C21"/>
          </w:pPr>
          <w:r>
            <w:rPr>
              <w:rStyle w:val="PlaceholderText"/>
            </w:rPr>
            <w:t xml:space="preserve">Click </w:t>
          </w:r>
          <w:r w:rsidRPr="00DF0BD4">
            <w:rPr>
              <w:rStyle w:val="PlaceholderText"/>
            </w:rPr>
            <w:t>here to enter text.</w:t>
          </w:r>
        </w:p>
      </w:docPartBody>
    </w:docPart>
    <w:docPart>
      <w:docPartPr>
        <w:name w:val="59602DACEFA946CEB9305CE7F3F13BDE"/>
        <w:category>
          <w:name w:val="General"/>
          <w:gallery w:val="placeholder"/>
        </w:category>
        <w:types>
          <w:type w:val="bbPlcHdr"/>
        </w:types>
        <w:behaviors>
          <w:behavior w:val="content"/>
        </w:behaviors>
        <w:guid w:val="{27FC29CB-83EB-4748-B103-EB5BBAF6AA82}"/>
      </w:docPartPr>
      <w:docPartBody>
        <w:p w:rsidR="002A280B" w:rsidRDefault="00E55482" w:rsidP="00E55482">
          <w:pPr>
            <w:pStyle w:val="59602DACEFA946CEB9305CE7F3F13BDE21"/>
          </w:pPr>
          <w:r>
            <w:rPr>
              <w:rStyle w:val="PlaceholderText"/>
            </w:rPr>
            <w:t xml:space="preserve">Click </w:t>
          </w:r>
          <w:r w:rsidRPr="00DF0BD4">
            <w:rPr>
              <w:rStyle w:val="PlaceholderText"/>
            </w:rPr>
            <w:t>here to enter text.</w:t>
          </w:r>
        </w:p>
      </w:docPartBody>
    </w:docPart>
    <w:docPart>
      <w:docPartPr>
        <w:name w:val="80982F5690E941ECB80245895EE5F523"/>
        <w:category>
          <w:name w:val="General"/>
          <w:gallery w:val="placeholder"/>
        </w:category>
        <w:types>
          <w:type w:val="bbPlcHdr"/>
        </w:types>
        <w:behaviors>
          <w:behavior w:val="content"/>
        </w:behaviors>
        <w:guid w:val="{D3A130D9-4ED9-42B3-823E-D887A2B1BDE4}"/>
      </w:docPartPr>
      <w:docPartBody>
        <w:p w:rsidR="002A280B" w:rsidRDefault="00E55482" w:rsidP="00E55482">
          <w:pPr>
            <w:pStyle w:val="80982F5690E941ECB80245895EE5F52320"/>
          </w:pPr>
          <w:r>
            <w:rPr>
              <w:rStyle w:val="PlaceholderText"/>
              <w:sz w:val="18"/>
              <w:szCs w:val="18"/>
            </w:rPr>
            <w:t>Click here.</w:t>
          </w:r>
        </w:p>
      </w:docPartBody>
    </w:docPart>
    <w:docPart>
      <w:docPartPr>
        <w:name w:val="C74B67F0826547308D7001C0FC842C0C"/>
        <w:category>
          <w:name w:val="General"/>
          <w:gallery w:val="placeholder"/>
        </w:category>
        <w:types>
          <w:type w:val="bbPlcHdr"/>
        </w:types>
        <w:behaviors>
          <w:behavior w:val="content"/>
        </w:behaviors>
        <w:guid w:val="{BFF8721D-0AC3-4186-95CC-44CE5A0AA23C}"/>
      </w:docPartPr>
      <w:docPartBody>
        <w:p w:rsidR="002A280B" w:rsidRDefault="00E55482" w:rsidP="00E55482">
          <w:pPr>
            <w:pStyle w:val="C74B67F0826547308D7001C0FC842C0C20"/>
          </w:pPr>
          <w:r w:rsidRPr="00DF0BD4">
            <w:rPr>
              <w:rStyle w:val="PlaceholderText"/>
            </w:rPr>
            <w:t>Click or tap here to enter text.</w:t>
          </w:r>
        </w:p>
      </w:docPartBody>
    </w:docPart>
    <w:docPart>
      <w:docPartPr>
        <w:name w:val="CBD9D4DF0C3142ECAF46076ABE307C91"/>
        <w:category>
          <w:name w:val="General"/>
          <w:gallery w:val="placeholder"/>
        </w:category>
        <w:types>
          <w:type w:val="bbPlcHdr"/>
        </w:types>
        <w:behaviors>
          <w:behavior w:val="content"/>
        </w:behaviors>
        <w:guid w:val="{59E0A43A-799B-482D-8AE0-34AAA9D7D0FD}"/>
      </w:docPartPr>
      <w:docPartBody>
        <w:p w:rsidR="002A280B" w:rsidRDefault="00E55482" w:rsidP="00E55482">
          <w:pPr>
            <w:pStyle w:val="CBD9D4DF0C3142ECAF46076ABE307C9120"/>
          </w:pPr>
          <w:r>
            <w:rPr>
              <w:rStyle w:val="PlaceholderText"/>
            </w:rPr>
            <w:t>Click here.</w:t>
          </w:r>
        </w:p>
      </w:docPartBody>
    </w:docPart>
    <w:docPart>
      <w:docPartPr>
        <w:name w:val="F0B8E3E574D740C08E0C2B7CEC4E0A0E"/>
        <w:category>
          <w:name w:val="General"/>
          <w:gallery w:val="placeholder"/>
        </w:category>
        <w:types>
          <w:type w:val="bbPlcHdr"/>
        </w:types>
        <w:behaviors>
          <w:behavior w:val="content"/>
        </w:behaviors>
        <w:guid w:val="{BF0237C0-2AE8-413A-B813-08FE811D0D23}"/>
      </w:docPartPr>
      <w:docPartBody>
        <w:p w:rsidR="002A280B" w:rsidRDefault="00E55482" w:rsidP="00E55482">
          <w:pPr>
            <w:pStyle w:val="F0B8E3E574D740C08E0C2B7CEC4E0A0E19"/>
          </w:pPr>
          <w:r>
            <w:rPr>
              <w:rStyle w:val="PlaceholderText"/>
              <w:sz w:val="18"/>
              <w:szCs w:val="18"/>
            </w:rPr>
            <w:t>Click here.</w:t>
          </w:r>
        </w:p>
      </w:docPartBody>
    </w:docPart>
    <w:docPart>
      <w:docPartPr>
        <w:name w:val="1335FA99D16A41D58BD6739746E222E3"/>
        <w:category>
          <w:name w:val="General"/>
          <w:gallery w:val="placeholder"/>
        </w:category>
        <w:types>
          <w:type w:val="bbPlcHdr"/>
        </w:types>
        <w:behaviors>
          <w:behavior w:val="content"/>
        </w:behaviors>
        <w:guid w:val="{CACC3EDC-9094-4F92-AF80-22E476FC487C}"/>
      </w:docPartPr>
      <w:docPartBody>
        <w:p w:rsidR="002A280B" w:rsidRDefault="00E55482" w:rsidP="00E55482">
          <w:pPr>
            <w:pStyle w:val="1335FA99D16A41D58BD6739746E222E319"/>
          </w:pPr>
          <w:r>
            <w:rPr>
              <w:rStyle w:val="PlaceholderText"/>
              <w:sz w:val="18"/>
              <w:szCs w:val="18"/>
            </w:rPr>
            <w:t>Click here.</w:t>
          </w:r>
        </w:p>
      </w:docPartBody>
    </w:docPart>
    <w:docPart>
      <w:docPartPr>
        <w:name w:val="E31C4EF02DEA45FDBDD13DE561C6AE3E"/>
        <w:category>
          <w:name w:val="General"/>
          <w:gallery w:val="placeholder"/>
        </w:category>
        <w:types>
          <w:type w:val="bbPlcHdr"/>
        </w:types>
        <w:behaviors>
          <w:behavior w:val="content"/>
        </w:behaviors>
        <w:guid w:val="{30DCC7F2-AE29-4206-934B-A6E179069F12}"/>
      </w:docPartPr>
      <w:docPartBody>
        <w:p w:rsidR="002A280B" w:rsidRDefault="00E55482" w:rsidP="00E55482">
          <w:pPr>
            <w:pStyle w:val="E31C4EF02DEA45FDBDD13DE561C6AE3E19"/>
          </w:pPr>
          <w:r>
            <w:rPr>
              <w:rStyle w:val="PlaceholderText"/>
              <w:sz w:val="18"/>
              <w:szCs w:val="18"/>
            </w:rPr>
            <w:t>Click here.</w:t>
          </w:r>
        </w:p>
      </w:docPartBody>
    </w:docPart>
    <w:docPart>
      <w:docPartPr>
        <w:name w:val="C3B4C8A3BC7B47B0927B0F01910FC4D9"/>
        <w:category>
          <w:name w:val="General"/>
          <w:gallery w:val="placeholder"/>
        </w:category>
        <w:types>
          <w:type w:val="bbPlcHdr"/>
        </w:types>
        <w:behaviors>
          <w:behavior w:val="content"/>
        </w:behaviors>
        <w:guid w:val="{C89943DD-9C4C-4824-9483-7E8EF92616F5}"/>
      </w:docPartPr>
      <w:docPartBody>
        <w:p w:rsidR="002A280B" w:rsidRDefault="00E55482" w:rsidP="00E55482">
          <w:pPr>
            <w:pStyle w:val="C3B4C8A3BC7B47B0927B0F01910FC4D919"/>
          </w:pPr>
          <w:r>
            <w:rPr>
              <w:rStyle w:val="PlaceholderText"/>
              <w:sz w:val="18"/>
              <w:szCs w:val="18"/>
            </w:rPr>
            <w:t>Click here.</w:t>
          </w:r>
        </w:p>
      </w:docPartBody>
    </w:docPart>
    <w:docPart>
      <w:docPartPr>
        <w:name w:val="03BF01D18DCC46FC8789229FB45666F1"/>
        <w:category>
          <w:name w:val="General"/>
          <w:gallery w:val="placeholder"/>
        </w:category>
        <w:types>
          <w:type w:val="bbPlcHdr"/>
        </w:types>
        <w:behaviors>
          <w:behavior w:val="content"/>
        </w:behaviors>
        <w:guid w:val="{3203973F-F075-4F51-81BC-4C31D93B8727}"/>
      </w:docPartPr>
      <w:docPartBody>
        <w:p w:rsidR="002A280B" w:rsidRDefault="00E55482" w:rsidP="00E55482">
          <w:pPr>
            <w:pStyle w:val="03BF01D18DCC46FC8789229FB45666F119"/>
          </w:pPr>
          <w:r>
            <w:rPr>
              <w:rStyle w:val="PlaceholderText"/>
            </w:rPr>
            <w:t xml:space="preserve">Click </w:t>
          </w:r>
          <w:r w:rsidRPr="00DF0BD4">
            <w:rPr>
              <w:rStyle w:val="PlaceholderText"/>
            </w:rPr>
            <w:t>here to enter text.</w:t>
          </w:r>
        </w:p>
      </w:docPartBody>
    </w:docPart>
    <w:docPart>
      <w:docPartPr>
        <w:name w:val="4A8A08A0EBC64CCB8889D6BC2755F0B6"/>
        <w:category>
          <w:name w:val="General"/>
          <w:gallery w:val="placeholder"/>
        </w:category>
        <w:types>
          <w:type w:val="bbPlcHdr"/>
        </w:types>
        <w:behaviors>
          <w:behavior w:val="content"/>
        </w:behaviors>
        <w:guid w:val="{62856759-55B3-464B-B0F6-ED92A3FDCEEB}"/>
      </w:docPartPr>
      <w:docPartBody>
        <w:p w:rsidR="002A280B" w:rsidRDefault="00E55482" w:rsidP="00E55482">
          <w:pPr>
            <w:pStyle w:val="4A8A08A0EBC64CCB8889D6BC2755F0B619"/>
          </w:pPr>
          <w:r>
            <w:rPr>
              <w:rStyle w:val="PlaceholderText"/>
            </w:rPr>
            <w:t xml:space="preserve">Click </w:t>
          </w:r>
          <w:r w:rsidRPr="00DF0BD4">
            <w:rPr>
              <w:rStyle w:val="PlaceholderText"/>
            </w:rPr>
            <w:t>here to enter text.</w:t>
          </w:r>
        </w:p>
      </w:docPartBody>
    </w:docPart>
    <w:docPart>
      <w:docPartPr>
        <w:name w:val="7815A572B3BE44D48D112AB3BDA10736"/>
        <w:category>
          <w:name w:val="General"/>
          <w:gallery w:val="placeholder"/>
        </w:category>
        <w:types>
          <w:type w:val="bbPlcHdr"/>
        </w:types>
        <w:behaviors>
          <w:behavior w:val="content"/>
        </w:behaviors>
        <w:guid w:val="{132C6A3B-1E09-4D67-A55C-E6759F846C8F}"/>
      </w:docPartPr>
      <w:docPartBody>
        <w:p w:rsidR="002A280B" w:rsidRDefault="00E55482" w:rsidP="00E55482">
          <w:pPr>
            <w:pStyle w:val="7815A572B3BE44D48D112AB3BDA1073619"/>
          </w:pPr>
          <w:r>
            <w:rPr>
              <w:rStyle w:val="PlaceholderText"/>
            </w:rPr>
            <w:t xml:space="preserve">Click </w:t>
          </w:r>
          <w:r w:rsidRPr="00DF0BD4">
            <w:rPr>
              <w:rStyle w:val="PlaceholderText"/>
            </w:rPr>
            <w:t>here to enter text.</w:t>
          </w:r>
        </w:p>
      </w:docPartBody>
    </w:docPart>
    <w:docPart>
      <w:docPartPr>
        <w:name w:val="6BD39FA34C9D4739858F4E9FAA365A14"/>
        <w:category>
          <w:name w:val="General"/>
          <w:gallery w:val="placeholder"/>
        </w:category>
        <w:types>
          <w:type w:val="bbPlcHdr"/>
        </w:types>
        <w:behaviors>
          <w:behavior w:val="content"/>
        </w:behaviors>
        <w:guid w:val="{07F77276-C46E-4A96-BB0A-47945C6C5AE4}"/>
      </w:docPartPr>
      <w:docPartBody>
        <w:p w:rsidR="002A280B" w:rsidRDefault="00E55482" w:rsidP="00E55482">
          <w:pPr>
            <w:pStyle w:val="6BD39FA34C9D4739858F4E9FAA365A1419"/>
          </w:pPr>
          <w:r>
            <w:rPr>
              <w:rStyle w:val="PlaceholderText"/>
            </w:rPr>
            <w:t xml:space="preserve">Click </w:t>
          </w:r>
          <w:r w:rsidRPr="00DF0BD4">
            <w:rPr>
              <w:rStyle w:val="PlaceholderText"/>
            </w:rPr>
            <w:t>here to enter text.</w:t>
          </w:r>
        </w:p>
      </w:docPartBody>
    </w:docPart>
    <w:docPart>
      <w:docPartPr>
        <w:name w:val="FC8DCC43CFFE437ABD8957E85DC8B6BF"/>
        <w:category>
          <w:name w:val="General"/>
          <w:gallery w:val="placeholder"/>
        </w:category>
        <w:types>
          <w:type w:val="bbPlcHdr"/>
        </w:types>
        <w:behaviors>
          <w:behavior w:val="content"/>
        </w:behaviors>
        <w:guid w:val="{41981D19-A40F-4458-91FF-E1E3D43B1F9F}"/>
      </w:docPartPr>
      <w:docPartBody>
        <w:p w:rsidR="002A280B" w:rsidRDefault="00E55482" w:rsidP="00E55482">
          <w:pPr>
            <w:pStyle w:val="FC8DCC43CFFE437ABD8957E85DC8B6BF19"/>
          </w:pPr>
          <w:r>
            <w:rPr>
              <w:rStyle w:val="PlaceholderText"/>
            </w:rPr>
            <w:t xml:space="preserve">Click </w:t>
          </w:r>
          <w:r w:rsidRPr="00DF0BD4">
            <w:rPr>
              <w:rStyle w:val="PlaceholderText"/>
            </w:rPr>
            <w:t>here to enter text.</w:t>
          </w:r>
        </w:p>
      </w:docPartBody>
    </w:docPart>
    <w:docPart>
      <w:docPartPr>
        <w:name w:val="A3B8076DC6134BA1B7DB6144A2873B50"/>
        <w:category>
          <w:name w:val="General"/>
          <w:gallery w:val="placeholder"/>
        </w:category>
        <w:types>
          <w:type w:val="bbPlcHdr"/>
        </w:types>
        <w:behaviors>
          <w:behavior w:val="content"/>
        </w:behaviors>
        <w:guid w:val="{74112F4C-7308-4470-8BEA-CA682D887979}"/>
      </w:docPartPr>
      <w:docPartBody>
        <w:p w:rsidR="002A280B" w:rsidRDefault="00E55482" w:rsidP="00E55482">
          <w:pPr>
            <w:pStyle w:val="A3B8076DC6134BA1B7DB6144A2873B5019"/>
          </w:pPr>
          <w:r>
            <w:rPr>
              <w:rStyle w:val="PlaceholderText"/>
            </w:rPr>
            <w:t xml:space="preserve">Click </w:t>
          </w:r>
          <w:r w:rsidRPr="00DF0BD4">
            <w:rPr>
              <w:rStyle w:val="PlaceholderText"/>
            </w:rPr>
            <w:t>here to enter text.</w:t>
          </w:r>
        </w:p>
      </w:docPartBody>
    </w:docPart>
    <w:docPart>
      <w:docPartPr>
        <w:name w:val="5D24C679978646B1BDDF55075E7E368B"/>
        <w:category>
          <w:name w:val="General"/>
          <w:gallery w:val="placeholder"/>
        </w:category>
        <w:types>
          <w:type w:val="bbPlcHdr"/>
        </w:types>
        <w:behaviors>
          <w:behavior w:val="content"/>
        </w:behaviors>
        <w:guid w:val="{C7E9F1EB-8454-463C-9065-F39950822D21}"/>
      </w:docPartPr>
      <w:docPartBody>
        <w:p w:rsidR="002A280B" w:rsidRDefault="00E55482" w:rsidP="00E55482">
          <w:pPr>
            <w:pStyle w:val="5D24C679978646B1BDDF55075E7E368B19"/>
          </w:pPr>
          <w:r>
            <w:rPr>
              <w:rStyle w:val="PlaceholderText"/>
            </w:rPr>
            <w:t xml:space="preserve">Click </w:t>
          </w:r>
          <w:r w:rsidRPr="00DF0BD4">
            <w:rPr>
              <w:rStyle w:val="PlaceholderText"/>
            </w:rPr>
            <w:t>here to enter text.</w:t>
          </w:r>
        </w:p>
      </w:docPartBody>
    </w:docPart>
    <w:docPart>
      <w:docPartPr>
        <w:name w:val="96BFECCF2AE547AFAFC711AA41325E40"/>
        <w:category>
          <w:name w:val="General"/>
          <w:gallery w:val="placeholder"/>
        </w:category>
        <w:types>
          <w:type w:val="bbPlcHdr"/>
        </w:types>
        <w:behaviors>
          <w:behavior w:val="content"/>
        </w:behaviors>
        <w:guid w:val="{086620E2-FF32-48BA-8DD7-2CDE332808D7}"/>
      </w:docPartPr>
      <w:docPartBody>
        <w:p w:rsidR="002A280B" w:rsidRDefault="00E55482" w:rsidP="00E55482">
          <w:pPr>
            <w:pStyle w:val="96BFECCF2AE547AFAFC711AA41325E4019"/>
          </w:pPr>
          <w:r>
            <w:rPr>
              <w:rStyle w:val="PlaceholderText"/>
            </w:rPr>
            <w:t xml:space="preserve">Click </w:t>
          </w:r>
          <w:r w:rsidRPr="00DF0BD4">
            <w:rPr>
              <w:rStyle w:val="PlaceholderText"/>
            </w:rPr>
            <w:t>here to enter text.</w:t>
          </w:r>
        </w:p>
      </w:docPartBody>
    </w:docPart>
    <w:docPart>
      <w:docPartPr>
        <w:name w:val="9A496A7AAA7043D08D7CA07E0560F7D4"/>
        <w:category>
          <w:name w:val="General"/>
          <w:gallery w:val="placeholder"/>
        </w:category>
        <w:types>
          <w:type w:val="bbPlcHdr"/>
        </w:types>
        <w:behaviors>
          <w:behavior w:val="content"/>
        </w:behaviors>
        <w:guid w:val="{982A215D-52F6-4F3F-B7C3-E0A566B1F1E6}"/>
      </w:docPartPr>
      <w:docPartBody>
        <w:p w:rsidR="002A280B" w:rsidRDefault="00E55482" w:rsidP="00E55482">
          <w:pPr>
            <w:pStyle w:val="9A496A7AAA7043D08D7CA07E0560F7D419"/>
          </w:pPr>
          <w:r>
            <w:rPr>
              <w:rStyle w:val="PlaceholderText"/>
            </w:rPr>
            <w:t xml:space="preserve">Click </w:t>
          </w:r>
          <w:r w:rsidRPr="00DF0BD4">
            <w:rPr>
              <w:rStyle w:val="PlaceholderText"/>
            </w:rPr>
            <w:t>here to enter text.</w:t>
          </w:r>
        </w:p>
      </w:docPartBody>
    </w:docPart>
    <w:docPart>
      <w:docPartPr>
        <w:name w:val="2C6DAAC555EB4BFCA80D04A12B2DB1DC"/>
        <w:category>
          <w:name w:val="General"/>
          <w:gallery w:val="placeholder"/>
        </w:category>
        <w:types>
          <w:type w:val="bbPlcHdr"/>
        </w:types>
        <w:behaviors>
          <w:behavior w:val="content"/>
        </w:behaviors>
        <w:guid w:val="{38E4B709-E5B9-4110-B55C-5949ABB19092}"/>
      </w:docPartPr>
      <w:docPartBody>
        <w:p w:rsidR="002A280B" w:rsidRDefault="00E55482" w:rsidP="00E55482">
          <w:pPr>
            <w:pStyle w:val="2C6DAAC555EB4BFCA80D04A12B2DB1DC19"/>
          </w:pPr>
          <w:r>
            <w:rPr>
              <w:rStyle w:val="PlaceholderText"/>
            </w:rPr>
            <w:t xml:space="preserve">Click </w:t>
          </w:r>
          <w:r w:rsidRPr="00DF0BD4">
            <w:rPr>
              <w:rStyle w:val="PlaceholderText"/>
            </w:rPr>
            <w:t>here to enter text.</w:t>
          </w:r>
        </w:p>
      </w:docPartBody>
    </w:docPart>
    <w:docPart>
      <w:docPartPr>
        <w:name w:val="6D2A3BB312754588AEFAF7471EC92263"/>
        <w:category>
          <w:name w:val="General"/>
          <w:gallery w:val="placeholder"/>
        </w:category>
        <w:types>
          <w:type w:val="bbPlcHdr"/>
        </w:types>
        <w:behaviors>
          <w:behavior w:val="content"/>
        </w:behaviors>
        <w:guid w:val="{584CE80D-B418-4B9C-A7BD-5A37DA083A0C}"/>
      </w:docPartPr>
      <w:docPartBody>
        <w:p w:rsidR="002A280B" w:rsidRDefault="00E55482" w:rsidP="00E55482">
          <w:pPr>
            <w:pStyle w:val="6D2A3BB312754588AEFAF7471EC9226319"/>
          </w:pPr>
          <w:r>
            <w:rPr>
              <w:rStyle w:val="PlaceholderText"/>
              <w:sz w:val="18"/>
              <w:szCs w:val="18"/>
            </w:rPr>
            <w:t>Click here.</w:t>
          </w:r>
        </w:p>
      </w:docPartBody>
    </w:docPart>
    <w:docPart>
      <w:docPartPr>
        <w:name w:val="B5F1C0A718DB494B9D086651C7022E37"/>
        <w:category>
          <w:name w:val="General"/>
          <w:gallery w:val="placeholder"/>
        </w:category>
        <w:types>
          <w:type w:val="bbPlcHdr"/>
        </w:types>
        <w:behaviors>
          <w:behavior w:val="content"/>
        </w:behaviors>
        <w:guid w:val="{64E6D9BE-C538-4D97-A60D-05714B584211}"/>
      </w:docPartPr>
      <w:docPartBody>
        <w:p w:rsidR="002A280B" w:rsidRDefault="00E55482" w:rsidP="00E55482">
          <w:pPr>
            <w:pStyle w:val="B5F1C0A718DB494B9D086651C7022E3719"/>
          </w:pPr>
          <w:r>
            <w:rPr>
              <w:rStyle w:val="PlaceholderText"/>
              <w:sz w:val="18"/>
              <w:szCs w:val="18"/>
            </w:rPr>
            <w:t>Click here.</w:t>
          </w:r>
        </w:p>
      </w:docPartBody>
    </w:docPart>
    <w:docPart>
      <w:docPartPr>
        <w:name w:val="6768B7D8090143C5852ADB4A689C438E"/>
        <w:category>
          <w:name w:val="General"/>
          <w:gallery w:val="placeholder"/>
        </w:category>
        <w:types>
          <w:type w:val="bbPlcHdr"/>
        </w:types>
        <w:behaviors>
          <w:behavior w:val="content"/>
        </w:behaviors>
        <w:guid w:val="{3DD2AC34-848C-4947-A660-F8E03C015EFC}"/>
      </w:docPartPr>
      <w:docPartBody>
        <w:p w:rsidR="002A280B" w:rsidRDefault="00E55482" w:rsidP="00E55482">
          <w:pPr>
            <w:pStyle w:val="6768B7D8090143C5852ADB4A689C438E19"/>
          </w:pPr>
          <w:r>
            <w:rPr>
              <w:rStyle w:val="PlaceholderText"/>
              <w:sz w:val="18"/>
              <w:szCs w:val="18"/>
            </w:rPr>
            <w:t>Click here.</w:t>
          </w:r>
        </w:p>
      </w:docPartBody>
    </w:docPart>
    <w:docPart>
      <w:docPartPr>
        <w:name w:val="6B62386D38E34784A832E5B6BEEBE450"/>
        <w:category>
          <w:name w:val="General"/>
          <w:gallery w:val="placeholder"/>
        </w:category>
        <w:types>
          <w:type w:val="bbPlcHdr"/>
        </w:types>
        <w:behaviors>
          <w:behavior w:val="content"/>
        </w:behaviors>
        <w:guid w:val="{FD58D228-7AD9-44C6-8518-F5092C71B7CD}"/>
      </w:docPartPr>
      <w:docPartBody>
        <w:p w:rsidR="002A280B" w:rsidRDefault="00E55482" w:rsidP="00E55482">
          <w:pPr>
            <w:pStyle w:val="6B62386D38E34784A832E5B6BEEBE45019"/>
          </w:pPr>
          <w:r>
            <w:rPr>
              <w:rStyle w:val="PlaceholderText"/>
              <w:sz w:val="18"/>
              <w:szCs w:val="18"/>
            </w:rPr>
            <w:t>Click here.</w:t>
          </w:r>
        </w:p>
      </w:docPartBody>
    </w:docPart>
    <w:docPart>
      <w:docPartPr>
        <w:name w:val="A45559CF5E084AB7ABF12FB348D441E1"/>
        <w:category>
          <w:name w:val="General"/>
          <w:gallery w:val="placeholder"/>
        </w:category>
        <w:types>
          <w:type w:val="bbPlcHdr"/>
        </w:types>
        <w:behaviors>
          <w:behavior w:val="content"/>
        </w:behaviors>
        <w:guid w:val="{D61180F0-710C-463C-8176-A34EB72E1D76}"/>
      </w:docPartPr>
      <w:docPartBody>
        <w:p w:rsidR="002A280B" w:rsidRDefault="00E55482" w:rsidP="00E55482">
          <w:pPr>
            <w:pStyle w:val="A45559CF5E084AB7ABF12FB348D441E119"/>
          </w:pPr>
          <w:r>
            <w:rPr>
              <w:rStyle w:val="PlaceholderText"/>
              <w:sz w:val="18"/>
              <w:szCs w:val="18"/>
            </w:rPr>
            <w:t>Click here.</w:t>
          </w:r>
        </w:p>
      </w:docPartBody>
    </w:docPart>
    <w:docPart>
      <w:docPartPr>
        <w:name w:val="62F59CF40B0A42D2A18E504EE8EACBD6"/>
        <w:category>
          <w:name w:val="General"/>
          <w:gallery w:val="placeholder"/>
        </w:category>
        <w:types>
          <w:type w:val="bbPlcHdr"/>
        </w:types>
        <w:behaviors>
          <w:behavior w:val="content"/>
        </w:behaviors>
        <w:guid w:val="{44EEE9BB-F7C4-4A97-8595-8C860F35367D}"/>
      </w:docPartPr>
      <w:docPartBody>
        <w:p w:rsidR="002A280B" w:rsidRDefault="00E55482" w:rsidP="00E55482">
          <w:pPr>
            <w:pStyle w:val="62F59CF40B0A42D2A18E504EE8EACBD619"/>
          </w:pPr>
          <w:r>
            <w:rPr>
              <w:rStyle w:val="PlaceholderText"/>
            </w:rPr>
            <w:t xml:space="preserve">Click </w:t>
          </w:r>
          <w:r w:rsidRPr="00DF0BD4">
            <w:rPr>
              <w:rStyle w:val="PlaceholderText"/>
            </w:rPr>
            <w:t>here to enter text.</w:t>
          </w:r>
        </w:p>
      </w:docPartBody>
    </w:docPart>
    <w:docPart>
      <w:docPartPr>
        <w:name w:val="3F98D2A0A4CF4D7EB1599C1DE8A58EEB"/>
        <w:category>
          <w:name w:val="General"/>
          <w:gallery w:val="placeholder"/>
        </w:category>
        <w:types>
          <w:type w:val="bbPlcHdr"/>
        </w:types>
        <w:behaviors>
          <w:behavior w:val="content"/>
        </w:behaviors>
        <w:guid w:val="{FEC57112-CD18-4743-A7BB-AA43218362F8}"/>
      </w:docPartPr>
      <w:docPartBody>
        <w:p w:rsidR="002A280B" w:rsidRDefault="00E55482" w:rsidP="00E55482">
          <w:pPr>
            <w:pStyle w:val="3F98D2A0A4CF4D7EB1599C1DE8A58EEB19"/>
          </w:pPr>
          <w:r>
            <w:rPr>
              <w:rStyle w:val="PlaceholderText"/>
            </w:rPr>
            <w:t xml:space="preserve">Click </w:t>
          </w:r>
          <w:r w:rsidRPr="00DF0BD4">
            <w:rPr>
              <w:rStyle w:val="PlaceholderText"/>
            </w:rPr>
            <w:t>here to enter text.</w:t>
          </w:r>
        </w:p>
      </w:docPartBody>
    </w:docPart>
    <w:docPart>
      <w:docPartPr>
        <w:name w:val="0A570BDB74784FAEBFF60FD6D749CD33"/>
        <w:category>
          <w:name w:val="General"/>
          <w:gallery w:val="placeholder"/>
        </w:category>
        <w:types>
          <w:type w:val="bbPlcHdr"/>
        </w:types>
        <w:behaviors>
          <w:behavior w:val="content"/>
        </w:behaviors>
        <w:guid w:val="{B0D41E50-06F5-4609-A8B2-39DF2AD57510}"/>
      </w:docPartPr>
      <w:docPartBody>
        <w:p w:rsidR="002A280B" w:rsidRDefault="00E55482" w:rsidP="00E55482">
          <w:pPr>
            <w:pStyle w:val="0A570BDB74784FAEBFF60FD6D749CD3319"/>
          </w:pPr>
          <w:r>
            <w:rPr>
              <w:rStyle w:val="PlaceholderText"/>
            </w:rPr>
            <w:t xml:space="preserve">Click </w:t>
          </w:r>
          <w:r w:rsidRPr="00DF0BD4">
            <w:rPr>
              <w:rStyle w:val="PlaceholderText"/>
            </w:rPr>
            <w:t>here to enter text.</w:t>
          </w:r>
        </w:p>
      </w:docPartBody>
    </w:docPart>
    <w:docPart>
      <w:docPartPr>
        <w:name w:val="5CB01E0CAA5941F894B148D9E81B3F3C"/>
        <w:category>
          <w:name w:val="General"/>
          <w:gallery w:val="placeholder"/>
        </w:category>
        <w:types>
          <w:type w:val="bbPlcHdr"/>
        </w:types>
        <w:behaviors>
          <w:behavior w:val="content"/>
        </w:behaviors>
        <w:guid w:val="{B5AA0F0D-3F57-4476-AD17-9347BBCF379C}"/>
      </w:docPartPr>
      <w:docPartBody>
        <w:p w:rsidR="002A280B" w:rsidRDefault="00E55482" w:rsidP="00E55482">
          <w:pPr>
            <w:pStyle w:val="5CB01E0CAA5941F894B148D9E81B3F3C19"/>
          </w:pPr>
          <w:r>
            <w:rPr>
              <w:rStyle w:val="PlaceholderText"/>
            </w:rPr>
            <w:t xml:space="preserve">Click </w:t>
          </w:r>
          <w:r w:rsidRPr="00DF0BD4">
            <w:rPr>
              <w:rStyle w:val="PlaceholderText"/>
            </w:rPr>
            <w:t>here to enter text.</w:t>
          </w:r>
        </w:p>
      </w:docPartBody>
    </w:docPart>
    <w:docPart>
      <w:docPartPr>
        <w:name w:val="7A55D3D215364719B6CFF8281A71770A"/>
        <w:category>
          <w:name w:val="General"/>
          <w:gallery w:val="placeholder"/>
        </w:category>
        <w:types>
          <w:type w:val="bbPlcHdr"/>
        </w:types>
        <w:behaviors>
          <w:behavior w:val="content"/>
        </w:behaviors>
        <w:guid w:val="{56A93D87-02D4-493D-8B98-314D853B75BA}"/>
      </w:docPartPr>
      <w:docPartBody>
        <w:p w:rsidR="002A280B" w:rsidRDefault="00E55482" w:rsidP="00E55482">
          <w:pPr>
            <w:pStyle w:val="7A55D3D215364719B6CFF8281A71770A19"/>
          </w:pPr>
          <w:r>
            <w:rPr>
              <w:rStyle w:val="PlaceholderText"/>
            </w:rPr>
            <w:t xml:space="preserve">Click </w:t>
          </w:r>
          <w:r w:rsidRPr="00DF0BD4">
            <w:rPr>
              <w:rStyle w:val="PlaceholderText"/>
            </w:rPr>
            <w:t>here to enter text.</w:t>
          </w:r>
        </w:p>
      </w:docPartBody>
    </w:docPart>
    <w:docPart>
      <w:docPartPr>
        <w:name w:val="59EAEADEA45C4FEEB7A277739DA1028D"/>
        <w:category>
          <w:name w:val="General"/>
          <w:gallery w:val="placeholder"/>
        </w:category>
        <w:types>
          <w:type w:val="bbPlcHdr"/>
        </w:types>
        <w:behaviors>
          <w:behavior w:val="content"/>
        </w:behaviors>
        <w:guid w:val="{384AAB47-47CA-41B4-B6EC-DC92BB553A34}"/>
      </w:docPartPr>
      <w:docPartBody>
        <w:p w:rsidR="002A280B" w:rsidRDefault="00E55482" w:rsidP="00E55482">
          <w:pPr>
            <w:pStyle w:val="59EAEADEA45C4FEEB7A277739DA1028D18"/>
          </w:pPr>
          <w:r w:rsidRPr="0015718B">
            <w:rPr>
              <w:color w:val="808080" w:themeColor="background1" w:themeShade="80"/>
              <w14:ligatures w14:val="none"/>
            </w:rPr>
            <w:t>Choose</w:t>
          </w:r>
        </w:p>
      </w:docPartBody>
    </w:docPart>
    <w:docPart>
      <w:docPartPr>
        <w:name w:val="9C23671CB38F4C068D2D88EEA6887A46"/>
        <w:category>
          <w:name w:val="General"/>
          <w:gallery w:val="placeholder"/>
        </w:category>
        <w:types>
          <w:type w:val="bbPlcHdr"/>
        </w:types>
        <w:behaviors>
          <w:behavior w:val="content"/>
        </w:behaviors>
        <w:guid w:val="{89B08C01-1C8B-48DE-963E-CAA4DB38BAAA}"/>
      </w:docPartPr>
      <w:docPartBody>
        <w:p w:rsidR="002A280B" w:rsidRDefault="00C62F99" w:rsidP="00C62F99">
          <w:pPr>
            <w:pStyle w:val="9C23671CB38F4C068D2D88EEA6887A46"/>
          </w:pPr>
          <w:r>
            <w:rPr>
              <w14:ligatures w14:val="none"/>
            </w:rPr>
            <w:t>Enter age</w:t>
          </w:r>
        </w:p>
      </w:docPartBody>
    </w:docPart>
    <w:docPart>
      <w:docPartPr>
        <w:name w:val="D034568481D04944922C129A49FA3986"/>
        <w:category>
          <w:name w:val="General"/>
          <w:gallery w:val="placeholder"/>
        </w:category>
        <w:types>
          <w:type w:val="bbPlcHdr"/>
        </w:types>
        <w:behaviors>
          <w:behavior w:val="content"/>
        </w:behaviors>
        <w:guid w:val="{000D60F8-77AD-44BF-930C-2797AF4CB709}"/>
      </w:docPartPr>
      <w:docPartBody>
        <w:p w:rsidR="002A280B" w:rsidRDefault="00C62F99" w:rsidP="00C62F99">
          <w:pPr>
            <w:pStyle w:val="D034568481D04944922C129A49FA3986"/>
          </w:pPr>
          <w:r>
            <w:t>Enter age</w:t>
          </w:r>
        </w:p>
      </w:docPartBody>
    </w:docPart>
    <w:docPart>
      <w:docPartPr>
        <w:name w:val="D474EAA376BB48ED9E675BB79B7F8412"/>
        <w:category>
          <w:name w:val="General"/>
          <w:gallery w:val="placeholder"/>
        </w:category>
        <w:types>
          <w:type w:val="bbPlcHdr"/>
        </w:types>
        <w:behaviors>
          <w:behavior w:val="content"/>
        </w:behaviors>
        <w:guid w:val="{481C9F3B-B67E-46ED-B72F-A529013864A9}"/>
      </w:docPartPr>
      <w:docPartBody>
        <w:p w:rsidR="002A280B" w:rsidRDefault="00C62F99" w:rsidP="00C62F99">
          <w:pPr>
            <w:pStyle w:val="D474EAA376BB48ED9E675BB79B7F8412"/>
          </w:pPr>
          <w:r>
            <w:t>Enter age</w:t>
          </w:r>
        </w:p>
      </w:docPartBody>
    </w:docPart>
    <w:docPart>
      <w:docPartPr>
        <w:name w:val="0A3422E5466D45E18CB4B4B30139032D"/>
        <w:category>
          <w:name w:val="General"/>
          <w:gallery w:val="placeholder"/>
        </w:category>
        <w:types>
          <w:type w:val="bbPlcHdr"/>
        </w:types>
        <w:behaviors>
          <w:behavior w:val="content"/>
        </w:behaviors>
        <w:guid w:val="{12E2ED73-C010-4C67-8746-41284274A6CB}"/>
      </w:docPartPr>
      <w:docPartBody>
        <w:p w:rsidR="002A280B" w:rsidRDefault="00C62F99" w:rsidP="00C62F99">
          <w:pPr>
            <w:pStyle w:val="0A3422E5466D45E18CB4B4B30139032D"/>
          </w:pPr>
          <w:r>
            <w:t>Enter age</w:t>
          </w:r>
        </w:p>
      </w:docPartBody>
    </w:docPart>
    <w:docPart>
      <w:docPartPr>
        <w:name w:val="B315745E275D416F84258EC12156B443"/>
        <w:category>
          <w:name w:val="General"/>
          <w:gallery w:val="placeholder"/>
        </w:category>
        <w:types>
          <w:type w:val="bbPlcHdr"/>
        </w:types>
        <w:behaviors>
          <w:behavior w:val="content"/>
        </w:behaviors>
        <w:guid w:val="{E5238CE3-8C76-4158-BC4C-E7B429F80D9A}"/>
      </w:docPartPr>
      <w:docPartBody>
        <w:p w:rsidR="002A280B" w:rsidRDefault="00C62F99" w:rsidP="00C62F99">
          <w:pPr>
            <w:pStyle w:val="B315745E275D416F84258EC12156B443"/>
          </w:pPr>
          <w:r>
            <w:t>Enter age</w:t>
          </w:r>
        </w:p>
      </w:docPartBody>
    </w:docPart>
    <w:docPart>
      <w:docPartPr>
        <w:name w:val="343CA2A3D30F40E292538ADCF0CA2618"/>
        <w:category>
          <w:name w:val="General"/>
          <w:gallery w:val="placeholder"/>
        </w:category>
        <w:types>
          <w:type w:val="bbPlcHdr"/>
        </w:types>
        <w:behaviors>
          <w:behavior w:val="content"/>
        </w:behaviors>
        <w:guid w:val="{7B43CB5A-14A4-4A0F-B92C-AA6659CD0CD5}"/>
      </w:docPartPr>
      <w:docPartBody>
        <w:p w:rsidR="002A280B" w:rsidRDefault="00E55482" w:rsidP="00E55482">
          <w:pPr>
            <w:pStyle w:val="343CA2A3D30F40E292538ADCF0CA261816"/>
          </w:pPr>
          <w:r>
            <w:rPr>
              <w:rStyle w:val="PlaceholderText"/>
            </w:rPr>
            <w:t>Click here</w:t>
          </w:r>
          <w:r w:rsidRPr="00DF0BD4">
            <w:rPr>
              <w:rStyle w:val="PlaceholderText"/>
            </w:rPr>
            <w:t>.</w:t>
          </w:r>
        </w:p>
      </w:docPartBody>
    </w:docPart>
    <w:docPart>
      <w:docPartPr>
        <w:name w:val="B0946665494B4AAC9EBF5C15A3C391E9"/>
        <w:category>
          <w:name w:val="General"/>
          <w:gallery w:val="placeholder"/>
        </w:category>
        <w:types>
          <w:type w:val="bbPlcHdr"/>
        </w:types>
        <w:behaviors>
          <w:behavior w:val="content"/>
        </w:behaviors>
        <w:guid w:val="{D8B0E2D9-B1B1-4503-8723-100C4235E821}"/>
      </w:docPartPr>
      <w:docPartBody>
        <w:p w:rsidR="002A280B" w:rsidRDefault="00E55482" w:rsidP="00E55482">
          <w:pPr>
            <w:pStyle w:val="B0946665494B4AAC9EBF5C15A3C391E916"/>
          </w:pPr>
          <w:r>
            <w:rPr>
              <w:rStyle w:val="PlaceholderText"/>
            </w:rPr>
            <w:t>Click here</w:t>
          </w:r>
          <w:r w:rsidRPr="00DF0BD4">
            <w:rPr>
              <w:rStyle w:val="PlaceholderText"/>
            </w:rPr>
            <w:t>.</w:t>
          </w:r>
        </w:p>
      </w:docPartBody>
    </w:docPart>
    <w:docPart>
      <w:docPartPr>
        <w:name w:val="54A8CD310ACB4D8EB733FAFBE5AF1194"/>
        <w:category>
          <w:name w:val="General"/>
          <w:gallery w:val="placeholder"/>
        </w:category>
        <w:types>
          <w:type w:val="bbPlcHdr"/>
        </w:types>
        <w:behaviors>
          <w:behavior w:val="content"/>
        </w:behaviors>
        <w:guid w:val="{643FAD70-8CB6-4DB5-AF8C-F261ADEAE739}"/>
      </w:docPartPr>
      <w:docPartBody>
        <w:p w:rsidR="002A280B" w:rsidRDefault="00E55482" w:rsidP="00E55482">
          <w:pPr>
            <w:pStyle w:val="54A8CD310ACB4D8EB733FAFBE5AF119416"/>
          </w:pPr>
          <w:r>
            <w:rPr>
              <w:rStyle w:val="PlaceholderText"/>
            </w:rPr>
            <w:t>Click here</w:t>
          </w:r>
          <w:r w:rsidRPr="00DF0BD4">
            <w:rPr>
              <w:rStyle w:val="PlaceholderText"/>
            </w:rPr>
            <w:t>.</w:t>
          </w:r>
        </w:p>
      </w:docPartBody>
    </w:docPart>
    <w:docPart>
      <w:docPartPr>
        <w:name w:val="3AD83853C9E642689DDAC804A0FCD085"/>
        <w:category>
          <w:name w:val="General"/>
          <w:gallery w:val="placeholder"/>
        </w:category>
        <w:types>
          <w:type w:val="bbPlcHdr"/>
        </w:types>
        <w:behaviors>
          <w:behavior w:val="content"/>
        </w:behaviors>
        <w:guid w:val="{663A1E58-A158-411B-9B61-1E82C150B1DF}"/>
      </w:docPartPr>
      <w:docPartBody>
        <w:p w:rsidR="002A280B" w:rsidRDefault="00E55482" w:rsidP="00E55482">
          <w:pPr>
            <w:pStyle w:val="3AD83853C9E642689DDAC804A0FCD08516"/>
          </w:pPr>
          <w:r>
            <w:rPr>
              <w:rStyle w:val="PlaceholderText"/>
            </w:rPr>
            <w:t>Click here</w:t>
          </w:r>
          <w:r w:rsidRPr="00DF0BD4">
            <w:rPr>
              <w:rStyle w:val="PlaceholderText"/>
            </w:rPr>
            <w:t>.</w:t>
          </w:r>
        </w:p>
      </w:docPartBody>
    </w:docPart>
    <w:docPart>
      <w:docPartPr>
        <w:name w:val="917825C745B34ECAB1826BB901BEC8B0"/>
        <w:category>
          <w:name w:val="General"/>
          <w:gallery w:val="placeholder"/>
        </w:category>
        <w:types>
          <w:type w:val="bbPlcHdr"/>
        </w:types>
        <w:behaviors>
          <w:behavior w:val="content"/>
        </w:behaviors>
        <w:guid w:val="{2D13699C-123E-47F9-954C-218F88D240B8}"/>
      </w:docPartPr>
      <w:docPartBody>
        <w:p w:rsidR="002A280B" w:rsidRDefault="00E55482" w:rsidP="00E55482">
          <w:pPr>
            <w:pStyle w:val="917825C745B34ECAB1826BB901BEC8B016"/>
          </w:pPr>
          <w:r>
            <w:rPr>
              <w:rStyle w:val="PlaceholderText"/>
            </w:rPr>
            <w:t>Click here</w:t>
          </w:r>
          <w:r w:rsidRPr="00DF0BD4">
            <w:rPr>
              <w:rStyle w:val="PlaceholderText"/>
            </w:rPr>
            <w:t>.</w:t>
          </w:r>
        </w:p>
      </w:docPartBody>
    </w:docPart>
    <w:docPart>
      <w:docPartPr>
        <w:name w:val="3EC0404DEBED42F89A004A9FF345F8F5"/>
        <w:category>
          <w:name w:val="General"/>
          <w:gallery w:val="placeholder"/>
        </w:category>
        <w:types>
          <w:type w:val="bbPlcHdr"/>
        </w:types>
        <w:behaviors>
          <w:behavior w:val="content"/>
        </w:behaviors>
        <w:guid w:val="{67D06CDF-A0D3-4212-8DF8-35F890731B8D}"/>
      </w:docPartPr>
      <w:docPartBody>
        <w:p w:rsidR="002A280B" w:rsidRDefault="00E55482" w:rsidP="00E55482">
          <w:pPr>
            <w:pStyle w:val="3EC0404DEBED42F89A004A9FF345F8F515"/>
          </w:pPr>
          <w:r>
            <w:rPr>
              <w:rStyle w:val="PlaceholderText"/>
            </w:rPr>
            <w:t>Click here.</w:t>
          </w:r>
        </w:p>
      </w:docPartBody>
    </w:docPart>
    <w:docPart>
      <w:docPartPr>
        <w:name w:val="CF7FF4B8CAB249BAADD659010350B359"/>
        <w:category>
          <w:name w:val="General"/>
          <w:gallery w:val="placeholder"/>
        </w:category>
        <w:types>
          <w:type w:val="bbPlcHdr"/>
        </w:types>
        <w:behaviors>
          <w:behavior w:val="content"/>
        </w:behaviors>
        <w:guid w:val="{1B96ACEA-BCB5-41C6-8DBA-A215FC4921FA}"/>
      </w:docPartPr>
      <w:docPartBody>
        <w:p w:rsidR="002A280B" w:rsidRDefault="00E55482" w:rsidP="00E55482">
          <w:pPr>
            <w:pStyle w:val="CF7FF4B8CAB249BAADD659010350B35915"/>
          </w:pPr>
          <w:r>
            <w:rPr>
              <w:rStyle w:val="PlaceholderText"/>
            </w:rPr>
            <w:t>Click here.</w:t>
          </w:r>
        </w:p>
      </w:docPartBody>
    </w:docPart>
    <w:docPart>
      <w:docPartPr>
        <w:name w:val="E6225828F5814A2084CC83120187436D"/>
        <w:category>
          <w:name w:val="General"/>
          <w:gallery w:val="placeholder"/>
        </w:category>
        <w:types>
          <w:type w:val="bbPlcHdr"/>
        </w:types>
        <w:behaviors>
          <w:behavior w:val="content"/>
        </w:behaviors>
        <w:guid w:val="{85E4CEC1-4689-4DAE-9468-5A647E95F31C}"/>
      </w:docPartPr>
      <w:docPartBody>
        <w:p w:rsidR="002A280B" w:rsidRDefault="00E55482" w:rsidP="00E55482">
          <w:pPr>
            <w:pStyle w:val="E6225828F5814A2084CC83120187436D15"/>
          </w:pPr>
          <w:r>
            <w:rPr>
              <w:rStyle w:val="PlaceholderText"/>
            </w:rPr>
            <w:t>Click here.</w:t>
          </w:r>
        </w:p>
      </w:docPartBody>
    </w:docPart>
    <w:docPart>
      <w:docPartPr>
        <w:name w:val="D4AA04FF919345B9BB6A0CA1129D26D7"/>
        <w:category>
          <w:name w:val="General"/>
          <w:gallery w:val="placeholder"/>
        </w:category>
        <w:types>
          <w:type w:val="bbPlcHdr"/>
        </w:types>
        <w:behaviors>
          <w:behavior w:val="content"/>
        </w:behaviors>
        <w:guid w:val="{EE86E078-4078-4596-8A26-E402BEAC48C2}"/>
      </w:docPartPr>
      <w:docPartBody>
        <w:p w:rsidR="002A280B" w:rsidRDefault="00E55482" w:rsidP="00E55482">
          <w:pPr>
            <w:pStyle w:val="D4AA04FF919345B9BB6A0CA1129D26D715"/>
          </w:pPr>
          <w:r>
            <w:rPr>
              <w:rStyle w:val="PlaceholderText"/>
            </w:rPr>
            <w:t>Click here.</w:t>
          </w:r>
        </w:p>
      </w:docPartBody>
    </w:docPart>
    <w:docPart>
      <w:docPartPr>
        <w:name w:val="0CF5ACBF7CEF48A8BC0B1C1774D48A10"/>
        <w:category>
          <w:name w:val="General"/>
          <w:gallery w:val="placeholder"/>
        </w:category>
        <w:types>
          <w:type w:val="bbPlcHdr"/>
        </w:types>
        <w:behaviors>
          <w:behavior w:val="content"/>
        </w:behaviors>
        <w:guid w:val="{DE0BA599-74F8-4AD8-A23F-FC425CE17C78}"/>
      </w:docPartPr>
      <w:docPartBody>
        <w:p w:rsidR="002A280B" w:rsidRDefault="00E55482" w:rsidP="00E55482">
          <w:pPr>
            <w:pStyle w:val="0CF5ACBF7CEF48A8BC0B1C1774D48A1015"/>
          </w:pPr>
          <w:r>
            <w:rPr>
              <w:rStyle w:val="PlaceholderText"/>
            </w:rPr>
            <w:t>Click here.</w:t>
          </w:r>
        </w:p>
      </w:docPartBody>
    </w:docPart>
    <w:docPart>
      <w:docPartPr>
        <w:name w:val="13621033A96048369B6301DAE2310A7C"/>
        <w:category>
          <w:name w:val="General"/>
          <w:gallery w:val="placeholder"/>
        </w:category>
        <w:types>
          <w:type w:val="bbPlcHdr"/>
        </w:types>
        <w:behaviors>
          <w:behavior w:val="content"/>
        </w:behaviors>
        <w:guid w:val="{177BB468-D3AB-4DA1-8772-3F3906C2FF9D}"/>
      </w:docPartPr>
      <w:docPartBody>
        <w:p w:rsidR="002A280B" w:rsidRDefault="00E55482" w:rsidP="00E55482">
          <w:pPr>
            <w:pStyle w:val="13621033A96048369B6301DAE2310A7C14"/>
          </w:pPr>
          <w:r w:rsidRPr="0015718B">
            <w:rPr>
              <w:color w:val="808080" w:themeColor="background1" w:themeShade="80"/>
              <w14:ligatures w14:val="none"/>
            </w:rPr>
            <w:t>Choose</w:t>
          </w:r>
        </w:p>
      </w:docPartBody>
    </w:docPart>
    <w:docPart>
      <w:docPartPr>
        <w:name w:val="F765FC91B7B449679670989A164F7145"/>
        <w:category>
          <w:name w:val="General"/>
          <w:gallery w:val="placeholder"/>
        </w:category>
        <w:types>
          <w:type w:val="bbPlcHdr"/>
        </w:types>
        <w:behaviors>
          <w:behavior w:val="content"/>
        </w:behaviors>
        <w:guid w:val="{23B82460-9097-4E2E-96BC-0D3523F09D1A}"/>
      </w:docPartPr>
      <w:docPartBody>
        <w:p w:rsidR="002A280B" w:rsidRDefault="00E55482" w:rsidP="00E55482">
          <w:pPr>
            <w:pStyle w:val="F765FC91B7B449679670989A164F714514"/>
          </w:pPr>
          <w:r w:rsidRPr="0015718B">
            <w:rPr>
              <w:color w:val="808080" w:themeColor="background1" w:themeShade="80"/>
              <w14:ligatures w14:val="none"/>
            </w:rPr>
            <w:t>Choose</w:t>
          </w:r>
        </w:p>
      </w:docPartBody>
    </w:docPart>
    <w:docPart>
      <w:docPartPr>
        <w:name w:val="4F77EEE32BC84CA6956CDF39FDB48943"/>
        <w:category>
          <w:name w:val="General"/>
          <w:gallery w:val="placeholder"/>
        </w:category>
        <w:types>
          <w:type w:val="bbPlcHdr"/>
        </w:types>
        <w:behaviors>
          <w:behavior w:val="content"/>
        </w:behaviors>
        <w:guid w:val="{F2ADD9AC-26FB-41B8-85C8-B726D1980ECA}"/>
      </w:docPartPr>
      <w:docPartBody>
        <w:p w:rsidR="002A280B" w:rsidRDefault="00E55482" w:rsidP="00E55482">
          <w:pPr>
            <w:pStyle w:val="4F77EEE32BC84CA6956CDF39FDB4894314"/>
          </w:pPr>
          <w:r w:rsidRPr="0015718B">
            <w:rPr>
              <w:color w:val="808080" w:themeColor="background1" w:themeShade="80"/>
              <w14:ligatures w14:val="none"/>
            </w:rPr>
            <w:t>Choose</w:t>
          </w:r>
        </w:p>
      </w:docPartBody>
    </w:docPart>
    <w:docPart>
      <w:docPartPr>
        <w:name w:val="6F75C8EB9B594E5E851BD69C329CD09D"/>
        <w:category>
          <w:name w:val="General"/>
          <w:gallery w:val="placeholder"/>
        </w:category>
        <w:types>
          <w:type w:val="bbPlcHdr"/>
        </w:types>
        <w:behaviors>
          <w:behavior w:val="content"/>
        </w:behaviors>
        <w:guid w:val="{942C9C47-49BD-4741-A0C5-C921A488E091}"/>
      </w:docPartPr>
      <w:docPartBody>
        <w:p w:rsidR="002A280B" w:rsidRDefault="00E55482" w:rsidP="00E55482">
          <w:pPr>
            <w:pStyle w:val="6F75C8EB9B594E5E851BD69C329CD09D14"/>
          </w:pPr>
          <w:r w:rsidRPr="0015718B">
            <w:rPr>
              <w:color w:val="808080" w:themeColor="background1" w:themeShade="80"/>
              <w14:ligatures w14:val="none"/>
            </w:rPr>
            <w:t>Choose</w:t>
          </w:r>
        </w:p>
      </w:docPartBody>
    </w:docPart>
    <w:docPart>
      <w:docPartPr>
        <w:name w:val="D611B31F095246A5B24EED7E487F990E"/>
        <w:category>
          <w:name w:val="General"/>
          <w:gallery w:val="placeholder"/>
        </w:category>
        <w:types>
          <w:type w:val="bbPlcHdr"/>
        </w:types>
        <w:behaviors>
          <w:behavior w:val="content"/>
        </w:behaviors>
        <w:guid w:val="{DCE90838-40BF-45D6-B868-E1438A9632AA}"/>
      </w:docPartPr>
      <w:docPartBody>
        <w:p w:rsidR="002A280B" w:rsidRDefault="00E55482" w:rsidP="00E55482">
          <w:pPr>
            <w:pStyle w:val="D611B31F095246A5B24EED7E487F990E12"/>
          </w:pPr>
          <w:r>
            <w:rPr>
              <w:rStyle w:val="PlaceholderText"/>
            </w:rPr>
            <w:t xml:space="preserve">Click </w:t>
          </w:r>
          <w:r w:rsidRPr="00DF0BD4">
            <w:rPr>
              <w:rStyle w:val="PlaceholderText"/>
            </w:rPr>
            <w:t>here to enter text.</w:t>
          </w:r>
        </w:p>
      </w:docPartBody>
    </w:docPart>
    <w:docPart>
      <w:docPartPr>
        <w:name w:val="033435A2517D4E149449B812D5169ED2"/>
        <w:category>
          <w:name w:val="General"/>
          <w:gallery w:val="placeholder"/>
        </w:category>
        <w:types>
          <w:type w:val="bbPlcHdr"/>
        </w:types>
        <w:behaviors>
          <w:behavior w:val="content"/>
        </w:behaviors>
        <w:guid w:val="{9CEC06D4-955D-4092-A222-E8B816208721}"/>
      </w:docPartPr>
      <w:docPartBody>
        <w:p w:rsidR="002A280B" w:rsidRDefault="00E55482" w:rsidP="00E55482">
          <w:pPr>
            <w:pStyle w:val="033435A2517D4E149449B812D5169ED212"/>
          </w:pPr>
          <w:r>
            <w:rPr>
              <w:rStyle w:val="PlaceholderText"/>
            </w:rPr>
            <w:t xml:space="preserve">Click </w:t>
          </w:r>
          <w:r w:rsidRPr="00DF0BD4">
            <w:rPr>
              <w:rStyle w:val="PlaceholderText"/>
            </w:rPr>
            <w:t>here to enter text.</w:t>
          </w:r>
        </w:p>
      </w:docPartBody>
    </w:docPart>
    <w:docPart>
      <w:docPartPr>
        <w:name w:val="EF39B0854003487192515AA408159818"/>
        <w:category>
          <w:name w:val="General"/>
          <w:gallery w:val="placeholder"/>
        </w:category>
        <w:types>
          <w:type w:val="bbPlcHdr"/>
        </w:types>
        <w:behaviors>
          <w:behavior w:val="content"/>
        </w:behaviors>
        <w:guid w:val="{6F1934F3-2D37-4BB2-AE13-729BCA60D585}"/>
      </w:docPartPr>
      <w:docPartBody>
        <w:p w:rsidR="002A280B" w:rsidRDefault="00E55482" w:rsidP="00E55482">
          <w:pPr>
            <w:pStyle w:val="EF39B0854003487192515AA40815981812"/>
          </w:pPr>
          <w:r>
            <w:rPr>
              <w:rStyle w:val="PlaceholderText"/>
            </w:rPr>
            <w:t xml:space="preserve">Click </w:t>
          </w:r>
          <w:r w:rsidRPr="00DF0BD4">
            <w:rPr>
              <w:rStyle w:val="PlaceholderText"/>
            </w:rPr>
            <w:t>here to enter text.</w:t>
          </w:r>
        </w:p>
      </w:docPartBody>
    </w:docPart>
    <w:docPart>
      <w:docPartPr>
        <w:name w:val="AC65AE3D8EF34977A8BFCECFFC9A0954"/>
        <w:category>
          <w:name w:val="General"/>
          <w:gallery w:val="placeholder"/>
        </w:category>
        <w:types>
          <w:type w:val="bbPlcHdr"/>
        </w:types>
        <w:behaviors>
          <w:behavior w:val="content"/>
        </w:behaviors>
        <w:guid w:val="{67C95012-7F6A-40B9-ADCD-B520C94012D7}"/>
      </w:docPartPr>
      <w:docPartBody>
        <w:p w:rsidR="002A280B" w:rsidRDefault="00E55482" w:rsidP="00E55482">
          <w:pPr>
            <w:pStyle w:val="AC65AE3D8EF34977A8BFCECFFC9A095412"/>
          </w:pPr>
          <w:r>
            <w:rPr>
              <w:rStyle w:val="PlaceholderText"/>
            </w:rPr>
            <w:t xml:space="preserve">Click </w:t>
          </w:r>
          <w:r w:rsidRPr="00DF0BD4">
            <w:rPr>
              <w:rStyle w:val="PlaceholderText"/>
            </w:rPr>
            <w:t>here to enter text.</w:t>
          </w:r>
        </w:p>
      </w:docPartBody>
    </w:docPart>
    <w:docPart>
      <w:docPartPr>
        <w:name w:val="65933E1DAD4B438793012CCFA7444714"/>
        <w:category>
          <w:name w:val="General"/>
          <w:gallery w:val="placeholder"/>
        </w:category>
        <w:types>
          <w:type w:val="bbPlcHdr"/>
        </w:types>
        <w:behaviors>
          <w:behavior w:val="content"/>
        </w:behaviors>
        <w:guid w:val="{C82CC071-3E78-4D71-BC1F-67A5306143B4}"/>
      </w:docPartPr>
      <w:docPartBody>
        <w:p w:rsidR="002A280B" w:rsidRDefault="00E55482" w:rsidP="00E55482">
          <w:pPr>
            <w:pStyle w:val="65933E1DAD4B438793012CCFA744471412"/>
          </w:pPr>
          <w:r>
            <w:rPr>
              <w:rStyle w:val="PlaceholderText"/>
            </w:rPr>
            <w:t xml:space="preserve">Click </w:t>
          </w:r>
          <w:r w:rsidRPr="00DF0BD4">
            <w:rPr>
              <w:rStyle w:val="PlaceholderText"/>
            </w:rPr>
            <w:t>here to enter text.</w:t>
          </w:r>
        </w:p>
      </w:docPartBody>
    </w:docPart>
    <w:docPart>
      <w:docPartPr>
        <w:name w:val="83428CAB41E6426AAD3A6AF3B730F7E0"/>
        <w:category>
          <w:name w:val="General"/>
          <w:gallery w:val="placeholder"/>
        </w:category>
        <w:types>
          <w:type w:val="bbPlcHdr"/>
        </w:types>
        <w:behaviors>
          <w:behavior w:val="content"/>
        </w:behaviors>
        <w:guid w:val="{96DBBCBB-2997-45DA-A17D-154D20D0AED3}"/>
      </w:docPartPr>
      <w:docPartBody>
        <w:p w:rsidR="002A280B" w:rsidRDefault="00E55482" w:rsidP="00E55482">
          <w:pPr>
            <w:pStyle w:val="83428CAB41E6426AAD3A6AF3B730F7E011"/>
          </w:pPr>
          <w:r w:rsidRPr="00DF0BD4">
            <w:rPr>
              <w:rStyle w:val="PlaceholderText"/>
            </w:rPr>
            <w:t>Click or tap here to enter text.</w:t>
          </w:r>
        </w:p>
      </w:docPartBody>
    </w:docPart>
    <w:docPart>
      <w:docPartPr>
        <w:name w:val="6FC20428BD7E430D8E91A63E8048A5C8"/>
        <w:category>
          <w:name w:val="General"/>
          <w:gallery w:val="placeholder"/>
        </w:category>
        <w:types>
          <w:type w:val="bbPlcHdr"/>
        </w:types>
        <w:behaviors>
          <w:behavior w:val="content"/>
        </w:behaviors>
        <w:guid w:val="{4FE115A4-AEDC-4281-8E48-C5E93AFC80BD}"/>
      </w:docPartPr>
      <w:docPartBody>
        <w:p w:rsidR="002A280B" w:rsidRDefault="00E55482" w:rsidP="00E55482">
          <w:pPr>
            <w:pStyle w:val="6FC20428BD7E430D8E91A63E8048A5C811"/>
          </w:pPr>
          <w:r w:rsidRPr="00DF0BD4">
            <w:rPr>
              <w:rStyle w:val="PlaceholderText"/>
            </w:rPr>
            <w:t>Click or tap here to enter text.</w:t>
          </w:r>
        </w:p>
      </w:docPartBody>
    </w:docPart>
    <w:docPart>
      <w:docPartPr>
        <w:name w:val="DFBD6C9D406642ADB6B55100191FA2E2"/>
        <w:category>
          <w:name w:val="General"/>
          <w:gallery w:val="placeholder"/>
        </w:category>
        <w:types>
          <w:type w:val="bbPlcHdr"/>
        </w:types>
        <w:behaviors>
          <w:behavior w:val="content"/>
        </w:behaviors>
        <w:guid w:val="{A5D90E3F-83D6-42BF-B778-75BD1C6F33C1}"/>
      </w:docPartPr>
      <w:docPartBody>
        <w:p w:rsidR="002A280B" w:rsidRDefault="00E55482" w:rsidP="00E55482">
          <w:pPr>
            <w:pStyle w:val="DFBD6C9D406642ADB6B55100191FA2E211"/>
          </w:pPr>
          <w:r w:rsidRPr="00DF0BD4">
            <w:rPr>
              <w:rStyle w:val="PlaceholderText"/>
            </w:rPr>
            <w:t>Click or tap here to enter text.</w:t>
          </w:r>
        </w:p>
      </w:docPartBody>
    </w:docPart>
    <w:docPart>
      <w:docPartPr>
        <w:name w:val="78C280FBBAC243CA952F7516267263F2"/>
        <w:category>
          <w:name w:val="General"/>
          <w:gallery w:val="placeholder"/>
        </w:category>
        <w:types>
          <w:type w:val="bbPlcHdr"/>
        </w:types>
        <w:behaviors>
          <w:behavior w:val="content"/>
        </w:behaviors>
        <w:guid w:val="{D78B2F62-8E80-41F0-9040-B8C01ED59C3E}"/>
      </w:docPartPr>
      <w:docPartBody>
        <w:p w:rsidR="002A280B" w:rsidRDefault="00E55482" w:rsidP="00E55482">
          <w:pPr>
            <w:pStyle w:val="78C280FBBAC243CA952F7516267263F211"/>
          </w:pPr>
          <w:r w:rsidRPr="00DF0BD4">
            <w:rPr>
              <w:rStyle w:val="PlaceholderText"/>
            </w:rPr>
            <w:t>Click or tap here to enter text.</w:t>
          </w:r>
        </w:p>
      </w:docPartBody>
    </w:docPart>
    <w:docPart>
      <w:docPartPr>
        <w:name w:val="D42BC85470F74F829886CF69AAFC7311"/>
        <w:category>
          <w:name w:val="General"/>
          <w:gallery w:val="placeholder"/>
        </w:category>
        <w:types>
          <w:type w:val="bbPlcHdr"/>
        </w:types>
        <w:behaviors>
          <w:behavior w:val="content"/>
        </w:behaviors>
        <w:guid w:val="{B6A6E9DF-06D5-4A90-BB9A-8CBF128B8A92}"/>
      </w:docPartPr>
      <w:docPartBody>
        <w:p w:rsidR="002A280B" w:rsidRDefault="00E55482" w:rsidP="00E55482">
          <w:pPr>
            <w:pStyle w:val="D42BC85470F74F829886CF69AAFC73115"/>
          </w:pPr>
          <w:r w:rsidRPr="00756571">
            <w:rPr>
              <w:rStyle w:val="PlaceholderText"/>
              <w:sz w:val="24"/>
              <w:szCs w:val="24"/>
              <w:u w:val="single"/>
            </w:rPr>
            <w:t>Click here to enter the child’s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2F99"/>
    <w:rsid w:val="000E4DC6"/>
    <w:rsid w:val="002A280B"/>
    <w:rsid w:val="005A5744"/>
    <w:rsid w:val="00915EC0"/>
    <w:rsid w:val="00C62F99"/>
    <w:rsid w:val="00C737A6"/>
    <w:rsid w:val="00E55482"/>
    <w:rsid w:val="00FA2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5482"/>
    <w:rPr>
      <w:color w:val="808080"/>
    </w:rPr>
  </w:style>
  <w:style w:type="paragraph" w:customStyle="1" w:styleId="FFC04AFE1AE3490EBEBF33410F8AC3B8">
    <w:name w:val="FFC04AFE1AE3490EBEBF33410F8AC3B8"/>
    <w:rsid w:val="00C62F99"/>
  </w:style>
  <w:style w:type="paragraph" w:customStyle="1" w:styleId="870081EBC00D48B690AA55A6BF4E8C05">
    <w:name w:val="870081EBC00D48B690AA55A6BF4E8C05"/>
    <w:rsid w:val="00C62F99"/>
  </w:style>
  <w:style w:type="paragraph" w:customStyle="1" w:styleId="B16B344671EF4621B2052522828EDA6C">
    <w:name w:val="B16B344671EF4621B2052522828EDA6C"/>
    <w:rsid w:val="00C62F99"/>
  </w:style>
  <w:style w:type="paragraph" w:customStyle="1" w:styleId="D405A8AADA614E06B9054BF6EDE17C25">
    <w:name w:val="D405A8AADA614E06B9054BF6EDE17C25"/>
    <w:rsid w:val="00C62F99"/>
  </w:style>
  <w:style w:type="paragraph" w:customStyle="1" w:styleId="E34B899EC89245EFB60BDE2FA5DD8939">
    <w:name w:val="E34B899EC89245EFB60BDE2FA5DD89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A929CD75C74C4D9BCC031B1A09851A">
    <w:name w:val="CDA929CD75C74C4D9BCC031B1A09851A"/>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4B899EC89245EFB60BDE2FA5DD89391">
    <w:name w:val="E34B899EC89245EFB60BDE2FA5DD893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A929CD75C74C4D9BCC031B1A09851A1">
    <w:name w:val="CDA929CD75C74C4D9BCC031B1A09851A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
    <w:name w:val="BEF24CE24DDD42E2BC63DEAEBBA0706C"/>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
    <w:name w:val="AD6583B823D245B29CCC2909360EA9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
    <w:name w:val="BEF24CE24DDD42E2BC63DEAEBBA0706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
    <w:name w:val="AD6583B823D245B29CCC2909360EA93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
    <w:name w:val="BEF24CE24DDD42E2BC63DEAEBBA0706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
    <w:name w:val="AD6583B823D245B29CCC2909360EA93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
    <w:name w:val="AD6583B823D245B29CCC2909360EA93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
    <w:name w:val="BEF24CE24DDD42E2BC63DEAEBBA0706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4">
    <w:name w:val="AD6583B823D245B29CCC2909360EA93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4">
    <w:name w:val="BEF24CE24DDD42E2BC63DEAEBBA0706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5">
    <w:name w:val="AD6583B823D245B29CCC2909360EA93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5">
    <w:name w:val="BEF24CE24DDD42E2BC63DEAEBBA0706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6">
    <w:name w:val="AD6583B823D245B29CCC2909360EA93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6">
    <w:name w:val="BEF24CE24DDD42E2BC63DEAEBBA0706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7">
    <w:name w:val="AD6583B823D245B29CCC2909360EA93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7">
    <w:name w:val="BEF24CE24DDD42E2BC63DEAEBBA0706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8">
    <w:name w:val="AD6583B823D245B29CCC2909360EA93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8">
    <w:name w:val="BEF24CE24DDD42E2BC63DEAEBBA0706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
    <w:name w:val="D5AAB2A1A1AA462BB29536E8C17732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9">
    <w:name w:val="AD6583B823D245B29CCC2909360EA93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9">
    <w:name w:val="BEF24CE24DDD42E2BC63DEAEBBA0706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
    <w:name w:val="D5AAB2A1A1AA462BB29536E8C177326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0">
    <w:name w:val="AD6583B823D245B29CCC2909360EA93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0">
    <w:name w:val="BEF24CE24DDD42E2BC63DEAEBBA0706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
    <w:name w:val="D5AAB2A1A1AA462BB29536E8C177326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1">
    <w:name w:val="AD6583B823D245B29CCC2909360EA93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1">
    <w:name w:val="BEF24CE24DDD42E2BC63DEAEBBA0706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
    <w:name w:val="DB675E3CA5C440FCA83C847F390C46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2">
    <w:name w:val="AD6583B823D245B29CCC2909360EA935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2">
    <w:name w:val="BEF24CE24DDD42E2BC63DEAEBBA0706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3">
    <w:name w:val="D5AAB2A1A1AA462BB29536E8C177326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
    <w:name w:val="ECD4A297691A43C38EE0EDB9FB5C27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
    <w:name w:val="DB675E3CA5C440FCA83C847F390C46D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3">
    <w:name w:val="AD6583B823D245B29CCC2909360EA935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3">
    <w:name w:val="BEF24CE24DDD42E2BC63DEAEBBA0706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4">
    <w:name w:val="D5AAB2A1A1AA462BB29536E8C177326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
    <w:name w:val="ECD4A297691A43C38EE0EDB9FB5C27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
    <w:name w:val="4F7EB01CAE88493D95405B0F7685CA5B"/>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
    <w:name w:val="FDF04D9A3397476F941E5EE4269F04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
    <w:name w:val="DB675E3CA5C440FCA83C847F390C46D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4">
    <w:name w:val="AD6583B823D245B29CCC2909360EA935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4">
    <w:name w:val="BEF24CE24DDD42E2BC63DEAEBBA0706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5">
    <w:name w:val="D5AAB2A1A1AA462BB29536E8C177326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
    <w:name w:val="CA322E74EAF845F88C4C501740BF08AB"/>
    <w:rsid w:val="00C62F99"/>
  </w:style>
  <w:style w:type="paragraph" w:customStyle="1" w:styleId="3E21E832F9DB41CDABCA761EEDA075E9">
    <w:name w:val="3E21E832F9DB41CDABCA761EEDA075E9"/>
    <w:rsid w:val="00C62F99"/>
  </w:style>
  <w:style w:type="paragraph" w:customStyle="1" w:styleId="04CFA5FE779E4B25B796C683A19B4FE9">
    <w:name w:val="04CFA5FE779E4B25B796C683A19B4FE9"/>
    <w:rsid w:val="00C62F99"/>
  </w:style>
  <w:style w:type="paragraph" w:customStyle="1" w:styleId="F3B4176886F344E49E1F2DD5180704D6">
    <w:name w:val="F3B4176886F344E49E1F2DD5180704D6"/>
    <w:rsid w:val="00C62F99"/>
  </w:style>
  <w:style w:type="paragraph" w:customStyle="1" w:styleId="C05015D2B89C43079CA7D7671E86D576">
    <w:name w:val="C05015D2B89C43079CA7D7671E86D576"/>
    <w:rsid w:val="00C62F99"/>
  </w:style>
  <w:style w:type="paragraph" w:customStyle="1" w:styleId="77F5C41AD1FB4E05A508A4583ABED96C">
    <w:name w:val="77F5C41AD1FB4E05A508A4583ABED96C"/>
    <w:rsid w:val="00C62F99"/>
  </w:style>
  <w:style w:type="paragraph" w:customStyle="1" w:styleId="439BD240CAFB460DB5A8B8EE7346F5EC">
    <w:name w:val="439BD240CAFB460DB5A8B8EE7346F5EC"/>
    <w:rsid w:val="00C62F99"/>
  </w:style>
  <w:style w:type="paragraph" w:customStyle="1" w:styleId="6274402FE5AF4082B6B3661FB29681DF">
    <w:name w:val="6274402FE5AF4082B6B3661FB29681DF"/>
    <w:rsid w:val="00C62F99"/>
  </w:style>
  <w:style w:type="paragraph" w:customStyle="1" w:styleId="8BEBE3F4297D4D72AE4CC7BF7DDEB33F">
    <w:name w:val="8BEBE3F4297D4D72AE4CC7BF7DDEB33F"/>
    <w:rsid w:val="00C62F99"/>
  </w:style>
  <w:style w:type="paragraph" w:customStyle="1" w:styleId="D2A124F263AA414C8001EFAA89E7D32F">
    <w:name w:val="D2A124F263AA414C8001EFAA89E7D32F"/>
    <w:rsid w:val="00C62F99"/>
  </w:style>
  <w:style w:type="paragraph" w:customStyle="1" w:styleId="AEE91AE2A51948CABD441CA1B390E522">
    <w:name w:val="AEE91AE2A51948CABD441CA1B390E522"/>
    <w:rsid w:val="00C62F99"/>
  </w:style>
  <w:style w:type="paragraph" w:customStyle="1" w:styleId="B87FD9F515FE44BA844409152C0D8C0F">
    <w:name w:val="B87FD9F515FE44BA844409152C0D8C0F"/>
    <w:rsid w:val="00C62F99"/>
  </w:style>
  <w:style w:type="paragraph" w:customStyle="1" w:styleId="8BDE3E1780D0490197A0D82DBECDD608">
    <w:name w:val="8BDE3E1780D0490197A0D82DBECDD608"/>
    <w:rsid w:val="00C62F99"/>
  </w:style>
  <w:style w:type="paragraph" w:customStyle="1" w:styleId="08DDFDB5B25842859228FC1FFC0EBF5C">
    <w:name w:val="08DDFDB5B25842859228FC1FFC0EBF5C"/>
    <w:rsid w:val="00C62F99"/>
  </w:style>
  <w:style w:type="paragraph" w:customStyle="1" w:styleId="59602DACEFA946CEB9305CE7F3F13BDE">
    <w:name w:val="59602DACEFA946CEB9305CE7F3F13BDE"/>
    <w:rsid w:val="00C62F99"/>
  </w:style>
  <w:style w:type="paragraph" w:customStyle="1" w:styleId="AEE91AE2A51948CABD441CA1B390E5221">
    <w:name w:val="AEE91AE2A51948CABD441CA1B390E52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
    <w:name w:val="80982F5690E941ECB80245895EE5F5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
    <w:name w:val="B87FD9F515FE44BA844409152C0D8C0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
    <w:name w:val="8BDE3E1780D0490197A0D82DBECDD60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
    <w:name w:val="08DDFDB5B25842859228FC1FFC0EBF5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
    <w:name w:val="59602DACEFA946CEB9305CE7F3F13BD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
    <w:name w:val="ECD4A297691A43C38EE0EDB9FB5C27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
    <w:name w:val="4F7EB01CAE88493D95405B0F7685CA5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
    <w:name w:val="FDF04D9A3397476F941E5EE4269F04D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
    <w:name w:val="C74B67F0826547308D7001C0FC842C0C"/>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
    <w:name w:val="CBD9D4DF0C3142ECAF46076ABE307C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
    <w:name w:val="CA322E74EAF845F88C4C501740BF08A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
    <w:name w:val="04CFA5FE779E4B25B796C683A19B4FE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
    <w:name w:val="C05015D2B89C43079CA7D7671E86D57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
    <w:name w:val="439BD240CAFB460DB5A8B8EE7346F5E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
    <w:name w:val="8BEBE3F4297D4D72AE4CC7BF7DDEB33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
    <w:name w:val="3E21E832F9DB41CDABCA761EEDA075E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
    <w:name w:val="F3B4176886F344E49E1F2DD5180704D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
    <w:name w:val="77F5C41AD1FB4E05A508A4583ABED96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
    <w:name w:val="6274402FE5AF4082B6B3661FB29681D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
    <w:name w:val="D2A124F263AA414C8001EFAA89E7D32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3">
    <w:name w:val="DB675E3CA5C440FCA83C847F390C46D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5">
    <w:name w:val="AD6583B823D245B29CCC2909360EA935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5">
    <w:name w:val="BEF24CE24DDD42E2BC63DEAEBBA0706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6">
    <w:name w:val="D5AAB2A1A1AA462BB29536E8C177326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2">
    <w:name w:val="AEE91AE2A51948CABD441CA1B390E52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
    <w:name w:val="80982F5690E941ECB80245895EE5F52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2">
    <w:name w:val="B87FD9F515FE44BA844409152C0D8C0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2">
    <w:name w:val="8BDE3E1780D0490197A0D82DBECDD60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2">
    <w:name w:val="08DDFDB5B25842859228FC1FFC0EBF5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2">
    <w:name w:val="59602DACEFA946CEB9305CE7F3F13BD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3">
    <w:name w:val="ECD4A297691A43C38EE0EDB9FB5C27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2">
    <w:name w:val="4F7EB01CAE88493D95405B0F7685CA5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2">
    <w:name w:val="FDF04D9A3397476F941E5EE4269F04D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
    <w:name w:val="C74B67F0826547308D7001C0FC842C0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
    <w:name w:val="CBD9D4DF0C3142ECAF46076ABE307C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2">
    <w:name w:val="CA322E74EAF845F88C4C501740BF08A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2">
    <w:name w:val="04CFA5FE779E4B25B796C683A19B4FE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2">
    <w:name w:val="C05015D2B89C43079CA7D7671E86D57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2">
    <w:name w:val="439BD240CAFB460DB5A8B8EE7346F5E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2">
    <w:name w:val="8BEBE3F4297D4D72AE4CC7BF7DDEB33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2">
    <w:name w:val="3E21E832F9DB41CDABCA761EEDA075E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2">
    <w:name w:val="F3B4176886F344E49E1F2DD5180704D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2">
    <w:name w:val="77F5C41AD1FB4E05A508A4583ABED96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2">
    <w:name w:val="6274402FE5AF4082B6B3661FB29681D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2">
    <w:name w:val="D2A124F263AA414C8001EFAA89E7D32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4">
    <w:name w:val="DB675E3CA5C440FCA83C847F390C46D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6">
    <w:name w:val="AD6583B823D245B29CCC2909360EA935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6">
    <w:name w:val="BEF24CE24DDD42E2BC63DEAEBBA0706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7">
    <w:name w:val="D5AAB2A1A1AA462BB29536E8C177326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
    <w:name w:val="F0B8E3E574D740C08E0C2B7CEC4E0A0E"/>
    <w:rsid w:val="00C62F99"/>
  </w:style>
  <w:style w:type="paragraph" w:customStyle="1" w:styleId="1335FA99D16A41D58BD6739746E222E3">
    <w:name w:val="1335FA99D16A41D58BD6739746E222E3"/>
    <w:rsid w:val="00C62F99"/>
  </w:style>
  <w:style w:type="paragraph" w:customStyle="1" w:styleId="E31C4EF02DEA45FDBDD13DE561C6AE3E">
    <w:name w:val="E31C4EF02DEA45FDBDD13DE561C6AE3E"/>
    <w:rsid w:val="00C62F99"/>
  </w:style>
  <w:style w:type="paragraph" w:customStyle="1" w:styleId="C3B4C8A3BC7B47B0927B0F01910FC4D9">
    <w:name w:val="C3B4C8A3BC7B47B0927B0F01910FC4D9"/>
    <w:rsid w:val="00C62F99"/>
  </w:style>
  <w:style w:type="paragraph" w:customStyle="1" w:styleId="03BF01D18DCC46FC8789229FB45666F1">
    <w:name w:val="03BF01D18DCC46FC8789229FB45666F1"/>
    <w:rsid w:val="00C62F99"/>
  </w:style>
  <w:style w:type="paragraph" w:customStyle="1" w:styleId="4A8A08A0EBC64CCB8889D6BC2755F0B6">
    <w:name w:val="4A8A08A0EBC64CCB8889D6BC2755F0B6"/>
    <w:rsid w:val="00C62F99"/>
  </w:style>
  <w:style w:type="paragraph" w:customStyle="1" w:styleId="7815A572B3BE44D48D112AB3BDA10736">
    <w:name w:val="7815A572B3BE44D48D112AB3BDA10736"/>
    <w:rsid w:val="00C62F99"/>
  </w:style>
  <w:style w:type="paragraph" w:customStyle="1" w:styleId="6BD39FA34C9D4739858F4E9FAA365A14">
    <w:name w:val="6BD39FA34C9D4739858F4E9FAA365A14"/>
    <w:rsid w:val="00C62F99"/>
  </w:style>
  <w:style w:type="paragraph" w:customStyle="1" w:styleId="FC8DCC43CFFE437ABD8957E85DC8B6BF">
    <w:name w:val="FC8DCC43CFFE437ABD8957E85DC8B6BF"/>
    <w:rsid w:val="00C62F99"/>
  </w:style>
  <w:style w:type="paragraph" w:customStyle="1" w:styleId="A3B8076DC6134BA1B7DB6144A2873B50">
    <w:name w:val="A3B8076DC6134BA1B7DB6144A2873B50"/>
    <w:rsid w:val="00C62F99"/>
  </w:style>
  <w:style w:type="paragraph" w:customStyle="1" w:styleId="5D24C679978646B1BDDF55075E7E368B">
    <w:name w:val="5D24C679978646B1BDDF55075E7E368B"/>
    <w:rsid w:val="00C62F99"/>
  </w:style>
  <w:style w:type="paragraph" w:customStyle="1" w:styleId="96BFECCF2AE547AFAFC711AA41325E40">
    <w:name w:val="96BFECCF2AE547AFAFC711AA41325E40"/>
    <w:rsid w:val="00C62F99"/>
  </w:style>
  <w:style w:type="paragraph" w:customStyle="1" w:styleId="9A496A7AAA7043D08D7CA07E0560F7D4">
    <w:name w:val="9A496A7AAA7043D08D7CA07E0560F7D4"/>
    <w:rsid w:val="00C62F99"/>
  </w:style>
  <w:style w:type="paragraph" w:customStyle="1" w:styleId="2C6DAAC555EB4BFCA80D04A12B2DB1DC">
    <w:name w:val="2C6DAAC555EB4BFCA80D04A12B2DB1DC"/>
    <w:rsid w:val="00C62F99"/>
  </w:style>
  <w:style w:type="paragraph" w:customStyle="1" w:styleId="6D2A3BB312754588AEFAF7471EC92263">
    <w:name w:val="6D2A3BB312754588AEFAF7471EC92263"/>
    <w:rsid w:val="00C62F99"/>
  </w:style>
  <w:style w:type="paragraph" w:customStyle="1" w:styleId="B5F1C0A718DB494B9D086651C7022E37">
    <w:name w:val="B5F1C0A718DB494B9D086651C7022E37"/>
    <w:rsid w:val="00C62F99"/>
  </w:style>
  <w:style w:type="paragraph" w:customStyle="1" w:styleId="6768B7D8090143C5852ADB4A689C438E">
    <w:name w:val="6768B7D8090143C5852ADB4A689C438E"/>
    <w:rsid w:val="00C62F99"/>
  </w:style>
  <w:style w:type="paragraph" w:customStyle="1" w:styleId="6B62386D38E34784A832E5B6BEEBE450">
    <w:name w:val="6B62386D38E34784A832E5B6BEEBE450"/>
    <w:rsid w:val="00C62F99"/>
  </w:style>
  <w:style w:type="paragraph" w:customStyle="1" w:styleId="A45559CF5E084AB7ABF12FB348D441E1">
    <w:name w:val="A45559CF5E084AB7ABF12FB348D441E1"/>
    <w:rsid w:val="00C62F99"/>
  </w:style>
  <w:style w:type="paragraph" w:customStyle="1" w:styleId="62F59CF40B0A42D2A18E504EE8EACBD6">
    <w:name w:val="62F59CF40B0A42D2A18E504EE8EACBD6"/>
    <w:rsid w:val="00C62F99"/>
  </w:style>
  <w:style w:type="paragraph" w:customStyle="1" w:styleId="3F98D2A0A4CF4D7EB1599C1DE8A58EEB">
    <w:name w:val="3F98D2A0A4CF4D7EB1599C1DE8A58EEB"/>
    <w:rsid w:val="00C62F99"/>
  </w:style>
  <w:style w:type="paragraph" w:customStyle="1" w:styleId="0A570BDB74784FAEBFF60FD6D749CD33">
    <w:name w:val="0A570BDB74784FAEBFF60FD6D749CD33"/>
    <w:rsid w:val="00C62F99"/>
  </w:style>
  <w:style w:type="paragraph" w:customStyle="1" w:styleId="5CB01E0CAA5941F894B148D9E81B3F3C">
    <w:name w:val="5CB01E0CAA5941F894B148D9E81B3F3C"/>
    <w:rsid w:val="00C62F99"/>
  </w:style>
  <w:style w:type="paragraph" w:customStyle="1" w:styleId="7A55D3D215364719B6CFF8281A71770A">
    <w:name w:val="7A55D3D215364719B6CFF8281A71770A"/>
    <w:rsid w:val="00C62F99"/>
  </w:style>
  <w:style w:type="paragraph" w:customStyle="1" w:styleId="A3B8076DC6134BA1B7DB6144A2873B501">
    <w:name w:val="A3B8076DC6134BA1B7DB6144A2873B5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
    <w:name w:val="6D2A3BB312754588AEFAF7471EC9226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
    <w:name w:val="62F59CF40B0A42D2A18E504EE8EACBD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77FFCB4E574663BAFA413110CE410B">
    <w:name w:val="1377FFCB4E574663BAFA413110CE410B"/>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
    <w:name w:val="5D24C679978646B1BDDF55075E7E368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
    <w:name w:val="B5F1C0A718DB494B9D086651C7022E37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
    <w:name w:val="3F98D2A0A4CF4D7EB1599C1DE8A58EE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
    <w:name w:val="96BFECCF2AE547AFAFC711AA41325E4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
    <w:name w:val="6768B7D8090143C5852ADB4A689C438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
    <w:name w:val="0A570BDB74784FAEBFF60FD6D749CD3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
    <w:name w:val="9A496A7AAA7043D08D7CA07E0560F7D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
    <w:name w:val="6B62386D38E34784A832E5B6BEEBE45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
    <w:name w:val="5CB01E0CAA5941F894B148D9E81B3F3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
    <w:name w:val="2C6DAAC555EB4BFCA80D04A12B2DB1D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
    <w:name w:val="A45559CF5E084AB7ABF12FB348D441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
    <w:name w:val="7A55D3D215364719B6CFF8281A71770A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3">
    <w:name w:val="AEE91AE2A51948CABD441CA1B390E52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2">
    <w:name w:val="80982F5690E941ECB80245895EE5F52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
    <w:name w:val="03BF01D18DCC46FC8789229FB45666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3">
    <w:name w:val="B87FD9F515FE44BA844409152C0D8C0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
    <w:name w:val="F0B8E3E574D740C08E0C2B7CEC4E0A0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
    <w:name w:val="4A8A08A0EBC64CCB8889D6BC2755F0B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3">
    <w:name w:val="8BDE3E1780D0490197A0D82DBECDD60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
    <w:name w:val="1335FA99D16A41D58BD6739746E222E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
    <w:name w:val="7815A572B3BE44D48D112AB3BDA1073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3">
    <w:name w:val="08DDFDB5B25842859228FC1FFC0EBF5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
    <w:name w:val="E31C4EF02DEA45FDBDD13DE561C6AE3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
    <w:name w:val="6BD39FA34C9D4739858F4E9FAA365A1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3">
    <w:name w:val="59602DACEFA946CEB9305CE7F3F13BD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
    <w:name w:val="C3B4C8A3BC7B47B0927B0F01910FC4D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
    <w:name w:val="FC8DCC43CFFE437ABD8957E85DC8B6B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4">
    <w:name w:val="ECD4A297691A43C38EE0EDB9FB5C27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3">
    <w:name w:val="4F7EB01CAE88493D95405B0F7685CA5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3">
    <w:name w:val="FDF04D9A3397476F941E5EE4269F04D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2">
    <w:name w:val="C74B67F0826547308D7001C0FC842C0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2">
    <w:name w:val="CBD9D4DF0C3142ECAF46076ABE307C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3">
    <w:name w:val="CA322E74EAF845F88C4C501740BF08A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3">
    <w:name w:val="04CFA5FE779E4B25B796C683A19B4FE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3">
    <w:name w:val="C05015D2B89C43079CA7D7671E86D57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3">
    <w:name w:val="439BD240CAFB460DB5A8B8EE7346F5E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3">
    <w:name w:val="8BEBE3F4297D4D72AE4CC7BF7DDEB33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3">
    <w:name w:val="3E21E832F9DB41CDABCA761EEDA075E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3">
    <w:name w:val="F3B4176886F344E49E1F2DD5180704D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3">
    <w:name w:val="77F5C41AD1FB4E05A508A4583ABED96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3">
    <w:name w:val="6274402FE5AF4082B6B3661FB29681D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3">
    <w:name w:val="D2A124F263AA414C8001EFAA89E7D32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5">
    <w:name w:val="DB675E3CA5C440FCA83C847F390C46D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7">
    <w:name w:val="AD6583B823D245B29CCC2909360EA935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7">
    <w:name w:val="BEF24CE24DDD42E2BC63DEAEBBA0706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8">
    <w:name w:val="D5AAB2A1A1AA462BB29536E8C177326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DD32C46C20E45CFA14F926213DCB37D">
    <w:name w:val="EDD32C46C20E45CFA14F926213DCB37D"/>
    <w:rsid w:val="00C62F99"/>
  </w:style>
  <w:style w:type="paragraph" w:customStyle="1" w:styleId="59EAEADEA45C4FEEB7A277739DA1028D">
    <w:name w:val="59EAEADEA45C4FEEB7A277739DA1028D"/>
    <w:rsid w:val="00C62F99"/>
  </w:style>
  <w:style w:type="paragraph" w:customStyle="1" w:styleId="A3B8076DC6134BA1B7DB6144A2873B502">
    <w:name w:val="A3B8076DC6134BA1B7DB6144A2873B5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2">
    <w:name w:val="6D2A3BB312754588AEFAF7471EC9226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2">
    <w:name w:val="62F59CF40B0A42D2A18E504EE8EACBD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C23671CB38F4C068D2D88EEA6887A46">
    <w:name w:val="9C23671CB38F4C068D2D88EEA6887A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2">
    <w:name w:val="5D24C679978646B1BDDF55075E7E368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2">
    <w:name w:val="B5F1C0A718DB494B9D086651C7022E37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2">
    <w:name w:val="3F98D2A0A4CF4D7EB1599C1DE8A58EE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2">
    <w:name w:val="96BFECCF2AE547AFAFC711AA41325E4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2">
    <w:name w:val="6768B7D8090143C5852ADB4A689C438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2">
    <w:name w:val="0A570BDB74784FAEBFF60FD6D749CD3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2">
    <w:name w:val="9A496A7AAA7043D08D7CA07E0560F7D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2">
    <w:name w:val="6B62386D38E34784A832E5B6BEEBE45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2">
    <w:name w:val="5CB01E0CAA5941F894B148D9E81B3F3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2">
    <w:name w:val="2C6DAAC555EB4BFCA80D04A12B2DB1D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2">
    <w:name w:val="A45559CF5E084AB7ABF12FB348D441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2">
    <w:name w:val="7A55D3D215364719B6CFF8281A71770A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4">
    <w:name w:val="AEE91AE2A51948CABD441CA1B390E52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3">
    <w:name w:val="80982F5690E941ECB80245895EE5F52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2">
    <w:name w:val="03BF01D18DCC46FC8789229FB45666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
    <w:name w:val="59EAEADEA45C4FEEB7A277739DA1028D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4">
    <w:name w:val="B87FD9F515FE44BA844409152C0D8C0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2">
    <w:name w:val="F0B8E3E574D740C08E0C2B7CEC4E0A0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2">
    <w:name w:val="4A8A08A0EBC64CCB8889D6BC2755F0B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4">
    <w:name w:val="8BDE3E1780D0490197A0D82DBECDD60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2">
    <w:name w:val="1335FA99D16A41D58BD6739746E222E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2">
    <w:name w:val="7815A572B3BE44D48D112AB3BDA10736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4">
    <w:name w:val="08DDFDB5B25842859228FC1FFC0EBF5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2">
    <w:name w:val="E31C4EF02DEA45FDBDD13DE561C6AE3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2">
    <w:name w:val="6BD39FA34C9D4739858F4E9FAA365A1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4">
    <w:name w:val="59602DACEFA946CEB9305CE7F3F13BD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2">
    <w:name w:val="C3B4C8A3BC7B47B0927B0F01910FC4D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2">
    <w:name w:val="FC8DCC43CFFE437ABD8957E85DC8B6B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5">
    <w:name w:val="ECD4A297691A43C38EE0EDB9FB5C27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4">
    <w:name w:val="4F7EB01CAE88493D95405B0F7685CA5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4">
    <w:name w:val="FDF04D9A3397476F941E5EE4269F04D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3">
    <w:name w:val="C74B67F0826547308D7001C0FC842C0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3">
    <w:name w:val="CBD9D4DF0C3142ECAF46076ABE307C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4">
    <w:name w:val="CA322E74EAF845F88C4C501740BF08A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4">
    <w:name w:val="04CFA5FE779E4B25B796C683A19B4FE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4">
    <w:name w:val="C05015D2B89C43079CA7D7671E86D57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4">
    <w:name w:val="439BD240CAFB460DB5A8B8EE7346F5E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4">
    <w:name w:val="8BEBE3F4297D4D72AE4CC7BF7DDEB33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4">
    <w:name w:val="3E21E832F9DB41CDABCA761EEDA075E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4">
    <w:name w:val="F3B4176886F344E49E1F2DD5180704D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4">
    <w:name w:val="77F5C41AD1FB4E05A508A4583ABED96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4">
    <w:name w:val="6274402FE5AF4082B6B3661FB29681D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4">
    <w:name w:val="D2A124F263AA414C8001EFAA89E7D32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6">
    <w:name w:val="DB675E3CA5C440FCA83C847F390C46D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8">
    <w:name w:val="AD6583B823D245B29CCC2909360EA935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8">
    <w:name w:val="BEF24CE24DDD42E2BC63DEAEBBA0706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9">
    <w:name w:val="D5AAB2A1A1AA462BB29536E8C177326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034568481D04944922C129A49FA3986">
    <w:name w:val="D034568481D04944922C129A49FA3986"/>
    <w:rsid w:val="00C62F99"/>
  </w:style>
  <w:style w:type="paragraph" w:customStyle="1" w:styleId="D474EAA376BB48ED9E675BB79B7F8412">
    <w:name w:val="D474EAA376BB48ED9E675BB79B7F8412"/>
    <w:rsid w:val="00C62F99"/>
  </w:style>
  <w:style w:type="paragraph" w:customStyle="1" w:styleId="0A3422E5466D45E18CB4B4B30139032D">
    <w:name w:val="0A3422E5466D45E18CB4B4B30139032D"/>
    <w:rsid w:val="00C62F99"/>
  </w:style>
  <w:style w:type="paragraph" w:customStyle="1" w:styleId="B315745E275D416F84258EC12156B443">
    <w:name w:val="B315745E275D416F84258EC12156B443"/>
    <w:rsid w:val="00C62F99"/>
  </w:style>
  <w:style w:type="paragraph" w:customStyle="1" w:styleId="A3B8076DC6134BA1B7DB6144A2873B503">
    <w:name w:val="A3B8076DC6134BA1B7DB6144A2873B5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3">
    <w:name w:val="6D2A3BB312754588AEFAF7471EC9226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3">
    <w:name w:val="62F59CF40B0A42D2A18E504EE8EACBD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
    <w:name w:val="343CA2A3D30F40E292538ADCF0CA2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3">
    <w:name w:val="5D24C679978646B1BDDF55075E7E368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3">
    <w:name w:val="B5F1C0A718DB494B9D086651C7022E37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3">
    <w:name w:val="3F98D2A0A4CF4D7EB1599C1DE8A58EE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3">
    <w:name w:val="96BFECCF2AE547AFAFC711AA41325E4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3">
    <w:name w:val="6768B7D8090143C5852ADB4A689C438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3">
    <w:name w:val="0A570BDB74784FAEBFF60FD6D749CD3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3">
    <w:name w:val="9A496A7AAA7043D08D7CA07E0560F7D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3">
    <w:name w:val="6B62386D38E34784A832E5B6BEEBE45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3">
    <w:name w:val="5CB01E0CAA5941F894B148D9E81B3F3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3">
    <w:name w:val="2C6DAAC555EB4BFCA80D04A12B2DB1D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3">
    <w:name w:val="A45559CF5E084AB7ABF12FB348D441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3">
    <w:name w:val="7A55D3D215364719B6CFF8281A71770A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5">
    <w:name w:val="AEE91AE2A51948CABD441CA1B390E52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4">
    <w:name w:val="80982F5690E941ECB80245895EE5F52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3">
    <w:name w:val="03BF01D18DCC46FC8789229FB45666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2">
    <w:name w:val="59EAEADEA45C4FEEB7A277739DA1028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5">
    <w:name w:val="B87FD9F515FE44BA844409152C0D8C0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3">
    <w:name w:val="F0B8E3E574D740C08E0C2B7CEC4E0A0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3">
    <w:name w:val="4A8A08A0EBC64CCB8889D6BC2755F0B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5">
    <w:name w:val="8BDE3E1780D0490197A0D82DBECDD60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3">
    <w:name w:val="1335FA99D16A41D58BD6739746E222E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3">
    <w:name w:val="7815A572B3BE44D48D112AB3BDA10736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5">
    <w:name w:val="08DDFDB5B25842859228FC1FFC0EBF5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3">
    <w:name w:val="E31C4EF02DEA45FDBDD13DE561C6AE3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3">
    <w:name w:val="6BD39FA34C9D4739858F4E9FAA365A1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5">
    <w:name w:val="59602DACEFA946CEB9305CE7F3F13BD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3">
    <w:name w:val="C3B4C8A3BC7B47B0927B0F01910FC4D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3">
    <w:name w:val="FC8DCC43CFFE437ABD8957E85DC8B6B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6">
    <w:name w:val="ECD4A297691A43C38EE0EDB9FB5C27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5">
    <w:name w:val="4F7EB01CAE88493D95405B0F7685CA5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5">
    <w:name w:val="FDF04D9A3397476F941E5EE4269F04D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4">
    <w:name w:val="C74B67F0826547308D7001C0FC842C0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4">
    <w:name w:val="CBD9D4DF0C3142ECAF46076ABE307C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5">
    <w:name w:val="CA322E74EAF845F88C4C501740BF08A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5">
    <w:name w:val="04CFA5FE779E4B25B796C683A19B4FE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5">
    <w:name w:val="C05015D2B89C43079CA7D7671E86D57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5">
    <w:name w:val="439BD240CAFB460DB5A8B8EE7346F5E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5">
    <w:name w:val="8BEBE3F4297D4D72AE4CC7BF7DDEB33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5">
    <w:name w:val="3E21E832F9DB41CDABCA761EEDA075E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5">
    <w:name w:val="F3B4176886F344E49E1F2DD5180704D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5">
    <w:name w:val="77F5C41AD1FB4E05A508A4583ABED96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5">
    <w:name w:val="6274402FE5AF4082B6B3661FB29681D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5">
    <w:name w:val="D2A124F263AA414C8001EFAA89E7D32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7">
    <w:name w:val="DB675E3CA5C440FCA83C847F390C46D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19">
    <w:name w:val="AD6583B823D245B29CCC2909360EA935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19">
    <w:name w:val="BEF24CE24DDD42E2BC63DEAEBBA0706C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0">
    <w:name w:val="D5AAB2A1A1AA462BB29536E8C177326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
    <w:name w:val="B0946665494B4AAC9EBF5C15A3C391E9"/>
    <w:rsid w:val="00C62F99"/>
  </w:style>
  <w:style w:type="paragraph" w:customStyle="1" w:styleId="54A8CD310ACB4D8EB733FAFBE5AF1194">
    <w:name w:val="54A8CD310ACB4D8EB733FAFBE5AF1194"/>
    <w:rsid w:val="00C62F99"/>
  </w:style>
  <w:style w:type="paragraph" w:customStyle="1" w:styleId="3AD83853C9E642689DDAC804A0FCD085">
    <w:name w:val="3AD83853C9E642689DDAC804A0FCD085"/>
    <w:rsid w:val="00C62F99"/>
  </w:style>
  <w:style w:type="paragraph" w:customStyle="1" w:styleId="917825C745B34ECAB1826BB901BEC8B0">
    <w:name w:val="917825C745B34ECAB1826BB901BEC8B0"/>
    <w:rsid w:val="00C62F99"/>
  </w:style>
  <w:style w:type="paragraph" w:customStyle="1" w:styleId="A3B8076DC6134BA1B7DB6144A2873B504">
    <w:name w:val="A3B8076DC6134BA1B7DB6144A2873B5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4">
    <w:name w:val="6D2A3BB312754588AEFAF7471EC9226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4">
    <w:name w:val="62F59CF40B0A42D2A18E504EE8EACBD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
    <w:name w:val="343CA2A3D30F40E292538ADCF0CA261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
    <w:name w:val="3EC0404DEBED42F89A004A9FF345F8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4">
    <w:name w:val="5D24C679978646B1BDDF55075E7E368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4">
    <w:name w:val="B5F1C0A718DB494B9D086651C7022E37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4">
    <w:name w:val="3F98D2A0A4CF4D7EB1599C1DE8A58EEB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
    <w:name w:val="B0946665494B4AAC9EBF5C15A3C391E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4">
    <w:name w:val="96BFECCF2AE547AFAFC711AA41325E4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4">
    <w:name w:val="6768B7D8090143C5852ADB4A689C438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4">
    <w:name w:val="0A570BDB74784FAEBFF60FD6D749CD3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
    <w:name w:val="54A8CD310ACB4D8EB733FAFBE5AF119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4">
    <w:name w:val="9A496A7AAA7043D08D7CA07E0560F7D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4">
    <w:name w:val="6B62386D38E34784A832E5B6BEEBE45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4">
    <w:name w:val="5CB01E0CAA5941F894B148D9E81B3F3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
    <w:name w:val="3AD83853C9E642689DDAC804A0FCD08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4">
    <w:name w:val="2C6DAAC555EB4BFCA80D04A12B2DB1D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4">
    <w:name w:val="A45559CF5E084AB7ABF12FB348D441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4">
    <w:name w:val="7A55D3D215364719B6CFF8281A71770A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
    <w:name w:val="917825C745B34ECAB1826BB901BEC8B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6">
    <w:name w:val="AEE91AE2A51948CABD441CA1B390E52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5">
    <w:name w:val="80982F5690E941ECB80245895EE5F52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4">
    <w:name w:val="03BF01D18DCC46FC8789229FB45666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3">
    <w:name w:val="59EAEADEA45C4FEEB7A277739DA1028D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6">
    <w:name w:val="B87FD9F515FE44BA844409152C0D8C0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4">
    <w:name w:val="F0B8E3E574D740C08E0C2B7CEC4E0A0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4">
    <w:name w:val="4A8A08A0EBC64CCB8889D6BC2755F0B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6">
    <w:name w:val="8BDE3E1780D0490197A0D82DBECDD60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4">
    <w:name w:val="1335FA99D16A41D58BD6739746E222E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4">
    <w:name w:val="7815A572B3BE44D48D112AB3BDA10736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6">
    <w:name w:val="08DDFDB5B25842859228FC1FFC0EBF5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4">
    <w:name w:val="E31C4EF02DEA45FDBDD13DE561C6AE3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4">
    <w:name w:val="6BD39FA34C9D4739858F4E9FAA365A1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6">
    <w:name w:val="59602DACEFA946CEB9305CE7F3F13BD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4">
    <w:name w:val="C3B4C8A3BC7B47B0927B0F01910FC4D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4">
    <w:name w:val="FC8DCC43CFFE437ABD8957E85DC8B6B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7">
    <w:name w:val="ECD4A297691A43C38EE0EDB9FB5C27E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6">
    <w:name w:val="4F7EB01CAE88493D95405B0F7685CA5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6">
    <w:name w:val="FDF04D9A3397476F941E5EE4269F04D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5">
    <w:name w:val="C74B67F0826547308D7001C0FC842C0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5">
    <w:name w:val="CBD9D4DF0C3142ECAF46076ABE307C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6">
    <w:name w:val="CA322E74EAF845F88C4C501740BF08A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6">
    <w:name w:val="04CFA5FE779E4B25B796C683A19B4FE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6">
    <w:name w:val="C05015D2B89C43079CA7D7671E86D57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6">
    <w:name w:val="439BD240CAFB460DB5A8B8EE7346F5E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6">
    <w:name w:val="8BEBE3F4297D4D72AE4CC7BF7DDEB33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6">
    <w:name w:val="3E21E832F9DB41CDABCA761EEDA075E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6">
    <w:name w:val="F3B4176886F344E49E1F2DD5180704D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6">
    <w:name w:val="77F5C41AD1FB4E05A508A4583ABED96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6">
    <w:name w:val="6274402FE5AF4082B6B3661FB29681D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6">
    <w:name w:val="D2A124F263AA414C8001EFAA89E7D32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8">
    <w:name w:val="DB675E3CA5C440FCA83C847F390C46D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0">
    <w:name w:val="AD6583B823D245B29CCC2909360EA935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0">
    <w:name w:val="BEF24CE24DDD42E2BC63DEAEBBA0706C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1">
    <w:name w:val="D5AAB2A1A1AA462BB29536E8C177326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
    <w:name w:val="CF7FF4B8CAB249BAADD659010350B359"/>
    <w:rsid w:val="00C62F99"/>
  </w:style>
  <w:style w:type="paragraph" w:customStyle="1" w:styleId="E6225828F5814A2084CC83120187436D">
    <w:name w:val="E6225828F5814A2084CC83120187436D"/>
    <w:rsid w:val="00C62F99"/>
  </w:style>
  <w:style w:type="paragraph" w:customStyle="1" w:styleId="D4AA04FF919345B9BB6A0CA1129D26D7">
    <w:name w:val="D4AA04FF919345B9BB6A0CA1129D26D7"/>
    <w:rsid w:val="00C62F99"/>
  </w:style>
  <w:style w:type="paragraph" w:customStyle="1" w:styleId="0CF5ACBF7CEF48A8BC0B1C1774D48A10">
    <w:name w:val="0CF5ACBF7CEF48A8BC0B1C1774D48A10"/>
    <w:rsid w:val="00C62F99"/>
  </w:style>
  <w:style w:type="paragraph" w:customStyle="1" w:styleId="A3B8076DC6134BA1B7DB6144A2873B505">
    <w:name w:val="A3B8076DC6134BA1B7DB6144A2873B5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5">
    <w:name w:val="6D2A3BB312754588AEFAF7471EC9226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5">
    <w:name w:val="62F59CF40B0A42D2A18E504EE8EACBD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2">
    <w:name w:val="343CA2A3D30F40E292538ADCF0CA261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
    <w:name w:val="3EC0404DEBED42F89A004A9FF345F8F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5">
    <w:name w:val="5D24C679978646B1BDDF55075E7E368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5">
    <w:name w:val="B5F1C0A718DB494B9D086651C7022E37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5">
    <w:name w:val="3F98D2A0A4CF4D7EB1599C1DE8A58EEB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2">
    <w:name w:val="B0946665494B4AAC9EBF5C15A3C391E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
    <w:name w:val="CF7FF4B8CAB249BAADD659010350B35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5">
    <w:name w:val="96BFECCF2AE547AFAFC711AA41325E4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5">
    <w:name w:val="6768B7D8090143C5852ADB4A689C438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5">
    <w:name w:val="0A570BDB74784FAEBFF60FD6D749CD3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2">
    <w:name w:val="54A8CD310ACB4D8EB733FAFBE5AF119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
    <w:name w:val="E6225828F5814A2084CC83120187436D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5">
    <w:name w:val="9A496A7AAA7043D08D7CA07E0560F7D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5">
    <w:name w:val="6B62386D38E34784A832E5B6BEEBE45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5">
    <w:name w:val="5CB01E0CAA5941F894B148D9E81B3F3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2">
    <w:name w:val="3AD83853C9E642689DDAC804A0FCD08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
    <w:name w:val="D4AA04FF919345B9BB6A0CA1129D26D7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5">
    <w:name w:val="2C6DAAC555EB4BFCA80D04A12B2DB1D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5">
    <w:name w:val="A45559CF5E084AB7ABF12FB348D441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5">
    <w:name w:val="7A55D3D215364719B6CFF8281A71770A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2">
    <w:name w:val="917825C745B34ECAB1826BB901BEC8B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
    <w:name w:val="0CF5ACBF7CEF48A8BC0B1C1774D48A1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7">
    <w:name w:val="AEE91AE2A51948CABD441CA1B390E52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6">
    <w:name w:val="80982F5690E941ECB80245895EE5F52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5">
    <w:name w:val="03BF01D18DCC46FC8789229FB45666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4">
    <w:name w:val="59EAEADEA45C4FEEB7A277739DA1028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7">
    <w:name w:val="B87FD9F515FE44BA844409152C0D8C0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5">
    <w:name w:val="F0B8E3E574D740C08E0C2B7CEC4E0A0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5">
    <w:name w:val="4A8A08A0EBC64CCB8889D6BC2755F0B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7">
    <w:name w:val="8BDE3E1780D0490197A0D82DBECDD60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5">
    <w:name w:val="1335FA99D16A41D58BD6739746E222E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5">
    <w:name w:val="7815A572B3BE44D48D112AB3BDA10736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7">
    <w:name w:val="08DDFDB5B25842859228FC1FFC0EBF5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5">
    <w:name w:val="E31C4EF02DEA45FDBDD13DE561C6AE3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5">
    <w:name w:val="6BD39FA34C9D4739858F4E9FAA365A1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7">
    <w:name w:val="59602DACEFA946CEB9305CE7F3F13BD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5">
    <w:name w:val="C3B4C8A3BC7B47B0927B0F01910FC4D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5">
    <w:name w:val="FC8DCC43CFFE437ABD8957E85DC8B6B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8">
    <w:name w:val="ECD4A297691A43C38EE0EDB9FB5C27E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7">
    <w:name w:val="4F7EB01CAE88493D95405B0F7685CA5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7">
    <w:name w:val="FDF04D9A3397476F941E5EE4269F04D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6">
    <w:name w:val="C74B67F0826547308D7001C0FC842C0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6">
    <w:name w:val="CBD9D4DF0C3142ECAF46076ABE307C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7">
    <w:name w:val="CA322E74EAF845F88C4C501740BF08A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7">
    <w:name w:val="04CFA5FE779E4B25B796C683A19B4FE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7">
    <w:name w:val="C05015D2B89C43079CA7D7671E86D57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7">
    <w:name w:val="439BD240CAFB460DB5A8B8EE7346F5E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7">
    <w:name w:val="8BEBE3F4297D4D72AE4CC7BF7DDEB33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7">
    <w:name w:val="3E21E832F9DB41CDABCA761EEDA075E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7">
    <w:name w:val="F3B4176886F344E49E1F2DD5180704D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7">
    <w:name w:val="77F5C41AD1FB4E05A508A4583ABED96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7">
    <w:name w:val="6274402FE5AF4082B6B3661FB29681D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7">
    <w:name w:val="D2A124F263AA414C8001EFAA89E7D32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9">
    <w:name w:val="DB675E3CA5C440FCA83C847F390C46D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1">
    <w:name w:val="AD6583B823D245B29CCC2909360EA935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1">
    <w:name w:val="BEF24CE24DDD42E2BC63DEAEBBA0706C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2">
    <w:name w:val="D5AAB2A1A1AA462BB29536E8C177326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
    <w:name w:val="13621033A96048369B6301DAE2310A7C"/>
    <w:rsid w:val="00C62F99"/>
  </w:style>
  <w:style w:type="paragraph" w:customStyle="1" w:styleId="F765FC91B7B449679670989A164F7145">
    <w:name w:val="F765FC91B7B449679670989A164F7145"/>
    <w:rsid w:val="00C62F99"/>
  </w:style>
  <w:style w:type="paragraph" w:customStyle="1" w:styleId="4F77EEE32BC84CA6956CDF39FDB48943">
    <w:name w:val="4F77EEE32BC84CA6956CDF39FDB48943"/>
    <w:rsid w:val="00C62F99"/>
  </w:style>
  <w:style w:type="paragraph" w:customStyle="1" w:styleId="6F75C8EB9B594E5E851BD69C329CD09D">
    <w:name w:val="6F75C8EB9B594E5E851BD69C329CD09D"/>
    <w:rsid w:val="00C62F99"/>
  </w:style>
  <w:style w:type="paragraph" w:customStyle="1" w:styleId="A3B8076DC6134BA1B7DB6144A2873B506">
    <w:name w:val="A3B8076DC6134BA1B7DB6144A2873B5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6">
    <w:name w:val="6D2A3BB312754588AEFAF7471EC9226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6">
    <w:name w:val="62F59CF40B0A42D2A18E504EE8EACBD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3">
    <w:name w:val="343CA2A3D30F40E292538ADCF0CA261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2">
    <w:name w:val="3EC0404DEBED42F89A004A9FF345F8F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6">
    <w:name w:val="5D24C679978646B1BDDF55075E7E368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6">
    <w:name w:val="B5F1C0A718DB494B9D086651C7022E37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6">
    <w:name w:val="3F98D2A0A4CF4D7EB1599C1DE8A58EEB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3">
    <w:name w:val="B0946665494B4AAC9EBF5C15A3C391E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2">
    <w:name w:val="CF7FF4B8CAB249BAADD659010350B359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6">
    <w:name w:val="96BFECCF2AE547AFAFC711AA41325E4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6">
    <w:name w:val="6768B7D8090143C5852ADB4A689C438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6">
    <w:name w:val="0A570BDB74784FAEBFF60FD6D749CD3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3">
    <w:name w:val="54A8CD310ACB4D8EB733FAFBE5AF119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2">
    <w:name w:val="E6225828F5814A2084CC83120187436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6">
    <w:name w:val="9A496A7AAA7043D08D7CA07E0560F7D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6">
    <w:name w:val="6B62386D38E34784A832E5B6BEEBE45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6">
    <w:name w:val="5CB01E0CAA5941F894B148D9E81B3F3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3">
    <w:name w:val="3AD83853C9E642689DDAC804A0FCD08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2">
    <w:name w:val="D4AA04FF919345B9BB6A0CA1129D26D7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6">
    <w:name w:val="2C6DAAC555EB4BFCA80D04A12B2DB1D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6">
    <w:name w:val="A45559CF5E084AB7ABF12FB348D441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6">
    <w:name w:val="7A55D3D215364719B6CFF8281A71770A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3">
    <w:name w:val="917825C745B34ECAB1826BB901BEC8B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2">
    <w:name w:val="0CF5ACBF7CEF48A8BC0B1C1774D48A1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8">
    <w:name w:val="AEE91AE2A51948CABD441CA1B390E52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7">
    <w:name w:val="80982F5690E941ECB80245895EE5F52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6">
    <w:name w:val="03BF01D18DCC46FC8789229FB45666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5">
    <w:name w:val="59EAEADEA45C4FEEB7A277739DA1028D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8">
    <w:name w:val="B87FD9F515FE44BA844409152C0D8C0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6">
    <w:name w:val="F0B8E3E574D740C08E0C2B7CEC4E0A0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6">
    <w:name w:val="4A8A08A0EBC64CCB8889D6BC2755F0B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
    <w:name w:val="13621033A96048369B6301DAE2310A7C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8">
    <w:name w:val="8BDE3E1780D0490197A0D82DBECDD60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6">
    <w:name w:val="1335FA99D16A41D58BD6739746E222E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6">
    <w:name w:val="7815A572B3BE44D48D112AB3BDA10736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
    <w:name w:val="F765FC91B7B449679670989A164F7145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8">
    <w:name w:val="08DDFDB5B25842859228FC1FFC0EBF5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6">
    <w:name w:val="E31C4EF02DEA45FDBDD13DE561C6AE3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6">
    <w:name w:val="6BD39FA34C9D4739858F4E9FAA365A1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
    <w:name w:val="4F77EEE32BC84CA6956CDF39FDB4894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8">
    <w:name w:val="59602DACEFA946CEB9305CE7F3F13BD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6">
    <w:name w:val="C3B4C8A3BC7B47B0927B0F01910FC4D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6">
    <w:name w:val="FC8DCC43CFFE437ABD8957E85DC8B6BF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
    <w:name w:val="6F75C8EB9B594E5E851BD69C329CD09D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9">
    <w:name w:val="ECD4A297691A43C38EE0EDB9FB5C27E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8">
    <w:name w:val="4F7EB01CAE88493D95405B0F7685CA5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8">
    <w:name w:val="FDF04D9A3397476F941E5EE4269F04D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7">
    <w:name w:val="C74B67F0826547308D7001C0FC842C0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7">
    <w:name w:val="CBD9D4DF0C3142ECAF46076ABE307C9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8">
    <w:name w:val="CA322E74EAF845F88C4C501740BF08A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8">
    <w:name w:val="04CFA5FE779E4B25B796C683A19B4FE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8">
    <w:name w:val="C05015D2B89C43079CA7D7671E86D57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8">
    <w:name w:val="439BD240CAFB460DB5A8B8EE7346F5E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8">
    <w:name w:val="8BEBE3F4297D4D72AE4CC7BF7DDEB33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8">
    <w:name w:val="3E21E832F9DB41CDABCA761EEDA075E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8">
    <w:name w:val="F3B4176886F344E49E1F2DD5180704D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8">
    <w:name w:val="77F5C41AD1FB4E05A508A4583ABED96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8">
    <w:name w:val="6274402FE5AF4082B6B3661FB29681D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8">
    <w:name w:val="D2A124F263AA414C8001EFAA89E7D32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0">
    <w:name w:val="DB675E3CA5C440FCA83C847F390C46D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2">
    <w:name w:val="AD6583B823D245B29CCC2909360EA935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2">
    <w:name w:val="BEF24CE24DDD42E2BC63DEAEBBA0706C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3">
    <w:name w:val="D5AAB2A1A1AA462BB29536E8C177326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7">
    <w:name w:val="A3B8076DC6134BA1B7DB6144A2873B5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7">
    <w:name w:val="6D2A3BB312754588AEFAF7471EC9226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7">
    <w:name w:val="62F59CF40B0A42D2A18E504EE8EACBD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4">
    <w:name w:val="343CA2A3D30F40E292538ADCF0CA261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3">
    <w:name w:val="3EC0404DEBED42F89A004A9FF345F8F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7">
    <w:name w:val="5D24C679978646B1BDDF55075E7E368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7">
    <w:name w:val="B5F1C0A718DB494B9D086651C7022E37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7">
    <w:name w:val="3F98D2A0A4CF4D7EB1599C1DE8A58EEB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4">
    <w:name w:val="B0946665494B4AAC9EBF5C15A3C391E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3">
    <w:name w:val="CF7FF4B8CAB249BAADD659010350B359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7">
    <w:name w:val="96BFECCF2AE547AFAFC711AA41325E4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7">
    <w:name w:val="6768B7D8090143C5852ADB4A689C438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7">
    <w:name w:val="0A570BDB74784FAEBFF60FD6D749CD3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4">
    <w:name w:val="54A8CD310ACB4D8EB733FAFBE5AF119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3">
    <w:name w:val="E6225828F5814A2084CC83120187436D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7">
    <w:name w:val="9A496A7AAA7043D08D7CA07E0560F7D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7">
    <w:name w:val="6B62386D38E34784A832E5B6BEEBE45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7">
    <w:name w:val="5CB01E0CAA5941F894B148D9E81B3F3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4">
    <w:name w:val="3AD83853C9E642689DDAC804A0FCD08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3">
    <w:name w:val="D4AA04FF919345B9BB6A0CA1129D26D7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7">
    <w:name w:val="2C6DAAC555EB4BFCA80D04A12B2DB1D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7">
    <w:name w:val="A45559CF5E084AB7ABF12FB348D441E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7">
    <w:name w:val="7A55D3D215364719B6CFF8281A71770A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4">
    <w:name w:val="917825C745B34ECAB1826BB901BEC8B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3">
    <w:name w:val="0CF5ACBF7CEF48A8BC0B1C1774D48A1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9">
    <w:name w:val="AEE91AE2A51948CABD441CA1B390E52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8">
    <w:name w:val="80982F5690E941ECB80245895EE5F52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7">
    <w:name w:val="03BF01D18DCC46FC8789229FB45666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6">
    <w:name w:val="59EAEADEA45C4FEEB7A277739DA1028D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9">
    <w:name w:val="B87FD9F515FE44BA844409152C0D8C0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7">
    <w:name w:val="F0B8E3E574D740C08E0C2B7CEC4E0A0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7">
    <w:name w:val="4A8A08A0EBC64CCB8889D6BC2755F0B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2">
    <w:name w:val="13621033A96048369B6301DAE2310A7C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9">
    <w:name w:val="8BDE3E1780D0490197A0D82DBECDD608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7">
    <w:name w:val="1335FA99D16A41D58BD6739746E222E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7">
    <w:name w:val="7815A572B3BE44D48D112AB3BDA10736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2">
    <w:name w:val="F765FC91B7B449679670989A164F7145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9">
    <w:name w:val="08DDFDB5B25842859228FC1FFC0EBF5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7">
    <w:name w:val="E31C4EF02DEA45FDBDD13DE561C6AE3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7">
    <w:name w:val="6BD39FA34C9D4739858F4E9FAA365A1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2">
    <w:name w:val="4F77EEE32BC84CA6956CDF39FDB4894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9">
    <w:name w:val="59602DACEFA946CEB9305CE7F3F13BD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7">
    <w:name w:val="C3B4C8A3BC7B47B0927B0F01910FC4D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7">
    <w:name w:val="FC8DCC43CFFE437ABD8957E85DC8B6BF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2">
    <w:name w:val="6F75C8EB9B594E5E851BD69C329CD09D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0">
    <w:name w:val="ECD4A297691A43C38EE0EDB9FB5C27E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9">
    <w:name w:val="4F7EB01CAE88493D95405B0F7685CA5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9">
    <w:name w:val="FDF04D9A3397476F941E5EE4269F04D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8">
    <w:name w:val="C74B67F0826547308D7001C0FC842C0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8">
    <w:name w:val="CBD9D4DF0C3142ECAF46076ABE307C9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9">
    <w:name w:val="CA322E74EAF845F88C4C501740BF08A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9">
    <w:name w:val="04CFA5FE779E4B25B796C683A19B4FE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9">
    <w:name w:val="C05015D2B89C43079CA7D7671E86D57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9">
    <w:name w:val="439BD240CAFB460DB5A8B8EE7346F5E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9">
    <w:name w:val="8BEBE3F4297D4D72AE4CC7BF7DDEB33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9">
    <w:name w:val="3E21E832F9DB41CDABCA761EEDA075E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9">
    <w:name w:val="F3B4176886F344E49E1F2DD5180704D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9">
    <w:name w:val="77F5C41AD1FB4E05A508A4583ABED96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9">
    <w:name w:val="6274402FE5AF4082B6B3661FB29681D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9">
    <w:name w:val="D2A124F263AA414C8001EFAA89E7D32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1">
    <w:name w:val="DB675E3CA5C440FCA83C847F390C46D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3">
    <w:name w:val="AD6583B823D245B29CCC2909360EA935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3">
    <w:name w:val="BEF24CE24DDD42E2BC63DEAEBBA0706C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4">
    <w:name w:val="D5AAB2A1A1AA462BB29536E8C177326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
    <w:name w:val="D611B31F095246A5B24EED7E487F990E"/>
    <w:rsid w:val="00C62F99"/>
  </w:style>
  <w:style w:type="paragraph" w:customStyle="1" w:styleId="033435A2517D4E149449B812D5169ED2">
    <w:name w:val="033435A2517D4E149449B812D5169ED2"/>
    <w:rsid w:val="00C62F99"/>
  </w:style>
  <w:style w:type="paragraph" w:customStyle="1" w:styleId="EF39B0854003487192515AA408159818">
    <w:name w:val="EF39B0854003487192515AA408159818"/>
    <w:rsid w:val="00C62F99"/>
  </w:style>
  <w:style w:type="paragraph" w:customStyle="1" w:styleId="AC65AE3D8EF34977A8BFCECFFC9A0954">
    <w:name w:val="AC65AE3D8EF34977A8BFCECFFC9A0954"/>
    <w:rsid w:val="00C62F99"/>
  </w:style>
  <w:style w:type="paragraph" w:customStyle="1" w:styleId="65933E1DAD4B438793012CCFA7444714">
    <w:name w:val="65933E1DAD4B438793012CCFA7444714"/>
    <w:rsid w:val="00C62F99"/>
  </w:style>
  <w:style w:type="paragraph" w:customStyle="1" w:styleId="A3B8076DC6134BA1B7DB6144A2873B508">
    <w:name w:val="A3B8076DC6134BA1B7DB6144A2873B5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8">
    <w:name w:val="6D2A3BB312754588AEFAF7471EC9226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8">
    <w:name w:val="62F59CF40B0A42D2A18E504EE8EACBD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5">
    <w:name w:val="343CA2A3D30F40E292538ADCF0CA261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4">
    <w:name w:val="3EC0404DEBED42F89A004A9FF345F8F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8">
    <w:name w:val="5D24C679978646B1BDDF55075E7E368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8">
    <w:name w:val="B5F1C0A718DB494B9D086651C7022E37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8">
    <w:name w:val="3F98D2A0A4CF4D7EB1599C1DE8A58EEB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5">
    <w:name w:val="B0946665494B4AAC9EBF5C15A3C391E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4">
    <w:name w:val="CF7FF4B8CAB249BAADD659010350B359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8">
    <w:name w:val="96BFECCF2AE547AFAFC711AA41325E4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8">
    <w:name w:val="6768B7D8090143C5852ADB4A689C438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8">
    <w:name w:val="0A570BDB74784FAEBFF60FD6D749CD3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5">
    <w:name w:val="54A8CD310ACB4D8EB733FAFBE5AF119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4">
    <w:name w:val="E6225828F5814A2084CC83120187436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8">
    <w:name w:val="9A496A7AAA7043D08D7CA07E0560F7D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8">
    <w:name w:val="6B62386D38E34784A832E5B6BEEBE45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8">
    <w:name w:val="5CB01E0CAA5941F894B148D9E81B3F3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5">
    <w:name w:val="3AD83853C9E642689DDAC804A0FCD08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4">
    <w:name w:val="D4AA04FF919345B9BB6A0CA1129D26D7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8">
    <w:name w:val="2C6DAAC555EB4BFCA80D04A12B2DB1D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8">
    <w:name w:val="A45559CF5E084AB7ABF12FB348D441E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8">
    <w:name w:val="7A55D3D215364719B6CFF8281A71770A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5">
    <w:name w:val="917825C745B34ECAB1826BB901BEC8B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4">
    <w:name w:val="0CF5ACBF7CEF48A8BC0B1C1774D48A1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0">
    <w:name w:val="AEE91AE2A51948CABD441CA1B390E522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9">
    <w:name w:val="80982F5690E941ECB80245895EE5F52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8">
    <w:name w:val="03BF01D18DCC46FC8789229FB45666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7">
    <w:name w:val="59EAEADEA45C4FEEB7A277739DA1028D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
    <w:name w:val="D611B31F095246A5B24EED7E487F990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0">
    <w:name w:val="B87FD9F515FE44BA844409152C0D8C0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8">
    <w:name w:val="F0B8E3E574D740C08E0C2B7CEC4E0A0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8">
    <w:name w:val="4A8A08A0EBC64CCB8889D6BC2755F0B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3">
    <w:name w:val="13621033A96048369B6301DAE2310A7C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
    <w:name w:val="033435A2517D4E149449B812D5169ED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0">
    <w:name w:val="8BDE3E1780D0490197A0D82DBECDD608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8">
    <w:name w:val="1335FA99D16A41D58BD6739746E222E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8">
    <w:name w:val="7815A572B3BE44D48D112AB3BDA10736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3">
    <w:name w:val="F765FC91B7B449679670989A164F7145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
    <w:name w:val="EF39B0854003487192515AA40815981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0">
    <w:name w:val="08DDFDB5B25842859228FC1FFC0EBF5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8">
    <w:name w:val="E31C4EF02DEA45FDBDD13DE561C6AE3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8">
    <w:name w:val="6BD39FA34C9D4739858F4E9FAA365A1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3">
    <w:name w:val="4F77EEE32BC84CA6956CDF39FDB4894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
    <w:name w:val="AC65AE3D8EF34977A8BFCECFFC9A095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0">
    <w:name w:val="59602DACEFA946CEB9305CE7F3F13BD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8">
    <w:name w:val="C3B4C8A3BC7B47B0927B0F01910FC4D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8">
    <w:name w:val="FC8DCC43CFFE437ABD8957E85DC8B6BF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3">
    <w:name w:val="6F75C8EB9B594E5E851BD69C329CD09D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
    <w:name w:val="65933E1DAD4B438793012CCFA7444714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1">
    <w:name w:val="ECD4A297691A43C38EE0EDB9FB5C27E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0">
    <w:name w:val="4F7EB01CAE88493D95405B0F7685CA5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0">
    <w:name w:val="FDF04D9A3397476F941E5EE4269F04D2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9">
    <w:name w:val="C74B67F0826547308D7001C0FC842C0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9">
    <w:name w:val="CBD9D4DF0C3142ECAF46076ABE307C9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0">
    <w:name w:val="CA322E74EAF845F88C4C501740BF08A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0">
    <w:name w:val="04CFA5FE779E4B25B796C683A19B4FE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0">
    <w:name w:val="C05015D2B89C43079CA7D7671E86D57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0">
    <w:name w:val="439BD240CAFB460DB5A8B8EE7346F5E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0">
    <w:name w:val="8BEBE3F4297D4D72AE4CC7BF7DDEB33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0">
    <w:name w:val="3E21E832F9DB41CDABCA761EEDA075E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0">
    <w:name w:val="F3B4176886F344E49E1F2DD5180704D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0">
    <w:name w:val="77F5C41AD1FB4E05A508A4583ABED96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0">
    <w:name w:val="6274402FE5AF4082B6B3661FB29681D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0">
    <w:name w:val="D2A124F263AA414C8001EFAA89E7D32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2">
    <w:name w:val="DB675E3CA5C440FCA83C847F390C46D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
    <w:name w:val="83428CAB41E6426AAD3A6AF3B730F7E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
    <w:name w:val="6FC20428BD7E430D8E91A63E8048A5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
    <w:name w:val="DFBD6C9D406642ADB6B55100191FA2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
    <w:name w:val="78C280FBBAC243CA952F7516267263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4">
    <w:name w:val="AD6583B823D245B29CCC2909360EA935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4">
    <w:name w:val="BEF24CE24DDD42E2BC63DEAEBBA0706C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5">
    <w:name w:val="D5AAB2A1A1AA462BB29536E8C177326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
    <w:name w:val="866691CEF66740F8B57485498F1B48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28B371749DF4A6F84DAEFCC326CC8C6">
    <w:name w:val="028B371749DF4A6F84DAEFCC326CC8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
    <w:name w:val="11BA34A37A45404491F6AA75ADDDAA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
    <w:name w:val="9E54B9E455394DE3A68B9BDFD836D78F"/>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
    <w:name w:val="5DEDABF06ED14B5D8FF6AFD4B418759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9">
    <w:name w:val="A3B8076DC6134BA1B7DB6144A2873B5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9">
    <w:name w:val="6D2A3BB312754588AEFAF7471EC9226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9">
    <w:name w:val="62F59CF40B0A42D2A18E504EE8EACBD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6">
    <w:name w:val="343CA2A3D30F40E292538ADCF0CA261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5">
    <w:name w:val="3EC0404DEBED42F89A004A9FF345F8F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9">
    <w:name w:val="5D24C679978646B1BDDF55075E7E368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9">
    <w:name w:val="B5F1C0A718DB494B9D086651C7022E37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9">
    <w:name w:val="3F98D2A0A4CF4D7EB1599C1DE8A58EEB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6">
    <w:name w:val="B0946665494B4AAC9EBF5C15A3C391E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5">
    <w:name w:val="CF7FF4B8CAB249BAADD659010350B359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9">
    <w:name w:val="96BFECCF2AE547AFAFC711AA41325E4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9">
    <w:name w:val="6768B7D8090143C5852ADB4A689C438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9">
    <w:name w:val="0A570BDB74784FAEBFF60FD6D749CD3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6">
    <w:name w:val="54A8CD310ACB4D8EB733FAFBE5AF119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5">
    <w:name w:val="E6225828F5814A2084CC83120187436D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9">
    <w:name w:val="9A496A7AAA7043D08D7CA07E0560F7D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9">
    <w:name w:val="6B62386D38E34784A832E5B6BEEBE45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9">
    <w:name w:val="5CB01E0CAA5941F894B148D9E81B3F3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6">
    <w:name w:val="3AD83853C9E642689DDAC804A0FCD08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5">
    <w:name w:val="D4AA04FF919345B9BB6A0CA1129D26D7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9">
    <w:name w:val="2C6DAAC555EB4BFCA80D04A12B2DB1D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9">
    <w:name w:val="A45559CF5E084AB7ABF12FB348D441E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9">
    <w:name w:val="7A55D3D215364719B6CFF8281A71770A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6">
    <w:name w:val="917825C745B34ECAB1826BB901BEC8B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5">
    <w:name w:val="0CF5ACBF7CEF48A8BC0B1C1774D48A1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1">
    <w:name w:val="AEE91AE2A51948CABD441CA1B390E522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0">
    <w:name w:val="80982F5690E941ECB80245895EE5F52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9">
    <w:name w:val="03BF01D18DCC46FC8789229FB45666F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8">
    <w:name w:val="59EAEADEA45C4FEEB7A277739DA1028D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2">
    <w:name w:val="D611B31F095246A5B24EED7E487F990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1">
    <w:name w:val="B87FD9F515FE44BA844409152C0D8C0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9">
    <w:name w:val="F0B8E3E574D740C08E0C2B7CEC4E0A0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9">
    <w:name w:val="4A8A08A0EBC64CCB8889D6BC2755F0B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4">
    <w:name w:val="13621033A96048369B6301DAE2310A7C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2">
    <w:name w:val="033435A2517D4E149449B812D5169ED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1">
    <w:name w:val="8BDE3E1780D0490197A0D82DBECDD608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9">
    <w:name w:val="1335FA99D16A41D58BD6739746E222E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9">
    <w:name w:val="7815A572B3BE44D48D112AB3BDA10736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4">
    <w:name w:val="F765FC91B7B449679670989A164F7145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2">
    <w:name w:val="EF39B0854003487192515AA40815981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1">
    <w:name w:val="08DDFDB5B25842859228FC1FFC0EBF5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9">
    <w:name w:val="E31C4EF02DEA45FDBDD13DE561C6AE3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9">
    <w:name w:val="6BD39FA34C9D4739858F4E9FAA365A1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4">
    <w:name w:val="4F77EEE32BC84CA6956CDF39FDB4894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2">
    <w:name w:val="AC65AE3D8EF34977A8BFCECFFC9A095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1">
    <w:name w:val="59602DACEFA946CEB9305CE7F3F13BD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9">
    <w:name w:val="C3B4C8A3BC7B47B0927B0F01910FC4D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9">
    <w:name w:val="FC8DCC43CFFE437ABD8957E85DC8B6BF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4">
    <w:name w:val="6F75C8EB9B594E5E851BD69C329CD09D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2">
    <w:name w:val="65933E1DAD4B438793012CCFA7444714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2">
    <w:name w:val="ECD4A297691A43C38EE0EDB9FB5C27E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1">
    <w:name w:val="4F7EB01CAE88493D95405B0F7685CA5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1">
    <w:name w:val="FDF04D9A3397476F941E5EE4269F04D2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0">
    <w:name w:val="C74B67F0826547308D7001C0FC842C0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0">
    <w:name w:val="CBD9D4DF0C3142ECAF46076ABE307C9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1">
    <w:name w:val="CA322E74EAF845F88C4C501740BF08A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1">
    <w:name w:val="04CFA5FE779E4B25B796C683A19B4FE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1">
    <w:name w:val="C05015D2B89C43079CA7D7671E86D57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1">
    <w:name w:val="439BD240CAFB460DB5A8B8EE7346F5E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1">
    <w:name w:val="8BEBE3F4297D4D72AE4CC7BF7DDEB33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1">
    <w:name w:val="3E21E832F9DB41CDABCA761EEDA075E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1">
    <w:name w:val="F3B4176886F344E49E1F2DD5180704D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1">
    <w:name w:val="77F5C41AD1FB4E05A508A4583ABED96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1">
    <w:name w:val="6274402FE5AF4082B6B3661FB29681D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1">
    <w:name w:val="D2A124F263AA414C8001EFAA89E7D32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3">
    <w:name w:val="DB675E3CA5C440FCA83C847F390C46D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1">
    <w:name w:val="83428CAB41E6426AAD3A6AF3B730F7E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1">
    <w:name w:val="6FC20428BD7E430D8E91A63E8048A5C8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1">
    <w:name w:val="DFBD6C9D406642ADB6B55100191FA2E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1">
    <w:name w:val="78C280FBBAC243CA952F7516267263F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5">
    <w:name w:val="AD6583B823D245B29CCC2909360EA935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5">
    <w:name w:val="BEF24CE24DDD42E2BC63DEAEBBA0706C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6">
    <w:name w:val="D5AAB2A1A1AA462BB29536E8C177326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1">
    <w:name w:val="866691CEF66740F8B57485498F1B484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28B371749DF4A6F84DAEFCC326CC8C61">
    <w:name w:val="028B371749DF4A6F84DAEFCC326CC8C6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1">
    <w:name w:val="11BA34A37A45404491F6AA75ADDDAA1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1">
    <w:name w:val="9E54B9E455394DE3A68B9BDFD836D78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1">
    <w:name w:val="5DEDABF06ED14B5D8FF6AFD4B41875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0">
    <w:name w:val="A3B8076DC6134BA1B7DB6144A2873B5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0">
    <w:name w:val="6D2A3BB312754588AEFAF7471EC9226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0">
    <w:name w:val="62F59CF40B0A42D2A18E504EE8EACBD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7">
    <w:name w:val="343CA2A3D30F40E292538ADCF0CA261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6">
    <w:name w:val="3EC0404DEBED42F89A004A9FF345F8F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0">
    <w:name w:val="5D24C679978646B1BDDF55075E7E368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0">
    <w:name w:val="B5F1C0A718DB494B9D086651C7022E37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0">
    <w:name w:val="3F98D2A0A4CF4D7EB1599C1DE8A58EEB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7">
    <w:name w:val="B0946665494B4AAC9EBF5C15A3C391E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6">
    <w:name w:val="CF7FF4B8CAB249BAADD659010350B359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0">
    <w:name w:val="96BFECCF2AE547AFAFC711AA41325E4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0">
    <w:name w:val="6768B7D8090143C5852ADB4A689C438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0">
    <w:name w:val="0A570BDB74784FAEBFF60FD6D749CD3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7">
    <w:name w:val="54A8CD310ACB4D8EB733FAFBE5AF119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6">
    <w:name w:val="E6225828F5814A2084CC83120187436D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0">
    <w:name w:val="9A496A7AAA7043D08D7CA07E0560F7D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0">
    <w:name w:val="6B62386D38E34784A832E5B6BEEBE45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0">
    <w:name w:val="5CB01E0CAA5941F894B148D9E81B3F3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7">
    <w:name w:val="3AD83853C9E642689DDAC804A0FCD08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6">
    <w:name w:val="D4AA04FF919345B9BB6A0CA1129D26D7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0">
    <w:name w:val="2C6DAAC555EB4BFCA80D04A12B2DB1D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0">
    <w:name w:val="A45559CF5E084AB7ABF12FB348D441E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0">
    <w:name w:val="7A55D3D215364719B6CFF8281A71770A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7">
    <w:name w:val="917825C745B34ECAB1826BB901BEC8B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6">
    <w:name w:val="0CF5ACBF7CEF48A8BC0B1C1774D48A1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2">
    <w:name w:val="AEE91AE2A51948CABD441CA1B390E522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1">
    <w:name w:val="80982F5690E941ECB80245895EE5F52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0">
    <w:name w:val="03BF01D18DCC46FC8789229FB45666F1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9">
    <w:name w:val="59EAEADEA45C4FEEB7A277739DA1028D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3">
    <w:name w:val="D611B31F095246A5B24EED7E487F990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2">
    <w:name w:val="B87FD9F515FE44BA844409152C0D8C0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0">
    <w:name w:val="F0B8E3E574D740C08E0C2B7CEC4E0A0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0">
    <w:name w:val="4A8A08A0EBC64CCB8889D6BC2755F0B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5">
    <w:name w:val="13621033A96048369B6301DAE2310A7C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3">
    <w:name w:val="033435A2517D4E149449B812D5169ED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2">
    <w:name w:val="8BDE3E1780D0490197A0D82DBECDD608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0">
    <w:name w:val="1335FA99D16A41D58BD6739746E222E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0">
    <w:name w:val="7815A572B3BE44D48D112AB3BDA10736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5">
    <w:name w:val="F765FC91B7B449679670989A164F7145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3">
    <w:name w:val="EF39B0854003487192515AA40815981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2">
    <w:name w:val="08DDFDB5B25842859228FC1FFC0EBF5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0">
    <w:name w:val="E31C4EF02DEA45FDBDD13DE561C6AE3E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0">
    <w:name w:val="6BD39FA34C9D4739858F4E9FAA365A1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5">
    <w:name w:val="4F77EEE32BC84CA6956CDF39FDB4894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3">
    <w:name w:val="AC65AE3D8EF34977A8BFCECFFC9A095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2">
    <w:name w:val="59602DACEFA946CEB9305CE7F3F13BD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0">
    <w:name w:val="C3B4C8A3BC7B47B0927B0F01910FC4D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0">
    <w:name w:val="FC8DCC43CFFE437ABD8957E85DC8B6BF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5">
    <w:name w:val="6F75C8EB9B594E5E851BD69C329CD09D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3">
    <w:name w:val="65933E1DAD4B438793012CCFA7444714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3">
    <w:name w:val="ECD4A297691A43C38EE0EDB9FB5C27E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2">
    <w:name w:val="4F7EB01CAE88493D95405B0F7685CA5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2">
    <w:name w:val="FDF04D9A3397476F941E5EE4269F04D2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1">
    <w:name w:val="C74B67F0826547308D7001C0FC842C0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1">
    <w:name w:val="CBD9D4DF0C3142ECAF46076ABE307C9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2">
    <w:name w:val="CA322E74EAF845F88C4C501740BF08A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2">
    <w:name w:val="04CFA5FE779E4B25B796C683A19B4FE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2">
    <w:name w:val="C05015D2B89C43079CA7D7671E86D57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2">
    <w:name w:val="439BD240CAFB460DB5A8B8EE7346F5E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2">
    <w:name w:val="8BEBE3F4297D4D72AE4CC7BF7DDEB33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2">
    <w:name w:val="3E21E832F9DB41CDABCA761EEDA075E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2">
    <w:name w:val="F3B4176886F344E49E1F2DD5180704D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2">
    <w:name w:val="77F5C41AD1FB4E05A508A4583ABED96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2">
    <w:name w:val="6274402FE5AF4082B6B3661FB29681D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2">
    <w:name w:val="D2A124F263AA414C8001EFAA89E7D32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4">
    <w:name w:val="DB675E3CA5C440FCA83C847F390C46D4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2">
    <w:name w:val="83428CAB41E6426AAD3A6AF3B730F7E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2">
    <w:name w:val="6FC20428BD7E430D8E91A63E8048A5C8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2">
    <w:name w:val="DFBD6C9D406642ADB6B55100191FA2E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2">
    <w:name w:val="78C280FBBAC243CA952F7516267263F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6">
    <w:name w:val="AD6583B823D245B29CCC2909360EA935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6">
    <w:name w:val="BEF24CE24DDD42E2BC63DEAEBBA0706C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7">
    <w:name w:val="D5AAB2A1A1AA462BB29536E8C1773266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2">
    <w:name w:val="866691CEF66740F8B57485498F1B484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
    <w:name w:val="28E3BEF1D7D344F3BAD90C158F09832A"/>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2">
    <w:name w:val="11BA34A37A45404491F6AA75ADDDAA1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2">
    <w:name w:val="9E54B9E455394DE3A68B9BDFD836D78F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2">
    <w:name w:val="5DEDABF06ED14B5D8FF6AFD4B41875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1">
    <w:name w:val="A3B8076DC6134BA1B7DB6144A2873B5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1">
    <w:name w:val="6D2A3BB312754588AEFAF7471EC9226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1">
    <w:name w:val="62F59CF40B0A42D2A18E504EE8EACBD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8">
    <w:name w:val="343CA2A3D30F40E292538ADCF0CA261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7">
    <w:name w:val="3EC0404DEBED42F89A004A9FF345F8F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1">
    <w:name w:val="5D24C679978646B1BDDF55075E7E368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1">
    <w:name w:val="B5F1C0A718DB494B9D086651C7022E37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1">
    <w:name w:val="3F98D2A0A4CF4D7EB1599C1DE8A58EEB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8">
    <w:name w:val="B0946665494B4AAC9EBF5C15A3C391E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7">
    <w:name w:val="CF7FF4B8CAB249BAADD659010350B359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1">
    <w:name w:val="96BFECCF2AE547AFAFC711AA41325E4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1">
    <w:name w:val="6768B7D8090143C5852ADB4A689C438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1">
    <w:name w:val="0A570BDB74784FAEBFF60FD6D749CD3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8">
    <w:name w:val="54A8CD310ACB4D8EB733FAFBE5AF119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7">
    <w:name w:val="E6225828F5814A2084CC83120187436D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1">
    <w:name w:val="9A496A7AAA7043D08D7CA07E0560F7D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1">
    <w:name w:val="6B62386D38E34784A832E5B6BEEBE45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1">
    <w:name w:val="5CB01E0CAA5941F894B148D9E81B3F3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8">
    <w:name w:val="3AD83853C9E642689DDAC804A0FCD08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7">
    <w:name w:val="D4AA04FF919345B9BB6A0CA1129D26D7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1">
    <w:name w:val="2C6DAAC555EB4BFCA80D04A12B2DB1D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1">
    <w:name w:val="A45559CF5E084AB7ABF12FB348D441E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1">
    <w:name w:val="7A55D3D215364719B6CFF8281A71770A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8">
    <w:name w:val="917825C745B34ECAB1826BB901BEC8B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7">
    <w:name w:val="0CF5ACBF7CEF48A8BC0B1C1774D48A1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3">
    <w:name w:val="AEE91AE2A51948CABD441CA1B390E522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2">
    <w:name w:val="80982F5690E941ECB80245895EE5F52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1">
    <w:name w:val="03BF01D18DCC46FC8789229FB45666F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0">
    <w:name w:val="59EAEADEA45C4FEEB7A277739DA1028D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4">
    <w:name w:val="D611B31F095246A5B24EED7E487F990E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3">
    <w:name w:val="B87FD9F515FE44BA844409152C0D8C0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1">
    <w:name w:val="F0B8E3E574D740C08E0C2B7CEC4E0A0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1">
    <w:name w:val="4A8A08A0EBC64CCB8889D6BC2755F0B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6">
    <w:name w:val="13621033A96048369B6301DAE2310A7C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4">
    <w:name w:val="033435A2517D4E149449B812D5169ED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3">
    <w:name w:val="8BDE3E1780D0490197A0D82DBECDD608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1">
    <w:name w:val="1335FA99D16A41D58BD6739746E222E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1">
    <w:name w:val="7815A572B3BE44D48D112AB3BDA10736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6">
    <w:name w:val="F765FC91B7B449679670989A164F7145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4">
    <w:name w:val="EF39B0854003487192515AA40815981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3">
    <w:name w:val="08DDFDB5B25842859228FC1FFC0EBF5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1">
    <w:name w:val="E31C4EF02DEA45FDBDD13DE561C6AE3E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1">
    <w:name w:val="6BD39FA34C9D4739858F4E9FAA365A1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6">
    <w:name w:val="4F77EEE32BC84CA6956CDF39FDB48943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4">
    <w:name w:val="AC65AE3D8EF34977A8BFCECFFC9A095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3">
    <w:name w:val="59602DACEFA946CEB9305CE7F3F13BD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1">
    <w:name w:val="C3B4C8A3BC7B47B0927B0F01910FC4D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1">
    <w:name w:val="FC8DCC43CFFE437ABD8957E85DC8B6BF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6">
    <w:name w:val="6F75C8EB9B594E5E851BD69C329CD09D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4">
    <w:name w:val="65933E1DAD4B438793012CCFA7444714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4">
    <w:name w:val="ECD4A297691A43C38EE0EDB9FB5C27E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3">
    <w:name w:val="4F7EB01CAE88493D95405B0F7685CA5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3">
    <w:name w:val="FDF04D9A3397476F941E5EE4269F04D2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2">
    <w:name w:val="C74B67F0826547308D7001C0FC842C0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2">
    <w:name w:val="CBD9D4DF0C3142ECAF46076ABE307C9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3">
    <w:name w:val="CA322E74EAF845F88C4C501740BF08A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3">
    <w:name w:val="04CFA5FE779E4B25B796C683A19B4FE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3">
    <w:name w:val="C05015D2B89C43079CA7D7671E86D57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3">
    <w:name w:val="439BD240CAFB460DB5A8B8EE7346F5E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3">
    <w:name w:val="8BEBE3F4297D4D72AE4CC7BF7DDEB33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3">
    <w:name w:val="3E21E832F9DB41CDABCA761EEDA075E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3">
    <w:name w:val="F3B4176886F344E49E1F2DD5180704D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3">
    <w:name w:val="77F5C41AD1FB4E05A508A4583ABED96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3">
    <w:name w:val="6274402FE5AF4082B6B3661FB29681D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3">
    <w:name w:val="D2A124F263AA414C8001EFAA89E7D32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5">
    <w:name w:val="DB675E3CA5C440FCA83C847F390C46D4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3">
    <w:name w:val="83428CAB41E6426AAD3A6AF3B730F7E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3">
    <w:name w:val="6FC20428BD7E430D8E91A63E8048A5C8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3">
    <w:name w:val="DFBD6C9D406642ADB6B55100191FA2E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3">
    <w:name w:val="78C280FBBAC243CA952F7516267263F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7">
    <w:name w:val="AD6583B823D245B29CCC2909360EA935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7">
    <w:name w:val="BEF24CE24DDD42E2BC63DEAEBBA0706C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8">
    <w:name w:val="D5AAB2A1A1AA462BB29536E8C177326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3">
    <w:name w:val="866691CEF66740F8B57485498F1B484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1">
    <w:name w:val="28E3BEF1D7D344F3BAD90C158F09832A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3">
    <w:name w:val="11BA34A37A45404491F6AA75ADDDAA13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3">
    <w:name w:val="9E54B9E455394DE3A68B9BDFD836D78F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3">
    <w:name w:val="5DEDABF06ED14B5D8FF6AFD4B41875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2">
    <w:name w:val="A3B8076DC6134BA1B7DB6144A2873B5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2">
    <w:name w:val="6D2A3BB312754588AEFAF7471EC9226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2">
    <w:name w:val="62F59CF40B0A42D2A18E504EE8EACBD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9">
    <w:name w:val="343CA2A3D30F40E292538ADCF0CA2618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8">
    <w:name w:val="3EC0404DEBED42F89A004A9FF345F8F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2">
    <w:name w:val="5D24C679978646B1BDDF55075E7E368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2">
    <w:name w:val="B5F1C0A718DB494B9D086651C7022E37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2">
    <w:name w:val="3F98D2A0A4CF4D7EB1599C1DE8A58EEB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9">
    <w:name w:val="B0946665494B4AAC9EBF5C15A3C391E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8">
    <w:name w:val="CF7FF4B8CAB249BAADD659010350B359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2">
    <w:name w:val="96BFECCF2AE547AFAFC711AA41325E4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2">
    <w:name w:val="6768B7D8090143C5852ADB4A689C438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2">
    <w:name w:val="0A570BDB74784FAEBFF60FD6D749CD3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9">
    <w:name w:val="54A8CD310ACB4D8EB733FAFBE5AF119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8">
    <w:name w:val="E6225828F5814A2084CC83120187436D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2">
    <w:name w:val="9A496A7AAA7043D08D7CA07E0560F7D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2">
    <w:name w:val="6B62386D38E34784A832E5B6BEEBE45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2">
    <w:name w:val="5CB01E0CAA5941F894B148D9E81B3F3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9">
    <w:name w:val="3AD83853C9E642689DDAC804A0FCD08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8">
    <w:name w:val="D4AA04FF919345B9BB6A0CA1129D26D7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2">
    <w:name w:val="2C6DAAC555EB4BFCA80D04A12B2DB1DC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2">
    <w:name w:val="A45559CF5E084AB7ABF12FB348D441E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2">
    <w:name w:val="7A55D3D215364719B6CFF8281A71770A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9">
    <w:name w:val="917825C745B34ECAB1826BB901BEC8B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8">
    <w:name w:val="0CF5ACBF7CEF48A8BC0B1C1774D48A1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4">
    <w:name w:val="AEE91AE2A51948CABD441CA1B390E522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3">
    <w:name w:val="80982F5690E941ECB80245895EE5F52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2">
    <w:name w:val="03BF01D18DCC46FC8789229FB45666F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1">
    <w:name w:val="59EAEADEA45C4FEEB7A277739DA1028D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5">
    <w:name w:val="D611B31F095246A5B24EED7E487F990E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4">
    <w:name w:val="B87FD9F515FE44BA844409152C0D8C0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2">
    <w:name w:val="F0B8E3E574D740C08E0C2B7CEC4E0A0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2">
    <w:name w:val="4A8A08A0EBC64CCB8889D6BC2755F0B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7">
    <w:name w:val="13621033A96048369B6301DAE2310A7C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5">
    <w:name w:val="033435A2517D4E149449B812D5169ED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4">
    <w:name w:val="8BDE3E1780D0490197A0D82DBECDD608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2">
    <w:name w:val="1335FA99D16A41D58BD6739746E222E3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2">
    <w:name w:val="7815A572B3BE44D48D112AB3BDA10736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7">
    <w:name w:val="F765FC91B7B449679670989A164F7145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5">
    <w:name w:val="EF39B0854003487192515AA40815981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4">
    <w:name w:val="08DDFDB5B25842859228FC1FFC0EBF5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2">
    <w:name w:val="E31C4EF02DEA45FDBDD13DE561C6AE3E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2">
    <w:name w:val="6BD39FA34C9D4739858F4E9FAA365A1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7">
    <w:name w:val="4F77EEE32BC84CA6956CDF39FDB48943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5">
    <w:name w:val="AC65AE3D8EF34977A8BFCECFFC9A095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4">
    <w:name w:val="59602DACEFA946CEB9305CE7F3F13BD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2">
    <w:name w:val="C3B4C8A3BC7B47B0927B0F01910FC4D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2">
    <w:name w:val="FC8DCC43CFFE437ABD8957E85DC8B6BF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7">
    <w:name w:val="6F75C8EB9B594E5E851BD69C329CD09D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5">
    <w:name w:val="65933E1DAD4B438793012CCFA7444714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5">
    <w:name w:val="ECD4A297691A43C38EE0EDB9FB5C27E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4">
    <w:name w:val="4F7EB01CAE88493D95405B0F7685CA5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4">
    <w:name w:val="FDF04D9A3397476F941E5EE4269F04D2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3">
    <w:name w:val="C74B67F0826547308D7001C0FC842C0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3">
    <w:name w:val="CBD9D4DF0C3142ECAF46076ABE307C9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4">
    <w:name w:val="CA322E74EAF845F88C4C501740BF08A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4">
    <w:name w:val="04CFA5FE779E4B25B796C683A19B4FE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4">
    <w:name w:val="C05015D2B89C43079CA7D7671E86D57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4">
    <w:name w:val="439BD240CAFB460DB5A8B8EE7346F5E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4">
    <w:name w:val="8BEBE3F4297D4D72AE4CC7BF7DDEB33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4">
    <w:name w:val="3E21E832F9DB41CDABCA761EEDA075E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4">
    <w:name w:val="F3B4176886F344E49E1F2DD5180704D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4">
    <w:name w:val="77F5C41AD1FB4E05A508A4583ABED96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4">
    <w:name w:val="6274402FE5AF4082B6B3661FB29681D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4">
    <w:name w:val="D2A124F263AA414C8001EFAA89E7D32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6">
    <w:name w:val="DB675E3CA5C440FCA83C847F390C46D4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4">
    <w:name w:val="83428CAB41E6426AAD3A6AF3B730F7E0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4">
    <w:name w:val="6FC20428BD7E430D8E91A63E8048A5C8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4">
    <w:name w:val="DFBD6C9D406642ADB6B55100191FA2E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4">
    <w:name w:val="78C280FBBAC243CA952F7516267263F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8">
    <w:name w:val="AD6583B823D245B29CCC2909360EA935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8">
    <w:name w:val="BEF24CE24DDD42E2BC63DEAEBBA0706C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19">
    <w:name w:val="D5AAB2A1A1AA462BB29536E8C1773266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4">
    <w:name w:val="866691CEF66740F8B57485498F1B4842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2">
    <w:name w:val="28E3BEF1D7D344F3BAD90C158F09832A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E46DBC4F45143EA99AA4CD497E0F46E">
    <w:name w:val="DE46DBC4F45143EA99AA4CD497E0F46E"/>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4">
    <w:name w:val="11BA34A37A45404491F6AA75ADDDAA13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4">
    <w:name w:val="9E54B9E455394DE3A68B9BDFD836D78F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4">
    <w:name w:val="5DEDABF06ED14B5D8FF6AFD4B41875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3">
    <w:name w:val="A3B8076DC6134BA1B7DB6144A2873B5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3">
    <w:name w:val="6D2A3BB312754588AEFAF7471EC9226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3">
    <w:name w:val="62F59CF40B0A42D2A18E504EE8EACBD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0">
    <w:name w:val="343CA2A3D30F40E292538ADCF0CA2618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9">
    <w:name w:val="3EC0404DEBED42F89A004A9FF345F8F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3">
    <w:name w:val="5D24C679978646B1BDDF55075E7E368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3">
    <w:name w:val="B5F1C0A718DB494B9D086651C7022E37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3">
    <w:name w:val="3F98D2A0A4CF4D7EB1599C1DE8A58EEB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0">
    <w:name w:val="B0946665494B4AAC9EBF5C15A3C391E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9">
    <w:name w:val="CF7FF4B8CAB249BAADD659010350B359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3">
    <w:name w:val="96BFECCF2AE547AFAFC711AA41325E4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3">
    <w:name w:val="6768B7D8090143C5852ADB4A689C438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3">
    <w:name w:val="0A570BDB74784FAEBFF60FD6D749CD3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0">
    <w:name w:val="54A8CD310ACB4D8EB733FAFBE5AF1194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9">
    <w:name w:val="E6225828F5814A2084CC83120187436D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3">
    <w:name w:val="9A496A7AAA7043D08D7CA07E0560F7D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3">
    <w:name w:val="6B62386D38E34784A832E5B6BEEBE45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3">
    <w:name w:val="5CB01E0CAA5941F894B148D9E81B3F3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0">
    <w:name w:val="3AD83853C9E642689DDAC804A0FCD08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9">
    <w:name w:val="D4AA04FF919345B9BB6A0CA1129D26D7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3">
    <w:name w:val="2C6DAAC555EB4BFCA80D04A12B2DB1DC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3">
    <w:name w:val="A45559CF5E084AB7ABF12FB348D441E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3">
    <w:name w:val="7A55D3D215364719B6CFF8281A71770A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0">
    <w:name w:val="917825C745B34ECAB1826BB901BEC8B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9">
    <w:name w:val="0CF5ACBF7CEF48A8BC0B1C1774D48A10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5">
    <w:name w:val="AEE91AE2A51948CABD441CA1B390E522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4">
    <w:name w:val="80982F5690E941ECB80245895EE5F52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3">
    <w:name w:val="03BF01D18DCC46FC8789229FB45666F1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2">
    <w:name w:val="59EAEADEA45C4FEEB7A277739DA1028D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6">
    <w:name w:val="D611B31F095246A5B24EED7E487F990E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5">
    <w:name w:val="B87FD9F515FE44BA844409152C0D8C0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3">
    <w:name w:val="F0B8E3E574D740C08E0C2B7CEC4E0A0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3">
    <w:name w:val="4A8A08A0EBC64CCB8889D6BC2755F0B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8">
    <w:name w:val="13621033A96048369B6301DAE2310A7C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6">
    <w:name w:val="033435A2517D4E149449B812D5169ED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5">
    <w:name w:val="8BDE3E1780D0490197A0D82DBECDD608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3">
    <w:name w:val="1335FA99D16A41D58BD6739746E222E3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3">
    <w:name w:val="7815A572B3BE44D48D112AB3BDA10736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8">
    <w:name w:val="F765FC91B7B449679670989A164F7145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6">
    <w:name w:val="EF39B0854003487192515AA40815981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5">
    <w:name w:val="08DDFDB5B25842859228FC1FFC0EBF5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3">
    <w:name w:val="E31C4EF02DEA45FDBDD13DE561C6AE3E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3">
    <w:name w:val="6BD39FA34C9D4739858F4E9FAA365A1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8">
    <w:name w:val="4F77EEE32BC84CA6956CDF39FDB48943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6">
    <w:name w:val="AC65AE3D8EF34977A8BFCECFFC9A095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5">
    <w:name w:val="59602DACEFA946CEB9305CE7F3F13BD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3">
    <w:name w:val="C3B4C8A3BC7B47B0927B0F01910FC4D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3">
    <w:name w:val="FC8DCC43CFFE437ABD8957E85DC8B6BF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8">
    <w:name w:val="6F75C8EB9B594E5E851BD69C329CD09D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6">
    <w:name w:val="65933E1DAD4B438793012CCFA7444714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6">
    <w:name w:val="ECD4A297691A43C38EE0EDB9FB5C27E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5">
    <w:name w:val="4F7EB01CAE88493D95405B0F7685CA5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5">
    <w:name w:val="FDF04D9A3397476F941E5EE4269F04D2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4">
    <w:name w:val="C74B67F0826547308D7001C0FC842C0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4">
    <w:name w:val="CBD9D4DF0C3142ECAF46076ABE307C9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5">
    <w:name w:val="CA322E74EAF845F88C4C501740BF08A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5">
    <w:name w:val="04CFA5FE779E4B25B796C683A19B4FE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5">
    <w:name w:val="C05015D2B89C43079CA7D7671E86D57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5">
    <w:name w:val="439BD240CAFB460DB5A8B8EE7346F5E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5">
    <w:name w:val="8BEBE3F4297D4D72AE4CC7BF7DDEB33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5">
    <w:name w:val="3E21E832F9DB41CDABCA761EEDA075E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5">
    <w:name w:val="F3B4176886F344E49E1F2DD5180704D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5">
    <w:name w:val="77F5C41AD1FB4E05A508A4583ABED96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5">
    <w:name w:val="6274402FE5AF4082B6B3661FB29681D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5">
    <w:name w:val="D2A124F263AA414C8001EFAA89E7D32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7">
    <w:name w:val="DB675E3CA5C440FCA83C847F390C46D4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5">
    <w:name w:val="83428CAB41E6426AAD3A6AF3B730F7E0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5">
    <w:name w:val="6FC20428BD7E430D8E91A63E8048A5C8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5">
    <w:name w:val="DFBD6C9D406642ADB6B55100191FA2E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5">
    <w:name w:val="78C280FBBAC243CA952F7516267263F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29">
    <w:name w:val="AD6583B823D245B29CCC2909360EA935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29">
    <w:name w:val="BEF24CE24DDD42E2BC63DEAEBBA0706C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0">
    <w:name w:val="D5AAB2A1A1AA462BB29536E8C1773266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66691CEF66740F8B57485498F1B48425">
    <w:name w:val="866691CEF66740F8B57485498F1B4842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8E3BEF1D7D344F3BAD90C158F09832A3">
    <w:name w:val="28E3BEF1D7D344F3BAD90C158F09832A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E46DBC4F45143EA99AA4CD497E0F46E1">
    <w:name w:val="DE46DBC4F45143EA99AA4CD497E0F46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1BA34A37A45404491F6AA75ADDDAA135">
    <w:name w:val="11BA34A37A45404491F6AA75ADDDAA13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E54B9E455394DE3A68B9BDFD836D78F5">
    <w:name w:val="9E54B9E455394DE3A68B9BDFD836D78F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EDABF06ED14B5D8FF6AFD4B41875915">
    <w:name w:val="5DEDABF06ED14B5D8FF6AFD4B41875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
    <w:name w:val="49527E572F1B4C8C9FC1A7D81962793E"/>
    <w:rsid w:val="00C62F99"/>
  </w:style>
  <w:style w:type="paragraph" w:customStyle="1" w:styleId="A0A3CC3E429A4B90ACC87F0F9902A39B">
    <w:name w:val="A0A3CC3E429A4B90ACC87F0F9902A39B"/>
    <w:rsid w:val="00C62F99"/>
  </w:style>
  <w:style w:type="paragraph" w:customStyle="1" w:styleId="2A4F287EBE31431E88C00C4B89D96FF0">
    <w:name w:val="2A4F287EBE31431E88C00C4B89D96FF0"/>
    <w:rsid w:val="00C62F99"/>
  </w:style>
  <w:style w:type="paragraph" w:customStyle="1" w:styleId="31B5F8CC5BBB47EEBA9AF62EE7235FA2">
    <w:name w:val="31B5F8CC5BBB47EEBA9AF62EE7235FA2"/>
    <w:rsid w:val="00C62F99"/>
  </w:style>
  <w:style w:type="paragraph" w:customStyle="1" w:styleId="08A9A4EC6DA14D81BD960CA95F16E45B">
    <w:name w:val="08A9A4EC6DA14D81BD960CA95F16E45B"/>
    <w:rsid w:val="00C62F99"/>
  </w:style>
  <w:style w:type="paragraph" w:customStyle="1" w:styleId="490403AAB1864255BF09686CBC4004FE">
    <w:name w:val="490403AAB1864255BF09686CBC4004FE"/>
    <w:rsid w:val="00C62F99"/>
  </w:style>
  <w:style w:type="paragraph" w:customStyle="1" w:styleId="A3B8076DC6134BA1B7DB6144A2873B5014">
    <w:name w:val="A3B8076DC6134BA1B7DB6144A2873B50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4">
    <w:name w:val="6D2A3BB312754588AEFAF7471EC9226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4">
    <w:name w:val="62F59CF40B0A42D2A18E504EE8EACBD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1">
    <w:name w:val="343CA2A3D30F40E292538ADCF0CA2618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0">
    <w:name w:val="3EC0404DEBED42F89A004A9FF345F8F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4">
    <w:name w:val="5D24C679978646B1BDDF55075E7E368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4">
    <w:name w:val="B5F1C0A718DB494B9D086651C7022E37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4">
    <w:name w:val="3F98D2A0A4CF4D7EB1599C1DE8A58EEB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1">
    <w:name w:val="B0946665494B4AAC9EBF5C15A3C391E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0">
    <w:name w:val="CF7FF4B8CAB249BAADD659010350B359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4">
    <w:name w:val="96BFECCF2AE547AFAFC711AA41325E40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4">
    <w:name w:val="6768B7D8090143C5852ADB4A689C438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4">
    <w:name w:val="0A570BDB74784FAEBFF60FD6D749CD3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1">
    <w:name w:val="54A8CD310ACB4D8EB733FAFBE5AF1194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0">
    <w:name w:val="E6225828F5814A2084CC83120187436D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4">
    <w:name w:val="9A496A7AAA7043D08D7CA07E0560F7D4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4">
    <w:name w:val="6B62386D38E34784A832E5B6BEEBE450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4">
    <w:name w:val="5CB01E0CAA5941F894B148D9E81B3F3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1">
    <w:name w:val="3AD83853C9E642689DDAC804A0FCD08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0">
    <w:name w:val="D4AA04FF919345B9BB6A0CA1129D26D7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4">
    <w:name w:val="2C6DAAC555EB4BFCA80D04A12B2DB1DC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4">
    <w:name w:val="A45559CF5E084AB7ABF12FB348D441E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4">
    <w:name w:val="7A55D3D215364719B6CFF8281A71770A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1">
    <w:name w:val="917825C745B34ECAB1826BB901BEC8B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0">
    <w:name w:val="0CF5ACBF7CEF48A8BC0B1C1774D48A10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6">
    <w:name w:val="AEE91AE2A51948CABD441CA1B390E522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5">
    <w:name w:val="80982F5690E941ECB80245895EE5F52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4">
    <w:name w:val="03BF01D18DCC46FC8789229FB45666F1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3">
    <w:name w:val="59EAEADEA45C4FEEB7A277739DA1028D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7">
    <w:name w:val="D611B31F095246A5B24EED7E487F990E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6">
    <w:name w:val="B87FD9F515FE44BA844409152C0D8C0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4">
    <w:name w:val="F0B8E3E574D740C08E0C2B7CEC4E0A0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4">
    <w:name w:val="4A8A08A0EBC64CCB8889D6BC2755F0B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9">
    <w:name w:val="13621033A96048369B6301DAE2310A7C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7">
    <w:name w:val="033435A2517D4E149449B812D5169ED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6">
    <w:name w:val="8BDE3E1780D0490197A0D82DBECDD608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4">
    <w:name w:val="1335FA99D16A41D58BD6739746E222E3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4">
    <w:name w:val="7815A572B3BE44D48D112AB3BDA10736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9">
    <w:name w:val="F765FC91B7B449679670989A164F7145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7">
    <w:name w:val="EF39B0854003487192515AA40815981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6">
    <w:name w:val="08DDFDB5B25842859228FC1FFC0EBF5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4">
    <w:name w:val="E31C4EF02DEA45FDBDD13DE561C6AE3E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4">
    <w:name w:val="6BD39FA34C9D4739858F4E9FAA365A14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9">
    <w:name w:val="4F77EEE32BC84CA6956CDF39FDB48943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7">
    <w:name w:val="AC65AE3D8EF34977A8BFCECFFC9A095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6">
    <w:name w:val="59602DACEFA946CEB9305CE7F3F13BD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4">
    <w:name w:val="C3B4C8A3BC7B47B0927B0F01910FC4D9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4">
    <w:name w:val="FC8DCC43CFFE437ABD8957E85DC8B6BF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9">
    <w:name w:val="6F75C8EB9B594E5E851BD69C329CD09D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7">
    <w:name w:val="65933E1DAD4B438793012CCFA7444714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7">
    <w:name w:val="ECD4A297691A43C38EE0EDB9FB5C27E1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6">
    <w:name w:val="4F7EB01CAE88493D95405B0F7685CA5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6">
    <w:name w:val="FDF04D9A3397476F941E5EE4269F04D2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5">
    <w:name w:val="C74B67F0826547308D7001C0FC842C0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5">
    <w:name w:val="CBD9D4DF0C3142ECAF46076ABE307C9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6">
    <w:name w:val="CA322E74EAF845F88C4C501740BF08A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6">
    <w:name w:val="04CFA5FE779E4B25B796C683A19B4FE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6">
    <w:name w:val="C05015D2B89C43079CA7D7671E86D57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6">
    <w:name w:val="439BD240CAFB460DB5A8B8EE7346F5E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6">
    <w:name w:val="8BEBE3F4297D4D72AE4CC7BF7DDEB33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6">
    <w:name w:val="3E21E832F9DB41CDABCA761EEDA075E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6">
    <w:name w:val="F3B4176886F344E49E1F2DD5180704D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6">
    <w:name w:val="77F5C41AD1FB4E05A508A4583ABED96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6">
    <w:name w:val="6274402FE5AF4082B6B3661FB29681D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6">
    <w:name w:val="D2A124F263AA414C8001EFAA89E7D32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8">
    <w:name w:val="DB675E3CA5C440FCA83C847F390C46D4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6">
    <w:name w:val="83428CAB41E6426AAD3A6AF3B730F7E0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6">
    <w:name w:val="6FC20428BD7E430D8E91A63E8048A5C8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6">
    <w:name w:val="DFBD6C9D406642ADB6B55100191FA2E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6">
    <w:name w:val="78C280FBBAC243CA952F7516267263F2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
    <w:name w:val="D42BC85470F74F829886CF69AAFC7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0">
    <w:name w:val="AD6583B823D245B29CCC2909360EA9353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0">
    <w:name w:val="BEF24CE24DDD42E2BC63DEAEBBA0706C3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1">
    <w:name w:val="D5AAB2A1A1AA462BB29536E8C1773266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1">
    <w:name w:val="49527E572F1B4C8C9FC1A7D81962793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0A3CC3E429A4B90ACC87F0F9902A39B1">
    <w:name w:val="A0A3CC3E429A4B90ACC87F0F9902A39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A4F287EBE31431E88C00C4B89D96FF01">
    <w:name w:val="2A4F287EBE31431E88C00C4B89D96FF0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1B5F8CC5BBB47EEBA9AF62EE7235FA21">
    <w:name w:val="31B5F8CC5BBB47EEBA9AF62EE7235FA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A9A4EC6DA14D81BD960CA95F16E45B1">
    <w:name w:val="08A9A4EC6DA14D81BD960CA95F16E45B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0403AAB1864255BF09686CBC4004FE1">
    <w:name w:val="490403AAB1864255BF09686CBC4004FE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5">
    <w:name w:val="A3B8076DC6134BA1B7DB6144A2873B50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5">
    <w:name w:val="6D2A3BB312754588AEFAF7471EC9226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5">
    <w:name w:val="62F59CF40B0A42D2A18E504EE8EACBD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2">
    <w:name w:val="343CA2A3D30F40E292538ADCF0CA2618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1">
    <w:name w:val="3EC0404DEBED42F89A004A9FF345F8F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5">
    <w:name w:val="5D24C679978646B1BDDF55075E7E368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5">
    <w:name w:val="B5F1C0A718DB494B9D086651C7022E37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5">
    <w:name w:val="3F98D2A0A4CF4D7EB1599C1DE8A58EEB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2">
    <w:name w:val="B0946665494B4AAC9EBF5C15A3C391E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1">
    <w:name w:val="CF7FF4B8CAB249BAADD659010350B359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5">
    <w:name w:val="96BFECCF2AE547AFAFC711AA41325E40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5">
    <w:name w:val="6768B7D8090143C5852ADB4A689C438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5">
    <w:name w:val="0A570BDB74784FAEBFF60FD6D749CD3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2">
    <w:name w:val="54A8CD310ACB4D8EB733FAFBE5AF1194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1">
    <w:name w:val="E6225828F5814A2084CC83120187436D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5">
    <w:name w:val="9A496A7AAA7043D08D7CA07E0560F7D4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5">
    <w:name w:val="6B62386D38E34784A832E5B6BEEBE450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5">
    <w:name w:val="5CB01E0CAA5941F894B148D9E81B3F3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2">
    <w:name w:val="3AD83853C9E642689DDAC804A0FCD085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1">
    <w:name w:val="D4AA04FF919345B9BB6A0CA1129D26D7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5">
    <w:name w:val="2C6DAAC555EB4BFCA80D04A12B2DB1DC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5">
    <w:name w:val="A45559CF5E084AB7ABF12FB348D441E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5">
    <w:name w:val="7A55D3D215364719B6CFF8281A71770A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2">
    <w:name w:val="917825C745B34ECAB1826BB901BEC8B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1">
    <w:name w:val="0CF5ACBF7CEF48A8BC0B1C1774D48A10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7">
    <w:name w:val="AEE91AE2A51948CABD441CA1B390E522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6">
    <w:name w:val="80982F5690E941ECB80245895EE5F52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5">
    <w:name w:val="03BF01D18DCC46FC8789229FB45666F1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4">
    <w:name w:val="59EAEADEA45C4FEEB7A277739DA1028D14"/>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8">
    <w:name w:val="D611B31F095246A5B24EED7E487F990E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7">
    <w:name w:val="B87FD9F515FE44BA844409152C0D8C0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5">
    <w:name w:val="F0B8E3E574D740C08E0C2B7CEC4E0A0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5">
    <w:name w:val="4A8A08A0EBC64CCB8889D6BC2755F0B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0">
    <w:name w:val="13621033A96048369B6301DAE2310A7C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8">
    <w:name w:val="033435A2517D4E149449B812D5169ED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7">
    <w:name w:val="8BDE3E1780D0490197A0D82DBECDD608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5">
    <w:name w:val="1335FA99D16A41D58BD6739746E222E3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5">
    <w:name w:val="7815A572B3BE44D48D112AB3BDA10736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0">
    <w:name w:val="F765FC91B7B449679670989A164F7145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8">
    <w:name w:val="EF39B0854003487192515AA40815981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7">
    <w:name w:val="08DDFDB5B25842859228FC1FFC0EBF5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5">
    <w:name w:val="E31C4EF02DEA45FDBDD13DE561C6AE3E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5">
    <w:name w:val="6BD39FA34C9D4739858F4E9FAA365A14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0">
    <w:name w:val="4F77EEE32BC84CA6956CDF39FDB48943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8">
    <w:name w:val="AC65AE3D8EF34977A8BFCECFFC9A095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7">
    <w:name w:val="59602DACEFA946CEB9305CE7F3F13BDE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5">
    <w:name w:val="C3B4C8A3BC7B47B0927B0F01910FC4D9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5">
    <w:name w:val="FC8DCC43CFFE437ABD8957E85DC8B6BF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0">
    <w:name w:val="6F75C8EB9B594E5E851BD69C329CD09D1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8">
    <w:name w:val="65933E1DAD4B438793012CCFA7444714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8">
    <w:name w:val="ECD4A297691A43C38EE0EDB9FB5C27E1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7">
    <w:name w:val="4F7EB01CAE88493D95405B0F7685CA5B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7">
    <w:name w:val="FDF04D9A3397476F941E5EE4269F04D2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6">
    <w:name w:val="C74B67F0826547308D7001C0FC842C0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6">
    <w:name w:val="CBD9D4DF0C3142ECAF46076ABE307C9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7">
    <w:name w:val="CA322E74EAF845F88C4C501740BF08AB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7">
    <w:name w:val="04CFA5FE779E4B25B796C683A19B4FE9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7">
    <w:name w:val="C05015D2B89C43079CA7D7671E86D576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7">
    <w:name w:val="439BD240CAFB460DB5A8B8EE7346F5E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7">
    <w:name w:val="8BEBE3F4297D4D72AE4CC7BF7DDEB33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7">
    <w:name w:val="3E21E832F9DB41CDABCA761EEDA075E9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7">
    <w:name w:val="F3B4176886F344E49E1F2DD5180704D6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7">
    <w:name w:val="77F5C41AD1FB4E05A508A4583ABED96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7">
    <w:name w:val="6274402FE5AF4082B6B3661FB29681D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7">
    <w:name w:val="D2A124F263AA414C8001EFAA89E7D32F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19">
    <w:name w:val="DB675E3CA5C440FCA83C847F390C46D4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7">
    <w:name w:val="83428CAB41E6426AAD3A6AF3B730F7E0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7">
    <w:name w:val="6FC20428BD7E430D8E91A63E8048A5C8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7">
    <w:name w:val="DFBD6C9D406642ADB6B55100191FA2E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7">
    <w:name w:val="78C280FBBAC243CA952F7516267263F2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1">
    <w:name w:val="D42BC85470F74F829886CF69AAFC731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1">
    <w:name w:val="AD6583B823D245B29CCC2909360EA935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1">
    <w:name w:val="BEF24CE24DDD42E2BC63DEAEBBA0706C3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2">
    <w:name w:val="D5AAB2A1A1AA462BB29536E8C1773266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2">
    <w:name w:val="49527E572F1B4C8C9FC1A7D81962793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0A3CC3E429A4B90ACC87F0F9902A39B2">
    <w:name w:val="A0A3CC3E429A4B90ACC87F0F9902A39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A4F287EBE31431E88C00C4B89D96FF02">
    <w:name w:val="2A4F287EBE31431E88C00C4B89D96FF0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1B5F8CC5BBB47EEBA9AF62EE7235FA22">
    <w:name w:val="31B5F8CC5BBB47EEBA9AF62EE7235FA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A9A4EC6DA14D81BD960CA95F16E45B2">
    <w:name w:val="08A9A4EC6DA14D81BD960CA95F16E45B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0403AAB1864255BF09686CBC4004FE2">
    <w:name w:val="490403AAB1864255BF09686CBC4004FE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2C6902CB47B4A379EA9310C49516F3F">
    <w:name w:val="B2C6902CB47B4A379EA9310C49516F3F"/>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8F1ECD2410B46A487D6DB4F6E6C2A22">
    <w:name w:val="98F1ECD2410B46A487D6DB4F6E6C2A2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6">
    <w:name w:val="A3B8076DC6134BA1B7DB6144A2873B50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6">
    <w:name w:val="6D2A3BB312754588AEFAF7471EC9226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6">
    <w:name w:val="62F59CF40B0A42D2A18E504EE8EACBD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3">
    <w:name w:val="343CA2A3D30F40E292538ADCF0CA2618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2">
    <w:name w:val="3EC0404DEBED42F89A004A9FF345F8F5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6">
    <w:name w:val="5D24C679978646B1BDDF55075E7E368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6">
    <w:name w:val="B5F1C0A718DB494B9D086651C7022E37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6">
    <w:name w:val="3F98D2A0A4CF4D7EB1599C1DE8A58EEB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3">
    <w:name w:val="B0946665494B4AAC9EBF5C15A3C391E9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2">
    <w:name w:val="CF7FF4B8CAB249BAADD659010350B359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6">
    <w:name w:val="96BFECCF2AE547AFAFC711AA41325E40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6">
    <w:name w:val="6768B7D8090143C5852ADB4A689C438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6">
    <w:name w:val="0A570BDB74784FAEBFF60FD6D749CD3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3">
    <w:name w:val="54A8CD310ACB4D8EB733FAFBE5AF1194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2">
    <w:name w:val="E6225828F5814A2084CC83120187436D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6">
    <w:name w:val="9A496A7AAA7043D08D7CA07E0560F7D4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6">
    <w:name w:val="6B62386D38E34784A832E5B6BEEBE450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6">
    <w:name w:val="5CB01E0CAA5941F894B148D9E81B3F3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3">
    <w:name w:val="3AD83853C9E642689DDAC804A0FCD085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2">
    <w:name w:val="D4AA04FF919345B9BB6A0CA1129D26D7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6">
    <w:name w:val="2C6DAAC555EB4BFCA80D04A12B2DB1DC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6">
    <w:name w:val="A45559CF5E084AB7ABF12FB348D441E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6">
    <w:name w:val="7A55D3D215364719B6CFF8281A71770A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3">
    <w:name w:val="917825C745B34ECAB1826BB901BEC8B01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2">
    <w:name w:val="0CF5ACBF7CEF48A8BC0B1C1774D48A10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8">
    <w:name w:val="AEE91AE2A51948CABD441CA1B390E522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7">
    <w:name w:val="80982F5690E941ECB80245895EE5F523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6">
    <w:name w:val="03BF01D18DCC46FC8789229FB45666F1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5">
    <w:name w:val="59EAEADEA45C4FEEB7A277739DA1028D15"/>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9">
    <w:name w:val="D611B31F095246A5B24EED7E487F990E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8">
    <w:name w:val="B87FD9F515FE44BA844409152C0D8C0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6">
    <w:name w:val="F0B8E3E574D740C08E0C2B7CEC4E0A0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6">
    <w:name w:val="4A8A08A0EBC64CCB8889D6BC2755F0B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1">
    <w:name w:val="13621033A96048369B6301DAE2310A7C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9">
    <w:name w:val="033435A2517D4E149449B812D5169ED2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8">
    <w:name w:val="8BDE3E1780D0490197A0D82DBECDD608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6">
    <w:name w:val="1335FA99D16A41D58BD6739746E222E3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6">
    <w:name w:val="7815A572B3BE44D48D112AB3BDA10736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1">
    <w:name w:val="F765FC91B7B449679670989A164F7145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9">
    <w:name w:val="EF39B0854003487192515AA408159818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8">
    <w:name w:val="08DDFDB5B25842859228FC1FFC0EBF5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6">
    <w:name w:val="E31C4EF02DEA45FDBDD13DE561C6AE3E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6">
    <w:name w:val="6BD39FA34C9D4739858F4E9FAA365A14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1">
    <w:name w:val="4F77EEE32BC84CA6956CDF39FDB48943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9">
    <w:name w:val="AC65AE3D8EF34977A8BFCECFFC9A095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8">
    <w:name w:val="59602DACEFA946CEB9305CE7F3F13BDE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6">
    <w:name w:val="C3B4C8A3BC7B47B0927B0F01910FC4D9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6">
    <w:name w:val="FC8DCC43CFFE437ABD8957E85DC8B6BF16"/>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1">
    <w:name w:val="6F75C8EB9B594E5E851BD69C329CD09D1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9">
    <w:name w:val="65933E1DAD4B438793012CCFA7444714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19">
    <w:name w:val="ECD4A297691A43C38EE0EDB9FB5C27E119"/>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8">
    <w:name w:val="4F7EB01CAE88493D95405B0F7685CA5B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8">
    <w:name w:val="FDF04D9A3397476F941E5EE4269F04D2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7">
    <w:name w:val="C74B67F0826547308D7001C0FC842C0C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7">
    <w:name w:val="CBD9D4DF0C3142ECAF46076ABE307C9117"/>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8">
    <w:name w:val="CA322E74EAF845F88C4C501740BF08AB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8">
    <w:name w:val="04CFA5FE779E4B25B796C683A19B4FE9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8">
    <w:name w:val="C05015D2B89C43079CA7D7671E86D57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8">
    <w:name w:val="439BD240CAFB460DB5A8B8EE7346F5E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8">
    <w:name w:val="8BEBE3F4297D4D72AE4CC7BF7DDEB33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8">
    <w:name w:val="3E21E832F9DB41CDABCA761EEDA075E9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8">
    <w:name w:val="F3B4176886F344E49E1F2DD5180704D6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8">
    <w:name w:val="77F5C41AD1FB4E05A508A4583ABED96C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8">
    <w:name w:val="6274402FE5AF4082B6B3661FB29681D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8">
    <w:name w:val="D2A124F263AA414C8001EFAA89E7D32F1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0">
    <w:name w:val="DB675E3CA5C440FCA83C847F390C46D420"/>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8">
    <w:name w:val="83428CAB41E6426AAD3A6AF3B730F7E0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8">
    <w:name w:val="6FC20428BD7E430D8E91A63E8048A5C8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8">
    <w:name w:val="DFBD6C9D406642ADB6B55100191FA2E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8">
    <w:name w:val="78C280FBBAC243CA952F7516267263F28"/>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2">
    <w:name w:val="D42BC85470F74F829886CF69AAFC7311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2">
    <w:name w:val="AD6583B823D245B29CCC2909360EA935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EF24CE24DDD42E2BC63DEAEBBA0706C32">
    <w:name w:val="BEF24CE24DDD42E2BC63DEAEBBA0706C32"/>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5AAB2A1A1AA462BB29536E8C177326623">
    <w:name w:val="D5AAB2A1A1AA462BB29536E8C1773266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527E572F1B4C8C9FC1A7D81962793E3">
    <w:name w:val="49527E572F1B4C8C9FC1A7D81962793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0A3CC3E429A4B90ACC87F0F9902A39B3">
    <w:name w:val="A0A3CC3E429A4B90ACC87F0F9902A39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A4F287EBE31431E88C00C4B89D96FF03">
    <w:name w:val="2A4F287EBE31431E88C00C4B89D96FF0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1B5F8CC5BBB47EEBA9AF62EE7235FA23">
    <w:name w:val="31B5F8CC5BBB47EEBA9AF62EE7235FA2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A9A4EC6DA14D81BD960CA95F16E45B3">
    <w:name w:val="08A9A4EC6DA14D81BD960CA95F16E45B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90403AAB1864255BF09686CBC4004FE3">
    <w:name w:val="490403AAB1864255BF09686CBC4004FE3"/>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2C6902CB47B4A379EA9310C49516F3F1">
    <w:name w:val="B2C6902CB47B4A379EA9310C49516F3F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8F1ECD2410B46A487D6DB4F6E6C2A221">
    <w:name w:val="98F1ECD2410B46A487D6DB4F6E6C2A221"/>
    <w:rsid w:val="00C62F99"/>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7">
    <w:name w:val="A3B8076DC6134BA1B7DB6144A2873B50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7">
    <w:name w:val="6D2A3BB312754588AEFAF7471EC92263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7">
    <w:name w:val="62F59CF40B0A42D2A18E504EE8EACBD6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4">
    <w:name w:val="343CA2A3D30F40E292538ADCF0CA2618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3">
    <w:name w:val="3EC0404DEBED42F89A004A9FF345F8F5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7">
    <w:name w:val="5D24C679978646B1BDDF55075E7E368B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7">
    <w:name w:val="B5F1C0A718DB494B9D086651C7022E37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7">
    <w:name w:val="3F98D2A0A4CF4D7EB1599C1DE8A58EEB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4">
    <w:name w:val="B0946665494B4AAC9EBF5C15A3C391E9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3">
    <w:name w:val="CF7FF4B8CAB249BAADD659010350B359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7">
    <w:name w:val="96BFECCF2AE547AFAFC711AA41325E40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7">
    <w:name w:val="6768B7D8090143C5852ADB4A689C438E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7">
    <w:name w:val="0A570BDB74784FAEBFF60FD6D749CD33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4">
    <w:name w:val="54A8CD310ACB4D8EB733FAFBE5AF1194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3">
    <w:name w:val="E6225828F5814A2084CC83120187436D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7">
    <w:name w:val="9A496A7AAA7043D08D7CA07E0560F7D4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7">
    <w:name w:val="6B62386D38E34784A832E5B6BEEBE450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7">
    <w:name w:val="5CB01E0CAA5941F894B148D9E81B3F3C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4">
    <w:name w:val="3AD83853C9E642689DDAC804A0FCD085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3">
    <w:name w:val="D4AA04FF919345B9BB6A0CA1129D26D7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7">
    <w:name w:val="2C6DAAC555EB4BFCA80D04A12B2DB1DC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7">
    <w:name w:val="A45559CF5E084AB7ABF12FB348D441E1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7">
    <w:name w:val="7A55D3D215364719B6CFF8281A71770A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4">
    <w:name w:val="917825C745B34ECAB1826BB901BEC8B0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3">
    <w:name w:val="0CF5ACBF7CEF48A8BC0B1C1774D48A10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19">
    <w:name w:val="AEE91AE2A51948CABD441CA1B390E522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8">
    <w:name w:val="80982F5690E941ECB80245895EE5F52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7">
    <w:name w:val="03BF01D18DCC46FC8789229FB45666F1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6">
    <w:name w:val="59EAEADEA45C4FEEB7A277739DA1028D16"/>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0">
    <w:name w:val="D611B31F095246A5B24EED7E487F990E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19">
    <w:name w:val="B87FD9F515FE44BA844409152C0D8C0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7">
    <w:name w:val="F0B8E3E574D740C08E0C2B7CEC4E0A0E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7">
    <w:name w:val="4A8A08A0EBC64CCB8889D6BC2755F0B6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2">
    <w:name w:val="13621033A96048369B6301DAE2310A7C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0">
    <w:name w:val="033435A2517D4E149449B812D5169ED2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19">
    <w:name w:val="8BDE3E1780D0490197A0D82DBECDD608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7">
    <w:name w:val="1335FA99D16A41D58BD6739746E222E3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7">
    <w:name w:val="7815A572B3BE44D48D112AB3BDA10736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2">
    <w:name w:val="F765FC91B7B449679670989A164F7145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0">
    <w:name w:val="EF39B0854003487192515AA408159818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19">
    <w:name w:val="08DDFDB5B25842859228FC1FFC0EBF5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7">
    <w:name w:val="E31C4EF02DEA45FDBDD13DE561C6AE3E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7">
    <w:name w:val="6BD39FA34C9D4739858F4E9FAA365A14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2">
    <w:name w:val="4F77EEE32BC84CA6956CDF39FDB48943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0">
    <w:name w:val="AC65AE3D8EF34977A8BFCECFFC9A0954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19">
    <w:name w:val="59602DACEFA946CEB9305CE7F3F13BDE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7">
    <w:name w:val="C3B4C8A3BC7B47B0927B0F01910FC4D9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7">
    <w:name w:val="FC8DCC43CFFE437ABD8957E85DC8B6BF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2">
    <w:name w:val="6F75C8EB9B594E5E851BD69C329CD09D1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0">
    <w:name w:val="65933E1DAD4B438793012CCFA7444714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0">
    <w:name w:val="ECD4A297691A43C38EE0EDB9FB5C27E1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19">
    <w:name w:val="4F7EB01CAE88493D95405B0F7685CA5B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19">
    <w:name w:val="FDF04D9A3397476F941E5EE4269F04D2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8">
    <w:name w:val="C74B67F0826547308D7001C0FC842C0C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8">
    <w:name w:val="CBD9D4DF0C3142ECAF46076ABE307C91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19">
    <w:name w:val="CA322E74EAF845F88C4C501740BF08AB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19">
    <w:name w:val="04CFA5FE779E4B25B796C683A19B4FE9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19">
    <w:name w:val="C05015D2B89C43079CA7D7671E86D576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19">
    <w:name w:val="439BD240CAFB460DB5A8B8EE7346F5E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19">
    <w:name w:val="8BEBE3F4297D4D72AE4CC7BF7DDEB33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19">
    <w:name w:val="3E21E832F9DB41CDABCA761EEDA075E9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19">
    <w:name w:val="F3B4176886F344E49E1F2DD5180704D6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19">
    <w:name w:val="77F5C41AD1FB4E05A508A4583ABED96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19">
    <w:name w:val="6274402FE5AF4082B6B3661FB29681D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19">
    <w:name w:val="D2A124F263AA414C8001EFAA89E7D32F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1">
    <w:name w:val="DB675E3CA5C440FCA83C847F390C46D4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9">
    <w:name w:val="83428CAB41E6426AAD3A6AF3B730F7E0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9">
    <w:name w:val="6FC20428BD7E430D8E91A63E8048A5C8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9">
    <w:name w:val="DFBD6C9D406642ADB6B55100191FA2E2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9">
    <w:name w:val="78C280FBBAC243CA952F7516267263F2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3">
    <w:name w:val="D42BC85470F74F829886CF69AAFC731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3">
    <w:name w:val="AD6583B823D245B29CCC2909360EA9353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C3632052D4F4B7F9ED3FE90F9049FBD">
    <w:name w:val="CC3632052D4F4B7F9ED3FE90F9049FBD"/>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0D4F0AB16D4FFCBAD9C82401C33DA5">
    <w:name w:val="080D4F0AB16D4FFCBAD9C82401C33DA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DB42E88D6844E3A9ACACB5CA6B5ABC4">
    <w:name w:val="9DB42E88D6844E3A9ACACB5CA6B5ABC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E90543D8134A298896F1C80F5B67A0">
    <w:name w:val="56E90543D8134A298896F1C80F5B67A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2E0CBB23BA947719B750FB0A2D4050F">
    <w:name w:val="82E0CBB23BA947719B750FB0A2D4050F"/>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66AF5251F2E490E81FCBEDC5F961A92">
    <w:name w:val="A66AF5251F2E490E81FCBEDC5F961A9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124EF24FBB14654887AC8FBABA411D2">
    <w:name w:val="4124EF24FBB14654887AC8FBABA411D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524515D94D41C5A2B3AE919DEE28C1">
    <w:name w:val="B0524515D94D41C5A2B3AE919DEE28C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BAC510A0194D43AD3B55B6216F2FA3">
    <w:name w:val="CDBAC510A0194D43AD3B55B6216F2FA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FABCF64F90441F9170A5B96EA497FD">
    <w:name w:val="CDFABCF64F90441F9170A5B96EA497FD"/>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36F187BB584F21B9C1F8439EAE7AC6">
    <w:name w:val="5636F187BB584F21B9C1F8439EAE7AC6"/>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8">
    <w:name w:val="A3B8076DC6134BA1B7DB6144A2873B50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8">
    <w:name w:val="6D2A3BB312754588AEFAF7471EC9226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8">
    <w:name w:val="62F59CF40B0A42D2A18E504EE8EACBD6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5">
    <w:name w:val="343CA2A3D30F40E292538ADCF0CA2618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4">
    <w:name w:val="3EC0404DEBED42F89A004A9FF345F8F5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8">
    <w:name w:val="5D24C679978646B1BDDF55075E7E368B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8">
    <w:name w:val="B5F1C0A718DB494B9D086651C7022E37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8">
    <w:name w:val="3F98D2A0A4CF4D7EB1599C1DE8A58EEB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5">
    <w:name w:val="B0946665494B4AAC9EBF5C15A3C391E9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4">
    <w:name w:val="CF7FF4B8CAB249BAADD659010350B359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8">
    <w:name w:val="96BFECCF2AE547AFAFC711AA41325E40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8">
    <w:name w:val="6768B7D8090143C5852ADB4A689C438E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8">
    <w:name w:val="0A570BDB74784FAEBFF60FD6D749CD3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5">
    <w:name w:val="54A8CD310ACB4D8EB733FAFBE5AF1194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4">
    <w:name w:val="E6225828F5814A2084CC83120187436D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8">
    <w:name w:val="9A496A7AAA7043D08D7CA07E0560F7D4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8">
    <w:name w:val="6B62386D38E34784A832E5B6BEEBE450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8">
    <w:name w:val="5CB01E0CAA5941F894B148D9E81B3F3C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5">
    <w:name w:val="3AD83853C9E642689DDAC804A0FCD085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4">
    <w:name w:val="D4AA04FF919345B9BB6A0CA1129D26D7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8">
    <w:name w:val="2C6DAAC555EB4BFCA80D04A12B2DB1DC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8">
    <w:name w:val="A45559CF5E084AB7ABF12FB348D441E1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8">
    <w:name w:val="7A55D3D215364719B6CFF8281A71770A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5">
    <w:name w:val="917825C745B34ECAB1826BB901BEC8B015"/>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4">
    <w:name w:val="0CF5ACBF7CEF48A8BC0B1C1774D48A10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20">
    <w:name w:val="AEE91AE2A51948CABD441CA1B390E522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19">
    <w:name w:val="80982F5690E941ECB80245895EE5F523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8">
    <w:name w:val="03BF01D18DCC46FC8789229FB45666F1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7">
    <w:name w:val="59EAEADEA45C4FEEB7A277739DA1028D17"/>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1">
    <w:name w:val="D611B31F095246A5B24EED7E487F990E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20">
    <w:name w:val="B87FD9F515FE44BA844409152C0D8C0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8">
    <w:name w:val="F0B8E3E574D740C08E0C2B7CEC4E0A0E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8">
    <w:name w:val="4A8A08A0EBC64CCB8889D6BC2755F0B6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3">
    <w:name w:val="13621033A96048369B6301DAE2310A7C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1">
    <w:name w:val="033435A2517D4E149449B812D5169ED2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20">
    <w:name w:val="8BDE3E1780D0490197A0D82DBECDD608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8">
    <w:name w:val="1335FA99D16A41D58BD6739746E222E3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8">
    <w:name w:val="7815A572B3BE44D48D112AB3BDA10736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3">
    <w:name w:val="F765FC91B7B449679670989A164F7145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1">
    <w:name w:val="EF39B0854003487192515AA408159818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20">
    <w:name w:val="08DDFDB5B25842859228FC1FFC0EBF5C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8">
    <w:name w:val="E31C4EF02DEA45FDBDD13DE561C6AE3E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8">
    <w:name w:val="6BD39FA34C9D4739858F4E9FAA365A14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3">
    <w:name w:val="4F77EEE32BC84CA6956CDF39FDB48943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1">
    <w:name w:val="AC65AE3D8EF34977A8BFCECFFC9A0954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20">
    <w:name w:val="59602DACEFA946CEB9305CE7F3F13BDE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8">
    <w:name w:val="C3B4C8A3BC7B47B0927B0F01910FC4D9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8">
    <w:name w:val="FC8DCC43CFFE437ABD8957E85DC8B6BF18"/>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3">
    <w:name w:val="6F75C8EB9B594E5E851BD69C329CD09D13"/>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1">
    <w:name w:val="65933E1DAD4B438793012CCFA7444714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1">
    <w:name w:val="ECD4A297691A43C38EE0EDB9FB5C27E1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20">
    <w:name w:val="4F7EB01CAE88493D95405B0F7685CA5B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20">
    <w:name w:val="FDF04D9A3397476F941E5EE4269F04D2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19">
    <w:name w:val="C74B67F0826547308D7001C0FC842C0C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19">
    <w:name w:val="CBD9D4DF0C3142ECAF46076ABE307C9119"/>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20">
    <w:name w:val="CA322E74EAF845F88C4C501740BF08AB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20">
    <w:name w:val="04CFA5FE779E4B25B796C683A19B4FE9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20">
    <w:name w:val="C05015D2B89C43079CA7D7671E86D576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20">
    <w:name w:val="439BD240CAFB460DB5A8B8EE7346F5EC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20">
    <w:name w:val="8BEBE3F4297D4D72AE4CC7BF7DDEB33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20">
    <w:name w:val="3E21E832F9DB41CDABCA761EEDA075E9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20">
    <w:name w:val="F3B4176886F344E49E1F2DD5180704D6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20">
    <w:name w:val="77F5C41AD1FB4E05A508A4583ABED96C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20">
    <w:name w:val="6274402FE5AF4082B6B3661FB29681D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20">
    <w:name w:val="D2A124F263AA414C8001EFAA89E7D32F2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2">
    <w:name w:val="DB675E3CA5C440FCA83C847F390C46D422"/>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10">
    <w:name w:val="83428CAB41E6426AAD3A6AF3B730F7E0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10">
    <w:name w:val="6FC20428BD7E430D8E91A63E8048A5C8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10">
    <w:name w:val="DFBD6C9D406642ADB6B55100191FA2E2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10">
    <w:name w:val="78C280FBBAC243CA952F7516267263F210"/>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4">
    <w:name w:val="D42BC85470F74F829886CF69AAFC7311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4">
    <w:name w:val="AD6583B823D245B29CCC2909360EA93534"/>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C3632052D4F4B7F9ED3FE90F9049FBD1">
    <w:name w:val="CC3632052D4F4B7F9ED3FE90F9049FBD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0D4F0AB16D4FFCBAD9C82401C33DA51">
    <w:name w:val="080D4F0AB16D4FFCBAD9C82401C33DA5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DB42E88D6844E3A9ACACB5CA6B5ABC41">
    <w:name w:val="9DB42E88D6844E3A9ACACB5CA6B5ABC4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E90543D8134A298896F1C80F5B67A01">
    <w:name w:val="56E90543D8134A298896F1C80F5B67A0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2E0CBB23BA947719B750FB0A2D4050F1">
    <w:name w:val="82E0CBB23BA947719B750FB0A2D4050F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66AF5251F2E490E81FCBEDC5F961A921">
    <w:name w:val="A66AF5251F2E490E81FCBEDC5F961A9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124EF24FBB14654887AC8FBABA411D21">
    <w:name w:val="4124EF24FBB14654887AC8FBABA411D2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524515D94D41C5A2B3AE919DEE28C11">
    <w:name w:val="B0524515D94D41C5A2B3AE919DEE28C1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BAC510A0194D43AD3B55B6216F2FA31">
    <w:name w:val="CDBAC510A0194D43AD3B55B6216F2FA3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DFABCF64F90441F9170A5B96EA497FD1">
    <w:name w:val="CDFABCF64F90441F9170A5B96EA497FD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636F187BB584F21B9C1F8439EAE7AC61">
    <w:name w:val="5636F187BB584F21B9C1F8439EAE7AC61"/>
    <w:rsid w:val="002A280B"/>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3B8076DC6134BA1B7DB6144A2873B5019">
    <w:name w:val="A3B8076DC6134BA1B7DB6144A2873B50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D2A3BB312754588AEFAF7471EC9226319">
    <w:name w:val="6D2A3BB312754588AEFAF7471EC92263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F59CF40B0A42D2A18E504EE8EACBD619">
    <w:name w:val="62F59CF40B0A42D2A18E504EE8EACBD6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43CA2A3D30F40E292538ADCF0CA261816">
    <w:name w:val="343CA2A3D30F40E292538ADCF0CA2618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C0404DEBED42F89A004A9FF345F8F515">
    <w:name w:val="3EC0404DEBED42F89A004A9FF345F8F5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D24C679978646B1BDDF55075E7E368B19">
    <w:name w:val="5D24C679978646B1BDDF55075E7E368B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5F1C0A718DB494B9D086651C7022E3719">
    <w:name w:val="B5F1C0A718DB494B9D086651C7022E37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F98D2A0A4CF4D7EB1599C1DE8A58EEB19">
    <w:name w:val="3F98D2A0A4CF4D7EB1599C1DE8A58EEB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0946665494B4AAC9EBF5C15A3C391E916">
    <w:name w:val="B0946665494B4AAC9EBF5C15A3C391E9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F7FF4B8CAB249BAADD659010350B35915">
    <w:name w:val="CF7FF4B8CAB249BAADD659010350B359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6BFECCF2AE547AFAFC711AA41325E4019">
    <w:name w:val="96BFECCF2AE547AFAFC711AA41325E40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768B7D8090143C5852ADB4A689C438E19">
    <w:name w:val="6768B7D8090143C5852ADB4A689C438E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A570BDB74784FAEBFF60FD6D749CD3319">
    <w:name w:val="0A570BDB74784FAEBFF60FD6D749CD33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4A8CD310ACB4D8EB733FAFBE5AF119416">
    <w:name w:val="54A8CD310ACB4D8EB733FAFBE5AF1194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6225828F5814A2084CC83120187436D15">
    <w:name w:val="E6225828F5814A2084CC83120187436D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A496A7AAA7043D08D7CA07E0560F7D419">
    <w:name w:val="9A496A7AAA7043D08D7CA07E0560F7D4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62386D38E34784A832E5B6BEEBE45019">
    <w:name w:val="6B62386D38E34784A832E5B6BEEBE450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CB01E0CAA5941F894B148D9E81B3F3C19">
    <w:name w:val="5CB01E0CAA5941F894B148D9E81B3F3C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AD83853C9E642689DDAC804A0FCD08516">
    <w:name w:val="3AD83853C9E642689DDAC804A0FCD085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AA04FF919345B9BB6A0CA1129D26D715">
    <w:name w:val="D4AA04FF919345B9BB6A0CA1129D26D7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2C6DAAC555EB4BFCA80D04A12B2DB1DC19">
    <w:name w:val="2C6DAAC555EB4BFCA80D04A12B2DB1DC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45559CF5E084AB7ABF12FB348D441E119">
    <w:name w:val="A45559CF5E084AB7ABF12FB348D441E1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55D3D215364719B6CFF8281A71770A19">
    <w:name w:val="7A55D3D215364719B6CFF8281A71770A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917825C745B34ECAB1826BB901BEC8B016">
    <w:name w:val="917825C745B34ECAB1826BB901BEC8B0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CF5ACBF7CEF48A8BC0B1C1774D48A1015">
    <w:name w:val="0CF5ACBF7CEF48A8BC0B1C1774D48A10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EE91AE2A51948CABD441CA1B390E52221">
    <w:name w:val="AEE91AE2A51948CABD441CA1B390E522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0982F5690E941ECB80245895EE5F52320">
    <w:name w:val="80982F5690E941ECB80245895EE5F52320"/>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BF01D18DCC46FC8789229FB45666F119">
    <w:name w:val="03BF01D18DCC46FC8789229FB45666F1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EAEADEA45C4FEEB7A277739DA1028D18">
    <w:name w:val="59EAEADEA45C4FEEB7A277739DA1028D18"/>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611B31F095246A5B24EED7E487F990E12">
    <w:name w:val="D611B31F095246A5B24EED7E487F990E1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B87FD9F515FE44BA844409152C0D8C0F21">
    <w:name w:val="B87FD9F515FE44BA844409152C0D8C0F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0B8E3E574D740C08E0C2B7CEC4E0A0E19">
    <w:name w:val="F0B8E3E574D740C08E0C2B7CEC4E0A0E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A8A08A0EBC64CCB8889D6BC2755F0B619">
    <w:name w:val="4A8A08A0EBC64CCB8889D6BC2755F0B6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621033A96048369B6301DAE2310A7C14">
    <w:name w:val="13621033A96048369B6301DAE2310A7C1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33435A2517D4E149449B812D5169ED212">
    <w:name w:val="033435A2517D4E149449B812D5169ED21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DE3E1780D0490197A0D82DBECDD60821">
    <w:name w:val="8BDE3E1780D0490197A0D82DBECDD608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1335FA99D16A41D58BD6739746E222E319">
    <w:name w:val="1335FA99D16A41D58BD6739746E222E3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15A572B3BE44D48D112AB3BDA1073619">
    <w:name w:val="7815A572B3BE44D48D112AB3BDA10736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5FC91B7B449679670989A164F714514">
    <w:name w:val="F765FC91B7B449679670989A164F71451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F39B0854003487192515AA40815981812">
    <w:name w:val="EF39B0854003487192515AA4081598181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8DDFDB5B25842859228FC1FFC0EBF5C21">
    <w:name w:val="08DDFDB5B25842859228FC1FFC0EBF5C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31C4EF02DEA45FDBDD13DE561C6AE3E19">
    <w:name w:val="E31C4EF02DEA45FDBDD13DE561C6AE3E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BD39FA34C9D4739858F4E9FAA365A1419">
    <w:name w:val="6BD39FA34C9D4739858F4E9FAA365A14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7EEE32BC84CA6956CDF39FDB4894314">
    <w:name w:val="4F77EEE32BC84CA6956CDF39FDB489431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C65AE3D8EF34977A8BFCECFFC9A095412">
    <w:name w:val="AC65AE3D8EF34977A8BFCECFFC9A09541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59602DACEFA946CEB9305CE7F3F13BDE21">
    <w:name w:val="59602DACEFA946CEB9305CE7F3F13BDE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3B4C8A3BC7B47B0927B0F01910FC4D919">
    <w:name w:val="C3B4C8A3BC7B47B0927B0F01910FC4D9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C8DCC43CFFE437ABD8957E85DC8B6BF19">
    <w:name w:val="FC8DCC43CFFE437ABD8957E85DC8B6BF1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75C8EB9B594E5E851BD69C329CD09D14">
    <w:name w:val="6F75C8EB9B594E5E851BD69C329CD09D1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5933E1DAD4B438793012CCFA744471412">
    <w:name w:val="65933E1DAD4B438793012CCFA74447141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CD4A297691A43C38EE0EDB9FB5C27E122">
    <w:name w:val="ECD4A297691A43C38EE0EDB9FB5C27E122"/>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F7EB01CAE88493D95405B0F7685CA5B21">
    <w:name w:val="4F7EB01CAE88493D95405B0F7685CA5B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DF04D9A3397476F941E5EE4269F04D221">
    <w:name w:val="FDF04D9A3397476F941E5EE4269F04D2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74B67F0826547308D7001C0FC842C0C20">
    <w:name w:val="C74B67F0826547308D7001C0FC842C0C20"/>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BD9D4DF0C3142ECAF46076ABE307C9120">
    <w:name w:val="CBD9D4DF0C3142ECAF46076ABE307C9120"/>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A322E74EAF845F88C4C501740BF08AB21">
    <w:name w:val="CA322E74EAF845F88C4C501740BF08AB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4CFA5FE779E4B25B796C683A19B4FE921">
    <w:name w:val="04CFA5FE779E4B25B796C683A19B4FE9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C05015D2B89C43079CA7D7671E86D57621">
    <w:name w:val="C05015D2B89C43079CA7D7671E86D576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439BD240CAFB460DB5A8B8EE7346F5EC21">
    <w:name w:val="439BD240CAFB460DB5A8B8EE7346F5EC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BEBE3F4297D4D72AE4CC7BF7DDEB33F21">
    <w:name w:val="8BEBE3F4297D4D72AE4CC7BF7DDEB33F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3E21E832F9DB41CDABCA761EEDA075E921">
    <w:name w:val="3E21E832F9DB41CDABCA761EEDA075E9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3B4176886F344E49E1F2DD5180704D621">
    <w:name w:val="F3B4176886F344E49E1F2DD5180704D6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7F5C41AD1FB4E05A508A4583ABED96C21">
    <w:name w:val="77F5C41AD1FB4E05A508A4583ABED96C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274402FE5AF4082B6B3661FB29681DF21">
    <w:name w:val="6274402FE5AF4082B6B3661FB29681DF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2A124F263AA414C8001EFAA89E7D32F21">
    <w:name w:val="D2A124F263AA414C8001EFAA89E7D32F2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B675E3CA5C440FCA83C847F390C46D423">
    <w:name w:val="DB675E3CA5C440FCA83C847F390C46D423"/>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3428CAB41E6426AAD3A6AF3B730F7E011">
    <w:name w:val="83428CAB41E6426AAD3A6AF3B730F7E01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FC20428BD7E430D8E91A63E8048A5C811">
    <w:name w:val="6FC20428BD7E430D8E91A63E8048A5C81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FBD6C9D406642ADB6B55100191FA2E211">
    <w:name w:val="DFBD6C9D406642ADB6B55100191FA2E21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8C280FBBAC243CA952F7516267263F211">
    <w:name w:val="78C280FBBAC243CA952F7516267263F211"/>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D42BC85470F74F829886CF69AAFC73115">
    <w:name w:val="D42BC85470F74F829886CF69AAFC7311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AD6583B823D245B29CCC2909360EA93535">
    <w:name w:val="AD6583B823D245B29CCC2909360EA9353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9009FBC60064EBCA53E98913D87002F">
    <w:name w:val="69009FBC60064EBCA53E98913D87002F"/>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F766680A715A4F5193A88E67147CA9CE">
    <w:name w:val="F766680A715A4F5193A88E67147CA9CE"/>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BEB236646934BE1A77A9C6931A3A2A7">
    <w:name w:val="EBEB236646934BE1A77A9C6931A3A2A7"/>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F93BCD4B77A4BE6A897E9B8210475C9">
    <w:name w:val="0F93BCD4B77A4BE6A897E9B8210475C9"/>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E36DD1926C94DF785A18340CB896DA4">
    <w:name w:val="7E36DD1926C94DF785A18340CB896DA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0898C1C9E314E3EB82726D4DC439D0B">
    <w:name w:val="70898C1C9E314E3EB82726D4DC439D0B"/>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E5BA4E70A5974E43B8A2BDA0ECB59816">
    <w:name w:val="E5BA4E70A5974E43B8A2BDA0ECB59816"/>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7A2D1C63713B4F7E83001F8D90C3131B">
    <w:name w:val="7A2D1C63713B4F7E83001F8D90C3131B"/>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8FF40A48759A4C2E8ABACB609E437F25">
    <w:name w:val="8FF40A48759A4C2E8ABACB609E437F25"/>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619A6772264F417B8B6AD0C7A1FB1404">
    <w:name w:val="619A6772264F417B8B6AD0C7A1FB1404"/>
    <w:rsid w:val="00E55482"/>
    <w:pPr>
      <w:spacing w:after="120" w:line="285" w:lineRule="auto"/>
    </w:pPr>
    <w:rPr>
      <w:rFonts w:ascii="Calibri" w:eastAsia="Times New Roman" w:hAnsi="Calibri" w:cs="Times New Roman"/>
      <w:color w:val="000000"/>
      <w:kern w:val="28"/>
      <w:sz w:val="20"/>
      <w:szCs w:val="20"/>
      <w14:ligatures w14:val="standard"/>
      <w14:cntxtAlts/>
    </w:rPr>
  </w:style>
  <w:style w:type="paragraph" w:customStyle="1" w:styleId="07C7E5E8579D4BB5B7AD17F2F98CE028">
    <w:name w:val="07C7E5E8579D4BB5B7AD17F2F98CE028"/>
    <w:rsid w:val="00E55482"/>
    <w:pPr>
      <w:spacing w:after="120" w:line="285" w:lineRule="auto"/>
    </w:pPr>
    <w:rPr>
      <w:rFonts w:ascii="Calibri" w:eastAsia="Times New Roman" w:hAnsi="Calibri" w:cs="Times New Roman"/>
      <w:color w:val="000000"/>
      <w:kern w:val="28"/>
      <w:sz w:val="20"/>
      <w:szCs w:val="20"/>
      <w14:ligatures w14:val="standard"/>
      <w14:cntxtAlt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88A41-73F2-47CF-B55D-79C69ED69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Bedford County Public Schools</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Isenhour</dc:creator>
  <cp:keywords/>
  <dc:description/>
  <cp:lastModifiedBy>Cindy Perdue</cp:lastModifiedBy>
  <cp:revision>2</cp:revision>
  <cp:lastPrinted>2021-02-23T12:20:00Z</cp:lastPrinted>
  <dcterms:created xsi:type="dcterms:W3CDTF">2021-06-29T13:05:00Z</dcterms:created>
  <dcterms:modified xsi:type="dcterms:W3CDTF">2021-06-29T13:05:00Z</dcterms:modified>
</cp:coreProperties>
</file>